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D7593" w14:textId="77777777" w:rsidR="001C78CB" w:rsidRDefault="00125F4E" w:rsidP="007060BB">
      <w:pPr>
        <w:spacing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812E9B">
        <w:rPr>
          <w:rFonts w:ascii="Times New Roman" w:eastAsia="Calibri" w:hAnsi="Times New Roman" w:cs="Times New Roman"/>
          <w:b/>
          <w:sz w:val="24"/>
          <w:szCs w:val="24"/>
        </w:rPr>
        <w:t xml:space="preserve">APPENDIX </w:t>
      </w:r>
      <w:r w:rsidRPr="001C78CB">
        <w:rPr>
          <w:rFonts w:ascii="Times New Roman" w:eastAsia="Calibri" w:hAnsi="Times New Roman" w:cs="Times New Roman"/>
          <w:b/>
          <w:sz w:val="24"/>
          <w:szCs w:val="24"/>
        </w:rPr>
        <w:t>3</w:t>
      </w:r>
      <w:r w:rsidR="001C78CB" w:rsidRPr="001C78CB">
        <w:rPr>
          <w:rFonts w:ascii="Times New Roman" w:eastAsia="Calibri" w:hAnsi="Times New Roman" w:cs="Times New Roman"/>
          <w:b/>
          <w:sz w:val="24"/>
          <w:szCs w:val="24"/>
        </w:rPr>
        <w:t>: QUESTIONNAIRE FOR FRONT LINE WORKE</w:t>
      </w:r>
      <w:r w:rsidR="001C78CB">
        <w:rPr>
          <w:rFonts w:ascii="Times New Roman" w:eastAsia="Calibri" w:hAnsi="Times New Roman" w:cs="Times New Roman"/>
          <w:b/>
          <w:sz w:val="24"/>
          <w:szCs w:val="24"/>
        </w:rPr>
        <w:t>RS</w:t>
      </w:r>
    </w:p>
    <w:p w14:paraId="5CFAF33D" w14:textId="77777777" w:rsidR="001C78CB" w:rsidRDefault="001C78CB" w:rsidP="007060BB">
      <w:p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1C78CB">
        <w:rPr>
          <w:rFonts w:ascii="Times New Roman" w:eastAsia="Calibri" w:hAnsi="Times New Roman" w:cs="Times New Roman"/>
          <w:bCs/>
          <w:sz w:val="24"/>
          <w:szCs w:val="24"/>
        </w:rPr>
        <w:t xml:space="preserve">I am Theodora </w:t>
      </w:r>
      <w:proofErr w:type="spellStart"/>
      <w:r w:rsidRPr="001C78CB">
        <w:rPr>
          <w:rFonts w:ascii="Times New Roman" w:eastAsia="Calibri" w:hAnsi="Times New Roman" w:cs="Times New Roman"/>
          <w:bCs/>
          <w:sz w:val="24"/>
          <w:szCs w:val="24"/>
        </w:rPr>
        <w:t>Ntiriwaa</w:t>
      </w:r>
      <w:proofErr w:type="spellEnd"/>
      <w:r w:rsidRPr="001C78CB">
        <w:rPr>
          <w:rFonts w:ascii="Times New Roman" w:eastAsia="Calibri" w:hAnsi="Times New Roman" w:cs="Times New Roman"/>
          <w:bCs/>
          <w:sz w:val="24"/>
          <w:szCs w:val="24"/>
        </w:rPr>
        <w:t>, a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1C78CB">
        <w:rPr>
          <w:rFonts w:ascii="Times New Roman" w:eastAsia="Calibri" w:hAnsi="Times New Roman" w:cs="Times New Roman"/>
          <w:bCs/>
          <w:sz w:val="24"/>
          <w:szCs w:val="24"/>
        </w:rPr>
        <w:t>student f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rom the university of Ghana Business School and in partial fulfilment of the requirement of the award of Master’s Degree in Clinical Leadership and Management , I am undertaking a study titled “ </w:t>
      </w:r>
      <w:r w:rsidRPr="00812E9B">
        <w:rPr>
          <w:rFonts w:ascii="Times New Roman" w:eastAsia="Calibri" w:hAnsi="Times New Roman" w:cs="Times New Roman"/>
          <w:b/>
          <w:sz w:val="24"/>
          <w:szCs w:val="24"/>
        </w:rPr>
        <w:t>Challenges faced by healthcare professionals during the COVID -19 pandemic. A comparative study  of the Police and 37 Military Hospital”</w:t>
      </w:r>
      <w:r>
        <w:rPr>
          <w:rFonts w:ascii="Times New Roman" w:eastAsia="Calibri" w:hAnsi="Times New Roman" w:cs="Times New Roman"/>
          <w:bCs/>
          <w:sz w:val="24"/>
          <w:szCs w:val="24"/>
        </w:rPr>
        <w:t>. I will be very grateful if you could kindly devote a little of your time to answer these questions.</w:t>
      </w:r>
    </w:p>
    <w:p w14:paraId="5409D48A" w14:textId="77777777" w:rsidR="00812E9B" w:rsidRDefault="001C78CB" w:rsidP="007060BB">
      <w:p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1C78CB">
        <w:rPr>
          <w:rFonts w:ascii="Times New Roman" w:eastAsia="Calibri" w:hAnsi="Times New Roman" w:cs="Times New Roman"/>
          <w:bCs/>
          <w:sz w:val="24"/>
          <w:szCs w:val="24"/>
        </w:rPr>
        <w:t>It is purely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for academic purposes. Your honest opinion are highly welcome. Your support and cooperation is very much anticipated and your responses will be treated with maximu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 xml:space="preserve">m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co</w:t>
      </w:r>
      <w:r w:rsidR="00812E9B">
        <w:rPr>
          <w:rFonts w:ascii="Times New Roman" w:eastAsia="Calibri" w:hAnsi="Times New Roman" w:cs="Times New Roman"/>
          <w:bCs/>
          <w:sz w:val="24"/>
          <w:szCs w:val="24"/>
        </w:rPr>
        <w:t>nfidentiality.</w:t>
      </w:r>
    </w:p>
    <w:p w14:paraId="07BAF28D" w14:textId="77777777" w:rsidR="00812E9B" w:rsidRDefault="00812E9B" w:rsidP="007060BB">
      <w:p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Thank you.</w:t>
      </w:r>
    </w:p>
    <w:p w14:paraId="442392E8" w14:textId="77777777" w:rsidR="00812E9B" w:rsidRDefault="00812E9B" w:rsidP="007060BB">
      <w:p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                   SECTION A: DEMOGRAPHICAL DATA</w:t>
      </w:r>
    </w:p>
    <w:p w14:paraId="5EDB3D7A" w14:textId="05AA6DDA" w:rsidR="00E63FA7" w:rsidRDefault="00812E9B" w:rsidP="00812E9B">
      <w:pPr>
        <w:pStyle w:val="ListParagraph"/>
        <w:numPr>
          <w:ilvl w:val="0"/>
          <w:numId w:val="1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812E9B">
        <w:rPr>
          <w:rFonts w:ascii="Times New Roman" w:eastAsia="Calibri" w:hAnsi="Times New Roman" w:cs="Times New Roman"/>
          <w:bCs/>
          <w:sz w:val="24"/>
          <w:szCs w:val="24"/>
        </w:rPr>
        <w:t>Age</w:t>
      </w:r>
    </w:p>
    <w:p w14:paraId="764509A7" w14:textId="701C8E44" w:rsidR="00812E9B" w:rsidRDefault="00812E9B" w:rsidP="00812E9B">
      <w:pPr>
        <w:pStyle w:val="ListParagraph"/>
        <w:numPr>
          <w:ilvl w:val="0"/>
          <w:numId w:val="16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19-24years (  ) B. 25-29years (  ) C. 30-34years (  ) D. 35-40years E. 41-45years (  )           F. Above 45years (  )</w:t>
      </w:r>
    </w:p>
    <w:p w14:paraId="128AACD5" w14:textId="77777777" w:rsidR="00812E9B" w:rsidRDefault="00812E9B" w:rsidP="00812E9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BBE2D45" w14:textId="731CBF78" w:rsidR="00812E9B" w:rsidRDefault="00812E9B" w:rsidP="00812E9B">
      <w:pPr>
        <w:pStyle w:val="ListParagraph"/>
        <w:numPr>
          <w:ilvl w:val="0"/>
          <w:numId w:val="1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Gender:</w:t>
      </w:r>
    </w:p>
    <w:p w14:paraId="30EA41CD" w14:textId="6D153108" w:rsidR="00812E9B" w:rsidRDefault="00812E9B" w:rsidP="00812E9B">
      <w:pPr>
        <w:pStyle w:val="ListParagraph"/>
        <w:numPr>
          <w:ilvl w:val="0"/>
          <w:numId w:val="17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Male (  )   B. Female (  ) </w:t>
      </w:r>
    </w:p>
    <w:p w14:paraId="6106EEF3" w14:textId="77777777" w:rsidR="00812E9B" w:rsidRDefault="00812E9B" w:rsidP="00812E9B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EEF149A" w14:textId="7E85CB15" w:rsidR="00812E9B" w:rsidRDefault="00812E9B" w:rsidP="00812E9B">
      <w:pPr>
        <w:pStyle w:val="ListParagraph"/>
        <w:numPr>
          <w:ilvl w:val="0"/>
          <w:numId w:val="1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Marital status:</w:t>
      </w:r>
    </w:p>
    <w:p w14:paraId="6DCCD95D" w14:textId="7B07C057" w:rsidR="00812E9B" w:rsidRDefault="00812E9B" w:rsidP="00812E9B">
      <w:pPr>
        <w:pStyle w:val="ListParagraph"/>
        <w:numPr>
          <w:ilvl w:val="0"/>
          <w:numId w:val="18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Married (  )  B. Single (  ) </w:t>
      </w:r>
      <w:r w:rsidR="00394742">
        <w:rPr>
          <w:rFonts w:ascii="Times New Roman" w:eastAsia="Calibri" w:hAnsi="Times New Roman" w:cs="Times New Roman"/>
          <w:bCs/>
          <w:sz w:val="24"/>
          <w:szCs w:val="24"/>
        </w:rPr>
        <w:t>C. Divorced (  ) D. Living together (  )</w:t>
      </w:r>
    </w:p>
    <w:p w14:paraId="736ACAC7" w14:textId="77777777" w:rsidR="00394742" w:rsidRDefault="00394742" w:rsidP="00394742">
      <w:pPr>
        <w:pStyle w:val="ListParagraph"/>
        <w:spacing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7B77AE99" w14:textId="1A14F5F1" w:rsidR="00394742" w:rsidRDefault="00394742" w:rsidP="00394742">
      <w:pPr>
        <w:pStyle w:val="ListParagraph"/>
        <w:numPr>
          <w:ilvl w:val="0"/>
          <w:numId w:val="1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Professional background</w:t>
      </w:r>
    </w:p>
    <w:p w14:paraId="35FA3959" w14:textId="6C33C59C" w:rsidR="00394742" w:rsidRDefault="00394742" w:rsidP="00394742">
      <w:pPr>
        <w:pStyle w:val="ListParagraph"/>
        <w:numPr>
          <w:ilvl w:val="0"/>
          <w:numId w:val="21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 w:rsidRPr="00394742">
        <w:rPr>
          <w:rFonts w:ascii="Times New Roman" w:eastAsia="Calibri" w:hAnsi="Times New Roman" w:cs="Times New Roman"/>
          <w:bCs/>
          <w:sz w:val="24"/>
          <w:szCs w:val="24"/>
        </w:rPr>
        <w:t>Doctor (  )  B. Nurse (  )  C. All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ied Health professional (  ) D. Field staff (  ) </w:t>
      </w:r>
      <w:r w:rsidR="00530D8D">
        <w:rPr>
          <w:rFonts w:ascii="Times New Roman" w:eastAsia="Calibri" w:hAnsi="Times New Roman" w:cs="Times New Roman"/>
          <w:bCs/>
          <w:sz w:val="24"/>
          <w:szCs w:val="24"/>
        </w:rPr>
        <w:t xml:space="preserve">E. Nursing Aid (  ). 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</w:p>
    <w:p w14:paraId="1930D6FA" w14:textId="1AECCF4A" w:rsidR="00530D8D" w:rsidRDefault="00530D8D" w:rsidP="00530D8D">
      <w:pPr>
        <w:pStyle w:val="ListParagraph"/>
        <w:numPr>
          <w:ilvl w:val="0"/>
          <w:numId w:val="15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Religious Background</w:t>
      </w:r>
    </w:p>
    <w:p w14:paraId="09D9132B" w14:textId="75E2FFF5" w:rsidR="00530D8D" w:rsidRDefault="00530D8D" w:rsidP="00530D8D">
      <w:pPr>
        <w:pStyle w:val="ListParagraph"/>
        <w:numPr>
          <w:ilvl w:val="0"/>
          <w:numId w:val="24"/>
        </w:numPr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Christianity (  )  B. Islamic religion (  ) C. Traditional religion (  ) D. Others (  )  ( please specify ) ………………….</w:t>
      </w:r>
      <w:bookmarkStart w:id="0" w:name="_GoBack"/>
      <w:bookmarkEnd w:id="0"/>
    </w:p>
    <w:p w14:paraId="45ADDCE2" w14:textId="0745E174" w:rsidR="00530D8D" w:rsidRPr="00530D8D" w:rsidRDefault="00530D8D" w:rsidP="00530D8D">
      <w:pPr>
        <w:pStyle w:val="ListParagraph"/>
        <w:spacing w:line="276" w:lineRule="auto"/>
        <w:ind w:left="480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146F885D" w14:textId="38BDF851" w:rsidR="00394742" w:rsidRPr="00394742" w:rsidRDefault="00394742" w:rsidP="00394742">
      <w:pPr>
        <w:pStyle w:val="ListParagraph"/>
        <w:spacing w:line="276" w:lineRule="auto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36437B57" w14:textId="77777777" w:rsidR="00E63FA7" w:rsidRPr="00394742" w:rsidRDefault="00E63FA7" w:rsidP="00FA7C88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31DD7D" w14:textId="77777777" w:rsidR="00373146" w:rsidRPr="00267260" w:rsidRDefault="00373146" w:rsidP="00530D8D">
      <w:pPr>
        <w:widowControl w:val="0"/>
        <w:autoSpaceDE w:val="0"/>
        <w:autoSpaceDN w:val="0"/>
        <w:spacing w:before="177" w:after="0" w:line="427" w:lineRule="auto"/>
        <w:ind w:right="5134"/>
        <w:rPr>
          <w:rFonts w:ascii="Times New Roman" w:eastAsia="Times New Roman" w:hAnsi="Times New Roman" w:cs="Times New Roman"/>
          <w:color w:val="1F2023"/>
          <w:spacing w:val="-44"/>
          <w:sz w:val="24"/>
          <w:szCs w:val="24"/>
        </w:rPr>
      </w:pPr>
    </w:p>
    <w:p w14:paraId="65D57C8C" w14:textId="77777777" w:rsidR="00E63FA7" w:rsidRPr="00267260" w:rsidRDefault="00E63FA7" w:rsidP="008473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Number of hours worked per week?</w:t>
      </w:r>
      <w:r w:rsidRPr="0026726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A18020B" w14:textId="77777777" w:rsidR="00E63FA7" w:rsidRPr="00267260" w:rsidRDefault="00E63FA7" w:rsidP="00FA7C88">
      <w:pPr>
        <w:pStyle w:val="ListParagraph"/>
        <w:widowControl w:val="0"/>
        <w:spacing w:before="177" w:line="427" w:lineRule="auto"/>
        <w:ind w:left="1440" w:right="5134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4FD189F" wp14:editId="6CA65650">
                <wp:simplePos x="0" y="0"/>
                <wp:positionH relativeFrom="page">
                  <wp:posOffset>1343025</wp:posOffset>
                </wp:positionH>
                <wp:positionV relativeFrom="paragraph">
                  <wp:posOffset>274955</wp:posOffset>
                </wp:positionV>
                <wp:extent cx="266065" cy="146050"/>
                <wp:effectExtent l="9525" t="9525" r="10160" b="6350"/>
                <wp:wrapNone/>
                <wp:docPr id="7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3B279D6" id="Freeform 10" o:spid="_x0000_s1026" style="position:absolute;margin-left:105.75pt;margin-top:21.65pt;width:20.95pt;height:11.5pt;z-index:251722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OsAl8e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44A3100" wp14:editId="6D46A33D">
                <wp:simplePos x="0" y="0"/>
                <wp:positionH relativeFrom="page">
                  <wp:posOffset>1352550</wp:posOffset>
                </wp:positionH>
                <wp:positionV relativeFrom="paragraph">
                  <wp:posOffset>12065</wp:posOffset>
                </wp:positionV>
                <wp:extent cx="266065" cy="146050"/>
                <wp:effectExtent l="9525" t="9525" r="10160" b="6350"/>
                <wp:wrapNone/>
                <wp:docPr id="8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61424BC" id="Freeform 10" o:spid="_x0000_s1026" style="position:absolute;margin-left:106.5pt;margin-top:.95pt;width:20.95pt;height:11.5pt;z-index:25172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sz w:val="24"/>
          <w:szCs w:val="24"/>
        </w:rPr>
        <w:t xml:space="preserve">      &lt;20 </w:t>
      </w:r>
    </w:p>
    <w:p w14:paraId="16132B27" w14:textId="77777777" w:rsidR="00E63FA7" w:rsidRPr="00267260" w:rsidRDefault="00E63FA7" w:rsidP="00FA7C88">
      <w:pPr>
        <w:pStyle w:val="ListParagraph"/>
        <w:widowControl w:val="0"/>
        <w:spacing w:before="177" w:line="427" w:lineRule="auto"/>
        <w:ind w:left="1440" w:right="5134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9F15DFC" wp14:editId="4BAF6C14">
                <wp:simplePos x="0" y="0"/>
                <wp:positionH relativeFrom="page">
                  <wp:posOffset>1352550</wp:posOffset>
                </wp:positionH>
                <wp:positionV relativeFrom="paragraph">
                  <wp:posOffset>276225</wp:posOffset>
                </wp:positionV>
                <wp:extent cx="266065" cy="146050"/>
                <wp:effectExtent l="9525" t="9525" r="10160" b="6350"/>
                <wp:wrapNone/>
                <wp:docPr id="8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A254437" id="Freeform 10" o:spid="_x0000_s1026" style="position:absolute;margin-left:106.5pt;margin-top:21.75pt;width:20.95pt;height:11.5pt;z-index:25172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O+aqcu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sz w:val="24"/>
          <w:szCs w:val="24"/>
        </w:rPr>
        <w:t xml:space="preserve">      20–40 </w:t>
      </w:r>
    </w:p>
    <w:p w14:paraId="786B31C2" w14:textId="77777777" w:rsidR="00E63FA7" w:rsidRPr="00267260" w:rsidRDefault="00E63FA7" w:rsidP="00FA7C88">
      <w:pPr>
        <w:pStyle w:val="ListParagraph"/>
        <w:widowControl w:val="0"/>
        <w:spacing w:before="177" w:line="427" w:lineRule="auto"/>
        <w:ind w:left="1440" w:right="5134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3D22BCF" wp14:editId="50E7774B">
                <wp:simplePos x="0" y="0"/>
                <wp:positionH relativeFrom="page">
                  <wp:posOffset>1352550</wp:posOffset>
                </wp:positionH>
                <wp:positionV relativeFrom="paragraph">
                  <wp:posOffset>275590</wp:posOffset>
                </wp:positionV>
                <wp:extent cx="266065" cy="146050"/>
                <wp:effectExtent l="9525" t="9525" r="10160" b="6350"/>
                <wp:wrapNone/>
                <wp:docPr id="8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DC6AF71" id="Freeform 10" o:spid="_x0000_s1026" style="position:absolute;margin-left:106.5pt;margin-top:21.7pt;width:20.95pt;height:11.5pt;z-index:25172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9rI4MO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sz w:val="24"/>
          <w:szCs w:val="24"/>
        </w:rPr>
        <w:t xml:space="preserve">      41–60 </w:t>
      </w:r>
    </w:p>
    <w:p w14:paraId="4360E154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177" w:after="0" w:line="427" w:lineRule="auto"/>
        <w:ind w:left="1440" w:right="5134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sz w:val="24"/>
          <w:szCs w:val="24"/>
        </w:rPr>
        <w:t xml:space="preserve">      &gt;60</w:t>
      </w:r>
    </w:p>
    <w:p w14:paraId="76B1251C" w14:textId="77777777" w:rsidR="00E63FA7" w:rsidRPr="00267260" w:rsidRDefault="00E63FA7" w:rsidP="00FA7C88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E99BF6" w14:textId="77777777" w:rsidR="00E63FA7" w:rsidRPr="00267260" w:rsidRDefault="00E63FA7" w:rsidP="008473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1" w:name="_Toc102395672"/>
      <w:r w:rsidRPr="00267260">
        <w:rPr>
          <w:rFonts w:ascii="Times New Roman" w:hAnsi="Times New Roman" w:cs="Times New Roman"/>
          <w:w w:val="105"/>
          <w:sz w:val="24"/>
          <w:szCs w:val="24"/>
        </w:rPr>
        <w:t>Years</w:t>
      </w:r>
      <w:r w:rsidRPr="00267260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experience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1"/>
    </w:p>
    <w:p w14:paraId="1110D85A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rebuchet MS" w:hAnsi="Times New Roman" w:cs="Times New Roman"/>
          <w:color w:val="1F2023"/>
          <w:w w:val="105"/>
          <w:sz w:val="24"/>
          <w:szCs w:val="24"/>
        </w:rPr>
      </w:pPr>
    </w:p>
    <w:p w14:paraId="4E48C013" w14:textId="33478E88" w:rsidR="00E63FA7" w:rsidRPr="00267260" w:rsidRDefault="00E63FA7" w:rsidP="008473B1">
      <w:pPr>
        <w:widowControl w:val="0"/>
        <w:autoSpaceDE w:val="0"/>
        <w:autoSpaceDN w:val="0"/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  <w:sectPr w:rsidR="00E63FA7" w:rsidRPr="00267260" w:rsidSect="00C911EC">
          <w:headerReference w:type="even" r:id="rId7"/>
          <w:headerReference w:type="default" r:id="rId8"/>
          <w:footerReference w:type="even" r:id="rId9"/>
          <w:footerReference w:type="default" r:id="rId10"/>
          <w:pgSz w:w="11900" w:h="16840"/>
          <w:pgMar w:top="1100" w:right="1020" w:bottom="400" w:left="900" w:header="69" w:footer="212" w:gutter="0"/>
          <w:pgNumType w:start="1"/>
          <w:cols w:space="720"/>
        </w:sectPr>
      </w:pPr>
      <w:r w:rsidRPr="00267260">
        <w:rPr>
          <w:rFonts w:ascii="Times New Roman" w:eastAsia="Trebuchet MS" w:hAnsi="Times New Roman" w:cs="Times New Roman"/>
          <w:color w:val="1F2023"/>
          <w:w w:val="105"/>
          <w:sz w:val="24"/>
          <w:szCs w:val="24"/>
        </w:rPr>
        <w:t xml:space="preserve">_ </w:t>
      </w:r>
    </w:p>
    <w:p w14:paraId="57FD6866" w14:textId="77777777" w:rsidR="00E63FA7" w:rsidRPr="00267260" w:rsidRDefault="00E63FA7" w:rsidP="00FA7C88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9B068B" w14:textId="77777777" w:rsidR="00E63FA7" w:rsidRPr="00267260" w:rsidRDefault="00E63FA7" w:rsidP="008473B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2" w:name="_Toc102395683"/>
      <w:r w:rsidRPr="00267260">
        <w:rPr>
          <w:rFonts w:ascii="Times New Roman" w:hAnsi="Times New Roman" w:cs="Times New Roman"/>
          <w:w w:val="95"/>
          <w:sz w:val="24"/>
          <w:szCs w:val="24"/>
        </w:rPr>
        <w:t>Are</w:t>
      </w:r>
      <w:r w:rsidRPr="00267260">
        <w:rPr>
          <w:rFonts w:ascii="Times New Roman" w:hAnsi="Times New Roman" w:cs="Times New Roman"/>
          <w:spacing w:val="-9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in</w:t>
      </w:r>
      <w:r w:rsidRPr="00267260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a</w:t>
      </w:r>
      <w:r w:rsidRPr="00267260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leadership</w:t>
      </w:r>
      <w:r w:rsidRPr="00267260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role</w:t>
      </w:r>
      <w:r w:rsidRPr="00267260">
        <w:rPr>
          <w:rFonts w:ascii="Times New Roman" w:hAnsi="Times New Roman" w:cs="Times New Roman"/>
          <w:spacing w:val="-8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95"/>
          <w:sz w:val="24"/>
          <w:szCs w:val="24"/>
        </w:rPr>
        <w:t>*</w:t>
      </w:r>
      <w:bookmarkEnd w:id="2"/>
    </w:p>
    <w:p w14:paraId="6956D524" w14:textId="77777777" w:rsidR="00E63FA7" w:rsidRPr="00267260" w:rsidRDefault="00E63FA7" w:rsidP="006B442F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3" w:name="_Toc102395684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3"/>
    </w:p>
    <w:p w14:paraId="433BAD54" w14:textId="1C4A5E78" w:rsidR="00E63FA7" w:rsidRPr="00267260" w:rsidRDefault="00373146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78078F3" wp14:editId="4726351A">
                <wp:simplePos x="0" y="0"/>
                <wp:positionH relativeFrom="column">
                  <wp:posOffset>1142100</wp:posOffset>
                </wp:positionH>
                <wp:positionV relativeFrom="paragraph">
                  <wp:posOffset>105710</wp:posOffset>
                </wp:positionV>
                <wp:extent cx="525600" cy="252000"/>
                <wp:effectExtent l="0" t="0" r="0" b="254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600" cy="252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33750" w14:textId="5D0B7243" w:rsidR="00373146" w:rsidRPr="00373146" w:rsidRDefault="00373146" w:rsidP="003731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Yes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078F3" id="Rectangle 115" o:spid="_x0000_s1026" style="position:absolute;margin-left:89.95pt;margin-top:8.3pt;width:41.4pt;height:19.8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" fillcolor="white [3201]" stroked="f" strokeweight="1pt">
                <v:textbox>
                  <w:txbxContent>
                    <w:p w14:paraId="26833750" w14:textId="5D0B7243" w:rsidR="00373146" w:rsidRPr="00373146" w:rsidRDefault="00373146" w:rsidP="00373146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Yes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</w:p>
    <w:p w14:paraId="637554E4" w14:textId="6C16F0F1" w:rsidR="00E63FA7" w:rsidRPr="00267260" w:rsidRDefault="00373146" w:rsidP="00FA7C88">
      <w:pPr>
        <w:widowControl w:val="0"/>
        <w:autoSpaceDE w:val="0"/>
        <w:autoSpaceDN w:val="0"/>
        <w:spacing w:after="0" w:line="427" w:lineRule="auto"/>
        <w:ind w:left="1733" w:right="79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03196BE" wp14:editId="2360B64E">
                <wp:simplePos x="0" y="0"/>
                <wp:positionH relativeFrom="column">
                  <wp:posOffset>1130515</wp:posOffset>
                </wp:positionH>
                <wp:positionV relativeFrom="paragraph">
                  <wp:posOffset>195580</wp:posOffset>
                </wp:positionV>
                <wp:extent cx="525145" cy="251460"/>
                <wp:effectExtent l="0" t="0" r="0" b="25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14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06653F" w14:textId="5B16D999" w:rsidR="00373146" w:rsidRPr="00373146" w:rsidRDefault="00373146" w:rsidP="003731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No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196BE" id="Rectangle 116" o:spid="_x0000_s1027" style="position:absolute;left:0;text-align:left;margin-left:89pt;margin-top:15.4pt;width:41.35pt;height:19.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" fillcolor="white [3201]" stroked="f" strokeweight="1pt">
                <v:textbox>
                  <w:txbxContent>
                    <w:p w14:paraId="3F06653F" w14:textId="5B16D999" w:rsidR="00373146" w:rsidRPr="00373146" w:rsidRDefault="00373146" w:rsidP="00373146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No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D862F1" wp14:editId="3A58AA91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11430" r="10160" b="13970"/>
                <wp:wrapNone/>
                <wp:docPr id="5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60 2145"/>
                            <a:gd name="T33" fmla="*/ T32 w 419"/>
                            <a:gd name="T34" fmla="+- 0 55 -2"/>
                            <a:gd name="T35" fmla="*/ 55 h 230"/>
                            <a:gd name="T36" fmla="+- 0 2164 2145"/>
                            <a:gd name="T37" fmla="*/ T36 w 419"/>
                            <a:gd name="T38" fmla="+- 0 49 -2"/>
                            <a:gd name="T39" fmla="*/ 49 h 230"/>
                            <a:gd name="T40" fmla="+- 0 2168 2145"/>
                            <a:gd name="T41" fmla="*/ T40 w 419"/>
                            <a:gd name="T42" fmla="+- 0 43 -2"/>
                            <a:gd name="T43" fmla="*/ 43 h 230"/>
                            <a:gd name="T44" fmla="+- 0 2223 2145"/>
                            <a:gd name="T45" fmla="*/ T44 w 419"/>
                            <a:gd name="T46" fmla="+- 0 4 -2"/>
                            <a:gd name="T47" fmla="*/ 4 h 230"/>
                            <a:gd name="T48" fmla="+- 0 2252 2145"/>
                            <a:gd name="T49" fmla="*/ T48 w 419"/>
                            <a:gd name="T50" fmla="+- 0 -2 -2"/>
                            <a:gd name="T51" fmla="*/ -2 h 230"/>
                            <a:gd name="T52" fmla="+- 0 2260 2145"/>
                            <a:gd name="T53" fmla="*/ T52 w 419"/>
                            <a:gd name="T54" fmla="+- 0 -2 -2"/>
                            <a:gd name="T55" fmla="*/ -2 h 230"/>
                            <a:gd name="T56" fmla="+- 0 2449 2145"/>
                            <a:gd name="T57" fmla="*/ T56 w 419"/>
                            <a:gd name="T58" fmla="+- 0 -2 -2"/>
                            <a:gd name="T59" fmla="*/ -2 h 230"/>
                            <a:gd name="T60" fmla="+- 0 2456 2145"/>
                            <a:gd name="T61" fmla="*/ T60 w 419"/>
                            <a:gd name="T62" fmla="+- 0 -2 -2"/>
                            <a:gd name="T63" fmla="*/ -2 h 230"/>
                            <a:gd name="T64" fmla="+- 0 2464 2145"/>
                            <a:gd name="T65" fmla="*/ T64 w 419"/>
                            <a:gd name="T66" fmla="+- 0 -1 -2"/>
                            <a:gd name="T67" fmla="*/ -1 h 230"/>
                            <a:gd name="T68" fmla="+- 0 2524 2145"/>
                            <a:gd name="T69" fmla="*/ T68 w 419"/>
                            <a:gd name="T70" fmla="+- 0 27 -2"/>
                            <a:gd name="T71" fmla="*/ 27 h 230"/>
                            <a:gd name="T72" fmla="+- 0 2530 2145"/>
                            <a:gd name="T73" fmla="*/ T72 w 419"/>
                            <a:gd name="T74" fmla="+- 0 32 -2"/>
                            <a:gd name="T75" fmla="*/ 32 h 230"/>
                            <a:gd name="T76" fmla="+- 0 2535 2145"/>
                            <a:gd name="T77" fmla="*/ T76 w 419"/>
                            <a:gd name="T78" fmla="+- 0 37 -2"/>
                            <a:gd name="T79" fmla="*/ 37 h 230"/>
                            <a:gd name="T80" fmla="+- 0 2540 2145"/>
                            <a:gd name="T81" fmla="*/ T80 w 419"/>
                            <a:gd name="T82" fmla="+- 0 43 -2"/>
                            <a:gd name="T83" fmla="*/ 43 h 230"/>
                            <a:gd name="T84" fmla="+- 0 2544 2145"/>
                            <a:gd name="T85" fmla="*/ T84 w 419"/>
                            <a:gd name="T86" fmla="+- 0 49 -2"/>
                            <a:gd name="T87" fmla="*/ 49 h 230"/>
                            <a:gd name="T88" fmla="+- 0 2548 2145"/>
                            <a:gd name="T89" fmla="*/ T88 w 419"/>
                            <a:gd name="T90" fmla="+- 0 55 -2"/>
                            <a:gd name="T91" fmla="*/ 55 h 230"/>
                            <a:gd name="T92" fmla="+- 0 2561 2145"/>
                            <a:gd name="T93" fmla="*/ T92 w 419"/>
                            <a:gd name="T94" fmla="+- 0 91 -2"/>
                            <a:gd name="T95" fmla="*/ 91 h 230"/>
                            <a:gd name="T96" fmla="+- 0 2563 2145"/>
                            <a:gd name="T97" fmla="*/ T96 w 419"/>
                            <a:gd name="T98" fmla="+- 0 98 -2"/>
                            <a:gd name="T99" fmla="*/ 98 h 230"/>
                            <a:gd name="T100" fmla="+- 0 2563 2145"/>
                            <a:gd name="T101" fmla="*/ T100 w 419"/>
                            <a:gd name="T102" fmla="+- 0 105 -2"/>
                            <a:gd name="T103" fmla="*/ 105 h 230"/>
                            <a:gd name="T104" fmla="+- 0 2563 2145"/>
                            <a:gd name="T105" fmla="*/ T104 w 419"/>
                            <a:gd name="T106" fmla="+- 0 113 -2"/>
                            <a:gd name="T107" fmla="*/ 113 h 230"/>
                            <a:gd name="T108" fmla="+- 0 2563 2145"/>
                            <a:gd name="T109" fmla="*/ T108 w 419"/>
                            <a:gd name="T110" fmla="+- 0 121 -2"/>
                            <a:gd name="T111" fmla="*/ 121 h 230"/>
                            <a:gd name="T112" fmla="+- 0 2563 2145"/>
                            <a:gd name="T113" fmla="*/ T112 w 419"/>
                            <a:gd name="T114" fmla="+- 0 128 -2"/>
                            <a:gd name="T115" fmla="*/ 128 h 230"/>
                            <a:gd name="T116" fmla="+- 0 2561 2145"/>
                            <a:gd name="T117" fmla="*/ T116 w 419"/>
                            <a:gd name="T118" fmla="+- 0 135 -2"/>
                            <a:gd name="T119" fmla="*/ 135 h 230"/>
                            <a:gd name="T120" fmla="+- 0 2560 2145"/>
                            <a:gd name="T121" fmla="*/ T120 w 419"/>
                            <a:gd name="T122" fmla="+- 0 143 -2"/>
                            <a:gd name="T123" fmla="*/ 143 h 230"/>
                            <a:gd name="T124" fmla="+- 0 2544 2145"/>
                            <a:gd name="T125" fmla="*/ T124 w 419"/>
                            <a:gd name="T126" fmla="+- 0 177 -2"/>
                            <a:gd name="T127" fmla="*/ 177 h 230"/>
                            <a:gd name="T128" fmla="+- 0 2540 2145"/>
                            <a:gd name="T129" fmla="*/ T128 w 419"/>
                            <a:gd name="T130" fmla="+- 0 183 -2"/>
                            <a:gd name="T131" fmla="*/ 183 h 230"/>
                            <a:gd name="T132" fmla="+- 0 2535 2145"/>
                            <a:gd name="T133" fmla="*/ T132 w 419"/>
                            <a:gd name="T134" fmla="+- 0 189 -2"/>
                            <a:gd name="T135" fmla="*/ 189 h 230"/>
                            <a:gd name="T136" fmla="+- 0 2530 2145"/>
                            <a:gd name="T137" fmla="*/ T136 w 419"/>
                            <a:gd name="T138" fmla="+- 0 194 -2"/>
                            <a:gd name="T139" fmla="*/ 194 h 230"/>
                            <a:gd name="T140" fmla="+- 0 2524 2145"/>
                            <a:gd name="T141" fmla="*/ T140 w 419"/>
                            <a:gd name="T142" fmla="+- 0 200 -2"/>
                            <a:gd name="T143" fmla="*/ 200 h 230"/>
                            <a:gd name="T144" fmla="+- 0 2519 2145"/>
                            <a:gd name="T145" fmla="*/ T144 w 419"/>
                            <a:gd name="T146" fmla="+- 0 204 -2"/>
                            <a:gd name="T147" fmla="*/ 204 h 230"/>
                            <a:gd name="T148" fmla="+- 0 2512 2145"/>
                            <a:gd name="T149" fmla="*/ T148 w 419"/>
                            <a:gd name="T150" fmla="+- 0 208 -2"/>
                            <a:gd name="T151" fmla="*/ 208 h 230"/>
                            <a:gd name="T152" fmla="+- 0 2506 2145"/>
                            <a:gd name="T153" fmla="*/ T152 w 419"/>
                            <a:gd name="T154" fmla="+- 0 213 -2"/>
                            <a:gd name="T155" fmla="*/ 213 h 230"/>
                            <a:gd name="T156" fmla="+- 0 2456 2145"/>
                            <a:gd name="T157" fmla="*/ T156 w 419"/>
                            <a:gd name="T158" fmla="+- 0 228 -2"/>
                            <a:gd name="T159" fmla="*/ 228 h 230"/>
                            <a:gd name="T160" fmla="+- 0 2449 2145"/>
                            <a:gd name="T161" fmla="*/ T160 w 419"/>
                            <a:gd name="T162" fmla="+- 0 228 -2"/>
                            <a:gd name="T163" fmla="*/ 228 h 230"/>
                            <a:gd name="T164" fmla="+- 0 2260 2145"/>
                            <a:gd name="T165" fmla="*/ T164 w 419"/>
                            <a:gd name="T166" fmla="+- 0 228 -2"/>
                            <a:gd name="T167" fmla="*/ 228 h 230"/>
                            <a:gd name="T168" fmla="+- 0 2252 2145"/>
                            <a:gd name="T169" fmla="*/ T168 w 419"/>
                            <a:gd name="T170" fmla="+- 0 228 -2"/>
                            <a:gd name="T171" fmla="*/ 228 h 230"/>
                            <a:gd name="T172" fmla="+- 0 2245 2145"/>
                            <a:gd name="T173" fmla="*/ T172 w 419"/>
                            <a:gd name="T174" fmla="+- 0 227 -2"/>
                            <a:gd name="T175" fmla="*/ 227 h 230"/>
                            <a:gd name="T176" fmla="+- 0 2237 2145"/>
                            <a:gd name="T177" fmla="*/ T176 w 419"/>
                            <a:gd name="T178" fmla="+- 0 226 -2"/>
                            <a:gd name="T179" fmla="*/ 226 h 230"/>
                            <a:gd name="T180" fmla="+- 0 2230 2145"/>
                            <a:gd name="T181" fmla="*/ T180 w 419"/>
                            <a:gd name="T182" fmla="+- 0 224 -2"/>
                            <a:gd name="T183" fmla="*/ 224 h 230"/>
                            <a:gd name="T184" fmla="+- 0 2223 2145"/>
                            <a:gd name="T185" fmla="*/ T184 w 419"/>
                            <a:gd name="T186" fmla="+- 0 222 -2"/>
                            <a:gd name="T187" fmla="*/ 222 h 230"/>
                            <a:gd name="T188" fmla="+- 0 2216 2145"/>
                            <a:gd name="T189" fmla="*/ T188 w 419"/>
                            <a:gd name="T190" fmla="+- 0 219 -2"/>
                            <a:gd name="T191" fmla="*/ 219 h 230"/>
                            <a:gd name="T192" fmla="+- 0 2209 2145"/>
                            <a:gd name="T193" fmla="*/ T192 w 419"/>
                            <a:gd name="T194" fmla="+- 0 216 -2"/>
                            <a:gd name="T195" fmla="*/ 216 h 230"/>
                            <a:gd name="T196" fmla="+- 0 2202 2145"/>
                            <a:gd name="T197" fmla="*/ T196 w 419"/>
                            <a:gd name="T198" fmla="+- 0 213 -2"/>
                            <a:gd name="T199" fmla="*/ 213 h 230"/>
                            <a:gd name="T200" fmla="+- 0 2196 2145"/>
                            <a:gd name="T201" fmla="*/ T200 w 419"/>
                            <a:gd name="T202" fmla="+- 0 208 -2"/>
                            <a:gd name="T203" fmla="*/ 208 h 230"/>
                            <a:gd name="T204" fmla="+- 0 2189 2145"/>
                            <a:gd name="T205" fmla="*/ T204 w 419"/>
                            <a:gd name="T206" fmla="+- 0 204 -2"/>
                            <a:gd name="T207" fmla="*/ 204 h 230"/>
                            <a:gd name="T208" fmla="+- 0 2164 2145"/>
                            <a:gd name="T209" fmla="*/ T208 w 419"/>
                            <a:gd name="T210" fmla="+- 0 177 -2"/>
                            <a:gd name="T211" fmla="*/ 177 h 230"/>
                            <a:gd name="T212" fmla="+- 0 2160 2145"/>
                            <a:gd name="T213" fmla="*/ T212 w 419"/>
                            <a:gd name="T214" fmla="+- 0 171 -2"/>
                            <a:gd name="T215" fmla="*/ 171 h 230"/>
                            <a:gd name="T216" fmla="+- 0 2156 2145"/>
                            <a:gd name="T217" fmla="*/ T216 w 419"/>
                            <a:gd name="T218" fmla="+- 0 164 -2"/>
                            <a:gd name="T219" fmla="*/ 164 h 230"/>
                            <a:gd name="T220" fmla="+- 0 2153 2145"/>
                            <a:gd name="T221" fmla="*/ T220 w 419"/>
                            <a:gd name="T222" fmla="+- 0 157 -2"/>
                            <a:gd name="T223" fmla="*/ 157 h 230"/>
                            <a:gd name="T224" fmla="+- 0 2151 2145"/>
                            <a:gd name="T225" fmla="*/ T224 w 419"/>
                            <a:gd name="T226" fmla="+- 0 150 -2"/>
                            <a:gd name="T227" fmla="*/ 150 h 230"/>
                            <a:gd name="T228" fmla="+- 0 2148 2145"/>
                            <a:gd name="T229" fmla="*/ T228 w 419"/>
                            <a:gd name="T230" fmla="+- 0 143 -2"/>
                            <a:gd name="T231" fmla="*/ 143 h 230"/>
                            <a:gd name="T232" fmla="+- 0 2147 2145"/>
                            <a:gd name="T233" fmla="*/ T232 w 419"/>
                            <a:gd name="T234" fmla="+- 0 135 -2"/>
                            <a:gd name="T235" fmla="*/ 135 h 230"/>
                            <a:gd name="T236" fmla="+- 0 2145 2145"/>
                            <a:gd name="T237" fmla="*/ T236 w 419"/>
                            <a:gd name="T238" fmla="+- 0 128 -2"/>
                            <a:gd name="T239" fmla="*/ 128 h 230"/>
                            <a:gd name="T240" fmla="+- 0 2145 2145"/>
                            <a:gd name="T241" fmla="*/ T240 w 419"/>
                            <a:gd name="T242" fmla="+- 0 121 -2"/>
                            <a:gd name="T243" fmla="*/ 121 h 230"/>
                            <a:gd name="T244" fmla="+- 0 2145 2145"/>
                            <a:gd name="T245" fmla="*/ T244 w 419"/>
                            <a:gd name="T246" fmla="+- 0 113 -2"/>
                            <a:gd name="T247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78" y="6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361E137" id="Freeform 13" o:spid="_x0000_s1026" style="position:absolute;margin-left:107.25pt;margin-top:-.1pt;width:20.95pt;height:11.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" path="m,115r,-8l,100,2,93,3,85,6,78,8,71r3,-7l15,57r4,-6l23,45,78,6,107,r8,l304,r7,l319,1r60,28l385,34r5,5l395,45r4,6l403,57r13,36l418,100r,7l418,115r,8l418,130r-2,7l415,145r-16,34l395,185r-5,6l385,196r-6,6l374,206r-7,4l361,215r-50,15l304,230r-189,l107,230r-7,-1l92,228r-7,-2l78,224r-7,-3l64,218r-7,-3l51,210r-7,-4l19,179r-4,-6l11,166,8,159,6,152,3,145,2,137,,130r,-7l,115xe" filled="f" strokecolor="#999fa5" strokeweight=".23822mm">
                <v:path arrowok="t" o:connecttype="custom" o:connectlocs="0,71755;0,66675;0,62230;1270,57785;1905,52705;3810,48260;5080,43815;6985,39370;9525,34925;12065,31115;14605,27305;49530,2540;67945,-1270;73025,-1270;193040,-1270;197485,-1270;202565,-635;240665,17145;244475,20320;247650,23495;250825,27305;253365,31115;255905,34925;264160,57785;265430,62230;265430,66675;265430,71755;265430,76835;265430,81280;264160,85725;263525,90805;253365,112395;250825,116205;247650,120015;244475,123190;240665,127000;237490,129540;233045,132080;229235,135255;197485,144780;193040,144780;73025,144780;67945,144780;63500,144145;58420,143510;53975,142240;49530,140970;45085,139065;40640,137160;36195,135255;32385,132080;27940,129540;12065,112395;9525,108585;6985,104140;5080,99695;3810,95250;1905,90805;1270,85725;0,81280;0,76835;0,71755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6944F8B" wp14:editId="32BC83A7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11430" r="10160" b="13970"/>
                <wp:wrapNone/>
                <wp:docPr id="55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1 403"/>
                            <a:gd name="T3" fmla="*/ 511 h 230"/>
                            <a:gd name="T4" fmla="+- 0 2147 2145"/>
                            <a:gd name="T5" fmla="*/ T4 w 419"/>
                            <a:gd name="T6" fmla="+- 0 496 403"/>
                            <a:gd name="T7" fmla="*/ 496 h 230"/>
                            <a:gd name="T8" fmla="+- 0 2151 2145"/>
                            <a:gd name="T9" fmla="*/ T8 w 419"/>
                            <a:gd name="T10" fmla="+- 0 481 403"/>
                            <a:gd name="T11" fmla="*/ 481 h 230"/>
                            <a:gd name="T12" fmla="+- 0 2156 2145"/>
                            <a:gd name="T13" fmla="*/ T12 w 419"/>
                            <a:gd name="T14" fmla="+- 0 467 403"/>
                            <a:gd name="T15" fmla="*/ 467 h 230"/>
                            <a:gd name="T16" fmla="+- 0 2164 2145"/>
                            <a:gd name="T17" fmla="*/ T16 w 419"/>
                            <a:gd name="T18" fmla="+- 0 454 403"/>
                            <a:gd name="T19" fmla="*/ 454 h 230"/>
                            <a:gd name="T20" fmla="+- 0 2173 2145"/>
                            <a:gd name="T21" fmla="*/ T20 w 419"/>
                            <a:gd name="T22" fmla="+- 0 442 403"/>
                            <a:gd name="T23" fmla="*/ 442 h 230"/>
                            <a:gd name="T24" fmla="+- 0 2184 2145"/>
                            <a:gd name="T25" fmla="*/ T24 w 419"/>
                            <a:gd name="T26" fmla="+- 0 432 403"/>
                            <a:gd name="T27" fmla="*/ 432 h 230"/>
                            <a:gd name="T28" fmla="+- 0 2196 2145"/>
                            <a:gd name="T29" fmla="*/ T28 w 419"/>
                            <a:gd name="T30" fmla="+- 0 423 403"/>
                            <a:gd name="T31" fmla="*/ 423 h 230"/>
                            <a:gd name="T32" fmla="+- 0 2237 2145"/>
                            <a:gd name="T33" fmla="*/ T32 w 419"/>
                            <a:gd name="T34" fmla="+- 0 406 403"/>
                            <a:gd name="T35" fmla="*/ 406 h 230"/>
                            <a:gd name="T36" fmla="+- 0 2252 2145"/>
                            <a:gd name="T37" fmla="*/ T36 w 419"/>
                            <a:gd name="T38" fmla="+- 0 403 403"/>
                            <a:gd name="T39" fmla="*/ 403 h 230"/>
                            <a:gd name="T40" fmla="+- 0 2449 2145"/>
                            <a:gd name="T41" fmla="*/ T40 w 419"/>
                            <a:gd name="T42" fmla="+- 0 403 403"/>
                            <a:gd name="T43" fmla="*/ 403 h 230"/>
                            <a:gd name="T44" fmla="+- 0 2464 2145"/>
                            <a:gd name="T45" fmla="*/ T44 w 419"/>
                            <a:gd name="T46" fmla="+- 0 404 403"/>
                            <a:gd name="T47" fmla="*/ 404 h 230"/>
                            <a:gd name="T48" fmla="+- 0 2478 2145"/>
                            <a:gd name="T49" fmla="*/ T48 w 419"/>
                            <a:gd name="T50" fmla="+- 0 407 403"/>
                            <a:gd name="T51" fmla="*/ 407 h 230"/>
                            <a:gd name="T52" fmla="+- 0 2519 2145"/>
                            <a:gd name="T53" fmla="*/ T52 w 419"/>
                            <a:gd name="T54" fmla="+- 0 427 403"/>
                            <a:gd name="T55" fmla="*/ 427 h 230"/>
                            <a:gd name="T56" fmla="+- 0 2530 2145"/>
                            <a:gd name="T57" fmla="*/ T56 w 419"/>
                            <a:gd name="T58" fmla="+- 0 437 403"/>
                            <a:gd name="T59" fmla="*/ 437 h 230"/>
                            <a:gd name="T60" fmla="+- 0 2540 2145"/>
                            <a:gd name="T61" fmla="*/ T60 w 419"/>
                            <a:gd name="T62" fmla="+- 0 448 403"/>
                            <a:gd name="T63" fmla="*/ 448 h 230"/>
                            <a:gd name="T64" fmla="+- 0 2548 2145"/>
                            <a:gd name="T65" fmla="*/ T64 w 419"/>
                            <a:gd name="T66" fmla="+- 0 461 403"/>
                            <a:gd name="T67" fmla="*/ 461 h 230"/>
                            <a:gd name="T68" fmla="+- 0 2563 2145"/>
                            <a:gd name="T69" fmla="*/ T68 w 419"/>
                            <a:gd name="T70" fmla="+- 0 503 403"/>
                            <a:gd name="T71" fmla="*/ 503 h 230"/>
                            <a:gd name="T72" fmla="+- 0 2563 2145"/>
                            <a:gd name="T73" fmla="*/ T72 w 419"/>
                            <a:gd name="T74" fmla="+- 0 518 403"/>
                            <a:gd name="T75" fmla="*/ 518 h 230"/>
                            <a:gd name="T76" fmla="+- 0 2563 2145"/>
                            <a:gd name="T77" fmla="*/ T76 w 419"/>
                            <a:gd name="T78" fmla="+- 0 533 403"/>
                            <a:gd name="T79" fmla="*/ 533 h 230"/>
                            <a:gd name="T80" fmla="+- 0 2560 2145"/>
                            <a:gd name="T81" fmla="*/ T80 w 419"/>
                            <a:gd name="T82" fmla="+- 0 548 403"/>
                            <a:gd name="T83" fmla="*/ 548 h 230"/>
                            <a:gd name="T84" fmla="+- 0 2540 2145"/>
                            <a:gd name="T85" fmla="*/ T84 w 419"/>
                            <a:gd name="T86" fmla="+- 0 588 403"/>
                            <a:gd name="T87" fmla="*/ 588 h 230"/>
                            <a:gd name="T88" fmla="+- 0 2530 2145"/>
                            <a:gd name="T89" fmla="*/ T88 w 419"/>
                            <a:gd name="T90" fmla="+- 0 599 403"/>
                            <a:gd name="T91" fmla="*/ 599 h 230"/>
                            <a:gd name="T92" fmla="+- 0 2519 2145"/>
                            <a:gd name="T93" fmla="*/ T92 w 419"/>
                            <a:gd name="T94" fmla="+- 0 609 403"/>
                            <a:gd name="T95" fmla="*/ 609 h 230"/>
                            <a:gd name="T96" fmla="+- 0 2506 2145"/>
                            <a:gd name="T97" fmla="*/ T96 w 419"/>
                            <a:gd name="T98" fmla="+- 0 618 403"/>
                            <a:gd name="T99" fmla="*/ 618 h 230"/>
                            <a:gd name="T100" fmla="+- 0 2464 2145"/>
                            <a:gd name="T101" fmla="*/ T100 w 419"/>
                            <a:gd name="T102" fmla="+- 0 632 403"/>
                            <a:gd name="T103" fmla="*/ 632 h 230"/>
                            <a:gd name="T104" fmla="+- 0 2449 2145"/>
                            <a:gd name="T105" fmla="*/ T104 w 419"/>
                            <a:gd name="T106" fmla="+- 0 633 403"/>
                            <a:gd name="T107" fmla="*/ 633 h 230"/>
                            <a:gd name="T108" fmla="+- 0 2252 2145"/>
                            <a:gd name="T109" fmla="*/ T108 w 419"/>
                            <a:gd name="T110" fmla="+- 0 633 403"/>
                            <a:gd name="T111" fmla="*/ 633 h 230"/>
                            <a:gd name="T112" fmla="+- 0 2237 2145"/>
                            <a:gd name="T113" fmla="*/ T112 w 419"/>
                            <a:gd name="T114" fmla="+- 0 631 403"/>
                            <a:gd name="T115" fmla="*/ 631 h 230"/>
                            <a:gd name="T116" fmla="+- 0 2223 2145"/>
                            <a:gd name="T117" fmla="*/ T116 w 419"/>
                            <a:gd name="T118" fmla="+- 0 627 403"/>
                            <a:gd name="T119" fmla="*/ 627 h 230"/>
                            <a:gd name="T120" fmla="+- 0 2209 2145"/>
                            <a:gd name="T121" fmla="*/ T120 w 419"/>
                            <a:gd name="T122" fmla="+- 0 621 403"/>
                            <a:gd name="T123" fmla="*/ 621 h 230"/>
                            <a:gd name="T124" fmla="+- 0 2196 2145"/>
                            <a:gd name="T125" fmla="*/ T124 w 419"/>
                            <a:gd name="T126" fmla="+- 0 614 403"/>
                            <a:gd name="T127" fmla="*/ 614 h 230"/>
                            <a:gd name="T128" fmla="+- 0 2184 2145"/>
                            <a:gd name="T129" fmla="*/ T128 w 419"/>
                            <a:gd name="T130" fmla="+- 0 605 403"/>
                            <a:gd name="T131" fmla="*/ 605 h 230"/>
                            <a:gd name="T132" fmla="+- 0 2173 2145"/>
                            <a:gd name="T133" fmla="*/ T132 w 419"/>
                            <a:gd name="T134" fmla="+- 0 594 403"/>
                            <a:gd name="T135" fmla="*/ 594 h 230"/>
                            <a:gd name="T136" fmla="+- 0 2164 2145"/>
                            <a:gd name="T137" fmla="*/ T136 w 419"/>
                            <a:gd name="T138" fmla="+- 0 582 403"/>
                            <a:gd name="T139" fmla="*/ 582 h 230"/>
                            <a:gd name="T140" fmla="+- 0 2156 2145"/>
                            <a:gd name="T141" fmla="*/ T140 w 419"/>
                            <a:gd name="T142" fmla="+- 0 569 403"/>
                            <a:gd name="T143" fmla="*/ 569 h 230"/>
                            <a:gd name="T144" fmla="+- 0 2151 2145"/>
                            <a:gd name="T145" fmla="*/ T144 w 419"/>
                            <a:gd name="T146" fmla="+- 0 555 403"/>
                            <a:gd name="T147" fmla="*/ 555 h 230"/>
                            <a:gd name="T148" fmla="+- 0 2147 2145"/>
                            <a:gd name="T149" fmla="*/ T148 w 419"/>
                            <a:gd name="T150" fmla="+- 0 541 403"/>
                            <a:gd name="T151" fmla="*/ 541 h 230"/>
                            <a:gd name="T152" fmla="+- 0 2145 2145"/>
                            <a:gd name="T153" fmla="*/ T152 w 419"/>
                            <a:gd name="T154" fmla="+- 0 526 403"/>
                            <a:gd name="T155" fmla="*/ 52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39" y="202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23" y="185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777D7C4" id="Freeform 14" o:spid="_x0000_s1026" style="position:absolute;margin-left:107.25pt;margin-top:20.15pt;width:20.95pt;height:11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" path="m,115r,-7l,100,2,93,3,85,6,78,8,71r3,-7l15,58r4,-7l23,45r5,-6l33,34r6,-5l44,24r7,-4l57,16,92,3r8,-2l107,r8,l304,r7,l319,1r7,2l333,4r34,16l374,24r5,5l385,34r5,5l395,45r4,6l403,58r13,35l418,100r,8l418,115r,8l418,130r-2,8l415,145r-16,34l395,185r-5,6l385,196r-6,6l374,206r-7,5l361,215r-35,13l319,229r-8,1l304,230r-189,l107,230r-7,-1l92,228r-7,-2l78,224r-7,-3l64,218r-7,-3l51,211r-7,-5l39,202r-6,-6l28,191r-5,-6l19,179r-4,-6l11,166,8,159,6,152,3,145,2,138,,130r,-7l,115xe" filled="f" strokecolor="#999fa5" strokeweight=".23822mm">
                <v:path arrowok="t" o:connecttype="custom" o:connectlocs="0,324485;1270,314960;3810,305435;6985,296545;12065,288290;17780,280670;24765,274320;32385,268605;58420,257810;67945,255905;193040,255905;202565,256540;211455,258445;237490,271145;244475,277495;250825,284480;255905,292735;265430,319405;265430,328930;265430,338455;263525,347980;250825,373380;244475,380365;237490,386715;229235,392430;202565,401320;193040,401955;67945,401955;58420,400685;49530,398145;40640,394335;32385,389890;24765,384175;17780,377190;12065,369570;6985,361315;3810,352425;1270,343535;0,334010" o:connectangles="0,0,0,0,0,0,0,0,0,0,0,0,0,0,0,0,0,0,0,0,0,0,0,0,0,0,0,0,0,0,0,0,0,0,0,0,0,0,0"/>
                <w10:wrap anchorx="page"/>
              </v:shape>
            </w:pict>
          </mc:Fallback>
        </mc:AlternateContent>
      </w:r>
    </w:p>
    <w:p w14:paraId="2746A5D1" w14:textId="77777777" w:rsidR="00E63FA7" w:rsidRPr="00267260" w:rsidRDefault="00E63FA7" w:rsidP="00FA7C88">
      <w:pPr>
        <w:widowControl w:val="0"/>
        <w:autoSpaceDE w:val="0"/>
        <w:autoSpaceDN w:val="0"/>
        <w:spacing w:before="1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54077C" w14:textId="77777777" w:rsidR="00E63FA7" w:rsidRPr="00267260" w:rsidRDefault="00E63FA7" w:rsidP="006B442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4" w:name="_Toc102395685"/>
      <w:r w:rsidRPr="00267260">
        <w:rPr>
          <w:rFonts w:ascii="Times New Roman" w:hAnsi="Times New Roman" w:cs="Times New Roman"/>
          <w:w w:val="95"/>
          <w:sz w:val="24"/>
          <w:szCs w:val="24"/>
        </w:rPr>
        <w:t>Are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urrently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on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medication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for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any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hronic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illnesses?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95"/>
          <w:sz w:val="24"/>
          <w:szCs w:val="24"/>
        </w:rPr>
        <w:t>*</w:t>
      </w:r>
      <w:bookmarkEnd w:id="4"/>
    </w:p>
    <w:p w14:paraId="1EB0019B" w14:textId="77777777" w:rsidR="00E63FA7" w:rsidRPr="00267260" w:rsidRDefault="00E63FA7" w:rsidP="006B442F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5" w:name="_Toc102395686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5"/>
    </w:p>
    <w:p w14:paraId="613A5DD0" w14:textId="7BB7BD8B" w:rsidR="00E63FA7" w:rsidRPr="00267260" w:rsidRDefault="00373146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32A8090" wp14:editId="42AE7CFF">
                <wp:simplePos x="0" y="0"/>
                <wp:positionH relativeFrom="column">
                  <wp:posOffset>1144800</wp:posOffset>
                </wp:positionH>
                <wp:positionV relativeFrom="paragraph">
                  <wp:posOffset>117025</wp:posOffset>
                </wp:positionV>
                <wp:extent cx="525600" cy="252000"/>
                <wp:effectExtent l="0" t="0" r="0" b="254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600" cy="252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4EEEAB" w14:textId="77777777" w:rsidR="00373146" w:rsidRPr="00373146" w:rsidRDefault="00373146" w:rsidP="003731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Yes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A8090" id="Rectangle 117" o:spid="_x0000_s1028" style="position:absolute;margin-left:90.15pt;margin-top:9.2pt;width:41.4pt;height:19.8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" fillcolor="white [3201]" stroked="f" strokeweight="1pt">
                <v:textbox>
                  <w:txbxContent>
                    <w:p w14:paraId="154EEEAB" w14:textId="77777777" w:rsidR="00373146" w:rsidRPr="00373146" w:rsidRDefault="00373146" w:rsidP="00373146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Yes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</w:p>
    <w:p w14:paraId="172DF1D8" w14:textId="52EF7395" w:rsidR="00E63FA7" w:rsidRPr="00267260" w:rsidRDefault="00373146" w:rsidP="00FA7C88">
      <w:pPr>
        <w:widowControl w:val="0"/>
        <w:autoSpaceDE w:val="0"/>
        <w:autoSpaceDN w:val="0"/>
        <w:spacing w:after="0" w:line="427" w:lineRule="auto"/>
        <w:ind w:left="1733" w:right="792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4A867E8" wp14:editId="7D32E003">
                <wp:simplePos x="0" y="0"/>
                <wp:positionH relativeFrom="column">
                  <wp:posOffset>1142930</wp:posOffset>
                </wp:positionH>
                <wp:positionV relativeFrom="paragraph">
                  <wp:posOffset>192970</wp:posOffset>
                </wp:positionV>
                <wp:extent cx="525600" cy="252000"/>
                <wp:effectExtent l="0" t="0" r="0" b="254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600" cy="252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494AAF" w14:textId="3A1F7F5A" w:rsidR="00373146" w:rsidRPr="00373146" w:rsidRDefault="00373146" w:rsidP="003731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No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A867E8" id="Rectangle 118" o:spid="_x0000_s1029" style="position:absolute;left:0;text-align:left;margin-left:90pt;margin-top:15.2pt;width:41.4pt;height:19.8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" fillcolor="white [3201]" stroked="f" strokeweight="1pt">
                <v:textbox>
                  <w:txbxContent>
                    <w:p w14:paraId="33494AAF" w14:textId="3A1F7F5A" w:rsidR="00373146" w:rsidRPr="00373146" w:rsidRDefault="00373146" w:rsidP="00373146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No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76C3" wp14:editId="56BFC931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6985" r="10160" b="8890"/>
                <wp:wrapNone/>
                <wp:docPr id="54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96 2145"/>
                            <a:gd name="T33" fmla="*/ T32 w 419"/>
                            <a:gd name="T34" fmla="+- 0 18 -2"/>
                            <a:gd name="T35" fmla="*/ 18 h 230"/>
                            <a:gd name="T36" fmla="+- 0 2202 2145"/>
                            <a:gd name="T37" fmla="*/ T36 w 419"/>
                            <a:gd name="T38" fmla="+- 0 13 -2"/>
                            <a:gd name="T39" fmla="*/ 13 h 230"/>
                            <a:gd name="T40" fmla="+- 0 2252 2145"/>
                            <a:gd name="T41" fmla="*/ T40 w 419"/>
                            <a:gd name="T42" fmla="+- 0 -2 -2"/>
                            <a:gd name="T43" fmla="*/ -2 h 230"/>
                            <a:gd name="T44" fmla="+- 0 2260 2145"/>
                            <a:gd name="T45" fmla="*/ T44 w 419"/>
                            <a:gd name="T46" fmla="+- 0 -2 -2"/>
                            <a:gd name="T47" fmla="*/ -2 h 230"/>
                            <a:gd name="T48" fmla="+- 0 2449 2145"/>
                            <a:gd name="T49" fmla="*/ T48 w 419"/>
                            <a:gd name="T50" fmla="+- 0 -2 -2"/>
                            <a:gd name="T51" fmla="*/ -2 h 230"/>
                            <a:gd name="T52" fmla="+- 0 2456 2145"/>
                            <a:gd name="T53" fmla="*/ T52 w 419"/>
                            <a:gd name="T54" fmla="+- 0 -2 -2"/>
                            <a:gd name="T55" fmla="*/ -2 h 230"/>
                            <a:gd name="T56" fmla="+- 0 2464 2145"/>
                            <a:gd name="T57" fmla="*/ T56 w 419"/>
                            <a:gd name="T58" fmla="+- 0 -1 -2"/>
                            <a:gd name="T59" fmla="*/ -1 h 230"/>
                            <a:gd name="T60" fmla="+- 0 2512 2145"/>
                            <a:gd name="T61" fmla="*/ T60 w 419"/>
                            <a:gd name="T62" fmla="+- 0 18 -2"/>
                            <a:gd name="T63" fmla="*/ 18 h 230"/>
                            <a:gd name="T64" fmla="+- 0 2519 2145"/>
                            <a:gd name="T65" fmla="*/ T64 w 419"/>
                            <a:gd name="T66" fmla="+- 0 22 -2"/>
                            <a:gd name="T67" fmla="*/ 22 h 230"/>
                            <a:gd name="T68" fmla="+- 0 2524 2145"/>
                            <a:gd name="T69" fmla="*/ T68 w 419"/>
                            <a:gd name="T70" fmla="+- 0 27 -2"/>
                            <a:gd name="T71" fmla="*/ 27 h 230"/>
                            <a:gd name="T72" fmla="+- 0 2530 2145"/>
                            <a:gd name="T73" fmla="*/ T72 w 419"/>
                            <a:gd name="T74" fmla="+- 0 32 -2"/>
                            <a:gd name="T75" fmla="*/ 32 h 230"/>
                            <a:gd name="T76" fmla="+- 0 2535 2145"/>
                            <a:gd name="T77" fmla="*/ T76 w 419"/>
                            <a:gd name="T78" fmla="+- 0 37 -2"/>
                            <a:gd name="T79" fmla="*/ 37 h 230"/>
                            <a:gd name="T80" fmla="+- 0 2561 2145"/>
                            <a:gd name="T81" fmla="*/ T80 w 419"/>
                            <a:gd name="T82" fmla="+- 0 91 -2"/>
                            <a:gd name="T83" fmla="*/ 91 h 230"/>
                            <a:gd name="T84" fmla="+- 0 2563 2145"/>
                            <a:gd name="T85" fmla="*/ T84 w 419"/>
                            <a:gd name="T86" fmla="+- 0 98 -2"/>
                            <a:gd name="T87" fmla="*/ 98 h 230"/>
                            <a:gd name="T88" fmla="+- 0 2563 2145"/>
                            <a:gd name="T89" fmla="*/ T88 w 419"/>
                            <a:gd name="T90" fmla="+- 0 105 -2"/>
                            <a:gd name="T91" fmla="*/ 105 h 230"/>
                            <a:gd name="T92" fmla="+- 0 2563 2145"/>
                            <a:gd name="T93" fmla="*/ T92 w 419"/>
                            <a:gd name="T94" fmla="+- 0 113 -2"/>
                            <a:gd name="T95" fmla="*/ 113 h 230"/>
                            <a:gd name="T96" fmla="+- 0 2563 2145"/>
                            <a:gd name="T97" fmla="*/ T96 w 419"/>
                            <a:gd name="T98" fmla="+- 0 121 -2"/>
                            <a:gd name="T99" fmla="*/ 121 h 230"/>
                            <a:gd name="T100" fmla="+- 0 2563 2145"/>
                            <a:gd name="T101" fmla="*/ T100 w 419"/>
                            <a:gd name="T102" fmla="+- 0 128 -2"/>
                            <a:gd name="T103" fmla="*/ 128 h 230"/>
                            <a:gd name="T104" fmla="+- 0 2561 2145"/>
                            <a:gd name="T105" fmla="*/ T104 w 419"/>
                            <a:gd name="T106" fmla="+- 0 135 -2"/>
                            <a:gd name="T107" fmla="*/ 135 h 230"/>
                            <a:gd name="T108" fmla="+- 0 2560 2145"/>
                            <a:gd name="T109" fmla="*/ T108 w 419"/>
                            <a:gd name="T110" fmla="+- 0 143 -2"/>
                            <a:gd name="T111" fmla="*/ 143 h 230"/>
                            <a:gd name="T112" fmla="+- 0 2544 2145"/>
                            <a:gd name="T113" fmla="*/ T112 w 419"/>
                            <a:gd name="T114" fmla="+- 0 177 -2"/>
                            <a:gd name="T115" fmla="*/ 177 h 230"/>
                            <a:gd name="T116" fmla="+- 0 2540 2145"/>
                            <a:gd name="T117" fmla="*/ T116 w 419"/>
                            <a:gd name="T118" fmla="+- 0 183 -2"/>
                            <a:gd name="T119" fmla="*/ 183 h 230"/>
                            <a:gd name="T120" fmla="+- 0 2535 2145"/>
                            <a:gd name="T121" fmla="*/ T120 w 419"/>
                            <a:gd name="T122" fmla="+- 0 189 -2"/>
                            <a:gd name="T123" fmla="*/ 189 h 230"/>
                            <a:gd name="T124" fmla="+- 0 2530 2145"/>
                            <a:gd name="T125" fmla="*/ T124 w 419"/>
                            <a:gd name="T126" fmla="+- 0 194 -2"/>
                            <a:gd name="T127" fmla="*/ 194 h 230"/>
                            <a:gd name="T128" fmla="+- 0 2524 2145"/>
                            <a:gd name="T129" fmla="*/ T128 w 419"/>
                            <a:gd name="T130" fmla="+- 0 200 -2"/>
                            <a:gd name="T131" fmla="*/ 200 h 230"/>
                            <a:gd name="T132" fmla="+- 0 2493 2145"/>
                            <a:gd name="T133" fmla="*/ T132 w 419"/>
                            <a:gd name="T134" fmla="+- 0 219 -2"/>
                            <a:gd name="T135" fmla="*/ 219 h 230"/>
                            <a:gd name="T136" fmla="+- 0 2486 2145"/>
                            <a:gd name="T137" fmla="*/ T136 w 419"/>
                            <a:gd name="T138" fmla="+- 0 222 -2"/>
                            <a:gd name="T139" fmla="*/ 222 h 230"/>
                            <a:gd name="T140" fmla="+- 0 2478 2145"/>
                            <a:gd name="T141" fmla="*/ T140 w 419"/>
                            <a:gd name="T142" fmla="+- 0 224 -2"/>
                            <a:gd name="T143" fmla="*/ 224 h 230"/>
                            <a:gd name="T144" fmla="+- 0 2471 2145"/>
                            <a:gd name="T145" fmla="*/ T144 w 419"/>
                            <a:gd name="T146" fmla="+- 0 226 -2"/>
                            <a:gd name="T147" fmla="*/ 226 h 230"/>
                            <a:gd name="T148" fmla="+- 0 2464 2145"/>
                            <a:gd name="T149" fmla="*/ T148 w 419"/>
                            <a:gd name="T150" fmla="+- 0 227 -2"/>
                            <a:gd name="T151" fmla="*/ 227 h 230"/>
                            <a:gd name="T152" fmla="+- 0 2456 2145"/>
                            <a:gd name="T153" fmla="*/ T152 w 419"/>
                            <a:gd name="T154" fmla="+- 0 228 -2"/>
                            <a:gd name="T155" fmla="*/ 228 h 230"/>
                            <a:gd name="T156" fmla="+- 0 2449 2145"/>
                            <a:gd name="T157" fmla="*/ T156 w 419"/>
                            <a:gd name="T158" fmla="+- 0 228 -2"/>
                            <a:gd name="T159" fmla="*/ 228 h 230"/>
                            <a:gd name="T160" fmla="+- 0 2260 2145"/>
                            <a:gd name="T161" fmla="*/ T160 w 419"/>
                            <a:gd name="T162" fmla="+- 0 228 -2"/>
                            <a:gd name="T163" fmla="*/ 228 h 230"/>
                            <a:gd name="T164" fmla="+- 0 2252 2145"/>
                            <a:gd name="T165" fmla="*/ T164 w 419"/>
                            <a:gd name="T166" fmla="+- 0 228 -2"/>
                            <a:gd name="T167" fmla="*/ 228 h 230"/>
                            <a:gd name="T168" fmla="+- 0 2245 2145"/>
                            <a:gd name="T169" fmla="*/ T168 w 419"/>
                            <a:gd name="T170" fmla="+- 0 227 -2"/>
                            <a:gd name="T171" fmla="*/ 227 h 230"/>
                            <a:gd name="T172" fmla="+- 0 2237 2145"/>
                            <a:gd name="T173" fmla="*/ T172 w 419"/>
                            <a:gd name="T174" fmla="+- 0 226 -2"/>
                            <a:gd name="T175" fmla="*/ 226 h 230"/>
                            <a:gd name="T176" fmla="+- 0 2230 2145"/>
                            <a:gd name="T177" fmla="*/ T176 w 419"/>
                            <a:gd name="T178" fmla="+- 0 224 -2"/>
                            <a:gd name="T179" fmla="*/ 224 h 230"/>
                            <a:gd name="T180" fmla="+- 0 2223 2145"/>
                            <a:gd name="T181" fmla="*/ T180 w 419"/>
                            <a:gd name="T182" fmla="+- 0 222 -2"/>
                            <a:gd name="T183" fmla="*/ 222 h 230"/>
                            <a:gd name="T184" fmla="+- 0 2216 2145"/>
                            <a:gd name="T185" fmla="*/ T184 w 419"/>
                            <a:gd name="T186" fmla="+- 0 219 -2"/>
                            <a:gd name="T187" fmla="*/ 219 h 230"/>
                            <a:gd name="T188" fmla="+- 0 2209 2145"/>
                            <a:gd name="T189" fmla="*/ T188 w 419"/>
                            <a:gd name="T190" fmla="+- 0 216 -2"/>
                            <a:gd name="T191" fmla="*/ 216 h 230"/>
                            <a:gd name="T192" fmla="+- 0 2178 2145"/>
                            <a:gd name="T193" fmla="*/ T192 w 419"/>
                            <a:gd name="T194" fmla="+- 0 194 -2"/>
                            <a:gd name="T195" fmla="*/ 194 h 230"/>
                            <a:gd name="T196" fmla="+- 0 2173 2145"/>
                            <a:gd name="T197" fmla="*/ T196 w 419"/>
                            <a:gd name="T198" fmla="+- 0 189 -2"/>
                            <a:gd name="T199" fmla="*/ 189 h 230"/>
                            <a:gd name="T200" fmla="+- 0 2168 2145"/>
                            <a:gd name="T201" fmla="*/ T200 w 419"/>
                            <a:gd name="T202" fmla="+- 0 183 -2"/>
                            <a:gd name="T203" fmla="*/ 183 h 230"/>
                            <a:gd name="T204" fmla="+- 0 2164 2145"/>
                            <a:gd name="T205" fmla="*/ T204 w 419"/>
                            <a:gd name="T206" fmla="+- 0 177 -2"/>
                            <a:gd name="T207" fmla="*/ 177 h 230"/>
                            <a:gd name="T208" fmla="+- 0 2160 2145"/>
                            <a:gd name="T209" fmla="*/ T208 w 419"/>
                            <a:gd name="T210" fmla="+- 0 171 -2"/>
                            <a:gd name="T211" fmla="*/ 171 h 230"/>
                            <a:gd name="T212" fmla="+- 0 2156 2145"/>
                            <a:gd name="T213" fmla="*/ T212 w 419"/>
                            <a:gd name="T214" fmla="+- 0 164 -2"/>
                            <a:gd name="T215" fmla="*/ 164 h 230"/>
                            <a:gd name="T216" fmla="+- 0 2153 2145"/>
                            <a:gd name="T217" fmla="*/ T216 w 419"/>
                            <a:gd name="T218" fmla="+- 0 157 -2"/>
                            <a:gd name="T219" fmla="*/ 157 h 230"/>
                            <a:gd name="T220" fmla="+- 0 2151 2145"/>
                            <a:gd name="T221" fmla="*/ T220 w 419"/>
                            <a:gd name="T222" fmla="+- 0 150 -2"/>
                            <a:gd name="T223" fmla="*/ 150 h 230"/>
                            <a:gd name="T224" fmla="+- 0 2148 2145"/>
                            <a:gd name="T225" fmla="*/ T224 w 419"/>
                            <a:gd name="T226" fmla="+- 0 143 -2"/>
                            <a:gd name="T227" fmla="*/ 143 h 230"/>
                            <a:gd name="T228" fmla="+- 0 2147 2145"/>
                            <a:gd name="T229" fmla="*/ T228 w 419"/>
                            <a:gd name="T230" fmla="+- 0 135 -2"/>
                            <a:gd name="T231" fmla="*/ 135 h 230"/>
                            <a:gd name="T232" fmla="+- 0 2145 2145"/>
                            <a:gd name="T233" fmla="*/ T232 w 419"/>
                            <a:gd name="T234" fmla="+- 0 128 -2"/>
                            <a:gd name="T235" fmla="*/ 128 h 230"/>
                            <a:gd name="T236" fmla="+- 0 2145 2145"/>
                            <a:gd name="T237" fmla="*/ T236 w 419"/>
                            <a:gd name="T238" fmla="+- 0 121 -2"/>
                            <a:gd name="T239" fmla="*/ 121 h 230"/>
                            <a:gd name="T240" fmla="+- 0 2145 2145"/>
                            <a:gd name="T241" fmla="*/ T240 w 419"/>
                            <a:gd name="T242" fmla="+- 0 113 -2"/>
                            <a:gd name="T243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23" y="185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B286514" id="Freeform 15" o:spid="_x0000_s1026" style="position:absolute;margin-left:107.25pt;margin-top:-.1pt;width:20.95pt;height:11.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" path="m,115r,-8l,100,2,93,3,85,6,78,8,71r3,-7l51,20r6,-5l107,r8,l304,r7,l319,1r48,19l374,24r5,5l385,34r5,5l416,93r2,7l418,107r,8l418,123r,7l416,137r-1,8l399,179r-4,6l390,191r-5,5l379,202r-31,19l341,224r-8,2l326,228r-7,1l311,230r-7,l115,230r-8,l100,229r-8,-1l85,226r-7,-2l71,221r-7,-3l33,196r-5,-5l23,185r-4,-6l15,173r-4,-7l8,159,6,152,3,145,2,137,,130r,-7l,115xe" filled="f" strokecolor="#999fa5" strokeweight=".23822mm">
                <v:path arrowok="t" o:connecttype="custom" o:connectlocs="0,71755;0,66675;0,62230;1270,57785;1905,52705;3810,48260;5080,43815;6985,39370;32385,11430;36195,8255;67945,-1270;73025,-1270;193040,-1270;197485,-1270;202565,-635;233045,11430;237490,13970;240665,17145;244475,20320;247650,23495;264160,57785;265430,62230;265430,66675;265430,71755;265430,76835;265430,81280;264160,85725;263525,90805;253365,112395;250825,116205;247650,120015;244475,123190;240665,127000;220980,139065;216535,140970;211455,142240;207010,143510;202565,144145;197485,144780;193040,144780;73025,144780;67945,144780;63500,144145;58420,143510;53975,142240;49530,140970;45085,139065;40640,137160;20955,123190;17780,120015;14605,116205;12065,112395;9525,108585;6985,104140;5080,99695;3810,95250;1905,90805;1270,85725;0,81280;0,76835;0,7175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96390A" wp14:editId="1C16FF1D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6985" r="10160" b="8890"/>
                <wp:wrapNone/>
                <wp:docPr id="5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8 403"/>
                            <a:gd name="T3" fmla="*/ 518 h 230"/>
                            <a:gd name="T4" fmla="+- 0 2145 2145"/>
                            <a:gd name="T5" fmla="*/ T4 w 419"/>
                            <a:gd name="T6" fmla="+- 0 511 403"/>
                            <a:gd name="T7" fmla="*/ 511 h 230"/>
                            <a:gd name="T8" fmla="+- 0 2145 2145"/>
                            <a:gd name="T9" fmla="*/ T8 w 419"/>
                            <a:gd name="T10" fmla="+- 0 503 403"/>
                            <a:gd name="T11" fmla="*/ 503 h 230"/>
                            <a:gd name="T12" fmla="+- 0 2147 2145"/>
                            <a:gd name="T13" fmla="*/ T12 w 419"/>
                            <a:gd name="T14" fmla="+- 0 496 403"/>
                            <a:gd name="T15" fmla="*/ 496 h 230"/>
                            <a:gd name="T16" fmla="+- 0 2148 2145"/>
                            <a:gd name="T17" fmla="*/ T16 w 419"/>
                            <a:gd name="T18" fmla="+- 0 488 403"/>
                            <a:gd name="T19" fmla="*/ 488 h 230"/>
                            <a:gd name="T20" fmla="+- 0 2151 2145"/>
                            <a:gd name="T21" fmla="*/ T20 w 419"/>
                            <a:gd name="T22" fmla="+- 0 481 403"/>
                            <a:gd name="T23" fmla="*/ 481 h 230"/>
                            <a:gd name="T24" fmla="+- 0 2153 2145"/>
                            <a:gd name="T25" fmla="*/ T24 w 419"/>
                            <a:gd name="T26" fmla="+- 0 474 403"/>
                            <a:gd name="T27" fmla="*/ 474 h 230"/>
                            <a:gd name="T28" fmla="+- 0 2156 2145"/>
                            <a:gd name="T29" fmla="*/ T28 w 419"/>
                            <a:gd name="T30" fmla="+- 0 467 403"/>
                            <a:gd name="T31" fmla="*/ 467 h 230"/>
                            <a:gd name="T32" fmla="+- 0 2178 2145"/>
                            <a:gd name="T33" fmla="*/ T32 w 419"/>
                            <a:gd name="T34" fmla="+- 0 437 403"/>
                            <a:gd name="T35" fmla="*/ 437 h 230"/>
                            <a:gd name="T36" fmla="+- 0 2184 2145"/>
                            <a:gd name="T37" fmla="*/ T36 w 419"/>
                            <a:gd name="T38" fmla="+- 0 432 403"/>
                            <a:gd name="T39" fmla="*/ 432 h 230"/>
                            <a:gd name="T40" fmla="+- 0 2189 2145"/>
                            <a:gd name="T41" fmla="*/ T40 w 419"/>
                            <a:gd name="T42" fmla="+- 0 427 403"/>
                            <a:gd name="T43" fmla="*/ 427 h 230"/>
                            <a:gd name="T44" fmla="+- 0 2196 2145"/>
                            <a:gd name="T45" fmla="*/ T44 w 419"/>
                            <a:gd name="T46" fmla="+- 0 423 403"/>
                            <a:gd name="T47" fmla="*/ 423 h 230"/>
                            <a:gd name="T48" fmla="+- 0 2202 2145"/>
                            <a:gd name="T49" fmla="*/ T48 w 419"/>
                            <a:gd name="T50" fmla="+- 0 419 403"/>
                            <a:gd name="T51" fmla="*/ 419 h 230"/>
                            <a:gd name="T52" fmla="+- 0 2237 2145"/>
                            <a:gd name="T53" fmla="*/ T52 w 419"/>
                            <a:gd name="T54" fmla="+- 0 406 403"/>
                            <a:gd name="T55" fmla="*/ 406 h 230"/>
                            <a:gd name="T56" fmla="+- 0 2245 2145"/>
                            <a:gd name="T57" fmla="*/ T56 w 419"/>
                            <a:gd name="T58" fmla="+- 0 404 403"/>
                            <a:gd name="T59" fmla="*/ 404 h 230"/>
                            <a:gd name="T60" fmla="+- 0 2252 2145"/>
                            <a:gd name="T61" fmla="*/ T60 w 419"/>
                            <a:gd name="T62" fmla="+- 0 403 403"/>
                            <a:gd name="T63" fmla="*/ 403 h 230"/>
                            <a:gd name="T64" fmla="+- 0 2260 2145"/>
                            <a:gd name="T65" fmla="*/ T64 w 419"/>
                            <a:gd name="T66" fmla="+- 0 403 403"/>
                            <a:gd name="T67" fmla="*/ 403 h 230"/>
                            <a:gd name="T68" fmla="+- 0 2449 2145"/>
                            <a:gd name="T69" fmla="*/ T68 w 419"/>
                            <a:gd name="T70" fmla="+- 0 403 403"/>
                            <a:gd name="T71" fmla="*/ 403 h 230"/>
                            <a:gd name="T72" fmla="+- 0 2456 2145"/>
                            <a:gd name="T73" fmla="*/ T72 w 419"/>
                            <a:gd name="T74" fmla="+- 0 403 403"/>
                            <a:gd name="T75" fmla="*/ 403 h 230"/>
                            <a:gd name="T76" fmla="+- 0 2464 2145"/>
                            <a:gd name="T77" fmla="*/ T76 w 419"/>
                            <a:gd name="T78" fmla="+- 0 404 403"/>
                            <a:gd name="T79" fmla="*/ 404 h 230"/>
                            <a:gd name="T80" fmla="+- 0 2471 2145"/>
                            <a:gd name="T81" fmla="*/ T80 w 419"/>
                            <a:gd name="T82" fmla="+- 0 406 403"/>
                            <a:gd name="T83" fmla="*/ 406 h 230"/>
                            <a:gd name="T84" fmla="+- 0 2478 2145"/>
                            <a:gd name="T85" fmla="*/ T84 w 419"/>
                            <a:gd name="T86" fmla="+- 0 407 403"/>
                            <a:gd name="T87" fmla="*/ 407 h 230"/>
                            <a:gd name="T88" fmla="+- 0 2512 2145"/>
                            <a:gd name="T89" fmla="*/ T88 w 419"/>
                            <a:gd name="T90" fmla="+- 0 423 403"/>
                            <a:gd name="T91" fmla="*/ 423 h 230"/>
                            <a:gd name="T92" fmla="+- 0 2519 2145"/>
                            <a:gd name="T93" fmla="*/ T92 w 419"/>
                            <a:gd name="T94" fmla="+- 0 427 403"/>
                            <a:gd name="T95" fmla="*/ 427 h 230"/>
                            <a:gd name="T96" fmla="+- 0 2524 2145"/>
                            <a:gd name="T97" fmla="*/ T96 w 419"/>
                            <a:gd name="T98" fmla="+- 0 432 403"/>
                            <a:gd name="T99" fmla="*/ 432 h 230"/>
                            <a:gd name="T100" fmla="+- 0 2530 2145"/>
                            <a:gd name="T101" fmla="*/ T100 w 419"/>
                            <a:gd name="T102" fmla="+- 0 437 403"/>
                            <a:gd name="T103" fmla="*/ 437 h 230"/>
                            <a:gd name="T104" fmla="+- 0 2535 2145"/>
                            <a:gd name="T105" fmla="*/ T104 w 419"/>
                            <a:gd name="T106" fmla="+- 0 442 403"/>
                            <a:gd name="T107" fmla="*/ 442 h 230"/>
                            <a:gd name="T108" fmla="+- 0 2561 2145"/>
                            <a:gd name="T109" fmla="*/ T108 w 419"/>
                            <a:gd name="T110" fmla="+- 0 496 403"/>
                            <a:gd name="T111" fmla="*/ 496 h 230"/>
                            <a:gd name="T112" fmla="+- 0 2563 2145"/>
                            <a:gd name="T113" fmla="*/ T112 w 419"/>
                            <a:gd name="T114" fmla="+- 0 503 403"/>
                            <a:gd name="T115" fmla="*/ 503 h 230"/>
                            <a:gd name="T116" fmla="+- 0 2563 2145"/>
                            <a:gd name="T117" fmla="*/ T116 w 419"/>
                            <a:gd name="T118" fmla="+- 0 511 403"/>
                            <a:gd name="T119" fmla="*/ 511 h 230"/>
                            <a:gd name="T120" fmla="+- 0 2563 2145"/>
                            <a:gd name="T121" fmla="*/ T120 w 419"/>
                            <a:gd name="T122" fmla="+- 0 518 403"/>
                            <a:gd name="T123" fmla="*/ 518 h 230"/>
                            <a:gd name="T124" fmla="+- 0 2563 2145"/>
                            <a:gd name="T125" fmla="*/ T124 w 419"/>
                            <a:gd name="T126" fmla="+- 0 526 403"/>
                            <a:gd name="T127" fmla="*/ 526 h 230"/>
                            <a:gd name="T128" fmla="+- 0 2563 2145"/>
                            <a:gd name="T129" fmla="*/ T128 w 419"/>
                            <a:gd name="T130" fmla="+- 0 533 403"/>
                            <a:gd name="T131" fmla="*/ 533 h 230"/>
                            <a:gd name="T132" fmla="+- 0 2561 2145"/>
                            <a:gd name="T133" fmla="*/ T132 w 419"/>
                            <a:gd name="T134" fmla="+- 0 541 403"/>
                            <a:gd name="T135" fmla="*/ 541 h 230"/>
                            <a:gd name="T136" fmla="+- 0 2560 2145"/>
                            <a:gd name="T137" fmla="*/ T136 w 419"/>
                            <a:gd name="T138" fmla="+- 0 548 403"/>
                            <a:gd name="T139" fmla="*/ 548 h 230"/>
                            <a:gd name="T140" fmla="+- 0 2530 2145"/>
                            <a:gd name="T141" fmla="*/ T140 w 419"/>
                            <a:gd name="T142" fmla="+- 0 599 403"/>
                            <a:gd name="T143" fmla="*/ 599 h 230"/>
                            <a:gd name="T144" fmla="+- 0 2524 2145"/>
                            <a:gd name="T145" fmla="*/ T144 w 419"/>
                            <a:gd name="T146" fmla="+- 0 605 403"/>
                            <a:gd name="T147" fmla="*/ 605 h 230"/>
                            <a:gd name="T148" fmla="+- 0 2519 2145"/>
                            <a:gd name="T149" fmla="*/ T148 w 419"/>
                            <a:gd name="T150" fmla="+- 0 609 403"/>
                            <a:gd name="T151" fmla="*/ 609 h 230"/>
                            <a:gd name="T152" fmla="+- 0 2512 2145"/>
                            <a:gd name="T153" fmla="*/ T152 w 419"/>
                            <a:gd name="T154" fmla="+- 0 614 403"/>
                            <a:gd name="T155" fmla="*/ 614 h 230"/>
                            <a:gd name="T156" fmla="+- 0 2506 2145"/>
                            <a:gd name="T157" fmla="*/ T156 w 419"/>
                            <a:gd name="T158" fmla="+- 0 618 403"/>
                            <a:gd name="T159" fmla="*/ 618 h 230"/>
                            <a:gd name="T160" fmla="+- 0 2456 2145"/>
                            <a:gd name="T161" fmla="*/ T160 w 419"/>
                            <a:gd name="T162" fmla="+- 0 633 403"/>
                            <a:gd name="T163" fmla="*/ 633 h 230"/>
                            <a:gd name="T164" fmla="+- 0 2449 2145"/>
                            <a:gd name="T165" fmla="*/ T164 w 419"/>
                            <a:gd name="T166" fmla="+- 0 633 403"/>
                            <a:gd name="T167" fmla="*/ 633 h 230"/>
                            <a:gd name="T168" fmla="+- 0 2260 2145"/>
                            <a:gd name="T169" fmla="*/ T168 w 419"/>
                            <a:gd name="T170" fmla="+- 0 633 403"/>
                            <a:gd name="T171" fmla="*/ 633 h 230"/>
                            <a:gd name="T172" fmla="+- 0 2252 2145"/>
                            <a:gd name="T173" fmla="*/ T172 w 419"/>
                            <a:gd name="T174" fmla="+- 0 633 403"/>
                            <a:gd name="T175" fmla="*/ 633 h 230"/>
                            <a:gd name="T176" fmla="+- 0 2245 2145"/>
                            <a:gd name="T177" fmla="*/ T176 w 419"/>
                            <a:gd name="T178" fmla="+- 0 632 403"/>
                            <a:gd name="T179" fmla="*/ 632 h 230"/>
                            <a:gd name="T180" fmla="+- 0 2184 2145"/>
                            <a:gd name="T181" fmla="*/ T180 w 419"/>
                            <a:gd name="T182" fmla="+- 0 605 403"/>
                            <a:gd name="T183" fmla="*/ 605 h 230"/>
                            <a:gd name="T184" fmla="+- 0 2153 2145"/>
                            <a:gd name="T185" fmla="*/ T184 w 419"/>
                            <a:gd name="T186" fmla="+- 0 562 403"/>
                            <a:gd name="T187" fmla="*/ 562 h 230"/>
                            <a:gd name="T188" fmla="+- 0 2151 2145"/>
                            <a:gd name="T189" fmla="*/ T188 w 419"/>
                            <a:gd name="T190" fmla="+- 0 555 403"/>
                            <a:gd name="T191" fmla="*/ 555 h 230"/>
                            <a:gd name="T192" fmla="+- 0 2148 2145"/>
                            <a:gd name="T193" fmla="*/ T192 w 419"/>
                            <a:gd name="T194" fmla="+- 0 548 403"/>
                            <a:gd name="T195" fmla="*/ 548 h 230"/>
                            <a:gd name="T196" fmla="+- 0 2147 2145"/>
                            <a:gd name="T197" fmla="*/ T196 w 419"/>
                            <a:gd name="T198" fmla="+- 0 541 403"/>
                            <a:gd name="T199" fmla="*/ 541 h 230"/>
                            <a:gd name="T200" fmla="+- 0 2145 2145"/>
                            <a:gd name="T201" fmla="*/ T200 w 419"/>
                            <a:gd name="T202" fmla="+- 0 533 403"/>
                            <a:gd name="T203" fmla="*/ 533 h 230"/>
                            <a:gd name="T204" fmla="+- 0 2145 2145"/>
                            <a:gd name="T205" fmla="*/ T204 w 419"/>
                            <a:gd name="T206" fmla="+- 0 526 403"/>
                            <a:gd name="T207" fmla="*/ 526 h 230"/>
                            <a:gd name="T208" fmla="+- 0 2145 2145"/>
                            <a:gd name="T209" fmla="*/ T208 w 419"/>
                            <a:gd name="T210" fmla="+- 0 518 403"/>
                            <a:gd name="T211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39" y="202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85D6185" id="Freeform 16" o:spid="_x0000_s1026" style="position:absolute;margin-left:107.25pt;margin-top:20.15pt;width:20.95pt;height:11.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" path="m,115r,-7l,100,2,93,3,85,6,78,8,71r3,-7l33,34r6,-5l44,24r7,-4l57,16,92,3r8,-2l107,r8,l304,r7,l319,1r7,2l333,4r34,16l374,24r5,5l385,34r5,5l416,93r2,7l418,108r,7l418,123r,7l416,138r-1,7l385,196r-6,6l374,206r-7,5l361,215r-50,15l304,230r-189,l107,230r-7,-1l39,202,8,159,6,152,3,145,2,138,,130r,-7l,115xe" filled="f" strokecolor="#999fa5" strokeweight=".23822mm">
                <v:path arrowok="t" o:connecttype="custom" o:connectlocs="0,328930;0,324485;0,319405;1270,314960;1905,309880;3810,305435;5080,300990;6985,296545;20955,277495;24765,274320;27940,271145;32385,268605;36195,266065;58420,257810;63500,256540;67945,255905;73025,255905;193040,255905;197485,255905;202565,256540;207010,257810;211455,258445;233045,268605;237490,271145;240665,274320;244475,277495;247650,280670;264160,314960;265430,319405;265430,324485;265430,328930;265430,334010;265430,338455;264160,343535;263525,347980;244475,380365;240665,384175;237490,386715;233045,389890;229235,392430;197485,401955;193040,401955;73025,401955;67945,401955;63500,401320;24765,384175;5080,356870;3810,352425;1905,347980;1270,343535;0,338455;0,334010;0,328930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58A3B9EB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204D08" w14:textId="77777777" w:rsidR="00E63FA7" w:rsidRPr="00267260" w:rsidRDefault="00E63FA7" w:rsidP="006B442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6" w:name="_Toc102395687"/>
      <w:r w:rsidRPr="00267260">
        <w:rPr>
          <w:rFonts w:ascii="Times New Roman" w:hAnsi="Times New Roman" w:cs="Times New Roman"/>
          <w:w w:val="95"/>
          <w:sz w:val="24"/>
          <w:szCs w:val="24"/>
        </w:rPr>
        <w:t>What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is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r</w:t>
      </w:r>
      <w:r w:rsidRPr="00267260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predominant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emotion</w:t>
      </w:r>
      <w:r w:rsidRPr="00267260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during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e</w:t>
      </w:r>
      <w:r w:rsidRPr="00267260">
        <w:rPr>
          <w:rFonts w:ascii="Times New Roman" w:hAnsi="Times New Roman" w:cs="Times New Roman"/>
          <w:spacing w:val="1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OVID-19 pandemic?</w:t>
      </w:r>
      <w:r w:rsidRPr="00267260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95"/>
          <w:sz w:val="24"/>
          <w:szCs w:val="24"/>
        </w:rPr>
        <w:t>*</w:t>
      </w:r>
      <w:bookmarkEnd w:id="6"/>
    </w:p>
    <w:p w14:paraId="1E37EB86" w14:textId="37035F0A" w:rsidR="00E63FA7" w:rsidRPr="00267260" w:rsidRDefault="00E63FA7" w:rsidP="006B442F">
      <w:pPr>
        <w:ind w:left="720"/>
        <w:rPr>
          <w:rFonts w:ascii="Times New Roman" w:hAnsi="Times New Roman" w:cs="Times New Roman"/>
          <w:sz w:val="24"/>
          <w:szCs w:val="24"/>
        </w:rPr>
      </w:pPr>
      <w:bookmarkStart w:id="7" w:name="_Toc102395688"/>
      <w:r w:rsidRPr="00267260">
        <w:rPr>
          <w:rFonts w:ascii="Times New Roman" w:hAnsi="Times New Roman" w:cs="Times New Roman"/>
          <w:sz w:val="24"/>
          <w:szCs w:val="24"/>
        </w:rPr>
        <w:t>Mark</w:t>
      </w:r>
      <w:r w:rsidRPr="0026726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sz w:val="24"/>
          <w:szCs w:val="24"/>
        </w:rPr>
        <w:t>only</w:t>
      </w:r>
      <w:r w:rsidRPr="0026726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sz w:val="24"/>
          <w:szCs w:val="24"/>
        </w:rPr>
        <w:t>one</w:t>
      </w:r>
      <w:r w:rsidRPr="0026726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A787F">
        <w:rPr>
          <w:rFonts w:ascii="Times New Roman" w:hAnsi="Times New Roman" w:cs="Times New Roman"/>
          <w:sz w:val="24"/>
          <w:szCs w:val="24"/>
        </w:rPr>
        <w:t>o</w:t>
      </w:r>
      <w:r w:rsidRPr="00267260">
        <w:rPr>
          <w:rFonts w:ascii="Times New Roman" w:hAnsi="Times New Roman" w:cs="Times New Roman"/>
          <w:sz w:val="24"/>
          <w:szCs w:val="24"/>
        </w:rPr>
        <w:t>val.</w:t>
      </w:r>
      <w:bookmarkEnd w:id="7"/>
    </w:p>
    <w:p w14:paraId="62532F52" w14:textId="5DD9D2D3" w:rsidR="00E63FA7" w:rsidRPr="00267260" w:rsidRDefault="00BA787F" w:rsidP="00FA7C88">
      <w:pPr>
        <w:widowControl w:val="0"/>
        <w:autoSpaceDE w:val="0"/>
        <w:autoSpaceDN w:val="0"/>
        <w:spacing w:before="8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1237C49" wp14:editId="41C291F9">
                <wp:simplePos x="0" y="0"/>
                <wp:positionH relativeFrom="column">
                  <wp:posOffset>1127700</wp:posOffset>
                </wp:positionH>
                <wp:positionV relativeFrom="paragraph">
                  <wp:posOffset>164890</wp:posOffset>
                </wp:positionV>
                <wp:extent cx="697865" cy="252000"/>
                <wp:effectExtent l="0" t="0" r="635" b="25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865" cy="252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36BF5E" w14:textId="26458002" w:rsidR="00BA787F" w:rsidRPr="00373146" w:rsidRDefault="00BA787F" w:rsidP="00BA787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Happy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37C49" id="Rectangle 120" o:spid="_x0000_s1030" style="position:absolute;margin-left:88.8pt;margin-top:13pt;width:54.95pt;height:19.8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" fillcolor="white [3201]" stroked="f" strokeweight="1pt">
                <v:textbox>
                  <w:txbxContent>
                    <w:p w14:paraId="1F36BF5E" w14:textId="26458002" w:rsidR="00BA787F" w:rsidRPr="00373146" w:rsidRDefault="00BA787F" w:rsidP="00BA787F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Happy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</w:p>
    <w:p w14:paraId="2C4B4D1C" w14:textId="3A29F367" w:rsidR="00E63FA7" w:rsidRDefault="00BA787F" w:rsidP="00FA7C88">
      <w:pPr>
        <w:widowControl w:val="0"/>
        <w:autoSpaceDE w:val="0"/>
        <w:autoSpaceDN w:val="0"/>
        <w:spacing w:before="95" w:after="0" w:line="427" w:lineRule="auto"/>
        <w:ind w:left="1733" w:right="7540"/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51157EF" wp14:editId="1847BD1E">
                <wp:simplePos x="0" y="0"/>
                <wp:positionH relativeFrom="column">
                  <wp:posOffset>1141310</wp:posOffset>
                </wp:positionH>
                <wp:positionV relativeFrom="paragraph">
                  <wp:posOffset>234950</wp:posOffset>
                </wp:positionV>
                <wp:extent cx="525145" cy="251460"/>
                <wp:effectExtent l="0" t="0" r="0" b="254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14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110BE" w14:textId="46669091" w:rsidR="00BA787F" w:rsidRPr="00373146" w:rsidRDefault="00BA787F" w:rsidP="00BA787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Sad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1157EF" id="Rectangle 121" o:spid="_x0000_s1031" style="position:absolute;left:0;text-align:left;margin-left:89.85pt;margin-top:18.5pt;width:41.35pt;height:19.8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" fillcolor="white [3201]" stroked="f" strokeweight="1pt">
                <v:textbox>
                  <w:txbxContent>
                    <w:p w14:paraId="1B1110BE" w14:textId="46669091" w:rsidR="00BA787F" w:rsidRPr="00373146" w:rsidRDefault="00BA787F" w:rsidP="00BA787F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Sad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45C424" wp14:editId="4482734B">
                <wp:simplePos x="0" y="0"/>
                <wp:positionH relativeFrom="page">
                  <wp:posOffset>1362075</wp:posOffset>
                </wp:positionH>
                <wp:positionV relativeFrom="paragraph">
                  <wp:posOffset>59055</wp:posOffset>
                </wp:positionV>
                <wp:extent cx="266065" cy="146050"/>
                <wp:effectExtent l="9525" t="10160" r="10160" b="5715"/>
                <wp:wrapNone/>
                <wp:docPr id="52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08 93"/>
                            <a:gd name="T3" fmla="*/ 208 h 230"/>
                            <a:gd name="T4" fmla="+- 0 2145 2145"/>
                            <a:gd name="T5" fmla="*/ T4 w 419"/>
                            <a:gd name="T6" fmla="+- 0 200 93"/>
                            <a:gd name="T7" fmla="*/ 200 h 230"/>
                            <a:gd name="T8" fmla="+- 0 2145 2145"/>
                            <a:gd name="T9" fmla="*/ T8 w 419"/>
                            <a:gd name="T10" fmla="+- 0 193 93"/>
                            <a:gd name="T11" fmla="*/ 193 h 230"/>
                            <a:gd name="T12" fmla="+- 0 2147 2145"/>
                            <a:gd name="T13" fmla="*/ T12 w 419"/>
                            <a:gd name="T14" fmla="+- 0 186 93"/>
                            <a:gd name="T15" fmla="*/ 186 h 230"/>
                            <a:gd name="T16" fmla="+- 0 2148 2145"/>
                            <a:gd name="T17" fmla="*/ T16 w 419"/>
                            <a:gd name="T18" fmla="+- 0 178 93"/>
                            <a:gd name="T19" fmla="*/ 178 h 230"/>
                            <a:gd name="T20" fmla="+- 0 2151 2145"/>
                            <a:gd name="T21" fmla="*/ T20 w 419"/>
                            <a:gd name="T22" fmla="+- 0 171 93"/>
                            <a:gd name="T23" fmla="*/ 171 h 230"/>
                            <a:gd name="T24" fmla="+- 0 2153 2145"/>
                            <a:gd name="T25" fmla="*/ T24 w 419"/>
                            <a:gd name="T26" fmla="+- 0 164 93"/>
                            <a:gd name="T27" fmla="*/ 164 h 230"/>
                            <a:gd name="T28" fmla="+- 0 2156 2145"/>
                            <a:gd name="T29" fmla="*/ T28 w 419"/>
                            <a:gd name="T30" fmla="+- 0 157 93"/>
                            <a:gd name="T31" fmla="*/ 157 h 230"/>
                            <a:gd name="T32" fmla="+- 0 2202 2145"/>
                            <a:gd name="T33" fmla="*/ T32 w 419"/>
                            <a:gd name="T34" fmla="+- 0 108 93"/>
                            <a:gd name="T35" fmla="*/ 108 h 230"/>
                            <a:gd name="T36" fmla="+- 0 2216 2145"/>
                            <a:gd name="T37" fmla="*/ T36 w 419"/>
                            <a:gd name="T38" fmla="+- 0 102 93"/>
                            <a:gd name="T39" fmla="*/ 102 h 230"/>
                            <a:gd name="T40" fmla="+- 0 2223 2145"/>
                            <a:gd name="T41" fmla="*/ T40 w 419"/>
                            <a:gd name="T42" fmla="+- 0 99 93"/>
                            <a:gd name="T43" fmla="*/ 99 h 230"/>
                            <a:gd name="T44" fmla="+- 0 2230 2145"/>
                            <a:gd name="T45" fmla="*/ T44 w 419"/>
                            <a:gd name="T46" fmla="+- 0 97 93"/>
                            <a:gd name="T47" fmla="*/ 97 h 230"/>
                            <a:gd name="T48" fmla="+- 0 2237 2145"/>
                            <a:gd name="T49" fmla="*/ T48 w 419"/>
                            <a:gd name="T50" fmla="+- 0 95 93"/>
                            <a:gd name="T51" fmla="*/ 95 h 230"/>
                            <a:gd name="T52" fmla="+- 0 2245 2145"/>
                            <a:gd name="T53" fmla="*/ T52 w 419"/>
                            <a:gd name="T54" fmla="+- 0 94 93"/>
                            <a:gd name="T55" fmla="*/ 94 h 230"/>
                            <a:gd name="T56" fmla="+- 0 2252 2145"/>
                            <a:gd name="T57" fmla="*/ T56 w 419"/>
                            <a:gd name="T58" fmla="+- 0 93 93"/>
                            <a:gd name="T59" fmla="*/ 93 h 230"/>
                            <a:gd name="T60" fmla="+- 0 2260 2145"/>
                            <a:gd name="T61" fmla="*/ T60 w 419"/>
                            <a:gd name="T62" fmla="+- 0 93 93"/>
                            <a:gd name="T63" fmla="*/ 93 h 230"/>
                            <a:gd name="T64" fmla="+- 0 2449 2145"/>
                            <a:gd name="T65" fmla="*/ T64 w 419"/>
                            <a:gd name="T66" fmla="+- 0 93 93"/>
                            <a:gd name="T67" fmla="*/ 93 h 230"/>
                            <a:gd name="T68" fmla="+- 0 2456 2145"/>
                            <a:gd name="T69" fmla="*/ T68 w 419"/>
                            <a:gd name="T70" fmla="+- 0 93 93"/>
                            <a:gd name="T71" fmla="*/ 93 h 230"/>
                            <a:gd name="T72" fmla="+- 0 2464 2145"/>
                            <a:gd name="T73" fmla="*/ T72 w 419"/>
                            <a:gd name="T74" fmla="+- 0 94 93"/>
                            <a:gd name="T75" fmla="*/ 94 h 230"/>
                            <a:gd name="T76" fmla="+- 0 2471 2145"/>
                            <a:gd name="T77" fmla="*/ T76 w 419"/>
                            <a:gd name="T78" fmla="+- 0 95 93"/>
                            <a:gd name="T79" fmla="*/ 95 h 230"/>
                            <a:gd name="T80" fmla="+- 0 2478 2145"/>
                            <a:gd name="T81" fmla="*/ T80 w 419"/>
                            <a:gd name="T82" fmla="+- 0 97 93"/>
                            <a:gd name="T83" fmla="*/ 97 h 230"/>
                            <a:gd name="T84" fmla="+- 0 2486 2145"/>
                            <a:gd name="T85" fmla="*/ T84 w 419"/>
                            <a:gd name="T86" fmla="+- 0 99 93"/>
                            <a:gd name="T87" fmla="*/ 99 h 230"/>
                            <a:gd name="T88" fmla="+- 0 2493 2145"/>
                            <a:gd name="T89" fmla="*/ T88 w 419"/>
                            <a:gd name="T90" fmla="+- 0 102 93"/>
                            <a:gd name="T91" fmla="*/ 102 h 230"/>
                            <a:gd name="T92" fmla="+- 0 2500 2145"/>
                            <a:gd name="T93" fmla="*/ T92 w 419"/>
                            <a:gd name="T94" fmla="+- 0 105 93"/>
                            <a:gd name="T95" fmla="*/ 105 h 230"/>
                            <a:gd name="T96" fmla="+- 0 2530 2145"/>
                            <a:gd name="T97" fmla="*/ T96 w 419"/>
                            <a:gd name="T98" fmla="+- 0 127 93"/>
                            <a:gd name="T99" fmla="*/ 127 h 230"/>
                            <a:gd name="T100" fmla="+- 0 2535 2145"/>
                            <a:gd name="T101" fmla="*/ T100 w 419"/>
                            <a:gd name="T102" fmla="+- 0 132 93"/>
                            <a:gd name="T103" fmla="*/ 132 h 230"/>
                            <a:gd name="T104" fmla="+- 0 2561 2145"/>
                            <a:gd name="T105" fmla="*/ T104 w 419"/>
                            <a:gd name="T106" fmla="+- 0 186 93"/>
                            <a:gd name="T107" fmla="*/ 186 h 230"/>
                            <a:gd name="T108" fmla="+- 0 2563 2145"/>
                            <a:gd name="T109" fmla="*/ T108 w 419"/>
                            <a:gd name="T110" fmla="+- 0 193 93"/>
                            <a:gd name="T111" fmla="*/ 193 h 230"/>
                            <a:gd name="T112" fmla="+- 0 2563 2145"/>
                            <a:gd name="T113" fmla="*/ T112 w 419"/>
                            <a:gd name="T114" fmla="+- 0 200 93"/>
                            <a:gd name="T115" fmla="*/ 200 h 230"/>
                            <a:gd name="T116" fmla="+- 0 2563 2145"/>
                            <a:gd name="T117" fmla="*/ T116 w 419"/>
                            <a:gd name="T118" fmla="+- 0 208 93"/>
                            <a:gd name="T119" fmla="*/ 208 h 230"/>
                            <a:gd name="T120" fmla="+- 0 2563 2145"/>
                            <a:gd name="T121" fmla="*/ T120 w 419"/>
                            <a:gd name="T122" fmla="+- 0 216 93"/>
                            <a:gd name="T123" fmla="*/ 216 h 230"/>
                            <a:gd name="T124" fmla="+- 0 2563 2145"/>
                            <a:gd name="T125" fmla="*/ T124 w 419"/>
                            <a:gd name="T126" fmla="+- 0 223 93"/>
                            <a:gd name="T127" fmla="*/ 223 h 230"/>
                            <a:gd name="T128" fmla="+- 0 2561 2145"/>
                            <a:gd name="T129" fmla="*/ T128 w 419"/>
                            <a:gd name="T130" fmla="+- 0 230 93"/>
                            <a:gd name="T131" fmla="*/ 230 h 230"/>
                            <a:gd name="T132" fmla="+- 0 2560 2145"/>
                            <a:gd name="T133" fmla="*/ T132 w 419"/>
                            <a:gd name="T134" fmla="+- 0 238 93"/>
                            <a:gd name="T135" fmla="*/ 238 h 230"/>
                            <a:gd name="T136" fmla="+- 0 2524 2145"/>
                            <a:gd name="T137" fmla="*/ T136 w 419"/>
                            <a:gd name="T138" fmla="+- 0 295 93"/>
                            <a:gd name="T139" fmla="*/ 295 h 230"/>
                            <a:gd name="T140" fmla="+- 0 2493 2145"/>
                            <a:gd name="T141" fmla="*/ T140 w 419"/>
                            <a:gd name="T142" fmla="+- 0 314 93"/>
                            <a:gd name="T143" fmla="*/ 314 h 230"/>
                            <a:gd name="T144" fmla="+- 0 2486 2145"/>
                            <a:gd name="T145" fmla="*/ T144 w 419"/>
                            <a:gd name="T146" fmla="+- 0 317 93"/>
                            <a:gd name="T147" fmla="*/ 317 h 230"/>
                            <a:gd name="T148" fmla="+- 0 2478 2145"/>
                            <a:gd name="T149" fmla="*/ T148 w 419"/>
                            <a:gd name="T150" fmla="+- 0 319 93"/>
                            <a:gd name="T151" fmla="*/ 319 h 230"/>
                            <a:gd name="T152" fmla="+- 0 2471 2145"/>
                            <a:gd name="T153" fmla="*/ T152 w 419"/>
                            <a:gd name="T154" fmla="+- 0 321 93"/>
                            <a:gd name="T155" fmla="*/ 321 h 230"/>
                            <a:gd name="T156" fmla="+- 0 2464 2145"/>
                            <a:gd name="T157" fmla="*/ T156 w 419"/>
                            <a:gd name="T158" fmla="+- 0 322 93"/>
                            <a:gd name="T159" fmla="*/ 322 h 230"/>
                            <a:gd name="T160" fmla="+- 0 2456 2145"/>
                            <a:gd name="T161" fmla="*/ T160 w 419"/>
                            <a:gd name="T162" fmla="+- 0 323 93"/>
                            <a:gd name="T163" fmla="*/ 323 h 230"/>
                            <a:gd name="T164" fmla="+- 0 2449 2145"/>
                            <a:gd name="T165" fmla="*/ T164 w 419"/>
                            <a:gd name="T166" fmla="+- 0 323 93"/>
                            <a:gd name="T167" fmla="*/ 323 h 230"/>
                            <a:gd name="T168" fmla="+- 0 2260 2145"/>
                            <a:gd name="T169" fmla="*/ T168 w 419"/>
                            <a:gd name="T170" fmla="+- 0 323 93"/>
                            <a:gd name="T171" fmla="*/ 323 h 230"/>
                            <a:gd name="T172" fmla="+- 0 2252 2145"/>
                            <a:gd name="T173" fmla="*/ T172 w 419"/>
                            <a:gd name="T174" fmla="+- 0 323 93"/>
                            <a:gd name="T175" fmla="*/ 323 h 230"/>
                            <a:gd name="T176" fmla="+- 0 2245 2145"/>
                            <a:gd name="T177" fmla="*/ T176 w 419"/>
                            <a:gd name="T178" fmla="+- 0 322 93"/>
                            <a:gd name="T179" fmla="*/ 322 h 230"/>
                            <a:gd name="T180" fmla="+- 0 2237 2145"/>
                            <a:gd name="T181" fmla="*/ T180 w 419"/>
                            <a:gd name="T182" fmla="+- 0 321 93"/>
                            <a:gd name="T183" fmla="*/ 321 h 230"/>
                            <a:gd name="T184" fmla="+- 0 2230 2145"/>
                            <a:gd name="T185" fmla="*/ T184 w 419"/>
                            <a:gd name="T186" fmla="+- 0 319 93"/>
                            <a:gd name="T187" fmla="*/ 319 h 230"/>
                            <a:gd name="T188" fmla="+- 0 2223 2145"/>
                            <a:gd name="T189" fmla="*/ T188 w 419"/>
                            <a:gd name="T190" fmla="+- 0 317 93"/>
                            <a:gd name="T191" fmla="*/ 317 h 230"/>
                            <a:gd name="T192" fmla="+- 0 2216 2145"/>
                            <a:gd name="T193" fmla="*/ T192 w 419"/>
                            <a:gd name="T194" fmla="+- 0 314 93"/>
                            <a:gd name="T195" fmla="*/ 314 h 230"/>
                            <a:gd name="T196" fmla="+- 0 2209 2145"/>
                            <a:gd name="T197" fmla="*/ T196 w 419"/>
                            <a:gd name="T198" fmla="+- 0 311 93"/>
                            <a:gd name="T199" fmla="*/ 311 h 230"/>
                            <a:gd name="T200" fmla="+- 0 2160 2145"/>
                            <a:gd name="T201" fmla="*/ T200 w 419"/>
                            <a:gd name="T202" fmla="+- 0 266 93"/>
                            <a:gd name="T203" fmla="*/ 266 h 230"/>
                            <a:gd name="T204" fmla="+- 0 2153 2145"/>
                            <a:gd name="T205" fmla="*/ T204 w 419"/>
                            <a:gd name="T206" fmla="+- 0 252 93"/>
                            <a:gd name="T207" fmla="*/ 252 h 230"/>
                            <a:gd name="T208" fmla="+- 0 2151 2145"/>
                            <a:gd name="T209" fmla="*/ T208 w 419"/>
                            <a:gd name="T210" fmla="+- 0 245 93"/>
                            <a:gd name="T211" fmla="*/ 245 h 230"/>
                            <a:gd name="T212" fmla="+- 0 2148 2145"/>
                            <a:gd name="T213" fmla="*/ T212 w 419"/>
                            <a:gd name="T214" fmla="+- 0 238 93"/>
                            <a:gd name="T215" fmla="*/ 238 h 230"/>
                            <a:gd name="T216" fmla="+- 0 2147 2145"/>
                            <a:gd name="T217" fmla="*/ T216 w 419"/>
                            <a:gd name="T218" fmla="+- 0 230 93"/>
                            <a:gd name="T219" fmla="*/ 230 h 230"/>
                            <a:gd name="T220" fmla="+- 0 2145 2145"/>
                            <a:gd name="T221" fmla="*/ T220 w 419"/>
                            <a:gd name="T222" fmla="+- 0 223 93"/>
                            <a:gd name="T223" fmla="*/ 223 h 230"/>
                            <a:gd name="T224" fmla="+- 0 2145 2145"/>
                            <a:gd name="T225" fmla="*/ T224 w 419"/>
                            <a:gd name="T226" fmla="+- 0 216 93"/>
                            <a:gd name="T227" fmla="*/ 216 h 230"/>
                            <a:gd name="T228" fmla="+- 0 2145 2145"/>
                            <a:gd name="T229" fmla="*/ T228 w 419"/>
                            <a:gd name="T230" fmla="+- 0 208 93"/>
                            <a:gd name="T231" fmla="*/ 20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19DE9491" id="Freeform 17" o:spid="_x0000_s1026" style="position:absolute;margin-left:107.25pt;margin-top:4.65pt;width:20.95pt;height:11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" path="m,115r,-8l,100,2,93,3,85,6,78,8,71r3,-7l57,15,71,9,78,6,85,4,92,2r8,-1l107,r8,l304,r7,l319,1r7,1l333,4r8,2l348,9r7,3l385,34r5,5l416,93r2,7l418,107r,8l418,123r,7l416,137r-1,8l379,202r-31,19l341,224r-8,2l326,228r-7,1l311,230r-7,l115,230r-8,l100,229r-8,-1l85,226r-7,-2l71,221r-7,-3l15,173,8,159,6,152,3,145,2,137,,130r,-7l,115xe" filled="f" strokecolor="#999fa5" strokeweight=".23822mm">
                <v:path arrowok="t" o:connecttype="custom" o:connectlocs="0,132080;0,127000;0,122555;1270,118110;1905,113030;3810,108585;5080,104140;6985,99695;36195,68580;45085,64770;49530,62865;53975,61595;58420,60325;63500,59690;67945,59055;73025,59055;193040,59055;197485,59055;202565,59690;207010,60325;211455,61595;216535,62865;220980,64770;225425,66675;244475,80645;247650,83820;264160,118110;265430,122555;265430,127000;265430,132080;265430,137160;265430,141605;264160,146050;263525,151130;240665,187325;220980,199390;216535,201295;211455,202565;207010,203835;202565,204470;197485,205105;193040,205105;73025,205105;67945,205105;63500,204470;58420,203835;53975,202565;49530,201295;45085,199390;40640,197485;9525,168910;5080,160020;3810,155575;1905,151130;1270,146050;0,141605;0,137160;0,13208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8DD265" wp14:editId="6ACD57D6">
                <wp:simplePos x="0" y="0"/>
                <wp:positionH relativeFrom="page">
                  <wp:posOffset>1362075</wp:posOffset>
                </wp:positionH>
                <wp:positionV relativeFrom="paragraph">
                  <wp:posOffset>316230</wp:posOffset>
                </wp:positionV>
                <wp:extent cx="266065" cy="146050"/>
                <wp:effectExtent l="9525" t="10160" r="10160" b="5715"/>
                <wp:wrapNone/>
                <wp:docPr id="51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13 498"/>
                            <a:gd name="T3" fmla="*/ 613 h 230"/>
                            <a:gd name="T4" fmla="+- 0 2145 2145"/>
                            <a:gd name="T5" fmla="*/ T4 w 419"/>
                            <a:gd name="T6" fmla="+- 0 606 498"/>
                            <a:gd name="T7" fmla="*/ 606 h 230"/>
                            <a:gd name="T8" fmla="+- 0 2145 2145"/>
                            <a:gd name="T9" fmla="*/ T8 w 419"/>
                            <a:gd name="T10" fmla="+- 0 598 498"/>
                            <a:gd name="T11" fmla="*/ 598 h 230"/>
                            <a:gd name="T12" fmla="+- 0 2147 2145"/>
                            <a:gd name="T13" fmla="*/ T12 w 419"/>
                            <a:gd name="T14" fmla="+- 0 591 498"/>
                            <a:gd name="T15" fmla="*/ 591 h 230"/>
                            <a:gd name="T16" fmla="+- 0 2148 2145"/>
                            <a:gd name="T17" fmla="*/ T16 w 419"/>
                            <a:gd name="T18" fmla="+- 0 583 498"/>
                            <a:gd name="T19" fmla="*/ 583 h 230"/>
                            <a:gd name="T20" fmla="+- 0 2151 2145"/>
                            <a:gd name="T21" fmla="*/ T20 w 419"/>
                            <a:gd name="T22" fmla="+- 0 576 498"/>
                            <a:gd name="T23" fmla="*/ 576 h 230"/>
                            <a:gd name="T24" fmla="+- 0 2153 2145"/>
                            <a:gd name="T25" fmla="*/ T24 w 419"/>
                            <a:gd name="T26" fmla="+- 0 569 498"/>
                            <a:gd name="T27" fmla="*/ 569 h 230"/>
                            <a:gd name="T28" fmla="+- 0 2156 2145"/>
                            <a:gd name="T29" fmla="*/ T28 w 419"/>
                            <a:gd name="T30" fmla="+- 0 562 498"/>
                            <a:gd name="T31" fmla="*/ 562 h 230"/>
                            <a:gd name="T32" fmla="+- 0 2178 2145"/>
                            <a:gd name="T33" fmla="*/ T32 w 419"/>
                            <a:gd name="T34" fmla="+- 0 532 498"/>
                            <a:gd name="T35" fmla="*/ 532 h 230"/>
                            <a:gd name="T36" fmla="+- 0 2184 2145"/>
                            <a:gd name="T37" fmla="*/ T36 w 419"/>
                            <a:gd name="T38" fmla="+- 0 527 498"/>
                            <a:gd name="T39" fmla="*/ 527 h 230"/>
                            <a:gd name="T40" fmla="+- 0 2189 2145"/>
                            <a:gd name="T41" fmla="*/ T40 w 419"/>
                            <a:gd name="T42" fmla="+- 0 522 498"/>
                            <a:gd name="T43" fmla="*/ 522 h 230"/>
                            <a:gd name="T44" fmla="+- 0 2196 2145"/>
                            <a:gd name="T45" fmla="*/ T44 w 419"/>
                            <a:gd name="T46" fmla="+- 0 518 498"/>
                            <a:gd name="T47" fmla="*/ 518 h 230"/>
                            <a:gd name="T48" fmla="+- 0 2202 2145"/>
                            <a:gd name="T49" fmla="*/ T48 w 419"/>
                            <a:gd name="T50" fmla="+- 0 514 498"/>
                            <a:gd name="T51" fmla="*/ 514 h 230"/>
                            <a:gd name="T52" fmla="+- 0 2237 2145"/>
                            <a:gd name="T53" fmla="*/ T52 w 419"/>
                            <a:gd name="T54" fmla="+- 0 501 498"/>
                            <a:gd name="T55" fmla="*/ 501 h 230"/>
                            <a:gd name="T56" fmla="+- 0 2245 2145"/>
                            <a:gd name="T57" fmla="*/ T56 w 419"/>
                            <a:gd name="T58" fmla="+- 0 499 498"/>
                            <a:gd name="T59" fmla="*/ 499 h 230"/>
                            <a:gd name="T60" fmla="+- 0 2252 2145"/>
                            <a:gd name="T61" fmla="*/ T60 w 419"/>
                            <a:gd name="T62" fmla="+- 0 498 498"/>
                            <a:gd name="T63" fmla="*/ 498 h 230"/>
                            <a:gd name="T64" fmla="+- 0 2260 2145"/>
                            <a:gd name="T65" fmla="*/ T64 w 419"/>
                            <a:gd name="T66" fmla="+- 0 498 498"/>
                            <a:gd name="T67" fmla="*/ 498 h 230"/>
                            <a:gd name="T68" fmla="+- 0 2449 2145"/>
                            <a:gd name="T69" fmla="*/ T68 w 419"/>
                            <a:gd name="T70" fmla="+- 0 498 498"/>
                            <a:gd name="T71" fmla="*/ 498 h 230"/>
                            <a:gd name="T72" fmla="+- 0 2456 2145"/>
                            <a:gd name="T73" fmla="*/ T72 w 419"/>
                            <a:gd name="T74" fmla="+- 0 498 498"/>
                            <a:gd name="T75" fmla="*/ 498 h 230"/>
                            <a:gd name="T76" fmla="+- 0 2464 2145"/>
                            <a:gd name="T77" fmla="*/ T76 w 419"/>
                            <a:gd name="T78" fmla="+- 0 499 498"/>
                            <a:gd name="T79" fmla="*/ 499 h 230"/>
                            <a:gd name="T80" fmla="+- 0 2471 2145"/>
                            <a:gd name="T81" fmla="*/ T80 w 419"/>
                            <a:gd name="T82" fmla="+- 0 501 498"/>
                            <a:gd name="T83" fmla="*/ 501 h 230"/>
                            <a:gd name="T84" fmla="+- 0 2478 2145"/>
                            <a:gd name="T85" fmla="*/ T84 w 419"/>
                            <a:gd name="T86" fmla="+- 0 502 498"/>
                            <a:gd name="T87" fmla="*/ 502 h 230"/>
                            <a:gd name="T88" fmla="+- 0 2512 2145"/>
                            <a:gd name="T89" fmla="*/ T88 w 419"/>
                            <a:gd name="T90" fmla="+- 0 518 498"/>
                            <a:gd name="T91" fmla="*/ 518 h 230"/>
                            <a:gd name="T92" fmla="+- 0 2519 2145"/>
                            <a:gd name="T93" fmla="*/ T92 w 419"/>
                            <a:gd name="T94" fmla="+- 0 522 498"/>
                            <a:gd name="T95" fmla="*/ 522 h 230"/>
                            <a:gd name="T96" fmla="+- 0 2524 2145"/>
                            <a:gd name="T97" fmla="*/ T96 w 419"/>
                            <a:gd name="T98" fmla="+- 0 527 498"/>
                            <a:gd name="T99" fmla="*/ 527 h 230"/>
                            <a:gd name="T100" fmla="+- 0 2530 2145"/>
                            <a:gd name="T101" fmla="*/ T100 w 419"/>
                            <a:gd name="T102" fmla="+- 0 532 498"/>
                            <a:gd name="T103" fmla="*/ 532 h 230"/>
                            <a:gd name="T104" fmla="+- 0 2535 2145"/>
                            <a:gd name="T105" fmla="*/ T104 w 419"/>
                            <a:gd name="T106" fmla="+- 0 537 498"/>
                            <a:gd name="T107" fmla="*/ 537 h 230"/>
                            <a:gd name="T108" fmla="+- 0 2561 2145"/>
                            <a:gd name="T109" fmla="*/ T108 w 419"/>
                            <a:gd name="T110" fmla="+- 0 591 498"/>
                            <a:gd name="T111" fmla="*/ 591 h 230"/>
                            <a:gd name="T112" fmla="+- 0 2563 2145"/>
                            <a:gd name="T113" fmla="*/ T112 w 419"/>
                            <a:gd name="T114" fmla="+- 0 598 498"/>
                            <a:gd name="T115" fmla="*/ 598 h 230"/>
                            <a:gd name="T116" fmla="+- 0 2563 2145"/>
                            <a:gd name="T117" fmla="*/ T116 w 419"/>
                            <a:gd name="T118" fmla="+- 0 606 498"/>
                            <a:gd name="T119" fmla="*/ 606 h 230"/>
                            <a:gd name="T120" fmla="+- 0 2563 2145"/>
                            <a:gd name="T121" fmla="*/ T120 w 419"/>
                            <a:gd name="T122" fmla="+- 0 613 498"/>
                            <a:gd name="T123" fmla="*/ 613 h 230"/>
                            <a:gd name="T124" fmla="+- 0 2563 2145"/>
                            <a:gd name="T125" fmla="*/ T124 w 419"/>
                            <a:gd name="T126" fmla="+- 0 621 498"/>
                            <a:gd name="T127" fmla="*/ 621 h 230"/>
                            <a:gd name="T128" fmla="+- 0 2563 2145"/>
                            <a:gd name="T129" fmla="*/ T128 w 419"/>
                            <a:gd name="T130" fmla="+- 0 628 498"/>
                            <a:gd name="T131" fmla="*/ 628 h 230"/>
                            <a:gd name="T132" fmla="+- 0 2561 2145"/>
                            <a:gd name="T133" fmla="*/ T132 w 419"/>
                            <a:gd name="T134" fmla="+- 0 636 498"/>
                            <a:gd name="T135" fmla="*/ 636 h 230"/>
                            <a:gd name="T136" fmla="+- 0 2560 2145"/>
                            <a:gd name="T137" fmla="*/ T136 w 419"/>
                            <a:gd name="T138" fmla="+- 0 643 498"/>
                            <a:gd name="T139" fmla="*/ 643 h 230"/>
                            <a:gd name="T140" fmla="+- 0 2530 2145"/>
                            <a:gd name="T141" fmla="*/ T140 w 419"/>
                            <a:gd name="T142" fmla="+- 0 694 498"/>
                            <a:gd name="T143" fmla="*/ 694 h 230"/>
                            <a:gd name="T144" fmla="+- 0 2524 2145"/>
                            <a:gd name="T145" fmla="*/ T144 w 419"/>
                            <a:gd name="T146" fmla="+- 0 700 498"/>
                            <a:gd name="T147" fmla="*/ 700 h 230"/>
                            <a:gd name="T148" fmla="+- 0 2519 2145"/>
                            <a:gd name="T149" fmla="*/ T148 w 419"/>
                            <a:gd name="T150" fmla="+- 0 704 498"/>
                            <a:gd name="T151" fmla="*/ 704 h 230"/>
                            <a:gd name="T152" fmla="+- 0 2512 2145"/>
                            <a:gd name="T153" fmla="*/ T152 w 419"/>
                            <a:gd name="T154" fmla="+- 0 709 498"/>
                            <a:gd name="T155" fmla="*/ 709 h 230"/>
                            <a:gd name="T156" fmla="+- 0 2506 2145"/>
                            <a:gd name="T157" fmla="*/ T156 w 419"/>
                            <a:gd name="T158" fmla="+- 0 713 498"/>
                            <a:gd name="T159" fmla="*/ 713 h 230"/>
                            <a:gd name="T160" fmla="+- 0 2471 2145"/>
                            <a:gd name="T161" fmla="*/ T160 w 419"/>
                            <a:gd name="T162" fmla="+- 0 726 498"/>
                            <a:gd name="T163" fmla="*/ 726 h 230"/>
                            <a:gd name="T164" fmla="+- 0 2464 2145"/>
                            <a:gd name="T165" fmla="*/ T164 w 419"/>
                            <a:gd name="T166" fmla="+- 0 727 498"/>
                            <a:gd name="T167" fmla="*/ 727 h 230"/>
                            <a:gd name="T168" fmla="+- 0 2456 2145"/>
                            <a:gd name="T169" fmla="*/ T168 w 419"/>
                            <a:gd name="T170" fmla="+- 0 728 498"/>
                            <a:gd name="T171" fmla="*/ 728 h 230"/>
                            <a:gd name="T172" fmla="+- 0 2449 2145"/>
                            <a:gd name="T173" fmla="*/ T172 w 419"/>
                            <a:gd name="T174" fmla="+- 0 728 498"/>
                            <a:gd name="T175" fmla="*/ 728 h 230"/>
                            <a:gd name="T176" fmla="+- 0 2260 2145"/>
                            <a:gd name="T177" fmla="*/ T176 w 419"/>
                            <a:gd name="T178" fmla="+- 0 728 498"/>
                            <a:gd name="T179" fmla="*/ 728 h 230"/>
                            <a:gd name="T180" fmla="+- 0 2252 2145"/>
                            <a:gd name="T181" fmla="*/ T180 w 419"/>
                            <a:gd name="T182" fmla="+- 0 728 498"/>
                            <a:gd name="T183" fmla="*/ 728 h 230"/>
                            <a:gd name="T184" fmla="+- 0 2245 2145"/>
                            <a:gd name="T185" fmla="*/ T184 w 419"/>
                            <a:gd name="T186" fmla="+- 0 727 498"/>
                            <a:gd name="T187" fmla="*/ 727 h 230"/>
                            <a:gd name="T188" fmla="+- 0 2237 2145"/>
                            <a:gd name="T189" fmla="*/ T188 w 419"/>
                            <a:gd name="T190" fmla="+- 0 726 498"/>
                            <a:gd name="T191" fmla="*/ 726 h 230"/>
                            <a:gd name="T192" fmla="+- 0 2230 2145"/>
                            <a:gd name="T193" fmla="*/ T192 w 419"/>
                            <a:gd name="T194" fmla="+- 0 724 498"/>
                            <a:gd name="T195" fmla="*/ 724 h 230"/>
                            <a:gd name="T196" fmla="+- 0 2196 2145"/>
                            <a:gd name="T197" fmla="*/ T196 w 419"/>
                            <a:gd name="T198" fmla="+- 0 709 498"/>
                            <a:gd name="T199" fmla="*/ 709 h 230"/>
                            <a:gd name="T200" fmla="+- 0 2189 2145"/>
                            <a:gd name="T201" fmla="*/ T200 w 419"/>
                            <a:gd name="T202" fmla="+- 0 704 498"/>
                            <a:gd name="T203" fmla="*/ 704 h 230"/>
                            <a:gd name="T204" fmla="+- 0 2184 2145"/>
                            <a:gd name="T205" fmla="*/ T204 w 419"/>
                            <a:gd name="T206" fmla="+- 0 700 498"/>
                            <a:gd name="T207" fmla="*/ 700 h 230"/>
                            <a:gd name="T208" fmla="+- 0 2178 2145"/>
                            <a:gd name="T209" fmla="*/ T208 w 419"/>
                            <a:gd name="T210" fmla="+- 0 694 498"/>
                            <a:gd name="T211" fmla="*/ 694 h 230"/>
                            <a:gd name="T212" fmla="+- 0 2173 2145"/>
                            <a:gd name="T213" fmla="*/ T212 w 419"/>
                            <a:gd name="T214" fmla="+- 0 689 498"/>
                            <a:gd name="T215" fmla="*/ 689 h 230"/>
                            <a:gd name="T216" fmla="+- 0 2153 2145"/>
                            <a:gd name="T217" fmla="*/ T216 w 419"/>
                            <a:gd name="T218" fmla="+- 0 657 498"/>
                            <a:gd name="T219" fmla="*/ 657 h 230"/>
                            <a:gd name="T220" fmla="+- 0 2151 2145"/>
                            <a:gd name="T221" fmla="*/ T220 w 419"/>
                            <a:gd name="T222" fmla="+- 0 650 498"/>
                            <a:gd name="T223" fmla="*/ 650 h 230"/>
                            <a:gd name="T224" fmla="+- 0 2148 2145"/>
                            <a:gd name="T225" fmla="*/ T224 w 419"/>
                            <a:gd name="T226" fmla="+- 0 643 498"/>
                            <a:gd name="T227" fmla="*/ 643 h 230"/>
                            <a:gd name="T228" fmla="+- 0 2147 2145"/>
                            <a:gd name="T229" fmla="*/ T228 w 419"/>
                            <a:gd name="T230" fmla="+- 0 636 498"/>
                            <a:gd name="T231" fmla="*/ 636 h 230"/>
                            <a:gd name="T232" fmla="+- 0 2145 2145"/>
                            <a:gd name="T233" fmla="*/ T232 w 419"/>
                            <a:gd name="T234" fmla="+- 0 628 498"/>
                            <a:gd name="T235" fmla="*/ 628 h 230"/>
                            <a:gd name="T236" fmla="+- 0 2145 2145"/>
                            <a:gd name="T237" fmla="*/ T236 w 419"/>
                            <a:gd name="T238" fmla="+- 0 621 498"/>
                            <a:gd name="T239" fmla="*/ 621 h 230"/>
                            <a:gd name="T240" fmla="+- 0 2145 2145"/>
                            <a:gd name="T241" fmla="*/ T240 w 419"/>
                            <a:gd name="T242" fmla="+- 0 613 498"/>
                            <a:gd name="T243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39" y="202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3DCD861" id="Freeform 18" o:spid="_x0000_s1026" style="position:absolute;margin-left:107.25pt;margin-top:24.9pt;width:20.95pt;height:11.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" path="m,115r,-7l,100,2,93,3,85,6,78,8,71r3,-7l33,34r6,-5l44,24r7,-4l57,16,92,3r8,-2l107,r8,l304,r7,l319,1r7,2l333,4r34,16l374,24r5,5l385,34r5,5l416,93r2,7l418,108r,7l418,123r,7l416,138r-1,7l385,196r-6,6l374,206r-7,5l361,215r-35,13l319,229r-8,1l304,230r-189,l107,230r-7,-1l92,228r-7,-2l51,211r-7,-5l39,202r-6,-6l28,191,8,159,6,152,3,145,2,138,,130r,-7l,115xe" filled="f" strokecolor="#999fa5" strokeweight=".23822mm">
                <v:path arrowok="t" o:connecttype="custom" o:connectlocs="0,389255;0,384810;0,379730;1270,375285;1905,370205;3810,365760;5080,361315;6985,356870;20955,337820;24765,334645;27940,331470;32385,328930;36195,326390;58420,318135;63500,316865;67945,316230;73025,316230;193040,316230;197485,316230;202565,316865;207010,318135;211455,318770;233045,328930;237490,331470;240665,334645;244475,337820;247650,340995;264160,375285;265430,379730;265430,384810;265430,389255;265430,394335;265430,398780;264160,403860;263525,408305;244475,440690;240665,444500;237490,447040;233045,450215;229235,452755;207010,461010;202565,461645;197485,462280;193040,462280;73025,462280;67945,462280;63500,461645;58420,461010;53975,459740;32385,450215;27940,447040;24765,444500;20955,440690;17780,437515;5080,417195;3810,412750;1905,408305;1270,403860;0,398780;0,394335;0,38925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AFA334" wp14:editId="0714E27A">
                <wp:simplePos x="0" y="0"/>
                <wp:positionH relativeFrom="page">
                  <wp:posOffset>1362075</wp:posOffset>
                </wp:positionH>
                <wp:positionV relativeFrom="paragraph">
                  <wp:posOffset>574040</wp:posOffset>
                </wp:positionV>
                <wp:extent cx="266065" cy="146050"/>
                <wp:effectExtent l="9525" t="10795" r="10160" b="5080"/>
                <wp:wrapNone/>
                <wp:docPr id="50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011 904"/>
                            <a:gd name="T3" fmla="*/ 1011 h 230"/>
                            <a:gd name="T4" fmla="+- 0 2147 2145"/>
                            <a:gd name="T5" fmla="*/ T4 w 419"/>
                            <a:gd name="T6" fmla="+- 0 996 904"/>
                            <a:gd name="T7" fmla="*/ 996 h 230"/>
                            <a:gd name="T8" fmla="+- 0 2151 2145"/>
                            <a:gd name="T9" fmla="*/ T8 w 419"/>
                            <a:gd name="T10" fmla="+- 0 981 904"/>
                            <a:gd name="T11" fmla="*/ 981 h 230"/>
                            <a:gd name="T12" fmla="+- 0 2156 2145"/>
                            <a:gd name="T13" fmla="*/ T12 w 419"/>
                            <a:gd name="T14" fmla="+- 0 967 904"/>
                            <a:gd name="T15" fmla="*/ 967 h 230"/>
                            <a:gd name="T16" fmla="+- 0 2164 2145"/>
                            <a:gd name="T17" fmla="*/ T16 w 419"/>
                            <a:gd name="T18" fmla="+- 0 955 904"/>
                            <a:gd name="T19" fmla="*/ 955 h 230"/>
                            <a:gd name="T20" fmla="+- 0 2173 2145"/>
                            <a:gd name="T21" fmla="*/ T20 w 419"/>
                            <a:gd name="T22" fmla="+- 0 943 904"/>
                            <a:gd name="T23" fmla="*/ 943 h 230"/>
                            <a:gd name="T24" fmla="+- 0 2184 2145"/>
                            <a:gd name="T25" fmla="*/ T24 w 419"/>
                            <a:gd name="T26" fmla="+- 0 932 904"/>
                            <a:gd name="T27" fmla="*/ 932 h 230"/>
                            <a:gd name="T28" fmla="+- 0 2223 2145"/>
                            <a:gd name="T29" fmla="*/ T28 w 419"/>
                            <a:gd name="T30" fmla="+- 0 909 904"/>
                            <a:gd name="T31" fmla="*/ 909 h 230"/>
                            <a:gd name="T32" fmla="+- 0 2237 2145"/>
                            <a:gd name="T33" fmla="*/ T32 w 419"/>
                            <a:gd name="T34" fmla="+- 0 906 904"/>
                            <a:gd name="T35" fmla="*/ 906 h 230"/>
                            <a:gd name="T36" fmla="+- 0 2252 2145"/>
                            <a:gd name="T37" fmla="*/ T36 w 419"/>
                            <a:gd name="T38" fmla="+- 0 904 904"/>
                            <a:gd name="T39" fmla="*/ 904 h 230"/>
                            <a:gd name="T40" fmla="+- 0 2449 2145"/>
                            <a:gd name="T41" fmla="*/ T40 w 419"/>
                            <a:gd name="T42" fmla="+- 0 904 904"/>
                            <a:gd name="T43" fmla="*/ 904 h 230"/>
                            <a:gd name="T44" fmla="+- 0 2464 2145"/>
                            <a:gd name="T45" fmla="*/ T44 w 419"/>
                            <a:gd name="T46" fmla="+- 0 904 904"/>
                            <a:gd name="T47" fmla="*/ 904 h 230"/>
                            <a:gd name="T48" fmla="+- 0 2478 2145"/>
                            <a:gd name="T49" fmla="*/ T48 w 419"/>
                            <a:gd name="T50" fmla="+- 0 907 904"/>
                            <a:gd name="T51" fmla="*/ 907 h 230"/>
                            <a:gd name="T52" fmla="+- 0 2493 2145"/>
                            <a:gd name="T53" fmla="*/ T52 w 419"/>
                            <a:gd name="T54" fmla="+- 0 912 904"/>
                            <a:gd name="T55" fmla="*/ 912 h 230"/>
                            <a:gd name="T56" fmla="+- 0 2530 2145"/>
                            <a:gd name="T57" fmla="*/ T56 w 419"/>
                            <a:gd name="T58" fmla="+- 0 937 904"/>
                            <a:gd name="T59" fmla="*/ 937 h 230"/>
                            <a:gd name="T60" fmla="+- 0 2540 2145"/>
                            <a:gd name="T61" fmla="*/ T60 w 419"/>
                            <a:gd name="T62" fmla="+- 0 948 904"/>
                            <a:gd name="T63" fmla="*/ 948 h 230"/>
                            <a:gd name="T64" fmla="+- 0 2548 2145"/>
                            <a:gd name="T65" fmla="*/ T64 w 419"/>
                            <a:gd name="T66" fmla="+- 0 961 904"/>
                            <a:gd name="T67" fmla="*/ 961 h 230"/>
                            <a:gd name="T68" fmla="+- 0 2563 2145"/>
                            <a:gd name="T69" fmla="*/ T68 w 419"/>
                            <a:gd name="T70" fmla="+- 0 1003 904"/>
                            <a:gd name="T71" fmla="*/ 1003 h 230"/>
                            <a:gd name="T72" fmla="+- 0 2563 2145"/>
                            <a:gd name="T73" fmla="*/ T72 w 419"/>
                            <a:gd name="T74" fmla="+- 0 1018 904"/>
                            <a:gd name="T75" fmla="*/ 1018 h 230"/>
                            <a:gd name="T76" fmla="+- 0 2563 2145"/>
                            <a:gd name="T77" fmla="*/ T76 w 419"/>
                            <a:gd name="T78" fmla="+- 0 1033 904"/>
                            <a:gd name="T79" fmla="*/ 1033 h 230"/>
                            <a:gd name="T80" fmla="+- 0 2560 2145"/>
                            <a:gd name="T81" fmla="*/ T80 w 419"/>
                            <a:gd name="T82" fmla="+- 0 1048 904"/>
                            <a:gd name="T83" fmla="*/ 1048 h 230"/>
                            <a:gd name="T84" fmla="+- 0 2493 2145"/>
                            <a:gd name="T85" fmla="*/ T84 w 419"/>
                            <a:gd name="T86" fmla="+- 0 1124 904"/>
                            <a:gd name="T87" fmla="*/ 1124 h 230"/>
                            <a:gd name="T88" fmla="+- 0 2478 2145"/>
                            <a:gd name="T89" fmla="*/ T88 w 419"/>
                            <a:gd name="T90" fmla="+- 0 1130 904"/>
                            <a:gd name="T91" fmla="*/ 1130 h 230"/>
                            <a:gd name="T92" fmla="+- 0 2464 2145"/>
                            <a:gd name="T93" fmla="*/ T92 w 419"/>
                            <a:gd name="T94" fmla="+- 0 1132 904"/>
                            <a:gd name="T95" fmla="*/ 1132 h 230"/>
                            <a:gd name="T96" fmla="+- 0 2449 2145"/>
                            <a:gd name="T97" fmla="*/ T96 w 419"/>
                            <a:gd name="T98" fmla="+- 0 1133 904"/>
                            <a:gd name="T99" fmla="*/ 1133 h 230"/>
                            <a:gd name="T100" fmla="+- 0 2252 2145"/>
                            <a:gd name="T101" fmla="*/ T100 w 419"/>
                            <a:gd name="T102" fmla="+- 0 1133 904"/>
                            <a:gd name="T103" fmla="*/ 1133 h 230"/>
                            <a:gd name="T104" fmla="+- 0 2237 2145"/>
                            <a:gd name="T105" fmla="*/ T104 w 419"/>
                            <a:gd name="T106" fmla="+- 0 1131 904"/>
                            <a:gd name="T107" fmla="*/ 1131 h 230"/>
                            <a:gd name="T108" fmla="+- 0 2223 2145"/>
                            <a:gd name="T109" fmla="*/ T108 w 419"/>
                            <a:gd name="T110" fmla="+- 0 1127 904"/>
                            <a:gd name="T111" fmla="*/ 1127 h 230"/>
                            <a:gd name="T112" fmla="+- 0 2209 2145"/>
                            <a:gd name="T113" fmla="*/ T112 w 419"/>
                            <a:gd name="T114" fmla="+- 0 1122 904"/>
                            <a:gd name="T115" fmla="*/ 1122 h 230"/>
                            <a:gd name="T116" fmla="+- 0 2153 2145"/>
                            <a:gd name="T117" fmla="*/ T116 w 419"/>
                            <a:gd name="T118" fmla="+- 0 1062 904"/>
                            <a:gd name="T119" fmla="*/ 1062 h 230"/>
                            <a:gd name="T120" fmla="+- 0 2148 2145"/>
                            <a:gd name="T121" fmla="*/ T120 w 419"/>
                            <a:gd name="T122" fmla="+- 0 1048 904"/>
                            <a:gd name="T123" fmla="*/ 1048 h 230"/>
                            <a:gd name="T124" fmla="+- 0 2145 2145"/>
                            <a:gd name="T125" fmla="*/ T124 w 419"/>
                            <a:gd name="T126" fmla="+- 0 1033 904"/>
                            <a:gd name="T127" fmla="*/ 1033 h 230"/>
                            <a:gd name="T128" fmla="+- 0 2145 2145"/>
                            <a:gd name="T129" fmla="*/ T128 w 419"/>
                            <a:gd name="T130" fmla="+- 0 1018 904"/>
                            <a:gd name="T131" fmla="*/ 10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0" y="99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7"/>
                              </a:lnTo>
                              <a:lnTo>
                                <a:pt x="8" y="70"/>
                              </a:lnTo>
                              <a:lnTo>
                                <a:pt x="11" y="63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4"/>
                              </a:lnTo>
                              <a:lnTo>
                                <a:pt x="28" y="39"/>
                              </a:lnTo>
                              <a:lnTo>
                                <a:pt x="33" y="33"/>
                              </a:lnTo>
                              <a:lnTo>
                                <a:pt x="39" y="28"/>
                              </a:lnTo>
                              <a:lnTo>
                                <a:pt x="71" y="8"/>
                              </a:lnTo>
                              <a:lnTo>
                                <a:pt x="78" y="5"/>
                              </a:lnTo>
                              <a:lnTo>
                                <a:pt x="85" y="3"/>
                              </a:lnTo>
                              <a:lnTo>
                                <a:pt x="92" y="2"/>
                              </a:lnTo>
                              <a:lnTo>
                                <a:pt x="100" y="0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41" y="5"/>
                              </a:lnTo>
                              <a:lnTo>
                                <a:pt x="348" y="8"/>
                              </a:lnTo>
                              <a:lnTo>
                                <a:pt x="355" y="11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395" y="4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99"/>
                              </a:lnTo>
                              <a:lnTo>
                                <a:pt x="418" y="107"/>
                              </a:lnTo>
                              <a:lnTo>
                                <a:pt x="418" y="114"/>
                              </a:lnTo>
                              <a:lnTo>
                                <a:pt x="418" y="122"/>
                              </a:lnTo>
                              <a:lnTo>
                                <a:pt x="418" y="129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79" y="201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8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8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3"/>
                              </a:lnTo>
                              <a:lnTo>
                                <a:pt x="71" y="220"/>
                              </a:lnTo>
                              <a:lnTo>
                                <a:pt x="64" y="218"/>
                              </a:lnTo>
                              <a:lnTo>
                                <a:pt x="15" y="172"/>
                              </a:lnTo>
                              <a:lnTo>
                                <a:pt x="8" y="158"/>
                              </a:lnTo>
                              <a:lnTo>
                                <a:pt x="6" y="151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169D542E" id="Freeform 19" o:spid="_x0000_s1026" style="position:absolute;margin-left:107.25pt;margin-top:45.2pt;width:20.95pt;height:11.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" path="m,114r,-7l,99,2,92,3,85,6,77,8,70r3,-7l15,57r4,-6l23,44r5,-5l33,33r6,-5l71,8,78,5,85,3,92,2,100,r7,l115,,304,r7,l319,r7,2l333,3r8,2l348,8r7,3l385,33r5,6l395,44r4,7l403,57r13,35l418,99r,8l418,114r,8l418,129r-2,8l415,144r-36,57l348,220r-7,3l333,226r-7,1l319,228r-8,1l304,229r-189,l107,229r-7,-1l92,227r-7,-1l78,223r-7,-3l64,218,15,172,8,158,6,151,3,144,2,137,,129r,-7l,114xe" filled="f" strokecolor="#999fa5" strokeweight=".23822mm">
                <v:path arrowok="t" o:connecttype="custom" o:connectlocs="0,641985;1270,632460;3810,622935;6985,614045;12065,606425;17780,598805;24765,591820;49530,577215;58420,575310;67945,574040;193040,574040;202565,574040;211455,575945;220980,579120;244475,594995;250825,601980;255905,610235;265430,636905;265430,646430;265430,655955;263525,665480;220980,713740;211455,717550;202565,718820;193040,719455;67945,719455;58420,718185;49530,715645;40640,712470;5080,674370;1905,665480;0,655955;0,646430" o:connectangles="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411AF7" wp14:editId="27B45BDC">
                <wp:simplePos x="0" y="0"/>
                <wp:positionH relativeFrom="page">
                  <wp:posOffset>1362075</wp:posOffset>
                </wp:positionH>
                <wp:positionV relativeFrom="paragraph">
                  <wp:posOffset>831215</wp:posOffset>
                </wp:positionV>
                <wp:extent cx="266065" cy="146050"/>
                <wp:effectExtent l="9525" t="10795" r="10160" b="5080"/>
                <wp:wrapNone/>
                <wp:docPr id="49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424 1309"/>
                            <a:gd name="T3" fmla="*/ 1424 h 230"/>
                            <a:gd name="T4" fmla="+- 0 2145 2145"/>
                            <a:gd name="T5" fmla="*/ T4 w 419"/>
                            <a:gd name="T6" fmla="+- 0 1416 1309"/>
                            <a:gd name="T7" fmla="*/ 1416 h 230"/>
                            <a:gd name="T8" fmla="+- 0 2145 2145"/>
                            <a:gd name="T9" fmla="*/ T8 w 419"/>
                            <a:gd name="T10" fmla="+- 0 1409 1309"/>
                            <a:gd name="T11" fmla="*/ 1409 h 230"/>
                            <a:gd name="T12" fmla="+- 0 2147 2145"/>
                            <a:gd name="T13" fmla="*/ T12 w 419"/>
                            <a:gd name="T14" fmla="+- 0 1401 1309"/>
                            <a:gd name="T15" fmla="*/ 1401 h 230"/>
                            <a:gd name="T16" fmla="+- 0 2148 2145"/>
                            <a:gd name="T17" fmla="*/ T16 w 419"/>
                            <a:gd name="T18" fmla="+- 0 1394 1309"/>
                            <a:gd name="T19" fmla="*/ 1394 h 230"/>
                            <a:gd name="T20" fmla="+- 0 2151 2145"/>
                            <a:gd name="T21" fmla="*/ T20 w 419"/>
                            <a:gd name="T22" fmla="+- 0 1387 1309"/>
                            <a:gd name="T23" fmla="*/ 1387 h 230"/>
                            <a:gd name="T24" fmla="+- 0 2153 2145"/>
                            <a:gd name="T25" fmla="*/ T24 w 419"/>
                            <a:gd name="T26" fmla="+- 0 1380 1309"/>
                            <a:gd name="T27" fmla="*/ 1380 h 230"/>
                            <a:gd name="T28" fmla="+- 0 2156 2145"/>
                            <a:gd name="T29" fmla="*/ T28 w 419"/>
                            <a:gd name="T30" fmla="+- 0 1373 1309"/>
                            <a:gd name="T31" fmla="*/ 1373 h 230"/>
                            <a:gd name="T32" fmla="+- 0 2202 2145"/>
                            <a:gd name="T33" fmla="*/ T32 w 419"/>
                            <a:gd name="T34" fmla="+- 0 1324 1309"/>
                            <a:gd name="T35" fmla="*/ 1324 h 230"/>
                            <a:gd name="T36" fmla="+- 0 2252 2145"/>
                            <a:gd name="T37" fmla="*/ T36 w 419"/>
                            <a:gd name="T38" fmla="+- 0 1309 1309"/>
                            <a:gd name="T39" fmla="*/ 1309 h 230"/>
                            <a:gd name="T40" fmla="+- 0 2260 2145"/>
                            <a:gd name="T41" fmla="*/ T40 w 419"/>
                            <a:gd name="T42" fmla="+- 0 1309 1309"/>
                            <a:gd name="T43" fmla="*/ 1309 h 230"/>
                            <a:gd name="T44" fmla="+- 0 2449 2145"/>
                            <a:gd name="T45" fmla="*/ T44 w 419"/>
                            <a:gd name="T46" fmla="+- 0 1309 1309"/>
                            <a:gd name="T47" fmla="*/ 1309 h 230"/>
                            <a:gd name="T48" fmla="+- 0 2456 2145"/>
                            <a:gd name="T49" fmla="*/ T48 w 419"/>
                            <a:gd name="T50" fmla="+- 0 1309 1309"/>
                            <a:gd name="T51" fmla="*/ 1309 h 230"/>
                            <a:gd name="T52" fmla="+- 0 2464 2145"/>
                            <a:gd name="T53" fmla="*/ T52 w 419"/>
                            <a:gd name="T54" fmla="+- 0 1310 1309"/>
                            <a:gd name="T55" fmla="*/ 1310 h 230"/>
                            <a:gd name="T56" fmla="+- 0 2524 2145"/>
                            <a:gd name="T57" fmla="*/ T56 w 419"/>
                            <a:gd name="T58" fmla="+- 0 1337 1309"/>
                            <a:gd name="T59" fmla="*/ 1337 h 230"/>
                            <a:gd name="T60" fmla="+- 0 2530 2145"/>
                            <a:gd name="T61" fmla="*/ T60 w 419"/>
                            <a:gd name="T62" fmla="+- 0 1342 1309"/>
                            <a:gd name="T63" fmla="*/ 1342 h 230"/>
                            <a:gd name="T64" fmla="+- 0 2535 2145"/>
                            <a:gd name="T65" fmla="*/ T64 w 419"/>
                            <a:gd name="T66" fmla="+- 0 1348 1309"/>
                            <a:gd name="T67" fmla="*/ 1348 h 230"/>
                            <a:gd name="T68" fmla="+- 0 2561 2145"/>
                            <a:gd name="T69" fmla="*/ T68 w 419"/>
                            <a:gd name="T70" fmla="+- 0 1401 1309"/>
                            <a:gd name="T71" fmla="*/ 1401 h 230"/>
                            <a:gd name="T72" fmla="+- 0 2563 2145"/>
                            <a:gd name="T73" fmla="*/ T72 w 419"/>
                            <a:gd name="T74" fmla="+- 0 1409 1309"/>
                            <a:gd name="T75" fmla="*/ 1409 h 230"/>
                            <a:gd name="T76" fmla="+- 0 2563 2145"/>
                            <a:gd name="T77" fmla="*/ T76 w 419"/>
                            <a:gd name="T78" fmla="+- 0 1416 1309"/>
                            <a:gd name="T79" fmla="*/ 1416 h 230"/>
                            <a:gd name="T80" fmla="+- 0 2563 2145"/>
                            <a:gd name="T81" fmla="*/ T80 w 419"/>
                            <a:gd name="T82" fmla="+- 0 1424 1309"/>
                            <a:gd name="T83" fmla="*/ 1424 h 230"/>
                            <a:gd name="T84" fmla="+- 0 2563 2145"/>
                            <a:gd name="T85" fmla="*/ T84 w 419"/>
                            <a:gd name="T86" fmla="+- 0 1431 1309"/>
                            <a:gd name="T87" fmla="*/ 1431 h 230"/>
                            <a:gd name="T88" fmla="+- 0 2563 2145"/>
                            <a:gd name="T89" fmla="*/ T88 w 419"/>
                            <a:gd name="T90" fmla="+- 0 1439 1309"/>
                            <a:gd name="T91" fmla="*/ 1439 h 230"/>
                            <a:gd name="T92" fmla="+- 0 2561 2145"/>
                            <a:gd name="T93" fmla="*/ T92 w 419"/>
                            <a:gd name="T94" fmla="+- 0 1446 1309"/>
                            <a:gd name="T95" fmla="*/ 1446 h 230"/>
                            <a:gd name="T96" fmla="+- 0 2560 2145"/>
                            <a:gd name="T97" fmla="*/ T96 w 419"/>
                            <a:gd name="T98" fmla="+- 0 1453 1309"/>
                            <a:gd name="T99" fmla="*/ 1453 h 230"/>
                            <a:gd name="T100" fmla="+- 0 2544 2145"/>
                            <a:gd name="T101" fmla="*/ T100 w 419"/>
                            <a:gd name="T102" fmla="+- 0 1487 1309"/>
                            <a:gd name="T103" fmla="*/ 1487 h 230"/>
                            <a:gd name="T104" fmla="+- 0 2540 2145"/>
                            <a:gd name="T105" fmla="*/ T104 w 419"/>
                            <a:gd name="T106" fmla="+- 0 1494 1309"/>
                            <a:gd name="T107" fmla="*/ 1494 h 230"/>
                            <a:gd name="T108" fmla="+- 0 2535 2145"/>
                            <a:gd name="T109" fmla="*/ T108 w 419"/>
                            <a:gd name="T110" fmla="+- 0 1499 1309"/>
                            <a:gd name="T111" fmla="*/ 1499 h 230"/>
                            <a:gd name="T112" fmla="+- 0 2530 2145"/>
                            <a:gd name="T113" fmla="*/ T112 w 419"/>
                            <a:gd name="T114" fmla="+- 0 1505 1309"/>
                            <a:gd name="T115" fmla="*/ 1505 h 230"/>
                            <a:gd name="T116" fmla="+- 0 2524 2145"/>
                            <a:gd name="T117" fmla="*/ T116 w 419"/>
                            <a:gd name="T118" fmla="+- 0 1510 1309"/>
                            <a:gd name="T119" fmla="*/ 1510 h 230"/>
                            <a:gd name="T120" fmla="+- 0 2519 2145"/>
                            <a:gd name="T121" fmla="*/ T120 w 419"/>
                            <a:gd name="T122" fmla="+- 0 1515 1309"/>
                            <a:gd name="T123" fmla="*/ 1515 h 230"/>
                            <a:gd name="T124" fmla="+- 0 2512 2145"/>
                            <a:gd name="T125" fmla="*/ T124 w 419"/>
                            <a:gd name="T126" fmla="+- 0 1519 1309"/>
                            <a:gd name="T127" fmla="*/ 1519 h 230"/>
                            <a:gd name="T128" fmla="+- 0 2506 2145"/>
                            <a:gd name="T129" fmla="*/ T128 w 419"/>
                            <a:gd name="T130" fmla="+- 0 1523 1309"/>
                            <a:gd name="T131" fmla="*/ 1523 h 230"/>
                            <a:gd name="T132" fmla="+- 0 2471 2145"/>
                            <a:gd name="T133" fmla="*/ T132 w 419"/>
                            <a:gd name="T134" fmla="+- 0 1536 1309"/>
                            <a:gd name="T135" fmla="*/ 1536 h 230"/>
                            <a:gd name="T136" fmla="+- 0 2464 2145"/>
                            <a:gd name="T137" fmla="*/ T136 w 419"/>
                            <a:gd name="T138" fmla="+- 0 1538 1309"/>
                            <a:gd name="T139" fmla="*/ 1538 h 230"/>
                            <a:gd name="T140" fmla="+- 0 2456 2145"/>
                            <a:gd name="T141" fmla="*/ T140 w 419"/>
                            <a:gd name="T142" fmla="+- 0 1538 1309"/>
                            <a:gd name="T143" fmla="*/ 1538 h 230"/>
                            <a:gd name="T144" fmla="+- 0 2449 2145"/>
                            <a:gd name="T145" fmla="*/ T144 w 419"/>
                            <a:gd name="T146" fmla="+- 0 1538 1309"/>
                            <a:gd name="T147" fmla="*/ 1538 h 230"/>
                            <a:gd name="T148" fmla="+- 0 2260 2145"/>
                            <a:gd name="T149" fmla="*/ T148 w 419"/>
                            <a:gd name="T150" fmla="+- 0 1538 1309"/>
                            <a:gd name="T151" fmla="*/ 1538 h 230"/>
                            <a:gd name="T152" fmla="+- 0 2252 2145"/>
                            <a:gd name="T153" fmla="*/ T152 w 419"/>
                            <a:gd name="T154" fmla="+- 0 1538 1309"/>
                            <a:gd name="T155" fmla="*/ 1538 h 230"/>
                            <a:gd name="T156" fmla="+- 0 2245 2145"/>
                            <a:gd name="T157" fmla="*/ T156 w 419"/>
                            <a:gd name="T158" fmla="+- 0 1538 1309"/>
                            <a:gd name="T159" fmla="*/ 1538 h 230"/>
                            <a:gd name="T160" fmla="+- 0 2237 2145"/>
                            <a:gd name="T161" fmla="*/ T160 w 419"/>
                            <a:gd name="T162" fmla="+- 0 1536 1309"/>
                            <a:gd name="T163" fmla="*/ 1536 h 230"/>
                            <a:gd name="T164" fmla="+- 0 2230 2145"/>
                            <a:gd name="T165" fmla="*/ T164 w 419"/>
                            <a:gd name="T166" fmla="+- 0 1535 1309"/>
                            <a:gd name="T167" fmla="*/ 1535 h 230"/>
                            <a:gd name="T168" fmla="+- 0 2196 2145"/>
                            <a:gd name="T169" fmla="*/ T168 w 419"/>
                            <a:gd name="T170" fmla="+- 0 1519 1309"/>
                            <a:gd name="T171" fmla="*/ 1519 h 230"/>
                            <a:gd name="T172" fmla="+- 0 2189 2145"/>
                            <a:gd name="T173" fmla="*/ T172 w 419"/>
                            <a:gd name="T174" fmla="+- 0 1515 1309"/>
                            <a:gd name="T175" fmla="*/ 1515 h 230"/>
                            <a:gd name="T176" fmla="+- 0 2184 2145"/>
                            <a:gd name="T177" fmla="*/ T176 w 419"/>
                            <a:gd name="T178" fmla="+- 0 1510 1309"/>
                            <a:gd name="T179" fmla="*/ 1510 h 230"/>
                            <a:gd name="T180" fmla="+- 0 2178 2145"/>
                            <a:gd name="T181" fmla="*/ T180 w 419"/>
                            <a:gd name="T182" fmla="+- 0 1505 1309"/>
                            <a:gd name="T183" fmla="*/ 1505 h 230"/>
                            <a:gd name="T184" fmla="+- 0 2173 2145"/>
                            <a:gd name="T185" fmla="*/ T184 w 419"/>
                            <a:gd name="T186" fmla="+- 0 1499 1309"/>
                            <a:gd name="T187" fmla="*/ 1499 h 230"/>
                            <a:gd name="T188" fmla="+- 0 2168 2145"/>
                            <a:gd name="T189" fmla="*/ T188 w 419"/>
                            <a:gd name="T190" fmla="+- 0 1494 1309"/>
                            <a:gd name="T191" fmla="*/ 1494 h 230"/>
                            <a:gd name="T192" fmla="+- 0 2164 2145"/>
                            <a:gd name="T193" fmla="*/ T192 w 419"/>
                            <a:gd name="T194" fmla="+- 0 1487 1309"/>
                            <a:gd name="T195" fmla="*/ 1487 h 230"/>
                            <a:gd name="T196" fmla="+- 0 2160 2145"/>
                            <a:gd name="T197" fmla="*/ T196 w 419"/>
                            <a:gd name="T198" fmla="+- 0 1481 1309"/>
                            <a:gd name="T199" fmla="*/ 1481 h 230"/>
                            <a:gd name="T200" fmla="+- 0 2156 2145"/>
                            <a:gd name="T201" fmla="*/ T200 w 419"/>
                            <a:gd name="T202" fmla="+- 0 1474 1309"/>
                            <a:gd name="T203" fmla="*/ 1474 h 230"/>
                            <a:gd name="T204" fmla="+- 0 2153 2145"/>
                            <a:gd name="T205" fmla="*/ T204 w 419"/>
                            <a:gd name="T206" fmla="+- 0 1468 1309"/>
                            <a:gd name="T207" fmla="*/ 1468 h 230"/>
                            <a:gd name="T208" fmla="+- 0 2151 2145"/>
                            <a:gd name="T209" fmla="*/ T208 w 419"/>
                            <a:gd name="T210" fmla="+- 0 1461 1309"/>
                            <a:gd name="T211" fmla="*/ 1461 h 230"/>
                            <a:gd name="T212" fmla="+- 0 2148 2145"/>
                            <a:gd name="T213" fmla="*/ T212 w 419"/>
                            <a:gd name="T214" fmla="+- 0 1453 1309"/>
                            <a:gd name="T215" fmla="*/ 1453 h 230"/>
                            <a:gd name="T216" fmla="+- 0 2147 2145"/>
                            <a:gd name="T217" fmla="*/ T216 w 419"/>
                            <a:gd name="T218" fmla="+- 0 1446 1309"/>
                            <a:gd name="T219" fmla="*/ 1446 h 230"/>
                            <a:gd name="T220" fmla="+- 0 2145 2145"/>
                            <a:gd name="T221" fmla="*/ T220 w 419"/>
                            <a:gd name="T222" fmla="+- 0 1439 1309"/>
                            <a:gd name="T223" fmla="*/ 1439 h 230"/>
                            <a:gd name="T224" fmla="+- 0 2145 2145"/>
                            <a:gd name="T225" fmla="*/ T224 w 419"/>
                            <a:gd name="T226" fmla="+- 0 1431 1309"/>
                            <a:gd name="T227" fmla="*/ 1431 h 230"/>
                            <a:gd name="T228" fmla="+- 0 2145 2145"/>
                            <a:gd name="T229" fmla="*/ T228 w 419"/>
                            <a:gd name="T230" fmla="+- 0 1424 1309"/>
                            <a:gd name="T231" fmla="*/ 14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79" y="28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5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0"/>
                              </a:lnTo>
                              <a:lnTo>
                                <a:pt x="23" y="185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D1CBB86" id="Freeform 20" o:spid="_x0000_s1026" style="position:absolute;margin-left:107.25pt;margin-top:65.45pt;width:20.95pt;height:11.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" path="m,115r,-8l,100,2,92,3,85,6,78,8,71r3,-7l57,15,107,r8,l304,r7,l319,1r60,27l385,33r5,6l416,92r2,8l418,107r,8l418,122r,8l416,137r-1,7l399,178r-4,7l390,190r-5,6l379,201r-5,5l367,210r-6,4l326,227r-7,2l311,229r-7,l115,229r-8,l100,229r-8,-2l85,226,51,210r-7,-4l39,201r-6,-5l28,190r-5,-5l19,178r-4,-6l11,165,8,159,6,152,3,144,2,137,,130r,-8l,115xe" filled="f" strokecolor="#999fa5" strokeweight=".23822mm">
                <v:path arrowok="t" o:connecttype="custom" o:connectlocs="0,904240;0,899160;0,894715;1270,889635;1905,885190;3810,880745;5080,876300;6985,871855;36195,840740;67945,831215;73025,831215;193040,831215;197485,831215;202565,831850;240665,848995;244475,852170;247650,855980;264160,889635;265430,894715;265430,899160;265430,904240;265430,908685;265430,913765;264160,918210;263525,922655;253365,944245;250825,948690;247650,951865;244475,955675;240665,958850;237490,962025;233045,964565;229235,967105;207010,975360;202565,976630;197485,976630;193040,976630;73025,976630;67945,976630;63500,976630;58420,975360;53975,974725;32385,964565;27940,962025;24765,958850;20955,955675;17780,951865;14605,948690;12065,944245;9525,940435;6985,935990;5080,932180;3810,927735;1905,922655;1270,918210;0,913765;0,908685;0,90424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D34D080" wp14:editId="7E2FA692">
                <wp:simplePos x="0" y="0"/>
                <wp:positionH relativeFrom="page">
                  <wp:posOffset>1362075</wp:posOffset>
                </wp:positionH>
                <wp:positionV relativeFrom="paragraph">
                  <wp:posOffset>1088390</wp:posOffset>
                </wp:positionV>
                <wp:extent cx="266065" cy="146050"/>
                <wp:effectExtent l="9525" t="10795" r="10160" b="5080"/>
                <wp:wrapNone/>
                <wp:docPr id="48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821 1714"/>
                            <a:gd name="T3" fmla="*/ 1821 h 230"/>
                            <a:gd name="T4" fmla="+- 0 2147 2145"/>
                            <a:gd name="T5" fmla="*/ T4 w 419"/>
                            <a:gd name="T6" fmla="+- 0 1806 1714"/>
                            <a:gd name="T7" fmla="*/ 1806 h 230"/>
                            <a:gd name="T8" fmla="+- 0 2151 2145"/>
                            <a:gd name="T9" fmla="*/ T8 w 419"/>
                            <a:gd name="T10" fmla="+- 0 1792 1714"/>
                            <a:gd name="T11" fmla="*/ 1792 h 230"/>
                            <a:gd name="T12" fmla="+- 0 2156 2145"/>
                            <a:gd name="T13" fmla="*/ T12 w 419"/>
                            <a:gd name="T14" fmla="+- 0 1778 1714"/>
                            <a:gd name="T15" fmla="*/ 1778 h 230"/>
                            <a:gd name="T16" fmla="+- 0 2164 2145"/>
                            <a:gd name="T17" fmla="*/ T16 w 419"/>
                            <a:gd name="T18" fmla="+- 0 1765 1714"/>
                            <a:gd name="T19" fmla="*/ 1765 h 230"/>
                            <a:gd name="T20" fmla="+- 0 2173 2145"/>
                            <a:gd name="T21" fmla="*/ T20 w 419"/>
                            <a:gd name="T22" fmla="+- 0 1753 1714"/>
                            <a:gd name="T23" fmla="*/ 1753 h 230"/>
                            <a:gd name="T24" fmla="+- 0 2184 2145"/>
                            <a:gd name="T25" fmla="*/ T24 w 419"/>
                            <a:gd name="T26" fmla="+- 0 1742 1714"/>
                            <a:gd name="T27" fmla="*/ 1742 h 230"/>
                            <a:gd name="T28" fmla="+- 0 2196 2145"/>
                            <a:gd name="T29" fmla="*/ T28 w 419"/>
                            <a:gd name="T30" fmla="+- 0 1733 1714"/>
                            <a:gd name="T31" fmla="*/ 1733 h 230"/>
                            <a:gd name="T32" fmla="+- 0 2209 2145"/>
                            <a:gd name="T33" fmla="*/ T32 w 419"/>
                            <a:gd name="T34" fmla="+- 0 1726 1714"/>
                            <a:gd name="T35" fmla="*/ 1726 h 230"/>
                            <a:gd name="T36" fmla="+- 0 2223 2145"/>
                            <a:gd name="T37" fmla="*/ T36 w 419"/>
                            <a:gd name="T38" fmla="+- 0 1720 1714"/>
                            <a:gd name="T39" fmla="*/ 1720 h 230"/>
                            <a:gd name="T40" fmla="+- 0 2237 2145"/>
                            <a:gd name="T41" fmla="*/ T40 w 419"/>
                            <a:gd name="T42" fmla="+- 0 1716 1714"/>
                            <a:gd name="T43" fmla="*/ 1716 h 230"/>
                            <a:gd name="T44" fmla="+- 0 2252 2145"/>
                            <a:gd name="T45" fmla="*/ T44 w 419"/>
                            <a:gd name="T46" fmla="+- 0 1714 1714"/>
                            <a:gd name="T47" fmla="*/ 1714 h 230"/>
                            <a:gd name="T48" fmla="+- 0 2449 2145"/>
                            <a:gd name="T49" fmla="*/ T48 w 419"/>
                            <a:gd name="T50" fmla="+- 0 1714 1714"/>
                            <a:gd name="T51" fmla="*/ 1714 h 230"/>
                            <a:gd name="T52" fmla="+- 0 2464 2145"/>
                            <a:gd name="T53" fmla="*/ T52 w 419"/>
                            <a:gd name="T54" fmla="+- 0 1715 1714"/>
                            <a:gd name="T55" fmla="*/ 1715 h 230"/>
                            <a:gd name="T56" fmla="+- 0 2478 2145"/>
                            <a:gd name="T57" fmla="*/ T56 w 419"/>
                            <a:gd name="T58" fmla="+- 0 1718 1714"/>
                            <a:gd name="T59" fmla="*/ 1718 h 230"/>
                            <a:gd name="T60" fmla="+- 0 2493 2145"/>
                            <a:gd name="T61" fmla="*/ T60 w 419"/>
                            <a:gd name="T62" fmla="+- 0 1723 1714"/>
                            <a:gd name="T63" fmla="*/ 1723 h 230"/>
                            <a:gd name="T64" fmla="+- 0 2506 2145"/>
                            <a:gd name="T65" fmla="*/ T64 w 419"/>
                            <a:gd name="T66" fmla="+- 0 1729 1714"/>
                            <a:gd name="T67" fmla="*/ 1729 h 230"/>
                            <a:gd name="T68" fmla="+- 0 2519 2145"/>
                            <a:gd name="T69" fmla="*/ T68 w 419"/>
                            <a:gd name="T70" fmla="+- 0 1737 1714"/>
                            <a:gd name="T71" fmla="*/ 1737 h 230"/>
                            <a:gd name="T72" fmla="+- 0 2530 2145"/>
                            <a:gd name="T73" fmla="*/ T72 w 419"/>
                            <a:gd name="T74" fmla="+- 0 1748 1714"/>
                            <a:gd name="T75" fmla="*/ 1748 h 230"/>
                            <a:gd name="T76" fmla="+- 0 2540 2145"/>
                            <a:gd name="T77" fmla="*/ T76 w 419"/>
                            <a:gd name="T78" fmla="+- 0 1759 1714"/>
                            <a:gd name="T79" fmla="*/ 1759 h 230"/>
                            <a:gd name="T80" fmla="+- 0 2548 2145"/>
                            <a:gd name="T81" fmla="*/ T80 w 419"/>
                            <a:gd name="T82" fmla="+- 0 1771 1714"/>
                            <a:gd name="T83" fmla="*/ 1771 h 230"/>
                            <a:gd name="T84" fmla="+- 0 2563 2145"/>
                            <a:gd name="T85" fmla="*/ T84 w 419"/>
                            <a:gd name="T86" fmla="+- 0 1814 1714"/>
                            <a:gd name="T87" fmla="*/ 1814 h 230"/>
                            <a:gd name="T88" fmla="+- 0 2563 2145"/>
                            <a:gd name="T89" fmla="*/ T88 w 419"/>
                            <a:gd name="T90" fmla="+- 0 1829 1714"/>
                            <a:gd name="T91" fmla="*/ 1829 h 230"/>
                            <a:gd name="T92" fmla="+- 0 2563 2145"/>
                            <a:gd name="T93" fmla="*/ T92 w 419"/>
                            <a:gd name="T94" fmla="+- 0 1844 1714"/>
                            <a:gd name="T95" fmla="*/ 1844 h 230"/>
                            <a:gd name="T96" fmla="+- 0 2560 2145"/>
                            <a:gd name="T97" fmla="*/ T96 w 419"/>
                            <a:gd name="T98" fmla="+- 0 1859 1714"/>
                            <a:gd name="T99" fmla="*/ 1859 h 230"/>
                            <a:gd name="T100" fmla="+- 0 2524 2145"/>
                            <a:gd name="T101" fmla="*/ T100 w 419"/>
                            <a:gd name="T102" fmla="+- 0 1915 1714"/>
                            <a:gd name="T103" fmla="*/ 1915 h 230"/>
                            <a:gd name="T104" fmla="+- 0 2512 2145"/>
                            <a:gd name="T105" fmla="*/ T104 w 419"/>
                            <a:gd name="T106" fmla="+- 0 1924 1714"/>
                            <a:gd name="T107" fmla="*/ 1924 h 230"/>
                            <a:gd name="T108" fmla="+- 0 2471 2145"/>
                            <a:gd name="T109" fmla="*/ T108 w 419"/>
                            <a:gd name="T110" fmla="+- 0 1941 1714"/>
                            <a:gd name="T111" fmla="*/ 1941 h 230"/>
                            <a:gd name="T112" fmla="+- 0 2456 2145"/>
                            <a:gd name="T113" fmla="*/ T112 w 419"/>
                            <a:gd name="T114" fmla="+- 0 1944 1714"/>
                            <a:gd name="T115" fmla="*/ 1944 h 230"/>
                            <a:gd name="T116" fmla="+- 0 2260 2145"/>
                            <a:gd name="T117" fmla="*/ T116 w 419"/>
                            <a:gd name="T118" fmla="+- 0 1944 1714"/>
                            <a:gd name="T119" fmla="*/ 1944 h 230"/>
                            <a:gd name="T120" fmla="+- 0 2245 2145"/>
                            <a:gd name="T121" fmla="*/ T120 w 419"/>
                            <a:gd name="T122" fmla="+- 0 1943 1714"/>
                            <a:gd name="T123" fmla="*/ 1943 h 230"/>
                            <a:gd name="T124" fmla="+- 0 2230 2145"/>
                            <a:gd name="T125" fmla="*/ T124 w 419"/>
                            <a:gd name="T126" fmla="+- 0 1940 1714"/>
                            <a:gd name="T127" fmla="*/ 1940 h 230"/>
                            <a:gd name="T128" fmla="+- 0 2216 2145"/>
                            <a:gd name="T129" fmla="*/ T128 w 419"/>
                            <a:gd name="T130" fmla="+- 0 1935 1714"/>
                            <a:gd name="T131" fmla="*/ 1935 h 230"/>
                            <a:gd name="T132" fmla="+- 0 2202 2145"/>
                            <a:gd name="T133" fmla="*/ T132 w 419"/>
                            <a:gd name="T134" fmla="+- 0 1928 1714"/>
                            <a:gd name="T135" fmla="*/ 1928 h 230"/>
                            <a:gd name="T136" fmla="+- 0 2189 2145"/>
                            <a:gd name="T137" fmla="*/ T136 w 419"/>
                            <a:gd name="T138" fmla="+- 0 1920 1714"/>
                            <a:gd name="T139" fmla="*/ 1920 h 230"/>
                            <a:gd name="T140" fmla="+- 0 2151 2145"/>
                            <a:gd name="T141" fmla="*/ T140 w 419"/>
                            <a:gd name="T142" fmla="+- 0 1866 1714"/>
                            <a:gd name="T143" fmla="*/ 1866 h 230"/>
                            <a:gd name="T144" fmla="+- 0 2147 2145"/>
                            <a:gd name="T145" fmla="*/ T144 w 419"/>
                            <a:gd name="T146" fmla="+- 0 1851 1714"/>
                            <a:gd name="T147" fmla="*/ 1851 h 230"/>
                            <a:gd name="T148" fmla="+- 0 2145 2145"/>
                            <a:gd name="T149" fmla="*/ T148 w 419"/>
                            <a:gd name="T150" fmla="+- 0 1836 1714"/>
                            <a:gd name="T151" fmla="*/ 183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8"/>
                              </a:lnTo>
                              <a:lnTo>
                                <a:pt x="44" y="23"/>
                              </a:lnTo>
                              <a:lnTo>
                                <a:pt x="51" y="19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19"/>
                              </a:lnTo>
                              <a:lnTo>
                                <a:pt x="374" y="23"/>
                              </a:lnTo>
                              <a:lnTo>
                                <a:pt x="379" y="28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4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39569EE" id="Freeform 21" o:spid="_x0000_s1026" style="position:absolute;margin-left:107.25pt;margin-top:85.7pt;width:20.95pt;height:11.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" path="m,115r,-8l,100,2,92,3,85,6,78,8,71r3,-7l15,57r4,-6l23,45r5,-6l33,34r6,-6l44,23r7,-4l57,15r7,-3l71,9,78,6,85,4,92,2r8,-1l107,r8,l304,r7,l319,1r7,1l333,4r8,2l348,9r7,3l361,15r6,4l374,23r5,5l385,34r5,5l395,45r4,6l403,57r13,35l418,100r,7l418,115r,7l418,130r-2,7l415,145r-30,51l379,201r-5,5l367,210r-6,4l326,227r-7,2l311,230r-7,l115,230r-8,l100,229r-8,-2l85,226r-7,-2l71,221r-7,-3l57,214r-6,-4l44,206,8,159,6,152,3,145,2,137,,130r,-8l,115xe" filled="f" strokecolor="#999fa5" strokeweight=".23822mm">
                <v:path arrowok="t" o:connecttype="custom" o:connectlocs="0,1156335;1270,1146810;3810,1137920;6985,1129030;12065,1120775;17780,1113155;24765,1106170;32385,1100455;40640,1096010;49530,1092200;58420,1089660;67945,1088390;193040,1088390;202565,1089025;211455,1090930;220980,1094105;229235,1097915;237490,1102995;244475,1109980;250825,1116965;255905,1124585;265430,1151890;265430,1161415;265430,1170940;263525,1180465;240665,1216025;233045,1221740;207010,1232535;197485,1234440;73025,1234440;63500,1233805;53975,1231900;45085,1228725;36195,1224280;27940,1219200;3810,1184910;1270,1175385;0,1165860" o:connectangles="0,0,0,0,0,0,0,0,0,0,0,0,0,0,0,0,0,0,0,0,0,0,0,0,0,0,0,0,0,0,0,0,0,0,0,0,0,0"/>
                <w10:wrap anchorx="page"/>
              </v:shape>
            </w:pict>
          </mc:Fallback>
        </mc:AlternateContent>
      </w:r>
    </w:p>
    <w:p w14:paraId="4E8A5FBA" w14:textId="766B9533" w:rsidR="00BA787F" w:rsidRDefault="00BA787F" w:rsidP="00FA7C88">
      <w:pPr>
        <w:widowControl w:val="0"/>
        <w:autoSpaceDE w:val="0"/>
        <w:autoSpaceDN w:val="0"/>
        <w:spacing w:before="95" w:after="0" w:line="427" w:lineRule="auto"/>
        <w:ind w:left="1733" w:right="7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71A0783" wp14:editId="48FA539D">
                <wp:simplePos x="0" y="0"/>
                <wp:positionH relativeFrom="column">
                  <wp:posOffset>1156500</wp:posOffset>
                </wp:positionH>
                <wp:positionV relativeFrom="paragraph">
                  <wp:posOffset>186320</wp:posOffset>
                </wp:positionV>
                <wp:extent cx="669065" cy="251460"/>
                <wp:effectExtent l="0" t="0" r="4445" b="25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06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6C4C67" w14:textId="2769FC6E" w:rsidR="00BA787F" w:rsidRPr="00373146" w:rsidRDefault="00BA787F" w:rsidP="00BA787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Fearful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A0783" id="Rectangle 122" o:spid="_x0000_s1032" style="position:absolute;left:0;text-align:left;margin-left:91.05pt;margin-top:14.65pt;width:52.7pt;height:19.8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" fillcolor="white [3201]" stroked="f" strokeweight="1pt">
                <v:textbox>
                  <w:txbxContent>
                    <w:p w14:paraId="7B6C4C67" w14:textId="2769FC6E" w:rsidR="00BA787F" w:rsidRPr="00373146" w:rsidRDefault="00BA787F" w:rsidP="00BA787F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Fearful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</w:p>
    <w:p w14:paraId="4BC9D03E" w14:textId="25B291A6" w:rsidR="00373146" w:rsidRPr="00267260" w:rsidRDefault="00373146" w:rsidP="00FA7C88">
      <w:pPr>
        <w:widowControl w:val="0"/>
        <w:autoSpaceDE w:val="0"/>
        <w:autoSpaceDN w:val="0"/>
        <w:spacing w:before="95" w:after="0" w:line="427" w:lineRule="auto"/>
        <w:ind w:left="1733" w:right="7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F1F93AB" wp14:editId="04E715AC">
                <wp:simplePos x="0" y="0"/>
                <wp:positionH relativeFrom="column">
                  <wp:posOffset>1127700</wp:posOffset>
                </wp:positionH>
                <wp:positionV relativeFrom="paragraph">
                  <wp:posOffset>52350</wp:posOffset>
                </wp:positionV>
                <wp:extent cx="698400" cy="252000"/>
                <wp:effectExtent l="0" t="0" r="635" b="254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400" cy="252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6C3F3" w14:textId="39963AB7" w:rsidR="00373146" w:rsidRPr="00373146" w:rsidRDefault="00373146" w:rsidP="0037314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nxious Health</w:t>
                            </w:r>
                            <w:r w:rsidRPr="00373146"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 xml:space="preserve"> P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rofess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F93AB" id="Rectangle 119" o:spid="_x0000_s1033" style="position:absolute;left:0;text-align:left;margin-left:88.8pt;margin-top:4.1pt;width:55pt;height:19.8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" fillcolor="white [3201]" stroked="f" strokeweight="1pt">
                <v:textbox>
                  <w:txbxContent>
                    <w:p w14:paraId="1846C3F3" w14:textId="39963AB7" w:rsidR="00373146" w:rsidRPr="00373146" w:rsidRDefault="00373146" w:rsidP="00373146">
                      <w:pPr>
                        <w:jc w:val="center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nxious Health</w:t>
                      </w:r>
                      <w:r w:rsidRPr="00373146">
                        <w:rPr>
                          <w:rFonts w:ascii="Times New Roman" w:hAnsi="Times New Roman" w:cs="Times New Roman"/>
                          <w:lang w:val="en-GB"/>
                        </w:rPr>
                        <w:t xml:space="preserve"> P</w:t>
                      </w: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rofessional</w:t>
                      </w:r>
                    </w:p>
                  </w:txbxContent>
                </v:textbox>
              </v:rect>
            </w:pict>
          </mc:Fallback>
        </mc:AlternateContent>
      </w:r>
    </w:p>
    <w:p w14:paraId="5FD9E95C" w14:textId="4795F360" w:rsidR="00E63FA7" w:rsidRPr="00267260" w:rsidRDefault="00BA787F" w:rsidP="006B442F">
      <w:pPr>
        <w:widowControl w:val="0"/>
        <w:tabs>
          <w:tab w:val="left" w:pos="6291"/>
        </w:tabs>
        <w:autoSpaceDE w:val="0"/>
        <w:autoSpaceDN w:val="0"/>
        <w:spacing w:after="0" w:line="225" w:lineRule="exact"/>
        <w:ind w:left="173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   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 xml:space="preserve">Other:  </w:t>
      </w:r>
      <w:r w:rsidR="00E63FA7" w:rsidRPr="00267260">
        <w:rPr>
          <w:rFonts w:ascii="Times New Roman" w:eastAsia="Times New Roman" w:hAnsi="Times New Roman" w:cs="Times New Roman"/>
          <w:color w:val="1F2023"/>
          <w:spacing w:val="-9"/>
          <w:sz w:val="24"/>
          <w:szCs w:val="24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w w:val="99"/>
          <w:sz w:val="24"/>
          <w:szCs w:val="24"/>
          <w:u w:val="single" w:color="BCC1C6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  <w:u w:val="single" w:color="BCC1C6"/>
        </w:rPr>
        <w:tab/>
      </w:r>
    </w:p>
    <w:p w14:paraId="45DA657C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741193" w14:textId="77777777" w:rsidR="00E63FA7" w:rsidRPr="00267260" w:rsidRDefault="00E63FA7" w:rsidP="00FA7C88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DD311D7" w14:textId="77777777" w:rsidR="00E63FA7" w:rsidRPr="00267260" w:rsidRDefault="00E63FA7" w:rsidP="006B442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8" w:name="_Toc102395689"/>
      <w:r w:rsidRPr="00267260">
        <w:rPr>
          <w:rFonts w:ascii="Times New Roman" w:hAnsi="Times New Roman" w:cs="Times New Roman"/>
          <w:w w:val="95"/>
          <w:sz w:val="24"/>
          <w:szCs w:val="24"/>
        </w:rPr>
        <w:t>Can</w:t>
      </w:r>
      <w:r w:rsidRPr="00267260">
        <w:rPr>
          <w:rFonts w:ascii="Times New Roman" w:hAnsi="Times New Roman" w:cs="Times New Roman"/>
          <w:spacing w:val="3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writ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som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oughts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hat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came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to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your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95"/>
          <w:sz w:val="24"/>
          <w:szCs w:val="24"/>
        </w:rPr>
        <w:t>mind?</w:t>
      </w:r>
      <w:r w:rsidRPr="00267260">
        <w:rPr>
          <w:rFonts w:ascii="Times New Roman" w:hAnsi="Times New Roman" w:cs="Times New Roman"/>
          <w:spacing w:val="4"/>
          <w:w w:val="9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95"/>
          <w:sz w:val="24"/>
          <w:szCs w:val="24"/>
        </w:rPr>
        <w:t>*</w:t>
      </w:r>
      <w:bookmarkEnd w:id="8"/>
    </w:p>
    <w:p w14:paraId="75602BFC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845C4F" w14:textId="77777777" w:rsidR="00E63FA7" w:rsidRPr="00267260" w:rsidRDefault="00E63FA7" w:rsidP="00FA7C88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7152" behindDoc="1" locked="0" layoutInCell="1" allowOverlap="1" wp14:anchorId="05163AB6" wp14:editId="40D6FB69">
                <wp:simplePos x="0" y="0"/>
                <wp:positionH relativeFrom="page">
                  <wp:posOffset>1314450</wp:posOffset>
                </wp:positionH>
                <wp:positionV relativeFrom="paragraph">
                  <wp:posOffset>184150</wp:posOffset>
                </wp:positionV>
                <wp:extent cx="5077460" cy="8890"/>
                <wp:effectExtent l="0" t="0" r="0" b="1905"/>
                <wp:wrapTopAndBottom/>
                <wp:docPr id="47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rect w14:anchorId="3E19E50C" id="Rectangle 53" o:spid="_x0000_s1026" style="position:absolute;margin-left:103.5pt;margin-top:14.5pt;width:399.8pt;height:.7pt;z-index:-2516193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AfrR483gAAAAo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8176" behindDoc="1" locked="0" layoutInCell="1" allowOverlap="1" wp14:anchorId="1277B3D4" wp14:editId="153A86D6">
                <wp:simplePos x="0" y="0"/>
                <wp:positionH relativeFrom="page">
                  <wp:posOffset>1314450</wp:posOffset>
                </wp:positionH>
                <wp:positionV relativeFrom="paragraph">
                  <wp:posOffset>432435</wp:posOffset>
                </wp:positionV>
                <wp:extent cx="5077460" cy="8890"/>
                <wp:effectExtent l="0" t="0" r="0" b="1270"/>
                <wp:wrapTopAndBottom/>
                <wp:docPr id="46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rect w14:anchorId="222FABDF" id="Rectangle 54" o:spid="_x0000_s1026" style="position:absolute;margin-left:103.5pt;margin-top:34.05pt;width:399.8pt;height:.7pt;z-index:-2516183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COhU5y3gAAAAo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699200" behindDoc="1" locked="0" layoutInCell="1" allowOverlap="1" wp14:anchorId="015389C7" wp14:editId="7CD93616">
                <wp:simplePos x="0" y="0"/>
                <wp:positionH relativeFrom="page">
                  <wp:posOffset>1314450</wp:posOffset>
                </wp:positionH>
                <wp:positionV relativeFrom="paragraph">
                  <wp:posOffset>681355</wp:posOffset>
                </wp:positionV>
                <wp:extent cx="5077460" cy="8890"/>
                <wp:effectExtent l="0" t="635" r="0" b="0"/>
                <wp:wrapTopAndBottom/>
                <wp:docPr id="4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rect w14:anchorId="454513F4" id="Rectangle 55" o:spid="_x0000_s1026" style="position:absolute;margin-left:103.5pt;margin-top:53.65pt;width:399.8pt;height:.7pt;z-index:-2516172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CqkkGN3gAAAAw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700224" behindDoc="1" locked="0" layoutInCell="1" allowOverlap="1" wp14:anchorId="33FCDCEF" wp14:editId="06B49445">
                <wp:simplePos x="0" y="0"/>
                <wp:positionH relativeFrom="page">
                  <wp:posOffset>1314450</wp:posOffset>
                </wp:positionH>
                <wp:positionV relativeFrom="paragraph">
                  <wp:posOffset>930275</wp:posOffset>
                </wp:positionV>
                <wp:extent cx="5077460" cy="8890"/>
                <wp:effectExtent l="0" t="1905" r="0" b="0"/>
                <wp:wrapTopAndBottom/>
                <wp:docPr id="44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rect w14:anchorId="292CC4E3" id="Rectangle 56" o:spid="_x0000_s1026" style="position:absolute;margin-left:103.5pt;margin-top:73.25pt;width:399.8pt;height:.7pt;z-index:-2516162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" fillcolor="#bcc1c6" stroked="f">
                <w10:wrap type="topAndBottom" anchorx="page"/>
              </v:rect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51701248" behindDoc="1" locked="0" layoutInCell="1" allowOverlap="1" wp14:anchorId="58A8CD91" wp14:editId="5EE31DD9">
                <wp:simplePos x="0" y="0"/>
                <wp:positionH relativeFrom="page">
                  <wp:posOffset>1314450</wp:posOffset>
                </wp:positionH>
                <wp:positionV relativeFrom="paragraph">
                  <wp:posOffset>1179195</wp:posOffset>
                </wp:positionV>
                <wp:extent cx="5077460" cy="8890"/>
                <wp:effectExtent l="0" t="3175" r="0" b="0"/>
                <wp:wrapTopAndBottom/>
                <wp:docPr id="43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rect w14:anchorId="78F79606" id="Rectangle 57" o:spid="_x0000_s1026" style="position:absolute;margin-left:103.5pt;margin-top:92.85pt;width:399.8pt;height:.7pt;z-index:-2516152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AIiyH13gAAAAw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</w:p>
    <w:p w14:paraId="41D5FC9E" w14:textId="77777777" w:rsidR="00E63FA7" w:rsidRPr="00267260" w:rsidRDefault="00E63FA7" w:rsidP="00FA7C88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4922E6" w14:textId="77777777" w:rsidR="00E63FA7" w:rsidRPr="00267260" w:rsidRDefault="00E63FA7" w:rsidP="00FA7C88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CCA1CE" w14:textId="77777777" w:rsidR="00E63FA7" w:rsidRPr="00267260" w:rsidRDefault="00E63FA7" w:rsidP="00FA7C88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6823EA" w14:textId="77777777" w:rsidR="00E63FA7" w:rsidRPr="00267260" w:rsidRDefault="00E63FA7" w:rsidP="00FA7C88">
      <w:pPr>
        <w:widowControl w:val="0"/>
        <w:autoSpaceDE w:val="0"/>
        <w:autoSpaceDN w:val="0"/>
        <w:spacing w:before="2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36BE2B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2A629F" w14:textId="77777777" w:rsidR="00E63FA7" w:rsidRPr="00267260" w:rsidRDefault="00E63FA7" w:rsidP="00FA7C88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162FED" w14:textId="77777777" w:rsidR="00E63FA7" w:rsidRPr="00267260" w:rsidRDefault="00E63FA7" w:rsidP="006B442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9" w:name="_Toc102395690"/>
      <w:r w:rsidRPr="00267260">
        <w:rPr>
          <w:rFonts w:ascii="Times New Roman" w:hAnsi="Times New Roman" w:cs="Times New Roman"/>
          <w:w w:val="105"/>
          <w:sz w:val="24"/>
          <w:szCs w:val="24"/>
        </w:rPr>
        <w:t>Have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been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experiencing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fear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he COVID-19 pandemic?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9"/>
    </w:p>
    <w:p w14:paraId="4A39597C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2AD856" w14:textId="77777777" w:rsidR="00E63FA7" w:rsidRPr="00267260" w:rsidRDefault="00E63FA7" w:rsidP="006B442F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10" w:name="_Toc102395691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10"/>
    </w:p>
    <w:p w14:paraId="27BA0DD2" w14:textId="1D8B1941" w:rsidR="00E63FA7" w:rsidRPr="00267260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936AF25" wp14:editId="52B44600">
                <wp:simplePos x="0" y="0"/>
                <wp:positionH relativeFrom="column">
                  <wp:posOffset>1127700</wp:posOffset>
                </wp:positionH>
                <wp:positionV relativeFrom="paragraph">
                  <wp:posOffset>107280</wp:posOffset>
                </wp:positionV>
                <wp:extent cx="748800" cy="251460"/>
                <wp:effectExtent l="0" t="0" r="635" b="254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8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00D06D" w14:textId="77DB2066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lm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6AF25" id="Rectangle 124" o:spid="_x0000_s1034" style="position:absolute;margin-left:88.8pt;margin-top:8.45pt;width:58.95pt;height:19.8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" fillcolor="white [3201]" stroked="f" strokeweight="1pt">
                <v:textbox>
                  <w:txbxContent>
                    <w:p w14:paraId="1500D06D" w14:textId="77DB2066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lmost</w:t>
                      </w:r>
                    </w:p>
                  </w:txbxContent>
                </v:textbox>
              </v:rect>
            </w:pict>
          </mc:Fallback>
        </mc:AlternateContent>
      </w:r>
    </w:p>
    <w:p w14:paraId="27B0FC12" w14:textId="5319B5FD" w:rsidR="00E63FA7" w:rsidRPr="00267260" w:rsidRDefault="00BA787F" w:rsidP="00FA7C88">
      <w:pPr>
        <w:widowControl w:val="0"/>
        <w:autoSpaceDE w:val="0"/>
        <w:autoSpaceDN w:val="0"/>
        <w:spacing w:after="0" w:line="427" w:lineRule="auto"/>
        <w:ind w:left="1733" w:right="68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3048C99D" wp14:editId="4E3F1EAD">
                <wp:simplePos x="0" y="0"/>
                <wp:positionH relativeFrom="column">
                  <wp:posOffset>1120500</wp:posOffset>
                </wp:positionH>
                <wp:positionV relativeFrom="paragraph">
                  <wp:posOffset>198420</wp:posOffset>
                </wp:positionV>
                <wp:extent cx="842400" cy="251460"/>
                <wp:effectExtent l="0" t="0" r="0" b="25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4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2462D" w14:textId="053939CD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Some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C99D" id="Rectangle 127" o:spid="_x0000_s1035" style="position:absolute;left:0;text-align:left;margin-left:88.25pt;margin-top:15.6pt;width:66.35pt;height:19.8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" fillcolor="white [3201]" stroked="f" strokeweight="1pt">
                <v:textbox>
                  <w:txbxContent>
                    <w:p w14:paraId="6CA2462D" w14:textId="053939CD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Sometimes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FCF66F" wp14:editId="0886C9AF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7620" r="10160" b="8255"/>
                <wp:wrapNone/>
                <wp:docPr id="4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96 2145"/>
                            <a:gd name="T33" fmla="*/ T32 w 419"/>
                            <a:gd name="T34" fmla="+- 0 18 -2"/>
                            <a:gd name="T35" fmla="*/ 18 h 230"/>
                            <a:gd name="T36" fmla="+- 0 2202 2145"/>
                            <a:gd name="T37" fmla="*/ T36 w 419"/>
                            <a:gd name="T38" fmla="+- 0 13 -2"/>
                            <a:gd name="T39" fmla="*/ 13 h 230"/>
                            <a:gd name="T40" fmla="+- 0 2237 2145"/>
                            <a:gd name="T41" fmla="*/ T40 w 419"/>
                            <a:gd name="T42" fmla="+- 0 0 -2"/>
                            <a:gd name="T43" fmla="*/ 0 h 230"/>
                            <a:gd name="T44" fmla="+- 0 2245 2145"/>
                            <a:gd name="T45" fmla="*/ T44 w 419"/>
                            <a:gd name="T46" fmla="+- 0 -1 -2"/>
                            <a:gd name="T47" fmla="*/ -1 h 230"/>
                            <a:gd name="T48" fmla="+- 0 2252 2145"/>
                            <a:gd name="T49" fmla="*/ T48 w 419"/>
                            <a:gd name="T50" fmla="+- 0 -2 -2"/>
                            <a:gd name="T51" fmla="*/ -2 h 230"/>
                            <a:gd name="T52" fmla="+- 0 2260 2145"/>
                            <a:gd name="T53" fmla="*/ T52 w 419"/>
                            <a:gd name="T54" fmla="+- 0 -2 -2"/>
                            <a:gd name="T55" fmla="*/ -2 h 230"/>
                            <a:gd name="T56" fmla="+- 0 2449 2145"/>
                            <a:gd name="T57" fmla="*/ T56 w 419"/>
                            <a:gd name="T58" fmla="+- 0 -2 -2"/>
                            <a:gd name="T59" fmla="*/ -2 h 230"/>
                            <a:gd name="T60" fmla="+- 0 2456 2145"/>
                            <a:gd name="T61" fmla="*/ T60 w 419"/>
                            <a:gd name="T62" fmla="+- 0 -2 -2"/>
                            <a:gd name="T63" fmla="*/ -2 h 230"/>
                            <a:gd name="T64" fmla="+- 0 2464 2145"/>
                            <a:gd name="T65" fmla="*/ T64 w 419"/>
                            <a:gd name="T66" fmla="+- 0 -1 -2"/>
                            <a:gd name="T67" fmla="*/ -1 h 230"/>
                            <a:gd name="T68" fmla="+- 0 2471 2145"/>
                            <a:gd name="T69" fmla="*/ T68 w 419"/>
                            <a:gd name="T70" fmla="+- 0 0 -2"/>
                            <a:gd name="T71" fmla="*/ 0 h 230"/>
                            <a:gd name="T72" fmla="+- 0 2478 2145"/>
                            <a:gd name="T73" fmla="*/ T72 w 419"/>
                            <a:gd name="T74" fmla="+- 0 2 -2"/>
                            <a:gd name="T75" fmla="*/ 2 h 230"/>
                            <a:gd name="T76" fmla="+- 0 2512 2145"/>
                            <a:gd name="T77" fmla="*/ T76 w 419"/>
                            <a:gd name="T78" fmla="+- 0 18 -2"/>
                            <a:gd name="T79" fmla="*/ 18 h 230"/>
                            <a:gd name="T80" fmla="+- 0 2519 2145"/>
                            <a:gd name="T81" fmla="*/ T80 w 419"/>
                            <a:gd name="T82" fmla="+- 0 22 -2"/>
                            <a:gd name="T83" fmla="*/ 22 h 230"/>
                            <a:gd name="T84" fmla="+- 0 2524 2145"/>
                            <a:gd name="T85" fmla="*/ T84 w 419"/>
                            <a:gd name="T86" fmla="+- 0 27 -2"/>
                            <a:gd name="T87" fmla="*/ 27 h 230"/>
                            <a:gd name="T88" fmla="+- 0 2530 2145"/>
                            <a:gd name="T89" fmla="*/ T88 w 419"/>
                            <a:gd name="T90" fmla="+- 0 32 -2"/>
                            <a:gd name="T91" fmla="*/ 32 h 230"/>
                            <a:gd name="T92" fmla="+- 0 2535 2145"/>
                            <a:gd name="T93" fmla="*/ T92 w 419"/>
                            <a:gd name="T94" fmla="+- 0 37 -2"/>
                            <a:gd name="T95" fmla="*/ 37 h 230"/>
                            <a:gd name="T96" fmla="+- 0 2561 2145"/>
                            <a:gd name="T97" fmla="*/ T96 w 419"/>
                            <a:gd name="T98" fmla="+- 0 91 -2"/>
                            <a:gd name="T99" fmla="*/ 91 h 230"/>
                            <a:gd name="T100" fmla="+- 0 2563 2145"/>
                            <a:gd name="T101" fmla="*/ T100 w 419"/>
                            <a:gd name="T102" fmla="+- 0 98 -2"/>
                            <a:gd name="T103" fmla="*/ 98 h 230"/>
                            <a:gd name="T104" fmla="+- 0 2563 2145"/>
                            <a:gd name="T105" fmla="*/ T104 w 419"/>
                            <a:gd name="T106" fmla="+- 0 105 -2"/>
                            <a:gd name="T107" fmla="*/ 105 h 230"/>
                            <a:gd name="T108" fmla="+- 0 2563 2145"/>
                            <a:gd name="T109" fmla="*/ T108 w 419"/>
                            <a:gd name="T110" fmla="+- 0 113 -2"/>
                            <a:gd name="T111" fmla="*/ 113 h 230"/>
                            <a:gd name="T112" fmla="+- 0 2563 2145"/>
                            <a:gd name="T113" fmla="*/ T112 w 419"/>
                            <a:gd name="T114" fmla="+- 0 121 -2"/>
                            <a:gd name="T115" fmla="*/ 121 h 230"/>
                            <a:gd name="T116" fmla="+- 0 2563 2145"/>
                            <a:gd name="T117" fmla="*/ T116 w 419"/>
                            <a:gd name="T118" fmla="+- 0 128 -2"/>
                            <a:gd name="T119" fmla="*/ 128 h 230"/>
                            <a:gd name="T120" fmla="+- 0 2561 2145"/>
                            <a:gd name="T121" fmla="*/ T120 w 419"/>
                            <a:gd name="T122" fmla="+- 0 135 -2"/>
                            <a:gd name="T123" fmla="*/ 135 h 230"/>
                            <a:gd name="T124" fmla="+- 0 2560 2145"/>
                            <a:gd name="T125" fmla="*/ T124 w 419"/>
                            <a:gd name="T126" fmla="+- 0 143 -2"/>
                            <a:gd name="T127" fmla="*/ 143 h 230"/>
                            <a:gd name="T128" fmla="+- 0 2544 2145"/>
                            <a:gd name="T129" fmla="*/ T128 w 419"/>
                            <a:gd name="T130" fmla="+- 0 177 -2"/>
                            <a:gd name="T131" fmla="*/ 177 h 230"/>
                            <a:gd name="T132" fmla="+- 0 2540 2145"/>
                            <a:gd name="T133" fmla="*/ T132 w 419"/>
                            <a:gd name="T134" fmla="+- 0 183 -2"/>
                            <a:gd name="T135" fmla="*/ 183 h 230"/>
                            <a:gd name="T136" fmla="+- 0 2535 2145"/>
                            <a:gd name="T137" fmla="*/ T136 w 419"/>
                            <a:gd name="T138" fmla="+- 0 189 -2"/>
                            <a:gd name="T139" fmla="*/ 189 h 230"/>
                            <a:gd name="T140" fmla="+- 0 2530 2145"/>
                            <a:gd name="T141" fmla="*/ T140 w 419"/>
                            <a:gd name="T142" fmla="+- 0 194 -2"/>
                            <a:gd name="T143" fmla="*/ 194 h 230"/>
                            <a:gd name="T144" fmla="+- 0 2524 2145"/>
                            <a:gd name="T145" fmla="*/ T144 w 419"/>
                            <a:gd name="T146" fmla="+- 0 200 -2"/>
                            <a:gd name="T147" fmla="*/ 200 h 230"/>
                            <a:gd name="T148" fmla="+- 0 2519 2145"/>
                            <a:gd name="T149" fmla="*/ T148 w 419"/>
                            <a:gd name="T150" fmla="+- 0 204 -2"/>
                            <a:gd name="T151" fmla="*/ 204 h 230"/>
                            <a:gd name="T152" fmla="+- 0 2512 2145"/>
                            <a:gd name="T153" fmla="*/ T152 w 419"/>
                            <a:gd name="T154" fmla="+- 0 208 -2"/>
                            <a:gd name="T155" fmla="*/ 208 h 230"/>
                            <a:gd name="T156" fmla="+- 0 2506 2145"/>
                            <a:gd name="T157" fmla="*/ T156 w 419"/>
                            <a:gd name="T158" fmla="+- 0 213 -2"/>
                            <a:gd name="T159" fmla="*/ 213 h 230"/>
                            <a:gd name="T160" fmla="+- 0 2456 2145"/>
                            <a:gd name="T161" fmla="*/ T160 w 419"/>
                            <a:gd name="T162" fmla="+- 0 228 -2"/>
                            <a:gd name="T163" fmla="*/ 228 h 230"/>
                            <a:gd name="T164" fmla="+- 0 2449 2145"/>
                            <a:gd name="T165" fmla="*/ T164 w 419"/>
                            <a:gd name="T166" fmla="+- 0 228 -2"/>
                            <a:gd name="T167" fmla="*/ 228 h 230"/>
                            <a:gd name="T168" fmla="+- 0 2260 2145"/>
                            <a:gd name="T169" fmla="*/ T168 w 419"/>
                            <a:gd name="T170" fmla="+- 0 228 -2"/>
                            <a:gd name="T171" fmla="*/ 228 h 230"/>
                            <a:gd name="T172" fmla="+- 0 2252 2145"/>
                            <a:gd name="T173" fmla="*/ T172 w 419"/>
                            <a:gd name="T174" fmla="+- 0 228 -2"/>
                            <a:gd name="T175" fmla="*/ 228 h 230"/>
                            <a:gd name="T176" fmla="+- 0 2245 2145"/>
                            <a:gd name="T177" fmla="*/ T176 w 419"/>
                            <a:gd name="T178" fmla="+- 0 227 -2"/>
                            <a:gd name="T179" fmla="*/ 227 h 230"/>
                            <a:gd name="T180" fmla="+- 0 2237 2145"/>
                            <a:gd name="T181" fmla="*/ T180 w 419"/>
                            <a:gd name="T182" fmla="+- 0 226 -2"/>
                            <a:gd name="T183" fmla="*/ 226 h 230"/>
                            <a:gd name="T184" fmla="+- 0 2230 2145"/>
                            <a:gd name="T185" fmla="*/ T184 w 419"/>
                            <a:gd name="T186" fmla="+- 0 224 -2"/>
                            <a:gd name="T187" fmla="*/ 224 h 230"/>
                            <a:gd name="T188" fmla="+- 0 2223 2145"/>
                            <a:gd name="T189" fmla="*/ T188 w 419"/>
                            <a:gd name="T190" fmla="+- 0 222 -2"/>
                            <a:gd name="T191" fmla="*/ 222 h 230"/>
                            <a:gd name="T192" fmla="+- 0 2216 2145"/>
                            <a:gd name="T193" fmla="*/ T192 w 419"/>
                            <a:gd name="T194" fmla="+- 0 219 -2"/>
                            <a:gd name="T195" fmla="*/ 219 h 230"/>
                            <a:gd name="T196" fmla="+- 0 2209 2145"/>
                            <a:gd name="T197" fmla="*/ T196 w 419"/>
                            <a:gd name="T198" fmla="+- 0 216 -2"/>
                            <a:gd name="T199" fmla="*/ 216 h 230"/>
                            <a:gd name="T200" fmla="+- 0 2202 2145"/>
                            <a:gd name="T201" fmla="*/ T200 w 419"/>
                            <a:gd name="T202" fmla="+- 0 213 -2"/>
                            <a:gd name="T203" fmla="*/ 213 h 230"/>
                            <a:gd name="T204" fmla="+- 0 2196 2145"/>
                            <a:gd name="T205" fmla="*/ T204 w 419"/>
                            <a:gd name="T206" fmla="+- 0 208 -2"/>
                            <a:gd name="T207" fmla="*/ 208 h 230"/>
                            <a:gd name="T208" fmla="+- 0 2189 2145"/>
                            <a:gd name="T209" fmla="*/ T208 w 419"/>
                            <a:gd name="T210" fmla="+- 0 204 -2"/>
                            <a:gd name="T211" fmla="*/ 204 h 230"/>
                            <a:gd name="T212" fmla="+- 0 2164 2145"/>
                            <a:gd name="T213" fmla="*/ T212 w 419"/>
                            <a:gd name="T214" fmla="+- 0 177 -2"/>
                            <a:gd name="T215" fmla="*/ 177 h 230"/>
                            <a:gd name="T216" fmla="+- 0 2160 2145"/>
                            <a:gd name="T217" fmla="*/ T216 w 419"/>
                            <a:gd name="T218" fmla="+- 0 171 -2"/>
                            <a:gd name="T219" fmla="*/ 171 h 230"/>
                            <a:gd name="T220" fmla="+- 0 2156 2145"/>
                            <a:gd name="T221" fmla="*/ T220 w 419"/>
                            <a:gd name="T222" fmla="+- 0 164 -2"/>
                            <a:gd name="T223" fmla="*/ 164 h 230"/>
                            <a:gd name="T224" fmla="+- 0 2153 2145"/>
                            <a:gd name="T225" fmla="*/ T224 w 419"/>
                            <a:gd name="T226" fmla="+- 0 157 -2"/>
                            <a:gd name="T227" fmla="*/ 157 h 230"/>
                            <a:gd name="T228" fmla="+- 0 2151 2145"/>
                            <a:gd name="T229" fmla="*/ T228 w 419"/>
                            <a:gd name="T230" fmla="+- 0 150 -2"/>
                            <a:gd name="T231" fmla="*/ 150 h 230"/>
                            <a:gd name="T232" fmla="+- 0 2148 2145"/>
                            <a:gd name="T233" fmla="*/ T232 w 419"/>
                            <a:gd name="T234" fmla="+- 0 143 -2"/>
                            <a:gd name="T235" fmla="*/ 143 h 230"/>
                            <a:gd name="T236" fmla="+- 0 2147 2145"/>
                            <a:gd name="T237" fmla="*/ T236 w 419"/>
                            <a:gd name="T238" fmla="+- 0 135 -2"/>
                            <a:gd name="T239" fmla="*/ 135 h 230"/>
                            <a:gd name="T240" fmla="+- 0 2145 2145"/>
                            <a:gd name="T241" fmla="*/ T240 w 419"/>
                            <a:gd name="T242" fmla="+- 0 128 -2"/>
                            <a:gd name="T243" fmla="*/ 128 h 230"/>
                            <a:gd name="T244" fmla="+- 0 2145 2145"/>
                            <a:gd name="T245" fmla="*/ T244 w 419"/>
                            <a:gd name="T246" fmla="+- 0 121 -2"/>
                            <a:gd name="T247" fmla="*/ 121 h 230"/>
                            <a:gd name="T248" fmla="+- 0 2145 2145"/>
                            <a:gd name="T249" fmla="*/ T248 w 419"/>
                            <a:gd name="T250" fmla="+- 0 113 -2"/>
                            <a:gd name="T251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5A8C4AF" id="Freeform 22" o:spid="_x0000_s1026" style="position:absolute;margin-left:107.25pt;margin-top:-.1pt;width:20.95pt;height:11.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" path="m,115r,-8l,100,2,93,3,85,6,78,8,71r3,-7l51,20r6,-5l92,2r8,-1l107,r8,l304,r7,l319,1r7,1l333,4r34,16l374,24r5,5l385,34r5,5l416,93r2,7l418,107r,8l418,123r,7l416,137r-1,8l399,179r-4,6l390,191r-5,5l379,202r-5,4l367,210r-6,5l311,230r-7,l115,230r-8,l100,229r-8,-1l85,226r-7,-2l71,221r-7,-3l57,215r-6,-5l44,206,19,179r-4,-6l11,166,8,159,6,152,3,145,2,137,,130r,-7l,115xe" filled="f" strokecolor="#999fa5" strokeweight=".23822mm">
                <v:path arrowok="t" o:connecttype="custom" o:connectlocs="0,71755;0,66675;0,62230;1270,57785;1905,52705;3810,48260;5080,43815;6985,39370;32385,11430;36195,8255;58420,0;63500,-635;67945,-1270;73025,-1270;193040,-1270;197485,-1270;202565,-635;207010,0;211455,1270;233045,11430;237490,13970;240665,17145;244475,20320;247650,23495;264160,57785;265430,62230;265430,66675;265430,71755;265430,76835;265430,81280;264160,85725;263525,90805;253365,112395;250825,116205;247650,120015;244475,123190;240665,127000;237490,129540;233045,132080;229235,135255;197485,144780;193040,144780;73025,144780;67945,144780;63500,144145;58420,143510;53975,142240;49530,140970;45085,139065;40640,137160;36195,135255;32385,132080;27940,129540;12065,112395;9525,108585;6985,104140;5080,99695;3810,95250;1905,90805;1270,85725;0,81280;0,76835;0,7175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5F3EB62" wp14:editId="6999D9E7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7620" r="10160" b="8255"/>
                <wp:wrapNone/>
                <wp:docPr id="4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1 403"/>
                            <a:gd name="T3" fmla="*/ 511 h 230"/>
                            <a:gd name="T4" fmla="+- 0 2147 2145"/>
                            <a:gd name="T5" fmla="*/ T4 w 419"/>
                            <a:gd name="T6" fmla="+- 0 496 403"/>
                            <a:gd name="T7" fmla="*/ 496 h 230"/>
                            <a:gd name="T8" fmla="+- 0 2151 2145"/>
                            <a:gd name="T9" fmla="*/ T8 w 419"/>
                            <a:gd name="T10" fmla="+- 0 481 403"/>
                            <a:gd name="T11" fmla="*/ 481 h 230"/>
                            <a:gd name="T12" fmla="+- 0 2156 2145"/>
                            <a:gd name="T13" fmla="*/ T12 w 419"/>
                            <a:gd name="T14" fmla="+- 0 467 403"/>
                            <a:gd name="T15" fmla="*/ 467 h 230"/>
                            <a:gd name="T16" fmla="+- 0 2164 2145"/>
                            <a:gd name="T17" fmla="*/ T16 w 419"/>
                            <a:gd name="T18" fmla="+- 0 454 403"/>
                            <a:gd name="T19" fmla="*/ 454 h 230"/>
                            <a:gd name="T20" fmla="+- 0 2173 2145"/>
                            <a:gd name="T21" fmla="*/ T20 w 419"/>
                            <a:gd name="T22" fmla="+- 0 442 403"/>
                            <a:gd name="T23" fmla="*/ 442 h 230"/>
                            <a:gd name="T24" fmla="+- 0 2184 2145"/>
                            <a:gd name="T25" fmla="*/ T24 w 419"/>
                            <a:gd name="T26" fmla="+- 0 432 403"/>
                            <a:gd name="T27" fmla="*/ 432 h 230"/>
                            <a:gd name="T28" fmla="+- 0 2196 2145"/>
                            <a:gd name="T29" fmla="*/ T28 w 419"/>
                            <a:gd name="T30" fmla="+- 0 423 403"/>
                            <a:gd name="T31" fmla="*/ 423 h 230"/>
                            <a:gd name="T32" fmla="+- 0 2237 2145"/>
                            <a:gd name="T33" fmla="*/ T32 w 419"/>
                            <a:gd name="T34" fmla="+- 0 406 403"/>
                            <a:gd name="T35" fmla="*/ 406 h 230"/>
                            <a:gd name="T36" fmla="+- 0 2252 2145"/>
                            <a:gd name="T37" fmla="*/ T36 w 419"/>
                            <a:gd name="T38" fmla="+- 0 403 403"/>
                            <a:gd name="T39" fmla="*/ 403 h 230"/>
                            <a:gd name="T40" fmla="+- 0 2449 2145"/>
                            <a:gd name="T41" fmla="*/ T40 w 419"/>
                            <a:gd name="T42" fmla="+- 0 403 403"/>
                            <a:gd name="T43" fmla="*/ 403 h 230"/>
                            <a:gd name="T44" fmla="+- 0 2464 2145"/>
                            <a:gd name="T45" fmla="*/ T44 w 419"/>
                            <a:gd name="T46" fmla="+- 0 404 403"/>
                            <a:gd name="T47" fmla="*/ 404 h 230"/>
                            <a:gd name="T48" fmla="+- 0 2478 2145"/>
                            <a:gd name="T49" fmla="*/ T48 w 419"/>
                            <a:gd name="T50" fmla="+- 0 407 403"/>
                            <a:gd name="T51" fmla="*/ 407 h 230"/>
                            <a:gd name="T52" fmla="+- 0 2519 2145"/>
                            <a:gd name="T53" fmla="*/ T52 w 419"/>
                            <a:gd name="T54" fmla="+- 0 427 403"/>
                            <a:gd name="T55" fmla="*/ 427 h 230"/>
                            <a:gd name="T56" fmla="+- 0 2530 2145"/>
                            <a:gd name="T57" fmla="*/ T56 w 419"/>
                            <a:gd name="T58" fmla="+- 0 437 403"/>
                            <a:gd name="T59" fmla="*/ 437 h 230"/>
                            <a:gd name="T60" fmla="+- 0 2540 2145"/>
                            <a:gd name="T61" fmla="*/ T60 w 419"/>
                            <a:gd name="T62" fmla="+- 0 448 403"/>
                            <a:gd name="T63" fmla="*/ 448 h 230"/>
                            <a:gd name="T64" fmla="+- 0 2548 2145"/>
                            <a:gd name="T65" fmla="*/ T64 w 419"/>
                            <a:gd name="T66" fmla="+- 0 461 403"/>
                            <a:gd name="T67" fmla="*/ 461 h 230"/>
                            <a:gd name="T68" fmla="+- 0 2563 2145"/>
                            <a:gd name="T69" fmla="*/ T68 w 419"/>
                            <a:gd name="T70" fmla="+- 0 503 403"/>
                            <a:gd name="T71" fmla="*/ 503 h 230"/>
                            <a:gd name="T72" fmla="+- 0 2563 2145"/>
                            <a:gd name="T73" fmla="*/ T72 w 419"/>
                            <a:gd name="T74" fmla="+- 0 518 403"/>
                            <a:gd name="T75" fmla="*/ 518 h 230"/>
                            <a:gd name="T76" fmla="+- 0 2563 2145"/>
                            <a:gd name="T77" fmla="*/ T76 w 419"/>
                            <a:gd name="T78" fmla="+- 0 533 403"/>
                            <a:gd name="T79" fmla="*/ 533 h 230"/>
                            <a:gd name="T80" fmla="+- 0 2560 2145"/>
                            <a:gd name="T81" fmla="*/ T80 w 419"/>
                            <a:gd name="T82" fmla="+- 0 548 403"/>
                            <a:gd name="T83" fmla="*/ 548 h 230"/>
                            <a:gd name="T84" fmla="+- 0 2540 2145"/>
                            <a:gd name="T85" fmla="*/ T84 w 419"/>
                            <a:gd name="T86" fmla="+- 0 588 403"/>
                            <a:gd name="T87" fmla="*/ 588 h 230"/>
                            <a:gd name="T88" fmla="+- 0 2506 2145"/>
                            <a:gd name="T89" fmla="*/ T88 w 419"/>
                            <a:gd name="T90" fmla="+- 0 618 403"/>
                            <a:gd name="T91" fmla="*/ 618 h 230"/>
                            <a:gd name="T92" fmla="+- 0 2449 2145"/>
                            <a:gd name="T93" fmla="*/ T92 w 419"/>
                            <a:gd name="T94" fmla="+- 0 633 403"/>
                            <a:gd name="T95" fmla="*/ 633 h 230"/>
                            <a:gd name="T96" fmla="+- 0 2252 2145"/>
                            <a:gd name="T97" fmla="*/ T96 w 419"/>
                            <a:gd name="T98" fmla="+- 0 633 403"/>
                            <a:gd name="T99" fmla="*/ 633 h 230"/>
                            <a:gd name="T100" fmla="+- 0 2237 2145"/>
                            <a:gd name="T101" fmla="*/ T100 w 419"/>
                            <a:gd name="T102" fmla="+- 0 631 403"/>
                            <a:gd name="T103" fmla="*/ 631 h 230"/>
                            <a:gd name="T104" fmla="+- 0 2223 2145"/>
                            <a:gd name="T105" fmla="*/ T104 w 419"/>
                            <a:gd name="T106" fmla="+- 0 627 403"/>
                            <a:gd name="T107" fmla="*/ 627 h 230"/>
                            <a:gd name="T108" fmla="+- 0 2209 2145"/>
                            <a:gd name="T109" fmla="*/ T108 w 419"/>
                            <a:gd name="T110" fmla="+- 0 621 403"/>
                            <a:gd name="T111" fmla="*/ 621 h 230"/>
                            <a:gd name="T112" fmla="+- 0 2196 2145"/>
                            <a:gd name="T113" fmla="*/ T112 w 419"/>
                            <a:gd name="T114" fmla="+- 0 614 403"/>
                            <a:gd name="T115" fmla="*/ 614 h 230"/>
                            <a:gd name="T116" fmla="+- 0 2153 2145"/>
                            <a:gd name="T117" fmla="*/ T116 w 419"/>
                            <a:gd name="T118" fmla="+- 0 562 403"/>
                            <a:gd name="T119" fmla="*/ 562 h 230"/>
                            <a:gd name="T120" fmla="+- 0 2148 2145"/>
                            <a:gd name="T121" fmla="*/ T120 w 419"/>
                            <a:gd name="T122" fmla="+- 0 548 403"/>
                            <a:gd name="T123" fmla="*/ 548 h 230"/>
                            <a:gd name="T124" fmla="+- 0 2145 2145"/>
                            <a:gd name="T125" fmla="*/ T124 w 419"/>
                            <a:gd name="T126" fmla="+- 0 533 403"/>
                            <a:gd name="T127" fmla="*/ 533 h 230"/>
                            <a:gd name="T128" fmla="+- 0 2145 2145"/>
                            <a:gd name="T129" fmla="*/ T128 w 419"/>
                            <a:gd name="T130" fmla="+- 0 518 403"/>
                            <a:gd name="T131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D28278C" id="Freeform 23" o:spid="_x0000_s1026" style="position:absolute;margin-left:107.25pt;margin-top:20.15pt;width:20.95pt;height:11.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" path="m,115r,-7l,100,2,93,3,85,6,78,8,71r3,-7l15,58r4,-7l23,45r5,-6l33,34r6,-5l44,24r7,-4l57,16,92,3r8,-2l107,r8,l304,r7,l319,1r7,2l333,4r34,16l374,24r5,5l385,34r5,5l395,45r4,6l403,58r13,35l418,100r,8l418,115r,8l418,130r-2,8l415,145r-16,34l395,185r-28,26l361,215r-50,15l304,230r-189,l107,230r-7,-1l92,228r-7,-2l78,224r-7,-3l64,218r-7,-3l51,211r-7,-5l8,159,6,152,3,145,2,138,,130r,-7l,115xe" filled="f" strokecolor="#999fa5" strokeweight=".23822mm">
                <v:path arrowok="t" o:connecttype="custom" o:connectlocs="0,324485;1270,314960;3810,305435;6985,296545;12065,288290;17780,280670;24765,274320;32385,268605;58420,257810;67945,255905;193040,255905;202565,256540;211455,258445;237490,271145;244475,277495;250825,284480;255905,292735;265430,319405;265430,328930;265430,338455;263525,347980;250825,373380;229235,392430;193040,401955;67945,401955;58420,400685;49530,398145;40640,394335;32385,389890;5080,356870;1905,347980;0,338455;0,328930" o:connectangles="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E4961D0" wp14:editId="703A3BCE">
                <wp:simplePos x="0" y="0"/>
                <wp:positionH relativeFrom="page">
                  <wp:posOffset>1362075</wp:posOffset>
                </wp:positionH>
                <wp:positionV relativeFrom="paragraph">
                  <wp:posOffset>513715</wp:posOffset>
                </wp:positionV>
                <wp:extent cx="266065" cy="146050"/>
                <wp:effectExtent l="9525" t="8255" r="10160" b="7620"/>
                <wp:wrapNone/>
                <wp:docPr id="4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916 809"/>
                            <a:gd name="T3" fmla="*/ 916 h 230"/>
                            <a:gd name="T4" fmla="+- 0 2147 2145"/>
                            <a:gd name="T5" fmla="*/ T4 w 419"/>
                            <a:gd name="T6" fmla="+- 0 901 809"/>
                            <a:gd name="T7" fmla="*/ 901 h 230"/>
                            <a:gd name="T8" fmla="+- 0 2151 2145"/>
                            <a:gd name="T9" fmla="*/ T8 w 419"/>
                            <a:gd name="T10" fmla="+- 0 886 809"/>
                            <a:gd name="T11" fmla="*/ 886 h 230"/>
                            <a:gd name="T12" fmla="+- 0 2156 2145"/>
                            <a:gd name="T13" fmla="*/ T12 w 419"/>
                            <a:gd name="T14" fmla="+- 0 872 809"/>
                            <a:gd name="T15" fmla="*/ 872 h 230"/>
                            <a:gd name="T16" fmla="+- 0 2164 2145"/>
                            <a:gd name="T17" fmla="*/ T16 w 419"/>
                            <a:gd name="T18" fmla="+- 0 860 809"/>
                            <a:gd name="T19" fmla="*/ 860 h 230"/>
                            <a:gd name="T20" fmla="+- 0 2173 2145"/>
                            <a:gd name="T21" fmla="*/ T20 w 419"/>
                            <a:gd name="T22" fmla="+- 0 848 809"/>
                            <a:gd name="T23" fmla="*/ 848 h 230"/>
                            <a:gd name="T24" fmla="+- 0 2184 2145"/>
                            <a:gd name="T25" fmla="*/ T24 w 419"/>
                            <a:gd name="T26" fmla="+- 0 837 809"/>
                            <a:gd name="T27" fmla="*/ 837 h 230"/>
                            <a:gd name="T28" fmla="+- 0 2223 2145"/>
                            <a:gd name="T29" fmla="*/ T28 w 419"/>
                            <a:gd name="T30" fmla="+- 0 814 809"/>
                            <a:gd name="T31" fmla="*/ 814 h 230"/>
                            <a:gd name="T32" fmla="+- 0 2237 2145"/>
                            <a:gd name="T33" fmla="*/ T32 w 419"/>
                            <a:gd name="T34" fmla="+- 0 811 809"/>
                            <a:gd name="T35" fmla="*/ 811 h 230"/>
                            <a:gd name="T36" fmla="+- 0 2252 2145"/>
                            <a:gd name="T37" fmla="*/ T36 w 419"/>
                            <a:gd name="T38" fmla="+- 0 809 809"/>
                            <a:gd name="T39" fmla="*/ 809 h 230"/>
                            <a:gd name="T40" fmla="+- 0 2449 2145"/>
                            <a:gd name="T41" fmla="*/ T40 w 419"/>
                            <a:gd name="T42" fmla="+- 0 809 809"/>
                            <a:gd name="T43" fmla="*/ 809 h 230"/>
                            <a:gd name="T44" fmla="+- 0 2464 2145"/>
                            <a:gd name="T45" fmla="*/ T44 w 419"/>
                            <a:gd name="T46" fmla="+- 0 809 809"/>
                            <a:gd name="T47" fmla="*/ 809 h 230"/>
                            <a:gd name="T48" fmla="+- 0 2478 2145"/>
                            <a:gd name="T49" fmla="*/ T48 w 419"/>
                            <a:gd name="T50" fmla="+- 0 812 809"/>
                            <a:gd name="T51" fmla="*/ 812 h 230"/>
                            <a:gd name="T52" fmla="+- 0 2493 2145"/>
                            <a:gd name="T53" fmla="*/ T52 w 419"/>
                            <a:gd name="T54" fmla="+- 0 817 809"/>
                            <a:gd name="T55" fmla="*/ 817 h 230"/>
                            <a:gd name="T56" fmla="+- 0 2530 2145"/>
                            <a:gd name="T57" fmla="*/ T56 w 419"/>
                            <a:gd name="T58" fmla="+- 0 842 809"/>
                            <a:gd name="T59" fmla="*/ 842 h 230"/>
                            <a:gd name="T60" fmla="+- 0 2540 2145"/>
                            <a:gd name="T61" fmla="*/ T60 w 419"/>
                            <a:gd name="T62" fmla="+- 0 853 809"/>
                            <a:gd name="T63" fmla="*/ 853 h 230"/>
                            <a:gd name="T64" fmla="+- 0 2548 2145"/>
                            <a:gd name="T65" fmla="*/ T64 w 419"/>
                            <a:gd name="T66" fmla="+- 0 866 809"/>
                            <a:gd name="T67" fmla="*/ 866 h 230"/>
                            <a:gd name="T68" fmla="+- 0 2563 2145"/>
                            <a:gd name="T69" fmla="*/ T68 w 419"/>
                            <a:gd name="T70" fmla="+- 0 908 809"/>
                            <a:gd name="T71" fmla="*/ 908 h 230"/>
                            <a:gd name="T72" fmla="+- 0 2563 2145"/>
                            <a:gd name="T73" fmla="*/ T72 w 419"/>
                            <a:gd name="T74" fmla="+- 0 923 809"/>
                            <a:gd name="T75" fmla="*/ 923 h 230"/>
                            <a:gd name="T76" fmla="+- 0 2563 2145"/>
                            <a:gd name="T77" fmla="*/ T76 w 419"/>
                            <a:gd name="T78" fmla="+- 0 938 809"/>
                            <a:gd name="T79" fmla="*/ 938 h 230"/>
                            <a:gd name="T80" fmla="+- 0 2560 2145"/>
                            <a:gd name="T81" fmla="*/ T80 w 419"/>
                            <a:gd name="T82" fmla="+- 0 953 809"/>
                            <a:gd name="T83" fmla="*/ 953 h 230"/>
                            <a:gd name="T84" fmla="+- 0 2540 2145"/>
                            <a:gd name="T85" fmla="*/ T84 w 419"/>
                            <a:gd name="T86" fmla="+- 0 993 809"/>
                            <a:gd name="T87" fmla="*/ 993 h 230"/>
                            <a:gd name="T88" fmla="+- 0 2530 2145"/>
                            <a:gd name="T89" fmla="*/ T88 w 419"/>
                            <a:gd name="T90" fmla="+- 0 1005 809"/>
                            <a:gd name="T91" fmla="*/ 1005 h 230"/>
                            <a:gd name="T92" fmla="+- 0 2493 2145"/>
                            <a:gd name="T93" fmla="*/ T92 w 419"/>
                            <a:gd name="T94" fmla="+- 0 1029 809"/>
                            <a:gd name="T95" fmla="*/ 1029 h 230"/>
                            <a:gd name="T96" fmla="+- 0 2478 2145"/>
                            <a:gd name="T97" fmla="*/ T96 w 419"/>
                            <a:gd name="T98" fmla="+- 0 1035 809"/>
                            <a:gd name="T99" fmla="*/ 1035 h 230"/>
                            <a:gd name="T100" fmla="+- 0 2464 2145"/>
                            <a:gd name="T101" fmla="*/ T100 w 419"/>
                            <a:gd name="T102" fmla="+- 0 1037 809"/>
                            <a:gd name="T103" fmla="*/ 1037 h 230"/>
                            <a:gd name="T104" fmla="+- 0 2449 2145"/>
                            <a:gd name="T105" fmla="*/ T104 w 419"/>
                            <a:gd name="T106" fmla="+- 0 1038 809"/>
                            <a:gd name="T107" fmla="*/ 1038 h 230"/>
                            <a:gd name="T108" fmla="+- 0 2252 2145"/>
                            <a:gd name="T109" fmla="*/ T108 w 419"/>
                            <a:gd name="T110" fmla="+- 0 1038 809"/>
                            <a:gd name="T111" fmla="*/ 1038 h 230"/>
                            <a:gd name="T112" fmla="+- 0 2237 2145"/>
                            <a:gd name="T113" fmla="*/ T112 w 419"/>
                            <a:gd name="T114" fmla="+- 0 1036 809"/>
                            <a:gd name="T115" fmla="*/ 1036 h 230"/>
                            <a:gd name="T116" fmla="+- 0 2223 2145"/>
                            <a:gd name="T117" fmla="*/ T116 w 419"/>
                            <a:gd name="T118" fmla="+- 0 1032 809"/>
                            <a:gd name="T119" fmla="*/ 1032 h 230"/>
                            <a:gd name="T120" fmla="+- 0 2209 2145"/>
                            <a:gd name="T121" fmla="*/ T120 w 419"/>
                            <a:gd name="T122" fmla="+- 0 1027 809"/>
                            <a:gd name="T123" fmla="*/ 1027 h 230"/>
                            <a:gd name="T124" fmla="+- 0 2160 2145"/>
                            <a:gd name="T125" fmla="*/ T124 w 419"/>
                            <a:gd name="T126" fmla="+- 0 981 809"/>
                            <a:gd name="T127" fmla="*/ 981 h 230"/>
                            <a:gd name="T128" fmla="+- 0 2153 2145"/>
                            <a:gd name="T129" fmla="*/ T128 w 419"/>
                            <a:gd name="T130" fmla="+- 0 967 809"/>
                            <a:gd name="T131" fmla="*/ 967 h 230"/>
                            <a:gd name="T132" fmla="+- 0 2148 2145"/>
                            <a:gd name="T133" fmla="*/ T132 w 419"/>
                            <a:gd name="T134" fmla="+- 0 953 809"/>
                            <a:gd name="T135" fmla="*/ 953 h 230"/>
                            <a:gd name="T136" fmla="+- 0 2145 2145"/>
                            <a:gd name="T137" fmla="*/ T136 w 419"/>
                            <a:gd name="T138" fmla="+- 0 938 809"/>
                            <a:gd name="T139" fmla="*/ 938 h 230"/>
                            <a:gd name="T140" fmla="+- 0 2145 2145"/>
                            <a:gd name="T141" fmla="*/ T140 w 419"/>
                            <a:gd name="T142" fmla="+- 0 923 809"/>
                            <a:gd name="T1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0" y="99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7"/>
                              </a:lnTo>
                              <a:lnTo>
                                <a:pt x="8" y="70"/>
                              </a:lnTo>
                              <a:lnTo>
                                <a:pt x="11" y="63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4"/>
                              </a:lnTo>
                              <a:lnTo>
                                <a:pt x="28" y="39"/>
                              </a:lnTo>
                              <a:lnTo>
                                <a:pt x="33" y="33"/>
                              </a:lnTo>
                              <a:lnTo>
                                <a:pt x="39" y="28"/>
                              </a:lnTo>
                              <a:lnTo>
                                <a:pt x="71" y="8"/>
                              </a:lnTo>
                              <a:lnTo>
                                <a:pt x="78" y="5"/>
                              </a:lnTo>
                              <a:lnTo>
                                <a:pt x="85" y="3"/>
                              </a:lnTo>
                              <a:lnTo>
                                <a:pt x="92" y="2"/>
                              </a:lnTo>
                              <a:lnTo>
                                <a:pt x="100" y="0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41" y="5"/>
                              </a:lnTo>
                              <a:lnTo>
                                <a:pt x="348" y="8"/>
                              </a:lnTo>
                              <a:lnTo>
                                <a:pt x="355" y="11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395" y="4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99"/>
                              </a:lnTo>
                              <a:lnTo>
                                <a:pt x="418" y="107"/>
                              </a:lnTo>
                              <a:lnTo>
                                <a:pt x="418" y="114"/>
                              </a:lnTo>
                              <a:lnTo>
                                <a:pt x="418" y="122"/>
                              </a:lnTo>
                              <a:lnTo>
                                <a:pt x="418" y="129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4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8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8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3"/>
                              </a:lnTo>
                              <a:lnTo>
                                <a:pt x="71" y="220"/>
                              </a:lnTo>
                              <a:lnTo>
                                <a:pt x="64" y="218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8"/>
                              </a:lnTo>
                              <a:lnTo>
                                <a:pt x="6" y="151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60B43678" id="Freeform 24" o:spid="_x0000_s1026" style="position:absolute;margin-left:107.25pt;margin-top:40.45pt;width:20.95pt;height:11.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" path="m,114r,-7l,99,2,92,3,85,6,77,8,70r3,-7l15,57r4,-6l23,44r5,-5l33,33r6,-5l71,8,78,5,85,3,92,2,100,r7,l115,,304,r7,l319,r7,2l333,3r8,2l348,8r7,3l385,33r5,6l395,44r4,7l403,57r13,35l418,99r,8l418,114r,8l418,129r-2,8l415,144r-16,34l395,184r-5,6l385,196r-6,5l348,220r-7,3l333,226r-7,1l319,228r-8,1l304,229r-189,l107,229r-7,-1l92,227r-7,-1l78,223r-7,-3l64,218,19,178r-4,-6l11,165,8,158,6,151,3,144,2,137,,129r,-7l,114xe" filled="f" strokecolor="#999fa5" strokeweight=".23822mm">
                <v:path arrowok="t" o:connecttype="custom" o:connectlocs="0,581660;1270,572135;3810,562610;6985,553720;12065,546100;17780,538480;24765,531495;49530,516890;58420,514985;67945,513715;193040,513715;202565,513715;211455,515620;220980,518795;244475,534670;250825,541655;255905,549910;265430,576580;265430,586105;265430,595630;263525,605155;250825,630555;244475,638175;220980,653415;211455,657225;202565,658495;193040,659130;67945,659130;58420,657860;49530,655320;40640,652145;9525,622935;5080,614045;1905,605155;0,595630;0,586105" o:connectangles="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154679" wp14:editId="1C3D5485">
                <wp:simplePos x="0" y="0"/>
                <wp:positionH relativeFrom="page">
                  <wp:posOffset>1362075</wp:posOffset>
                </wp:positionH>
                <wp:positionV relativeFrom="paragraph">
                  <wp:posOffset>770890</wp:posOffset>
                </wp:positionV>
                <wp:extent cx="266065" cy="146050"/>
                <wp:effectExtent l="9525" t="8255" r="10160" b="7620"/>
                <wp:wrapNone/>
                <wp:docPr id="3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321 1214"/>
                            <a:gd name="T3" fmla="*/ 1321 h 230"/>
                            <a:gd name="T4" fmla="+- 0 2147 2145"/>
                            <a:gd name="T5" fmla="*/ T4 w 419"/>
                            <a:gd name="T6" fmla="+- 0 1306 1214"/>
                            <a:gd name="T7" fmla="*/ 1306 h 230"/>
                            <a:gd name="T8" fmla="+- 0 2151 2145"/>
                            <a:gd name="T9" fmla="*/ T8 w 419"/>
                            <a:gd name="T10" fmla="+- 0 1292 1214"/>
                            <a:gd name="T11" fmla="*/ 1292 h 230"/>
                            <a:gd name="T12" fmla="+- 0 2156 2145"/>
                            <a:gd name="T13" fmla="*/ T12 w 419"/>
                            <a:gd name="T14" fmla="+- 0 1278 1214"/>
                            <a:gd name="T15" fmla="*/ 1278 h 230"/>
                            <a:gd name="T16" fmla="+- 0 2237 2145"/>
                            <a:gd name="T17" fmla="*/ T16 w 419"/>
                            <a:gd name="T18" fmla="+- 0 1216 1214"/>
                            <a:gd name="T19" fmla="*/ 1216 h 230"/>
                            <a:gd name="T20" fmla="+- 0 2252 2145"/>
                            <a:gd name="T21" fmla="*/ T20 w 419"/>
                            <a:gd name="T22" fmla="+- 0 1214 1214"/>
                            <a:gd name="T23" fmla="*/ 1214 h 230"/>
                            <a:gd name="T24" fmla="+- 0 2449 2145"/>
                            <a:gd name="T25" fmla="*/ T24 w 419"/>
                            <a:gd name="T26" fmla="+- 0 1214 1214"/>
                            <a:gd name="T27" fmla="*/ 1214 h 230"/>
                            <a:gd name="T28" fmla="+- 0 2464 2145"/>
                            <a:gd name="T29" fmla="*/ T28 w 419"/>
                            <a:gd name="T30" fmla="+- 0 1215 1214"/>
                            <a:gd name="T31" fmla="*/ 1215 h 230"/>
                            <a:gd name="T32" fmla="+- 0 2478 2145"/>
                            <a:gd name="T33" fmla="*/ T32 w 419"/>
                            <a:gd name="T34" fmla="+- 0 1217 1214"/>
                            <a:gd name="T35" fmla="*/ 1217 h 230"/>
                            <a:gd name="T36" fmla="+- 0 2535 2145"/>
                            <a:gd name="T37" fmla="*/ T36 w 419"/>
                            <a:gd name="T38" fmla="+- 0 1253 1214"/>
                            <a:gd name="T39" fmla="*/ 1253 h 230"/>
                            <a:gd name="T40" fmla="+- 0 2563 2145"/>
                            <a:gd name="T41" fmla="*/ T40 w 419"/>
                            <a:gd name="T42" fmla="+- 0 1314 1214"/>
                            <a:gd name="T43" fmla="*/ 1314 h 230"/>
                            <a:gd name="T44" fmla="+- 0 2563 2145"/>
                            <a:gd name="T45" fmla="*/ T44 w 419"/>
                            <a:gd name="T46" fmla="+- 0 1329 1214"/>
                            <a:gd name="T47" fmla="*/ 1329 h 230"/>
                            <a:gd name="T48" fmla="+- 0 2563 2145"/>
                            <a:gd name="T49" fmla="*/ T48 w 419"/>
                            <a:gd name="T50" fmla="+- 0 1344 1214"/>
                            <a:gd name="T51" fmla="*/ 1344 h 230"/>
                            <a:gd name="T52" fmla="+- 0 2560 2145"/>
                            <a:gd name="T53" fmla="*/ T52 w 419"/>
                            <a:gd name="T54" fmla="+- 0 1358 1214"/>
                            <a:gd name="T55" fmla="*/ 1358 h 230"/>
                            <a:gd name="T56" fmla="+- 0 2540 2145"/>
                            <a:gd name="T57" fmla="*/ T56 w 419"/>
                            <a:gd name="T58" fmla="+- 0 1399 1214"/>
                            <a:gd name="T59" fmla="*/ 1399 h 230"/>
                            <a:gd name="T60" fmla="+- 0 2530 2145"/>
                            <a:gd name="T61" fmla="*/ T60 w 419"/>
                            <a:gd name="T62" fmla="+- 0 1410 1214"/>
                            <a:gd name="T63" fmla="*/ 1410 h 230"/>
                            <a:gd name="T64" fmla="+- 0 2519 2145"/>
                            <a:gd name="T65" fmla="*/ T64 w 419"/>
                            <a:gd name="T66" fmla="+- 0 1420 1214"/>
                            <a:gd name="T67" fmla="*/ 1420 h 230"/>
                            <a:gd name="T68" fmla="+- 0 2506 2145"/>
                            <a:gd name="T69" fmla="*/ T68 w 419"/>
                            <a:gd name="T70" fmla="+- 0 1428 1214"/>
                            <a:gd name="T71" fmla="*/ 1428 h 230"/>
                            <a:gd name="T72" fmla="+- 0 2493 2145"/>
                            <a:gd name="T73" fmla="*/ T72 w 419"/>
                            <a:gd name="T74" fmla="+- 0 1435 1214"/>
                            <a:gd name="T75" fmla="*/ 1435 h 230"/>
                            <a:gd name="T76" fmla="+- 0 2478 2145"/>
                            <a:gd name="T77" fmla="*/ T76 w 419"/>
                            <a:gd name="T78" fmla="+- 0 1440 1214"/>
                            <a:gd name="T79" fmla="*/ 1440 h 230"/>
                            <a:gd name="T80" fmla="+- 0 2464 2145"/>
                            <a:gd name="T81" fmla="*/ T80 w 419"/>
                            <a:gd name="T82" fmla="+- 0 1443 1214"/>
                            <a:gd name="T83" fmla="*/ 1443 h 230"/>
                            <a:gd name="T84" fmla="+- 0 2449 2145"/>
                            <a:gd name="T85" fmla="*/ T84 w 419"/>
                            <a:gd name="T86" fmla="+- 0 1443 1214"/>
                            <a:gd name="T87" fmla="*/ 1443 h 230"/>
                            <a:gd name="T88" fmla="+- 0 2252 2145"/>
                            <a:gd name="T89" fmla="*/ T88 w 419"/>
                            <a:gd name="T90" fmla="+- 0 1443 1214"/>
                            <a:gd name="T91" fmla="*/ 1443 h 230"/>
                            <a:gd name="T92" fmla="+- 0 2237 2145"/>
                            <a:gd name="T93" fmla="*/ T92 w 419"/>
                            <a:gd name="T94" fmla="+- 0 1441 1214"/>
                            <a:gd name="T95" fmla="*/ 1441 h 230"/>
                            <a:gd name="T96" fmla="+- 0 2223 2145"/>
                            <a:gd name="T97" fmla="*/ T96 w 419"/>
                            <a:gd name="T98" fmla="+- 0 1438 1214"/>
                            <a:gd name="T99" fmla="*/ 1438 h 230"/>
                            <a:gd name="T100" fmla="+- 0 2209 2145"/>
                            <a:gd name="T101" fmla="*/ T100 w 419"/>
                            <a:gd name="T102" fmla="+- 0 1432 1214"/>
                            <a:gd name="T103" fmla="*/ 1432 h 230"/>
                            <a:gd name="T104" fmla="+- 0 2196 2145"/>
                            <a:gd name="T105" fmla="*/ T104 w 419"/>
                            <a:gd name="T106" fmla="+- 0 1424 1214"/>
                            <a:gd name="T107" fmla="*/ 1424 h 230"/>
                            <a:gd name="T108" fmla="+- 0 2184 2145"/>
                            <a:gd name="T109" fmla="*/ T108 w 419"/>
                            <a:gd name="T110" fmla="+- 0 1415 1214"/>
                            <a:gd name="T111" fmla="*/ 1415 h 230"/>
                            <a:gd name="T112" fmla="+- 0 2173 2145"/>
                            <a:gd name="T113" fmla="*/ T112 w 419"/>
                            <a:gd name="T114" fmla="+- 0 1404 1214"/>
                            <a:gd name="T115" fmla="*/ 1404 h 230"/>
                            <a:gd name="T116" fmla="+- 0 2164 2145"/>
                            <a:gd name="T117" fmla="*/ T116 w 419"/>
                            <a:gd name="T118" fmla="+- 0 1392 1214"/>
                            <a:gd name="T119" fmla="*/ 1392 h 230"/>
                            <a:gd name="T120" fmla="+- 0 2156 2145"/>
                            <a:gd name="T121" fmla="*/ T120 w 419"/>
                            <a:gd name="T122" fmla="+- 0 1379 1214"/>
                            <a:gd name="T123" fmla="*/ 1379 h 230"/>
                            <a:gd name="T124" fmla="+- 0 2151 2145"/>
                            <a:gd name="T125" fmla="*/ T124 w 419"/>
                            <a:gd name="T126" fmla="+- 0 1366 1214"/>
                            <a:gd name="T127" fmla="*/ 1366 h 230"/>
                            <a:gd name="T128" fmla="+- 0 2147 2145"/>
                            <a:gd name="T129" fmla="*/ T128 w 419"/>
                            <a:gd name="T130" fmla="+- 0 1351 1214"/>
                            <a:gd name="T131" fmla="*/ 1351 h 230"/>
                            <a:gd name="T132" fmla="+- 0 2145 2145"/>
                            <a:gd name="T133" fmla="*/ T132 w 419"/>
                            <a:gd name="T134" fmla="+- 0 1336 1214"/>
                            <a:gd name="T135" fmla="*/ 133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5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4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0"/>
                              </a:lnTo>
                              <a:lnTo>
                                <a:pt x="23" y="185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6FD5952" id="Freeform 25" o:spid="_x0000_s1026" style="position:absolute;margin-left:107.25pt;margin-top:60.7pt;width:20.95pt;height:11.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" path="m,115r,-8l,100,2,92,3,85,6,78,8,71r3,-7l57,15,92,2r8,-1l107,r8,l304,r7,l319,1r7,1l333,3r52,30l390,39r26,53l418,100r,7l418,115r,7l418,130r-2,7l415,144r-16,34l395,185r-5,5l385,196r-6,5l374,206r-7,4l361,214r-6,4l348,221r-7,3l333,226r-7,1l319,229r-8,l304,229r-189,l107,229r-7,l92,227r-7,-1l78,224r-7,-3l64,218r-7,-4l51,210r-7,-4l39,201r-6,-5l28,190r-5,-5l19,178r-4,-6l11,165,8,159,6,152,3,144,2,137,,130r,-8l,115xe" filled="f" strokecolor="#999fa5" strokeweight=".23822mm">
                <v:path arrowok="t" o:connecttype="custom" o:connectlocs="0,838835;1270,829310;3810,820420;6985,811530;58420,772160;67945,770890;193040,770890;202565,771525;211455,772795;247650,795655;265430,834390;265430,843915;265430,853440;263525,862330;250825,888365;244475,895350;237490,901700;229235,906780;220980,911225;211455,914400;202565,916305;193040,916305;67945,916305;58420,915035;49530,913130;40640,909320;32385,904240;24765,898525;17780,891540;12065,883920;6985,875665;3810,867410;1270,857885;0,848360" o:connectangles="0,0,0,0,0,0,0,0,0,0,0,0,0,0,0,0,0,0,0,0,0,0,0,0,0,0,0,0,0,0,0,0,0,0"/>
                <w10:wrap anchorx="page"/>
              </v:shape>
            </w:pict>
          </mc:Fallback>
        </mc:AlternateContent>
      </w:r>
    </w:p>
    <w:p w14:paraId="4BC2FCA7" w14:textId="2CF83E57" w:rsidR="00E63FA7" w:rsidRPr="00267260" w:rsidRDefault="00BA787F" w:rsidP="00FA7C88">
      <w:pPr>
        <w:widowControl w:val="0"/>
        <w:autoSpaceDE w:val="0"/>
        <w:autoSpaceDN w:val="0"/>
        <w:spacing w:after="0" w:line="226" w:lineRule="exact"/>
        <w:ind w:left="1733"/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49694F8" wp14:editId="1E81F325">
                <wp:simplePos x="0" y="0"/>
                <wp:positionH relativeFrom="column">
                  <wp:posOffset>1120140</wp:posOffset>
                </wp:positionH>
                <wp:positionV relativeFrom="paragraph">
                  <wp:posOffset>140120</wp:posOffset>
                </wp:positionV>
                <wp:extent cx="748665" cy="251460"/>
                <wp:effectExtent l="0" t="0" r="635" b="254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66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9A8A42" w14:textId="68280498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Of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9694F8" id="Rectangle 128" o:spid="_x0000_s1036" style="position:absolute;left:0;text-align:left;margin-left:88.2pt;margin-top:11.05pt;width:58.95pt;height:19.8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" fillcolor="white [3201]" stroked="f" strokeweight="1pt">
                <v:textbox>
                  <w:txbxContent>
                    <w:p w14:paraId="439A8A42" w14:textId="68280498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Often</w:t>
                      </w:r>
                    </w:p>
                  </w:txbxContent>
                </v:textbox>
              </v:rect>
            </w:pict>
          </mc:Fallback>
        </mc:AlternateContent>
      </w:r>
    </w:p>
    <w:p w14:paraId="126382C4" w14:textId="4A7C52D1" w:rsidR="00E63FA7" w:rsidRPr="00267260" w:rsidRDefault="00BA787F" w:rsidP="00FA7C88">
      <w:pPr>
        <w:rPr>
          <w:rFonts w:ascii="Times New Roman" w:eastAsia="Times New Roman" w:hAnsi="Times New Roman" w:cs="Times New Roman"/>
          <w:color w:val="1F2023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B6F0641" wp14:editId="314580E9">
                <wp:simplePos x="0" y="0"/>
                <wp:positionH relativeFrom="column">
                  <wp:posOffset>1106100</wp:posOffset>
                </wp:positionH>
                <wp:positionV relativeFrom="paragraph">
                  <wp:posOffset>261525</wp:posOffset>
                </wp:positionV>
                <wp:extent cx="1180800" cy="251460"/>
                <wp:effectExtent l="0" t="0" r="635" b="254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8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BE68C" w14:textId="57DE80E2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lmost Alw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F0641" id="Rectangle 129" o:spid="_x0000_s1037" style="position:absolute;margin-left:87.1pt;margin-top:20.6pt;width:93pt;height:19.8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" fillcolor="white [3201]" stroked="f" strokeweight="1pt">
                <v:textbox>
                  <w:txbxContent>
                    <w:p w14:paraId="318BE68C" w14:textId="57DE80E2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lmost Always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br w:type="page"/>
      </w:r>
    </w:p>
    <w:p w14:paraId="0E9C427E" w14:textId="77777777" w:rsidR="00E63FA7" w:rsidRPr="00267260" w:rsidRDefault="00E63FA7" w:rsidP="00FA7C88">
      <w:pPr>
        <w:widowControl w:val="0"/>
        <w:autoSpaceDE w:val="0"/>
        <w:autoSpaceDN w:val="0"/>
        <w:spacing w:after="0" w:line="226" w:lineRule="exact"/>
        <w:ind w:left="1733"/>
        <w:rPr>
          <w:rFonts w:ascii="Times New Roman" w:eastAsia="Times New Roman" w:hAnsi="Times New Roman" w:cs="Times New Roman"/>
          <w:sz w:val="24"/>
          <w:szCs w:val="24"/>
        </w:rPr>
      </w:pPr>
    </w:p>
    <w:p w14:paraId="1BAF9279" w14:textId="77777777" w:rsidR="00E63FA7" w:rsidRPr="00267260" w:rsidRDefault="00E63FA7" w:rsidP="00FA7C88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92F65D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11" w:name="_Toc102395692"/>
      <w:r w:rsidRPr="00267260">
        <w:rPr>
          <w:rFonts w:ascii="Times New Roman" w:hAnsi="Times New Roman" w:cs="Times New Roman"/>
          <w:w w:val="105"/>
          <w:sz w:val="24"/>
          <w:szCs w:val="24"/>
        </w:rPr>
        <w:t xml:space="preserve">How worried were you during the COVID-19 pandemic?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11"/>
    </w:p>
    <w:p w14:paraId="56020F6C" w14:textId="77777777" w:rsidR="00E63FA7" w:rsidRPr="00267260" w:rsidRDefault="00E63FA7" w:rsidP="00FA7C88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168092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12" w:name="_Toc102395693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12"/>
    </w:p>
    <w:p w14:paraId="024F2ED2" w14:textId="70426408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2C3D03C" w14:textId="3C2E0344" w:rsidR="00E63FA7" w:rsidRPr="00267260" w:rsidRDefault="00BA787F" w:rsidP="00FA7C88">
      <w:pPr>
        <w:widowControl w:val="0"/>
        <w:autoSpaceDE w:val="0"/>
        <w:autoSpaceDN w:val="0"/>
        <w:spacing w:before="1" w:after="0" w:line="427" w:lineRule="auto"/>
        <w:ind w:left="1855" w:right="6837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882B312" wp14:editId="677168FB">
                <wp:simplePos x="0" y="0"/>
                <wp:positionH relativeFrom="page">
                  <wp:posOffset>1438910</wp:posOffset>
                </wp:positionH>
                <wp:positionV relativeFrom="paragraph">
                  <wp:posOffset>326820</wp:posOffset>
                </wp:positionV>
                <wp:extent cx="266065" cy="146050"/>
                <wp:effectExtent l="0" t="0" r="13335" b="19050"/>
                <wp:wrapNone/>
                <wp:docPr id="3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9 404"/>
                            <a:gd name="T3" fmla="*/ 519 h 230"/>
                            <a:gd name="T4" fmla="+- 0 2266 2266"/>
                            <a:gd name="T5" fmla="*/ T4 w 419"/>
                            <a:gd name="T6" fmla="+- 0 512 404"/>
                            <a:gd name="T7" fmla="*/ 512 h 230"/>
                            <a:gd name="T8" fmla="+- 0 2267 2266"/>
                            <a:gd name="T9" fmla="*/ T8 w 419"/>
                            <a:gd name="T10" fmla="+- 0 504 404"/>
                            <a:gd name="T11" fmla="*/ 504 h 230"/>
                            <a:gd name="T12" fmla="+- 0 2269 2266"/>
                            <a:gd name="T13" fmla="*/ T12 w 419"/>
                            <a:gd name="T14" fmla="+- 0 497 404"/>
                            <a:gd name="T15" fmla="*/ 497 h 230"/>
                            <a:gd name="T16" fmla="+- 0 2270 2266"/>
                            <a:gd name="T17" fmla="*/ T16 w 419"/>
                            <a:gd name="T18" fmla="+- 0 489 404"/>
                            <a:gd name="T19" fmla="*/ 489 h 230"/>
                            <a:gd name="T20" fmla="+- 0 2286 2266"/>
                            <a:gd name="T21" fmla="*/ T20 w 419"/>
                            <a:gd name="T22" fmla="+- 0 455 404"/>
                            <a:gd name="T23" fmla="*/ 455 h 230"/>
                            <a:gd name="T24" fmla="+- 0 2290 2266"/>
                            <a:gd name="T25" fmla="*/ T24 w 419"/>
                            <a:gd name="T26" fmla="+- 0 449 404"/>
                            <a:gd name="T27" fmla="*/ 449 h 230"/>
                            <a:gd name="T28" fmla="+- 0 2295 2266"/>
                            <a:gd name="T29" fmla="*/ T28 w 419"/>
                            <a:gd name="T30" fmla="+- 0 443 404"/>
                            <a:gd name="T31" fmla="*/ 443 h 230"/>
                            <a:gd name="T32" fmla="+- 0 2300 2266"/>
                            <a:gd name="T33" fmla="*/ T32 w 419"/>
                            <a:gd name="T34" fmla="+- 0 438 404"/>
                            <a:gd name="T35" fmla="*/ 438 h 230"/>
                            <a:gd name="T36" fmla="+- 0 2305 2266"/>
                            <a:gd name="T37" fmla="*/ T36 w 419"/>
                            <a:gd name="T38" fmla="+- 0 433 404"/>
                            <a:gd name="T39" fmla="*/ 433 h 230"/>
                            <a:gd name="T40" fmla="+- 0 2311 2266"/>
                            <a:gd name="T41" fmla="*/ T40 w 419"/>
                            <a:gd name="T42" fmla="+- 0 428 404"/>
                            <a:gd name="T43" fmla="*/ 428 h 230"/>
                            <a:gd name="T44" fmla="+- 0 2317 2266"/>
                            <a:gd name="T45" fmla="*/ T44 w 419"/>
                            <a:gd name="T46" fmla="+- 0 424 404"/>
                            <a:gd name="T47" fmla="*/ 424 h 230"/>
                            <a:gd name="T48" fmla="+- 0 2324 2266"/>
                            <a:gd name="T49" fmla="*/ T48 w 419"/>
                            <a:gd name="T50" fmla="+- 0 420 404"/>
                            <a:gd name="T51" fmla="*/ 420 h 230"/>
                            <a:gd name="T52" fmla="+- 0 2330 2266"/>
                            <a:gd name="T53" fmla="*/ T52 w 419"/>
                            <a:gd name="T54" fmla="+- 0 416 404"/>
                            <a:gd name="T55" fmla="*/ 416 h 230"/>
                            <a:gd name="T56" fmla="+- 0 2337 2266"/>
                            <a:gd name="T57" fmla="*/ T56 w 419"/>
                            <a:gd name="T58" fmla="+- 0 413 404"/>
                            <a:gd name="T59" fmla="*/ 413 h 230"/>
                            <a:gd name="T60" fmla="+- 0 2344 2266"/>
                            <a:gd name="T61" fmla="*/ T60 w 419"/>
                            <a:gd name="T62" fmla="+- 0 410 404"/>
                            <a:gd name="T63" fmla="*/ 410 h 230"/>
                            <a:gd name="T64" fmla="+- 0 2351 2266"/>
                            <a:gd name="T65" fmla="*/ T64 w 419"/>
                            <a:gd name="T66" fmla="+- 0 408 404"/>
                            <a:gd name="T67" fmla="*/ 408 h 230"/>
                            <a:gd name="T68" fmla="+- 0 2359 2266"/>
                            <a:gd name="T69" fmla="*/ T68 w 419"/>
                            <a:gd name="T70" fmla="+- 0 407 404"/>
                            <a:gd name="T71" fmla="*/ 407 h 230"/>
                            <a:gd name="T72" fmla="+- 0 2366 2266"/>
                            <a:gd name="T73" fmla="*/ T72 w 419"/>
                            <a:gd name="T74" fmla="+- 0 405 404"/>
                            <a:gd name="T75" fmla="*/ 405 h 230"/>
                            <a:gd name="T76" fmla="+- 0 2374 2266"/>
                            <a:gd name="T77" fmla="*/ T76 w 419"/>
                            <a:gd name="T78" fmla="+- 0 404 404"/>
                            <a:gd name="T79" fmla="*/ 404 h 230"/>
                            <a:gd name="T80" fmla="+- 0 2381 2266"/>
                            <a:gd name="T81" fmla="*/ T80 w 419"/>
                            <a:gd name="T82" fmla="+- 0 404 404"/>
                            <a:gd name="T83" fmla="*/ 404 h 230"/>
                            <a:gd name="T84" fmla="+- 0 2570 2266"/>
                            <a:gd name="T85" fmla="*/ T84 w 419"/>
                            <a:gd name="T86" fmla="+- 0 404 404"/>
                            <a:gd name="T87" fmla="*/ 404 h 230"/>
                            <a:gd name="T88" fmla="+- 0 2578 2266"/>
                            <a:gd name="T89" fmla="*/ T88 w 419"/>
                            <a:gd name="T90" fmla="+- 0 404 404"/>
                            <a:gd name="T91" fmla="*/ 404 h 230"/>
                            <a:gd name="T92" fmla="+- 0 2585 2266"/>
                            <a:gd name="T93" fmla="*/ T92 w 419"/>
                            <a:gd name="T94" fmla="+- 0 405 404"/>
                            <a:gd name="T95" fmla="*/ 405 h 230"/>
                            <a:gd name="T96" fmla="+- 0 2593 2266"/>
                            <a:gd name="T97" fmla="*/ T96 w 419"/>
                            <a:gd name="T98" fmla="+- 0 407 404"/>
                            <a:gd name="T99" fmla="*/ 407 h 230"/>
                            <a:gd name="T100" fmla="+- 0 2600 2266"/>
                            <a:gd name="T101" fmla="*/ T100 w 419"/>
                            <a:gd name="T102" fmla="+- 0 408 404"/>
                            <a:gd name="T103" fmla="*/ 408 h 230"/>
                            <a:gd name="T104" fmla="+- 0 2607 2266"/>
                            <a:gd name="T105" fmla="*/ T104 w 419"/>
                            <a:gd name="T106" fmla="+- 0 410 404"/>
                            <a:gd name="T107" fmla="*/ 410 h 230"/>
                            <a:gd name="T108" fmla="+- 0 2614 2266"/>
                            <a:gd name="T109" fmla="*/ T108 w 419"/>
                            <a:gd name="T110" fmla="+- 0 413 404"/>
                            <a:gd name="T111" fmla="*/ 413 h 230"/>
                            <a:gd name="T112" fmla="+- 0 2621 2266"/>
                            <a:gd name="T113" fmla="*/ T112 w 419"/>
                            <a:gd name="T114" fmla="+- 0 416 404"/>
                            <a:gd name="T115" fmla="*/ 416 h 230"/>
                            <a:gd name="T116" fmla="+- 0 2628 2266"/>
                            <a:gd name="T117" fmla="*/ T116 w 419"/>
                            <a:gd name="T118" fmla="+- 0 420 404"/>
                            <a:gd name="T119" fmla="*/ 420 h 230"/>
                            <a:gd name="T120" fmla="+- 0 2634 2266"/>
                            <a:gd name="T121" fmla="*/ T120 w 419"/>
                            <a:gd name="T122" fmla="+- 0 424 404"/>
                            <a:gd name="T123" fmla="*/ 424 h 230"/>
                            <a:gd name="T124" fmla="+- 0 2640 2266"/>
                            <a:gd name="T125" fmla="*/ T124 w 419"/>
                            <a:gd name="T126" fmla="+- 0 428 404"/>
                            <a:gd name="T127" fmla="*/ 428 h 230"/>
                            <a:gd name="T128" fmla="+- 0 2646 2266"/>
                            <a:gd name="T129" fmla="*/ T128 w 419"/>
                            <a:gd name="T130" fmla="+- 0 433 404"/>
                            <a:gd name="T131" fmla="*/ 433 h 230"/>
                            <a:gd name="T132" fmla="+- 0 2651 2266"/>
                            <a:gd name="T133" fmla="*/ T132 w 419"/>
                            <a:gd name="T134" fmla="+- 0 438 404"/>
                            <a:gd name="T135" fmla="*/ 438 h 230"/>
                            <a:gd name="T136" fmla="+- 0 2657 2266"/>
                            <a:gd name="T137" fmla="*/ T136 w 419"/>
                            <a:gd name="T138" fmla="+- 0 443 404"/>
                            <a:gd name="T139" fmla="*/ 443 h 230"/>
                            <a:gd name="T140" fmla="+- 0 2684 2266"/>
                            <a:gd name="T141" fmla="*/ T140 w 419"/>
                            <a:gd name="T142" fmla="+- 0 504 404"/>
                            <a:gd name="T143" fmla="*/ 504 h 230"/>
                            <a:gd name="T144" fmla="+- 0 2685 2266"/>
                            <a:gd name="T145" fmla="*/ T144 w 419"/>
                            <a:gd name="T146" fmla="+- 0 512 404"/>
                            <a:gd name="T147" fmla="*/ 512 h 230"/>
                            <a:gd name="T148" fmla="+- 0 2685 2266"/>
                            <a:gd name="T149" fmla="*/ T148 w 419"/>
                            <a:gd name="T150" fmla="+- 0 519 404"/>
                            <a:gd name="T151" fmla="*/ 519 h 230"/>
                            <a:gd name="T152" fmla="+- 0 2685 2266"/>
                            <a:gd name="T153" fmla="*/ T152 w 419"/>
                            <a:gd name="T154" fmla="+- 0 527 404"/>
                            <a:gd name="T155" fmla="*/ 527 h 230"/>
                            <a:gd name="T156" fmla="+- 0 2661 2266"/>
                            <a:gd name="T157" fmla="*/ T156 w 419"/>
                            <a:gd name="T158" fmla="+- 0 589 404"/>
                            <a:gd name="T159" fmla="*/ 589 h 230"/>
                            <a:gd name="T160" fmla="+- 0 2634 2266"/>
                            <a:gd name="T161" fmla="*/ T160 w 419"/>
                            <a:gd name="T162" fmla="+- 0 615 404"/>
                            <a:gd name="T163" fmla="*/ 615 h 230"/>
                            <a:gd name="T164" fmla="+- 0 2628 2266"/>
                            <a:gd name="T165" fmla="*/ T164 w 419"/>
                            <a:gd name="T166" fmla="+- 0 619 404"/>
                            <a:gd name="T167" fmla="*/ 619 h 230"/>
                            <a:gd name="T168" fmla="+- 0 2578 2266"/>
                            <a:gd name="T169" fmla="*/ T168 w 419"/>
                            <a:gd name="T170" fmla="+- 0 634 404"/>
                            <a:gd name="T171" fmla="*/ 634 h 230"/>
                            <a:gd name="T172" fmla="+- 0 2570 2266"/>
                            <a:gd name="T173" fmla="*/ T172 w 419"/>
                            <a:gd name="T174" fmla="+- 0 634 404"/>
                            <a:gd name="T175" fmla="*/ 634 h 230"/>
                            <a:gd name="T176" fmla="+- 0 2381 2266"/>
                            <a:gd name="T177" fmla="*/ T176 w 419"/>
                            <a:gd name="T178" fmla="+- 0 634 404"/>
                            <a:gd name="T179" fmla="*/ 634 h 230"/>
                            <a:gd name="T180" fmla="+- 0 2374 2266"/>
                            <a:gd name="T181" fmla="*/ T180 w 419"/>
                            <a:gd name="T182" fmla="+- 0 634 404"/>
                            <a:gd name="T183" fmla="*/ 634 h 230"/>
                            <a:gd name="T184" fmla="+- 0 2366 2266"/>
                            <a:gd name="T185" fmla="*/ T184 w 419"/>
                            <a:gd name="T186" fmla="+- 0 633 404"/>
                            <a:gd name="T187" fmla="*/ 633 h 230"/>
                            <a:gd name="T188" fmla="+- 0 2317 2266"/>
                            <a:gd name="T189" fmla="*/ T188 w 419"/>
                            <a:gd name="T190" fmla="+- 0 615 404"/>
                            <a:gd name="T191" fmla="*/ 615 h 230"/>
                            <a:gd name="T192" fmla="+- 0 2311 2266"/>
                            <a:gd name="T193" fmla="*/ T192 w 419"/>
                            <a:gd name="T194" fmla="+- 0 610 404"/>
                            <a:gd name="T195" fmla="*/ 610 h 230"/>
                            <a:gd name="T196" fmla="+- 0 2305 2266"/>
                            <a:gd name="T197" fmla="*/ T196 w 419"/>
                            <a:gd name="T198" fmla="+- 0 606 404"/>
                            <a:gd name="T199" fmla="*/ 606 h 230"/>
                            <a:gd name="T200" fmla="+- 0 2300 2266"/>
                            <a:gd name="T201" fmla="*/ T200 w 419"/>
                            <a:gd name="T202" fmla="+- 0 600 404"/>
                            <a:gd name="T203" fmla="*/ 600 h 230"/>
                            <a:gd name="T204" fmla="+- 0 2295 2266"/>
                            <a:gd name="T205" fmla="*/ T204 w 419"/>
                            <a:gd name="T206" fmla="+- 0 595 404"/>
                            <a:gd name="T207" fmla="*/ 595 h 230"/>
                            <a:gd name="T208" fmla="+- 0 2290 2266"/>
                            <a:gd name="T209" fmla="*/ T208 w 419"/>
                            <a:gd name="T210" fmla="+- 0 589 404"/>
                            <a:gd name="T211" fmla="*/ 589 h 230"/>
                            <a:gd name="T212" fmla="+- 0 2286 2266"/>
                            <a:gd name="T213" fmla="*/ T212 w 419"/>
                            <a:gd name="T214" fmla="+- 0 583 404"/>
                            <a:gd name="T215" fmla="*/ 583 h 230"/>
                            <a:gd name="T216" fmla="+- 0 2281 2266"/>
                            <a:gd name="T217" fmla="*/ T216 w 419"/>
                            <a:gd name="T218" fmla="+- 0 577 404"/>
                            <a:gd name="T219" fmla="*/ 577 h 230"/>
                            <a:gd name="T220" fmla="+- 0 2269 2266"/>
                            <a:gd name="T221" fmla="*/ T220 w 419"/>
                            <a:gd name="T222" fmla="+- 0 542 404"/>
                            <a:gd name="T223" fmla="*/ 542 h 230"/>
                            <a:gd name="T224" fmla="+- 0 2267 2266"/>
                            <a:gd name="T225" fmla="*/ T224 w 419"/>
                            <a:gd name="T226" fmla="+- 0 534 404"/>
                            <a:gd name="T227" fmla="*/ 534 h 230"/>
                            <a:gd name="T228" fmla="+- 0 2266 2266"/>
                            <a:gd name="T229" fmla="*/ T228 w 419"/>
                            <a:gd name="T230" fmla="+- 0 527 404"/>
                            <a:gd name="T231" fmla="*/ 527 h 230"/>
                            <a:gd name="T232" fmla="+- 0 2266 2266"/>
                            <a:gd name="T233" fmla="*/ T232 w 419"/>
                            <a:gd name="T234" fmla="+- 0 519 404"/>
                            <a:gd name="T235" fmla="*/ 51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9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6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9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68" y="211"/>
                              </a:lnTo>
                              <a:lnTo>
                                <a:pt x="362" y="215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FF84594" id="Freeform 27" o:spid="_x0000_s1026" style="position:absolute;margin-left:113.3pt;margin-top:25.75pt;width:20.95pt;height:11.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" path="m,115r,-7l1,100,3,93,4,85,20,51r4,-6l29,39r5,-5l39,29r6,-5l51,20r7,-4l64,12,71,9,78,6,85,4,93,3r7,-2l108,r7,l304,r8,l319,1r8,2l334,4r7,2l348,9r7,3l362,16r6,4l374,24r6,5l385,34r6,5l418,100r1,8l419,115r,8l395,185r-27,26l362,215r-50,15l304,230r-189,l108,230r-8,-1l51,211r-6,-5l39,202r-5,-6l29,191r-5,-6l20,179r-5,-6l3,138,1,130,,123r,-8xe" filled="f" strokecolor="#999fa5" strokeweight=".23822mm">
                <v:path arrowok="t" o:connecttype="custom" o:connectlocs="0,329565;0,325120;635,320040;1905,315595;2540,310515;12700,288925;15240,285115;18415,281305;21590,278130;24765,274955;28575,271780;32385,269240;36830,266700;40640,264160;45085,262255;49530,260350;53975,259080;59055,258445;63500,257175;68580,256540;73025,256540;193040,256540;198120,256540;202565,257175;207645,258445;212090,259080;216535,260350;220980,262255;225425,264160;229870,266700;233680,269240;237490,271780;241300,274955;244475,278130;248285,281305;265430,320040;266065,325120;266065,329565;266065,334645;250825,374015;233680,390525;229870,393065;198120,402590;193040,402590;73025,402590;68580,402590;63500,401955;32385,390525;28575,387350;24765,384810;21590,381000;18415,377825;15240,374015;12700,370205;9525,366395;1905,344170;635,339090;0,334645;0,329565" o:connectangles="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D67C745" wp14:editId="64472CFF">
                <wp:simplePos x="0" y="0"/>
                <wp:positionH relativeFrom="page">
                  <wp:posOffset>1393825</wp:posOffset>
                </wp:positionH>
                <wp:positionV relativeFrom="paragraph">
                  <wp:posOffset>641360</wp:posOffset>
                </wp:positionV>
                <wp:extent cx="266065" cy="146050"/>
                <wp:effectExtent l="0" t="0" r="13335" b="19050"/>
                <wp:wrapNone/>
                <wp:docPr id="3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4 810"/>
                            <a:gd name="T3" fmla="*/ 924 h 230"/>
                            <a:gd name="T4" fmla="+- 0 2266 2266"/>
                            <a:gd name="T5" fmla="*/ T4 w 419"/>
                            <a:gd name="T6" fmla="+- 0 917 810"/>
                            <a:gd name="T7" fmla="*/ 917 h 230"/>
                            <a:gd name="T8" fmla="+- 0 2267 2266"/>
                            <a:gd name="T9" fmla="*/ T8 w 419"/>
                            <a:gd name="T10" fmla="+- 0 909 810"/>
                            <a:gd name="T11" fmla="*/ 909 h 230"/>
                            <a:gd name="T12" fmla="+- 0 2269 2266"/>
                            <a:gd name="T13" fmla="*/ T12 w 419"/>
                            <a:gd name="T14" fmla="+- 0 902 810"/>
                            <a:gd name="T15" fmla="*/ 902 h 230"/>
                            <a:gd name="T16" fmla="+- 0 2270 2266"/>
                            <a:gd name="T17" fmla="*/ T16 w 419"/>
                            <a:gd name="T18" fmla="+- 0 895 810"/>
                            <a:gd name="T19" fmla="*/ 895 h 230"/>
                            <a:gd name="T20" fmla="+- 0 2286 2266"/>
                            <a:gd name="T21" fmla="*/ T20 w 419"/>
                            <a:gd name="T22" fmla="+- 0 861 810"/>
                            <a:gd name="T23" fmla="*/ 861 h 230"/>
                            <a:gd name="T24" fmla="+- 0 2290 2266"/>
                            <a:gd name="T25" fmla="*/ T24 w 419"/>
                            <a:gd name="T26" fmla="+- 0 854 810"/>
                            <a:gd name="T27" fmla="*/ 854 h 230"/>
                            <a:gd name="T28" fmla="+- 0 2295 2266"/>
                            <a:gd name="T29" fmla="*/ T28 w 419"/>
                            <a:gd name="T30" fmla="+- 0 849 810"/>
                            <a:gd name="T31" fmla="*/ 849 h 230"/>
                            <a:gd name="T32" fmla="+- 0 2300 2266"/>
                            <a:gd name="T33" fmla="*/ T32 w 419"/>
                            <a:gd name="T34" fmla="+- 0 843 810"/>
                            <a:gd name="T35" fmla="*/ 843 h 230"/>
                            <a:gd name="T36" fmla="+- 0 2305 2266"/>
                            <a:gd name="T37" fmla="*/ T36 w 419"/>
                            <a:gd name="T38" fmla="+- 0 838 810"/>
                            <a:gd name="T39" fmla="*/ 838 h 230"/>
                            <a:gd name="T40" fmla="+- 0 2366 2266"/>
                            <a:gd name="T41" fmla="*/ T40 w 419"/>
                            <a:gd name="T42" fmla="+- 0 810 810"/>
                            <a:gd name="T43" fmla="*/ 810 h 230"/>
                            <a:gd name="T44" fmla="+- 0 2374 2266"/>
                            <a:gd name="T45" fmla="*/ T44 w 419"/>
                            <a:gd name="T46" fmla="+- 0 810 810"/>
                            <a:gd name="T47" fmla="*/ 810 h 230"/>
                            <a:gd name="T48" fmla="+- 0 2381 2266"/>
                            <a:gd name="T49" fmla="*/ T48 w 419"/>
                            <a:gd name="T50" fmla="+- 0 810 810"/>
                            <a:gd name="T51" fmla="*/ 810 h 230"/>
                            <a:gd name="T52" fmla="+- 0 2570 2266"/>
                            <a:gd name="T53" fmla="*/ T52 w 419"/>
                            <a:gd name="T54" fmla="+- 0 810 810"/>
                            <a:gd name="T55" fmla="*/ 810 h 230"/>
                            <a:gd name="T56" fmla="+- 0 2578 2266"/>
                            <a:gd name="T57" fmla="*/ T56 w 419"/>
                            <a:gd name="T58" fmla="+- 0 810 810"/>
                            <a:gd name="T59" fmla="*/ 810 h 230"/>
                            <a:gd name="T60" fmla="+- 0 2585 2266"/>
                            <a:gd name="T61" fmla="*/ T60 w 419"/>
                            <a:gd name="T62" fmla="+- 0 810 810"/>
                            <a:gd name="T63" fmla="*/ 810 h 230"/>
                            <a:gd name="T64" fmla="+- 0 2646 2266"/>
                            <a:gd name="T65" fmla="*/ T64 w 419"/>
                            <a:gd name="T66" fmla="+- 0 838 810"/>
                            <a:gd name="T67" fmla="*/ 838 h 230"/>
                            <a:gd name="T68" fmla="+- 0 2651 2266"/>
                            <a:gd name="T69" fmla="*/ T68 w 419"/>
                            <a:gd name="T70" fmla="+- 0 843 810"/>
                            <a:gd name="T71" fmla="*/ 843 h 230"/>
                            <a:gd name="T72" fmla="+- 0 2657 2266"/>
                            <a:gd name="T73" fmla="*/ T72 w 419"/>
                            <a:gd name="T74" fmla="+- 0 849 810"/>
                            <a:gd name="T75" fmla="*/ 849 h 230"/>
                            <a:gd name="T76" fmla="+- 0 2676 2266"/>
                            <a:gd name="T77" fmla="*/ T76 w 419"/>
                            <a:gd name="T78" fmla="+- 0 880 810"/>
                            <a:gd name="T79" fmla="*/ 880 h 230"/>
                            <a:gd name="T80" fmla="+- 0 2679 2266"/>
                            <a:gd name="T81" fmla="*/ T80 w 419"/>
                            <a:gd name="T82" fmla="+- 0 887 810"/>
                            <a:gd name="T83" fmla="*/ 887 h 230"/>
                            <a:gd name="T84" fmla="+- 0 2681 2266"/>
                            <a:gd name="T85" fmla="*/ T84 w 419"/>
                            <a:gd name="T86" fmla="+- 0 895 810"/>
                            <a:gd name="T87" fmla="*/ 895 h 230"/>
                            <a:gd name="T88" fmla="+- 0 2683 2266"/>
                            <a:gd name="T89" fmla="*/ T88 w 419"/>
                            <a:gd name="T90" fmla="+- 0 902 810"/>
                            <a:gd name="T91" fmla="*/ 902 h 230"/>
                            <a:gd name="T92" fmla="+- 0 2684 2266"/>
                            <a:gd name="T93" fmla="*/ T92 w 419"/>
                            <a:gd name="T94" fmla="+- 0 909 810"/>
                            <a:gd name="T95" fmla="*/ 909 h 230"/>
                            <a:gd name="T96" fmla="+- 0 2685 2266"/>
                            <a:gd name="T97" fmla="*/ T96 w 419"/>
                            <a:gd name="T98" fmla="+- 0 917 810"/>
                            <a:gd name="T99" fmla="*/ 917 h 230"/>
                            <a:gd name="T100" fmla="+- 0 2685 2266"/>
                            <a:gd name="T101" fmla="*/ T100 w 419"/>
                            <a:gd name="T102" fmla="+- 0 924 810"/>
                            <a:gd name="T103" fmla="*/ 924 h 230"/>
                            <a:gd name="T104" fmla="+- 0 2685 2266"/>
                            <a:gd name="T105" fmla="*/ T104 w 419"/>
                            <a:gd name="T106" fmla="+- 0 932 810"/>
                            <a:gd name="T107" fmla="*/ 932 h 230"/>
                            <a:gd name="T108" fmla="+- 0 2684 2266"/>
                            <a:gd name="T109" fmla="*/ T108 w 419"/>
                            <a:gd name="T110" fmla="+- 0 939 810"/>
                            <a:gd name="T111" fmla="*/ 939 h 230"/>
                            <a:gd name="T112" fmla="+- 0 2683 2266"/>
                            <a:gd name="T113" fmla="*/ T112 w 419"/>
                            <a:gd name="T114" fmla="+- 0 947 810"/>
                            <a:gd name="T115" fmla="*/ 947 h 230"/>
                            <a:gd name="T116" fmla="+- 0 2681 2266"/>
                            <a:gd name="T117" fmla="*/ T116 w 419"/>
                            <a:gd name="T118" fmla="+- 0 954 810"/>
                            <a:gd name="T119" fmla="*/ 954 h 230"/>
                            <a:gd name="T120" fmla="+- 0 2651 2266"/>
                            <a:gd name="T121" fmla="*/ T120 w 419"/>
                            <a:gd name="T122" fmla="+- 0 1006 810"/>
                            <a:gd name="T123" fmla="*/ 1006 h 230"/>
                            <a:gd name="T124" fmla="+- 0 2646 2266"/>
                            <a:gd name="T125" fmla="*/ T124 w 419"/>
                            <a:gd name="T126" fmla="+- 0 1011 810"/>
                            <a:gd name="T127" fmla="*/ 1011 h 230"/>
                            <a:gd name="T128" fmla="+- 0 2593 2266"/>
                            <a:gd name="T129" fmla="*/ T128 w 419"/>
                            <a:gd name="T130" fmla="+- 0 1037 810"/>
                            <a:gd name="T131" fmla="*/ 1037 h 230"/>
                            <a:gd name="T132" fmla="+- 0 2585 2266"/>
                            <a:gd name="T133" fmla="*/ T132 w 419"/>
                            <a:gd name="T134" fmla="+- 0 1038 810"/>
                            <a:gd name="T135" fmla="*/ 1038 h 230"/>
                            <a:gd name="T136" fmla="+- 0 2578 2266"/>
                            <a:gd name="T137" fmla="*/ T136 w 419"/>
                            <a:gd name="T138" fmla="+- 0 1039 810"/>
                            <a:gd name="T139" fmla="*/ 1039 h 230"/>
                            <a:gd name="T140" fmla="+- 0 2570 2266"/>
                            <a:gd name="T141" fmla="*/ T140 w 419"/>
                            <a:gd name="T142" fmla="+- 0 1039 810"/>
                            <a:gd name="T143" fmla="*/ 1039 h 230"/>
                            <a:gd name="T144" fmla="+- 0 2381 2266"/>
                            <a:gd name="T145" fmla="*/ T144 w 419"/>
                            <a:gd name="T146" fmla="+- 0 1039 810"/>
                            <a:gd name="T147" fmla="*/ 1039 h 230"/>
                            <a:gd name="T148" fmla="+- 0 2374 2266"/>
                            <a:gd name="T149" fmla="*/ T148 w 419"/>
                            <a:gd name="T150" fmla="+- 0 1039 810"/>
                            <a:gd name="T151" fmla="*/ 1039 h 230"/>
                            <a:gd name="T152" fmla="+- 0 2366 2266"/>
                            <a:gd name="T153" fmla="*/ T152 w 419"/>
                            <a:gd name="T154" fmla="+- 0 1038 810"/>
                            <a:gd name="T155" fmla="*/ 1038 h 230"/>
                            <a:gd name="T156" fmla="+- 0 2359 2266"/>
                            <a:gd name="T157" fmla="*/ T156 w 419"/>
                            <a:gd name="T158" fmla="+- 0 1037 810"/>
                            <a:gd name="T159" fmla="*/ 1037 h 230"/>
                            <a:gd name="T160" fmla="+- 0 2351 2266"/>
                            <a:gd name="T161" fmla="*/ T160 w 419"/>
                            <a:gd name="T162" fmla="+- 0 1035 810"/>
                            <a:gd name="T163" fmla="*/ 1035 h 230"/>
                            <a:gd name="T164" fmla="+- 0 2300 2266"/>
                            <a:gd name="T165" fmla="*/ T164 w 419"/>
                            <a:gd name="T166" fmla="+- 0 1006 810"/>
                            <a:gd name="T167" fmla="*/ 1006 h 230"/>
                            <a:gd name="T168" fmla="+- 0 2295 2266"/>
                            <a:gd name="T169" fmla="*/ T168 w 419"/>
                            <a:gd name="T170" fmla="+- 0 1000 810"/>
                            <a:gd name="T171" fmla="*/ 1000 h 230"/>
                            <a:gd name="T172" fmla="+- 0 2290 2266"/>
                            <a:gd name="T173" fmla="*/ T172 w 419"/>
                            <a:gd name="T174" fmla="+- 0 994 810"/>
                            <a:gd name="T175" fmla="*/ 994 h 230"/>
                            <a:gd name="T176" fmla="+- 0 2286 2266"/>
                            <a:gd name="T177" fmla="*/ T176 w 419"/>
                            <a:gd name="T178" fmla="+- 0 988 810"/>
                            <a:gd name="T179" fmla="*/ 988 h 230"/>
                            <a:gd name="T180" fmla="+- 0 2281 2266"/>
                            <a:gd name="T181" fmla="*/ T180 w 419"/>
                            <a:gd name="T182" fmla="+- 0 982 810"/>
                            <a:gd name="T183" fmla="*/ 982 h 230"/>
                            <a:gd name="T184" fmla="+- 0 2269 2266"/>
                            <a:gd name="T185" fmla="*/ T184 w 419"/>
                            <a:gd name="T186" fmla="+- 0 947 810"/>
                            <a:gd name="T187" fmla="*/ 947 h 230"/>
                            <a:gd name="T188" fmla="+- 0 2267 2266"/>
                            <a:gd name="T189" fmla="*/ T188 w 419"/>
                            <a:gd name="T190" fmla="+- 0 939 810"/>
                            <a:gd name="T191" fmla="*/ 939 h 230"/>
                            <a:gd name="T192" fmla="+- 0 2266 2266"/>
                            <a:gd name="T193" fmla="*/ T192 w 419"/>
                            <a:gd name="T194" fmla="+- 0 932 810"/>
                            <a:gd name="T195" fmla="*/ 932 h 230"/>
                            <a:gd name="T196" fmla="+- 0 2266 2266"/>
                            <a:gd name="T197" fmla="*/ T196 w 419"/>
                            <a:gd name="T198" fmla="+- 0 924 810"/>
                            <a:gd name="T199" fmla="*/ 9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0" y="70"/>
                              </a:lnTo>
                              <a:lnTo>
                                <a:pt x="413" y="77"/>
                              </a:lnTo>
                              <a:lnTo>
                                <a:pt x="415" y="85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5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4002AD38" id="Freeform 28" o:spid="_x0000_s1026" style="position:absolute;margin-left:109.75pt;margin-top:50.5pt;width:20.95pt;height:11.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" path="m,114r,-7l1,99,3,92,4,85,20,51r4,-7l29,39r5,-6l39,28,100,r8,l115,,304,r8,l319,r61,28l385,33r6,6l410,70r3,7l415,85r2,7l418,99r1,8l419,114r,8l418,129r-1,8l415,144r-30,52l380,201r-53,26l319,228r-7,1l304,229r-189,l108,229r-8,-1l93,227r-8,-2l34,196r-5,-6l24,184r-4,-6l15,172,3,137,1,129,,122r,-8xe" filled="f" strokecolor="#999fa5" strokeweight=".23822mm">
                <v:path arrowok="t" o:connecttype="custom" o:connectlocs="0,586740;0,582295;635,577215;1905,572770;2540,568325;12700,546735;15240,542290;18415,539115;21590,535305;24765,532130;63500,514350;68580,514350;73025,514350;193040,514350;198120,514350;202565,514350;241300,532130;244475,535305;248285,539115;260350,558800;262255,563245;263525,568325;264795,572770;265430,577215;266065,582295;266065,586740;266065,591820;265430,596265;264795,601345;263525,605790;244475,638810;241300,641985;207645,658495;202565,659130;198120,659765;193040,659765;73025,659765;68580,659765;63500,659130;59055,658495;53975,657225;21590,638810;18415,635000;15240,631190;12700,627380;9525,623570;1905,601345;635,596265;0,591820;0,586740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2E65C56" wp14:editId="30035C0E">
                <wp:simplePos x="0" y="0"/>
                <wp:positionH relativeFrom="page">
                  <wp:posOffset>1410755</wp:posOffset>
                </wp:positionH>
                <wp:positionV relativeFrom="paragraph">
                  <wp:posOffset>970280</wp:posOffset>
                </wp:positionV>
                <wp:extent cx="266065" cy="146050"/>
                <wp:effectExtent l="0" t="0" r="13335" b="19050"/>
                <wp:wrapNone/>
                <wp:docPr id="130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4 810"/>
                            <a:gd name="T3" fmla="*/ 924 h 230"/>
                            <a:gd name="T4" fmla="+- 0 2266 2266"/>
                            <a:gd name="T5" fmla="*/ T4 w 419"/>
                            <a:gd name="T6" fmla="+- 0 917 810"/>
                            <a:gd name="T7" fmla="*/ 917 h 230"/>
                            <a:gd name="T8" fmla="+- 0 2267 2266"/>
                            <a:gd name="T9" fmla="*/ T8 w 419"/>
                            <a:gd name="T10" fmla="+- 0 909 810"/>
                            <a:gd name="T11" fmla="*/ 909 h 230"/>
                            <a:gd name="T12" fmla="+- 0 2269 2266"/>
                            <a:gd name="T13" fmla="*/ T12 w 419"/>
                            <a:gd name="T14" fmla="+- 0 902 810"/>
                            <a:gd name="T15" fmla="*/ 902 h 230"/>
                            <a:gd name="T16" fmla="+- 0 2270 2266"/>
                            <a:gd name="T17" fmla="*/ T16 w 419"/>
                            <a:gd name="T18" fmla="+- 0 895 810"/>
                            <a:gd name="T19" fmla="*/ 895 h 230"/>
                            <a:gd name="T20" fmla="+- 0 2286 2266"/>
                            <a:gd name="T21" fmla="*/ T20 w 419"/>
                            <a:gd name="T22" fmla="+- 0 861 810"/>
                            <a:gd name="T23" fmla="*/ 861 h 230"/>
                            <a:gd name="T24" fmla="+- 0 2290 2266"/>
                            <a:gd name="T25" fmla="*/ T24 w 419"/>
                            <a:gd name="T26" fmla="+- 0 854 810"/>
                            <a:gd name="T27" fmla="*/ 854 h 230"/>
                            <a:gd name="T28" fmla="+- 0 2295 2266"/>
                            <a:gd name="T29" fmla="*/ T28 w 419"/>
                            <a:gd name="T30" fmla="+- 0 849 810"/>
                            <a:gd name="T31" fmla="*/ 849 h 230"/>
                            <a:gd name="T32" fmla="+- 0 2300 2266"/>
                            <a:gd name="T33" fmla="*/ T32 w 419"/>
                            <a:gd name="T34" fmla="+- 0 843 810"/>
                            <a:gd name="T35" fmla="*/ 843 h 230"/>
                            <a:gd name="T36" fmla="+- 0 2305 2266"/>
                            <a:gd name="T37" fmla="*/ T36 w 419"/>
                            <a:gd name="T38" fmla="+- 0 838 810"/>
                            <a:gd name="T39" fmla="*/ 838 h 230"/>
                            <a:gd name="T40" fmla="+- 0 2366 2266"/>
                            <a:gd name="T41" fmla="*/ T40 w 419"/>
                            <a:gd name="T42" fmla="+- 0 810 810"/>
                            <a:gd name="T43" fmla="*/ 810 h 230"/>
                            <a:gd name="T44" fmla="+- 0 2374 2266"/>
                            <a:gd name="T45" fmla="*/ T44 w 419"/>
                            <a:gd name="T46" fmla="+- 0 810 810"/>
                            <a:gd name="T47" fmla="*/ 810 h 230"/>
                            <a:gd name="T48" fmla="+- 0 2381 2266"/>
                            <a:gd name="T49" fmla="*/ T48 w 419"/>
                            <a:gd name="T50" fmla="+- 0 810 810"/>
                            <a:gd name="T51" fmla="*/ 810 h 230"/>
                            <a:gd name="T52" fmla="+- 0 2570 2266"/>
                            <a:gd name="T53" fmla="*/ T52 w 419"/>
                            <a:gd name="T54" fmla="+- 0 810 810"/>
                            <a:gd name="T55" fmla="*/ 810 h 230"/>
                            <a:gd name="T56" fmla="+- 0 2578 2266"/>
                            <a:gd name="T57" fmla="*/ T56 w 419"/>
                            <a:gd name="T58" fmla="+- 0 810 810"/>
                            <a:gd name="T59" fmla="*/ 810 h 230"/>
                            <a:gd name="T60" fmla="+- 0 2585 2266"/>
                            <a:gd name="T61" fmla="*/ T60 w 419"/>
                            <a:gd name="T62" fmla="+- 0 810 810"/>
                            <a:gd name="T63" fmla="*/ 810 h 230"/>
                            <a:gd name="T64" fmla="+- 0 2646 2266"/>
                            <a:gd name="T65" fmla="*/ T64 w 419"/>
                            <a:gd name="T66" fmla="+- 0 838 810"/>
                            <a:gd name="T67" fmla="*/ 838 h 230"/>
                            <a:gd name="T68" fmla="+- 0 2651 2266"/>
                            <a:gd name="T69" fmla="*/ T68 w 419"/>
                            <a:gd name="T70" fmla="+- 0 843 810"/>
                            <a:gd name="T71" fmla="*/ 843 h 230"/>
                            <a:gd name="T72" fmla="+- 0 2657 2266"/>
                            <a:gd name="T73" fmla="*/ T72 w 419"/>
                            <a:gd name="T74" fmla="+- 0 849 810"/>
                            <a:gd name="T75" fmla="*/ 849 h 230"/>
                            <a:gd name="T76" fmla="+- 0 2676 2266"/>
                            <a:gd name="T77" fmla="*/ T76 w 419"/>
                            <a:gd name="T78" fmla="+- 0 880 810"/>
                            <a:gd name="T79" fmla="*/ 880 h 230"/>
                            <a:gd name="T80" fmla="+- 0 2679 2266"/>
                            <a:gd name="T81" fmla="*/ T80 w 419"/>
                            <a:gd name="T82" fmla="+- 0 887 810"/>
                            <a:gd name="T83" fmla="*/ 887 h 230"/>
                            <a:gd name="T84" fmla="+- 0 2681 2266"/>
                            <a:gd name="T85" fmla="*/ T84 w 419"/>
                            <a:gd name="T86" fmla="+- 0 895 810"/>
                            <a:gd name="T87" fmla="*/ 895 h 230"/>
                            <a:gd name="T88" fmla="+- 0 2683 2266"/>
                            <a:gd name="T89" fmla="*/ T88 w 419"/>
                            <a:gd name="T90" fmla="+- 0 902 810"/>
                            <a:gd name="T91" fmla="*/ 902 h 230"/>
                            <a:gd name="T92" fmla="+- 0 2684 2266"/>
                            <a:gd name="T93" fmla="*/ T92 w 419"/>
                            <a:gd name="T94" fmla="+- 0 909 810"/>
                            <a:gd name="T95" fmla="*/ 909 h 230"/>
                            <a:gd name="T96" fmla="+- 0 2685 2266"/>
                            <a:gd name="T97" fmla="*/ T96 w 419"/>
                            <a:gd name="T98" fmla="+- 0 917 810"/>
                            <a:gd name="T99" fmla="*/ 917 h 230"/>
                            <a:gd name="T100" fmla="+- 0 2685 2266"/>
                            <a:gd name="T101" fmla="*/ T100 w 419"/>
                            <a:gd name="T102" fmla="+- 0 924 810"/>
                            <a:gd name="T103" fmla="*/ 924 h 230"/>
                            <a:gd name="T104" fmla="+- 0 2685 2266"/>
                            <a:gd name="T105" fmla="*/ T104 w 419"/>
                            <a:gd name="T106" fmla="+- 0 932 810"/>
                            <a:gd name="T107" fmla="*/ 932 h 230"/>
                            <a:gd name="T108" fmla="+- 0 2684 2266"/>
                            <a:gd name="T109" fmla="*/ T108 w 419"/>
                            <a:gd name="T110" fmla="+- 0 939 810"/>
                            <a:gd name="T111" fmla="*/ 939 h 230"/>
                            <a:gd name="T112" fmla="+- 0 2683 2266"/>
                            <a:gd name="T113" fmla="*/ T112 w 419"/>
                            <a:gd name="T114" fmla="+- 0 947 810"/>
                            <a:gd name="T115" fmla="*/ 947 h 230"/>
                            <a:gd name="T116" fmla="+- 0 2681 2266"/>
                            <a:gd name="T117" fmla="*/ T116 w 419"/>
                            <a:gd name="T118" fmla="+- 0 954 810"/>
                            <a:gd name="T119" fmla="*/ 954 h 230"/>
                            <a:gd name="T120" fmla="+- 0 2651 2266"/>
                            <a:gd name="T121" fmla="*/ T120 w 419"/>
                            <a:gd name="T122" fmla="+- 0 1006 810"/>
                            <a:gd name="T123" fmla="*/ 1006 h 230"/>
                            <a:gd name="T124" fmla="+- 0 2646 2266"/>
                            <a:gd name="T125" fmla="*/ T124 w 419"/>
                            <a:gd name="T126" fmla="+- 0 1011 810"/>
                            <a:gd name="T127" fmla="*/ 1011 h 230"/>
                            <a:gd name="T128" fmla="+- 0 2593 2266"/>
                            <a:gd name="T129" fmla="*/ T128 w 419"/>
                            <a:gd name="T130" fmla="+- 0 1037 810"/>
                            <a:gd name="T131" fmla="*/ 1037 h 230"/>
                            <a:gd name="T132" fmla="+- 0 2585 2266"/>
                            <a:gd name="T133" fmla="*/ T132 w 419"/>
                            <a:gd name="T134" fmla="+- 0 1038 810"/>
                            <a:gd name="T135" fmla="*/ 1038 h 230"/>
                            <a:gd name="T136" fmla="+- 0 2578 2266"/>
                            <a:gd name="T137" fmla="*/ T136 w 419"/>
                            <a:gd name="T138" fmla="+- 0 1039 810"/>
                            <a:gd name="T139" fmla="*/ 1039 h 230"/>
                            <a:gd name="T140" fmla="+- 0 2570 2266"/>
                            <a:gd name="T141" fmla="*/ T140 w 419"/>
                            <a:gd name="T142" fmla="+- 0 1039 810"/>
                            <a:gd name="T143" fmla="*/ 1039 h 230"/>
                            <a:gd name="T144" fmla="+- 0 2381 2266"/>
                            <a:gd name="T145" fmla="*/ T144 w 419"/>
                            <a:gd name="T146" fmla="+- 0 1039 810"/>
                            <a:gd name="T147" fmla="*/ 1039 h 230"/>
                            <a:gd name="T148" fmla="+- 0 2374 2266"/>
                            <a:gd name="T149" fmla="*/ T148 w 419"/>
                            <a:gd name="T150" fmla="+- 0 1039 810"/>
                            <a:gd name="T151" fmla="*/ 1039 h 230"/>
                            <a:gd name="T152" fmla="+- 0 2366 2266"/>
                            <a:gd name="T153" fmla="*/ T152 w 419"/>
                            <a:gd name="T154" fmla="+- 0 1038 810"/>
                            <a:gd name="T155" fmla="*/ 1038 h 230"/>
                            <a:gd name="T156" fmla="+- 0 2359 2266"/>
                            <a:gd name="T157" fmla="*/ T156 w 419"/>
                            <a:gd name="T158" fmla="+- 0 1037 810"/>
                            <a:gd name="T159" fmla="*/ 1037 h 230"/>
                            <a:gd name="T160" fmla="+- 0 2351 2266"/>
                            <a:gd name="T161" fmla="*/ T160 w 419"/>
                            <a:gd name="T162" fmla="+- 0 1035 810"/>
                            <a:gd name="T163" fmla="*/ 1035 h 230"/>
                            <a:gd name="T164" fmla="+- 0 2300 2266"/>
                            <a:gd name="T165" fmla="*/ T164 w 419"/>
                            <a:gd name="T166" fmla="+- 0 1006 810"/>
                            <a:gd name="T167" fmla="*/ 1006 h 230"/>
                            <a:gd name="T168" fmla="+- 0 2295 2266"/>
                            <a:gd name="T169" fmla="*/ T168 w 419"/>
                            <a:gd name="T170" fmla="+- 0 1000 810"/>
                            <a:gd name="T171" fmla="*/ 1000 h 230"/>
                            <a:gd name="T172" fmla="+- 0 2290 2266"/>
                            <a:gd name="T173" fmla="*/ T172 w 419"/>
                            <a:gd name="T174" fmla="+- 0 994 810"/>
                            <a:gd name="T175" fmla="*/ 994 h 230"/>
                            <a:gd name="T176" fmla="+- 0 2286 2266"/>
                            <a:gd name="T177" fmla="*/ T176 w 419"/>
                            <a:gd name="T178" fmla="+- 0 988 810"/>
                            <a:gd name="T179" fmla="*/ 988 h 230"/>
                            <a:gd name="T180" fmla="+- 0 2281 2266"/>
                            <a:gd name="T181" fmla="*/ T180 w 419"/>
                            <a:gd name="T182" fmla="+- 0 982 810"/>
                            <a:gd name="T183" fmla="*/ 982 h 230"/>
                            <a:gd name="T184" fmla="+- 0 2269 2266"/>
                            <a:gd name="T185" fmla="*/ T184 w 419"/>
                            <a:gd name="T186" fmla="+- 0 947 810"/>
                            <a:gd name="T187" fmla="*/ 947 h 230"/>
                            <a:gd name="T188" fmla="+- 0 2267 2266"/>
                            <a:gd name="T189" fmla="*/ T188 w 419"/>
                            <a:gd name="T190" fmla="+- 0 939 810"/>
                            <a:gd name="T191" fmla="*/ 939 h 230"/>
                            <a:gd name="T192" fmla="+- 0 2266 2266"/>
                            <a:gd name="T193" fmla="*/ T192 w 419"/>
                            <a:gd name="T194" fmla="+- 0 932 810"/>
                            <a:gd name="T195" fmla="*/ 932 h 230"/>
                            <a:gd name="T196" fmla="+- 0 2266 2266"/>
                            <a:gd name="T197" fmla="*/ T196 w 419"/>
                            <a:gd name="T198" fmla="+- 0 924 810"/>
                            <a:gd name="T199" fmla="*/ 9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0" y="70"/>
                              </a:lnTo>
                              <a:lnTo>
                                <a:pt x="413" y="77"/>
                              </a:lnTo>
                              <a:lnTo>
                                <a:pt x="415" y="85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5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F430964" id="Freeform 28" o:spid="_x0000_s1026" style="position:absolute;margin-left:111.1pt;margin-top:76.4pt;width:20.95pt;height:11.5pt;z-index:251768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" path="m,114r,-7l1,99,3,92,4,85,20,51r4,-7l29,39r5,-6l39,28,100,r8,l115,,304,r8,l319,r61,28l385,33r6,6l410,70r3,7l415,85r2,7l418,99r1,8l419,114r,8l418,129r-1,8l415,144r-30,52l380,201r-53,26l319,228r-7,1l304,229r-189,l108,229r-8,-1l93,227r-8,-2l34,196r-5,-6l24,184r-4,-6l15,172,3,137,1,129,,122r,-8xe" filled="f" strokecolor="#999fa5" strokeweight=".23822mm">
                <v:path arrowok="t" o:connecttype="custom" o:connectlocs="0,586740;0,582295;635,577215;1905,572770;2540,568325;12700,546735;15240,542290;18415,539115;21590,535305;24765,532130;63500,514350;68580,514350;73025,514350;193040,514350;198120,514350;202565,514350;241300,532130;244475,535305;248285,539115;260350,558800;262255,563245;263525,568325;264795,572770;265430,577215;266065,582295;266065,586740;266065,591820;265430,596265;264795,601345;263525,605790;244475,638810;241300,641985;207645,658495;202565,659130;198120,659765;193040,659765;73025,659765;68580,659765;63500,659130;59055,658495;53975,657225;21590,638810;18415,635000;15240,631190;12700,627380;9525,623570;1905,601345;635,596265;0,591820;0,586740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7E02D82" wp14:editId="4C400A77">
                <wp:simplePos x="0" y="0"/>
                <wp:positionH relativeFrom="page">
                  <wp:posOffset>1438910</wp:posOffset>
                </wp:positionH>
                <wp:positionV relativeFrom="paragraph">
                  <wp:posOffset>-635</wp:posOffset>
                </wp:positionV>
                <wp:extent cx="266065" cy="146050"/>
                <wp:effectExtent l="10160" t="12700" r="9525" b="12700"/>
                <wp:wrapNone/>
                <wp:docPr id="3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4 -1"/>
                            <a:gd name="T3" fmla="*/ 114 h 230"/>
                            <a:gd name="T4" fmla="+- 0 2266 2266"/>
                            <a:gd name="T5" fmla="*/ T4 w 419"/>
                            <a:gd name="T6" fmla="+- 0 106 -1"/>
                            <a:gd name="T7" fmla="*/ 106 h 230"/>
                            <a:gd name="T8" fmla="+- 0 2267 2266"/>
                            <a:gd name="T9" fmla="*/ T8 w 419"/>
                            <a:gd name="T10" fmla="+- 0 99 -1"/>
                            <a:gd name="T11" fmla="*/ 99 h 230"/>
                            <a:gd name="T12" fmla="+- 0 2269 2266"/>
                            <a:gd name="T13" fmla="*/ T12 w 419"/>
                            <a:gd name="T14" fmla="+- 0 92 -1"/>
                            <a:gd name="T15" fmla="*/ 92 h 230"/>
                            <a:gd name="T16" fmla="+- 0 2270 2266"/>
                            <a:gd name="T17" fmla="*/ T16 w 419"/>
                            <a:gd name="T18" fmla="+- 0 84 -1"/>
                            <a:gd name="T19" fmla="*/ 84 h 230"/>
                            <a:gd name="T20" fmla="+- 0 2286 2266"/>
                            <a:gd name="T21" fmla="*/ T20 w 419"/>
                            <a:gd name="T22" fmla="+- 0 50 -1"/>
                            <a:gd name="T23" fmla="*/ 50 h 230"/>
                            <a:gd name="T24" fmla="+- 0 2290 2266"/>
                            <a:gd name="T25" fmla="*/ T24 w 419"/>
                            <a:gd name="T26" fmla="+- 0 44 -1"/>
                            <a:gd name="T27" fmla="*/ 44 h 230"/>
                            <a:gd name="T28" fmla="+- 0 2337 2266"/>
                            <a:gd name="T29" fmla="*/ T28 w 419"/>
                            <a:gd name="T30" fmla="+- 0 8 -1"/>
                            <a:gd name="T31" fmla="*/ 8 h 230"/>
                            <a:gd name="T32" fmla="+- 0 2344 2266"/>
                            <a:gd name="T33" fmla="*/ T32 w 419"/>
                            <a:gd name="T34" fmla="+- 0 5 -1"/>
                            <a:gd name="T35" fmla="*/ 5 h 230"/>
                            <a:gd name="T36" fmla="+- 0 2351 2266"/>
                            <a:gd name="T37" fmla="*/ T36 w 419"/>
                            <a:gd name="T38" fmla="+- 0 3 -1"/>
                            <a:gd name="T39" fmla="*/ 3 h 230"/>
                            <a:gd name="T40" fmla="+- 0 2359 2266"/>
                            <a:gd name="T41" fmla="*/ T40 w 419"/>
                            <a:gd name="T42" fmla="+- 0 1 -1"/>
                            <a:gd name="T43" fmla="*/ 1 h 230"/>
                            <a:gd name="T44" fmla="+- 0 2366 2266"/>
                            <a:gd name="T45" fmla="*/ T44 w 419"/>
                            <a:gd name="T46" fmla="+- 0 0 -1"/>
                            <a:gd name="T47" fmla="*/ 0 h 230"/>
                            <a:gd name="T48" fmla="+- 0 2374 2266"/>
                            <a:gd name="T49" fmla="*/ T48 w 419"/>
                            <a:gd name="T50" fmla="+- 0 -1 -1"/>
                            <a:gd name="T51" fmla="*/ -1 h 230"/>
                            <a:gd name="T52" fmla="+- 0 2381 2266"/>
                            <a:gd name="T53" fmla="*/ T52 w 419"/>
                            <a:gd name="T54" fmla="+- 0 -1 -1"/>
                            <a:gd name="T55" fmla="*/ -1 h 230"/>
                            <a:gd name="T56" fmla="+- 0 2570 2266"/>
                            <a:gd name="T57" fmla="*/ T56 w 419"/>
                            <a:gd name="T58" fmla="+- 0 -1 -1"/>
                            <a:gd name="T59" fmla="*/ -1 h 230"/>
                            <a:gd name="T60" fmla="+- 0 2578 2266"/>
                            <a:gd name="T61" fmla="*/ T60 w 419"/>
                            <a:gd name="T62" fmla="+- 0 -1 -1"/>
                            <a:gd name="T63" fmla="*/ -1 h 230"/>
                            <a:gd name="T64" fmla="+- 0 2585 2266"/>
                            <a:gd name="T65" fmla="*/ T64 w 419"/>
                            <a:gd name="T66" fmla="+- 0 0 -1"/>
                            <a:gd name="T67" fmla="*/ 0 h 230"/>
                            <a:gd name="T68" fmla="+- 0 2593 2266"/>
                            <a:gd name="T69" fmla="*/ T68 w 419"/>
                            <a:gd name="T70" fmla="+- 0 1 -1"/>
                            <a:gd name="T71" fmla="*/ 1 h 230"/>
                            <a:gd name="T72" fmla="+- 0 2600 2266"/>
                            <a:gd name="T73" fmla="*/ T72 w 419"/>
                            <a:gd name="T74" fmla="+- 0 3 -1"/>
                            <a:gd name="T75" fmla="*/ 3 h 230"/>
                            <a:gd name="T76" fmla="+- 0 2634 2266"/>
                            <a:gd name="T77" fmla="*/ T76 w 419"/>
                            <a:gd name="T78" fmla="+- 0 19 -1"/>
                            <a:gd name="T79" fmla="*/ 19 h 230"/>
                            <a:gd name="T80" fmla="+- 0 2640 2266"/>
                            <a:gd name="T81" fmla="*/ T80 w 419"/>
                            <a:gd name="T82" fmla="+- 0 23 -1"/>
                            <a:gd name="T83" fmla="*/ 23 h 230"/>
                            <a:gd name="T84" fmla="+- 0 2676 2266"/>
                            <a:gd name="T85" fmla="*/ T84 w 419"/>
                            <a:gd name="T86" fmla="+- 0 70 -1"/>
                            <a:gd name="T87" fmla="*/ 70 h 230"/>
                            <a:gd name="T88" fmla="+- 0 2679 2266"/>
                            <a:gd name="T89" fmla="*/ T88 w 419"/>
                            <a:gd name="T90" fmla="+- 0 77 -1"/>
                            <a:gd name="T91" fmla="*/ 77 h 230"/>
                            <a:gd name="T92" fmla="+- 0 2681 2266"/>
                            <a:gd name="T93" fmla="*/ T92 w 419"/>
                            <a:gd name="T94" fmla="+- 0 84 -1"/>
                            <a:gd name="T95" fmla="*/ 84 h 230"/>
                            <a:gd name="T96" fmla="+- 0 2683 2266"/>
                            <a:gd name="T97" fmla="*/ T96 w 419"/>
                            <a:gd name="T98" fmla="+- 0 92 -1"/>
                            <a:gd name="T99" fmla="*/ 92 h 230"/>
                            <a:gd name="T100" fmla="+- 0 2684 2266"/>
                            <a:gd name="T101" fmla="*/ T100 w 419"/>
                            <a:gd name="T102" fmla="+- 0 99 -1"/>
                            <a:gd name="T103" fmla="*/ 99 h 230"/>
                            <a:gd name="T104" fmla="+- 0 2685 2266"/>
                            <a:gd name="T105" fmla="*/ T104 w 419"/>
                            <a:gd name="T106" fmla="+- 0 106 -1"/>
                            <a:gd name="T107" fmla="*/ 106 h 230"/>
                            <a:gd name="T108" fmla="+- 0 2685 2266"/>
                            <a:gd name="T109" fmla="*/ T108 w 419"/>
                            <a:gd name="T110" fmla="+- 0 114 -1"/>
                            <a:gd name="T111" fmla="*/ 114 h 230"/>
                            <a:gd name="T112" fmla="+- 0 2685 2266"/>
                            <a:gd name="T113" fmla="*/ T112 w 419"/>
                            <a:gd name="T114" fmla="+- 0 122 -1"/>
                            <a:gd name="T115" fmla="*/ 122 h 230"/>
                            <a:gd name="T116" fmla="+- 0 2684 2266"/>
                            <a:gd name="T117" fmla="*/ T116 w 419"/>
                            <a:gd name="T118" fmla="+- 0 129 -1"/>
                            <a:gd name="T119" fmla="*/ 129 h 230"/>
                            <a:gd name="T120" fmla="+- 0 2683 2266"/>
                            <a:gd name="T121" fmla="*/ T120 w 419"/>
                            <a:gd name="T122" fmla="+- 0 136 -1"/>
                            <a:gd name="T123" fmla="*/ 136 h 230"/>
                            <a:gd name="T124" fmla="+- 0 2681 2266"/>
                            <a:gd name="T125" fmla="*/ T124 w 419"/>
                            <a:gd name="T126" fmla="+- 0 144 -1"/>
                            <a:gd name="T127" fmla="*/ 144 h 230"/>
                            <a:gd name="T128" fmla="+- 0 2651 2266"/>
                            <a:gd name="T129" fmla="*/ T128 w 419"/>
                            <a:gd name="T130" fmla="+- 0 195 -1"/>
                            <a:gd name="T131" fmla="*/ 195 h 230"/>
                            <a:gd name="T132" fmla="+- 0 2646 2266"/>
                            <a:gd name="T133" fmla="*/ T132 w 419"/>
                            <a:gd name="T134" fmla="+- 0 201 -1"/>
                            <a:gd name="T135" fmla="*/ 201 h 230"/>
                            <a:gd name="T136" fmla="+- 0 2640 2266"/>
                            <a:gd name="T137" fmla="*/ T136 w 419"/>
                            <a:gd name="T138" fmla="+- 0 205 -1"/>
                            <a:gd name="T139" fmla="*/ 205 h 230"/>
                            <a:gd name="T140" fmla="+- 0 2634 2266"/>
                            <a:gd name="T141" fmla="*/ T140 w 419"/>
                            <a:gd name="T142" fmla="+- 0 209 -1"/>
                            <a:gd name="T143" fmla="*/ 209 h 230"/>
                            <a:gd name="T144" fmla="+- 0 2628 2266"/>
                            <a:gd name="T145" fmla="*/ T144 w 419"/>
                            <a:gd name="T146" fmla="+- 0 214 -1"/>
                            <a:gd name="T147" fmla="*/ 214 h 230"/>
                            <a:gd name="T148" fmla="+- 0 2593 2266"/>
                            <a:gd name="T149" fmla="*/ T148 w 419"/>
                            <a:gd name="T150" fmla="+- 0 227 -1"/>
                            <a:gd name="T151" fmla="*/ 227 h 230"/>
                            <a:gd name="T152" fmla="+- 0 2585 2266"/>
                            <a:gd name="T153" fmla="*/ T152 w 419"/>
                            <a:gd name="T154" fmla="+- 0 228 -1"/>
                            <a:gd name="T155" fmla="*/ 228 h 230"/>
                            <a:gd name="T156" fmla="+- 0 2578 2266"/>
                            <a:gd name="T157" fmla="*/ T156 w 419"/>
                            <a:gd name="T158" fmla="+- 0 229 -1"/>
                            <a:gd name="T159" fmla="*/ 229 h 230"/>
                            <a:gd name="T160" fmla="+- 0 2570 2266"/>
                            <a:gd name="T161" fmla="*/ T160 w 419"/>
                            <a:gd name="T162" fmla="+- 0 229 -1"/>
                            <a:gd name="T163" fmla="*/ 229 h 230"/>
                            <a:gd name="T164" fmla="+- 0 2381 2266"/>
                            <a:gd name="T165" fmla="*/ T164 w 419"/>
                            <a:gd name="T166" fmla="+- 0 229 -1"/>
                            <a:gd name="T167" fmla="*/ 229 h 230"/>
                            <a:gd name="T168" fmla="+- 0 2374 2266"/>
                            <a:gd name="T169" fmla="*/ T168 w 419"/>
                            <a:gd name="T170" fmla="+- 0 229 -1"/>
                            <a:gd name="T171" fmla="*/ 229 h 230"/>
                            <a:gd name="T172" fmla="+- 0 2366 2266"/>
                            <a:gd name="T173" fmla="*/ T172 w 419"/>
                            <a:gd name="T174" fmla="+- 0 228 -1"/>
                            <a:gd name="T175" fmla="*/ 228 h 230"/>
                            <a:gd name="T176" fmla="+- 0 2359 2266"/>
                            <a:gd name="T177" fmla="*/ T176 w 419"/>
                            <a:gd name="T178" fmla="+- 0 227 -1"/>
                            <a:gd name="T179" fmla="*/ 227 h 230"/>
                            <a:gd name="T180" fmla="+- 0 2351 2266"/>
                            <a:gd name="T181" fmla="*/ T180 w 419"/>
                            <a:gd name="T182" fmla="+- 0 225 -1"/>
                            <a:gd name="T183" fmla="*/ 225 h 230"/>
                            <a:gd name="T184" fmla="+- 0 2317 2266"/>
                            <a:gd name="T185" fmla="*/ T184 w 419"/>
                            <a:gd name="T186" fmla="+- 0 209 -1"/>
                            <a:gd name="T187" fmla="*/ 209 h 230"/>
                            <a:gd name="T188" fmla="+- 0 2311 2266"/>
                            <a:gd name="T189" fmla="*/ T188 w 419"/>
                            <a:gd name="T190" fmla="+- 0 205 -1"/>
                            <a:gd name="T191" fmla="*/ 205 h 230"/>
                            <a:gd name="T192" fmla="+- 0 2305 2266"/>
                            <a:gd name="T193" fmla="*/ T192 w 419"/>
                            <a:gd name="T194" fmla="+- 0 201 -1"/>
                            <a:gd name="T195" fmla="*/ 201 h 230"/>
                            <a:gd name="T196" fmla="+- 0 2300 2266"/>
                            <a:gd name="T197" fmla="*/ T196 w 419"/>
                            <a:gd name="T198" fmla="+- 0 195 -1"/>
                            <a:gd name="T199" fmla="*/ 195 h 230"/>
                            <a:gd name="T200" fmla="+- 0 2295 2266"/>
                            <a:gd name="T201" fmla="*/ T200 w 419"/>
                            <a:gd name="T202" fmla="+- 0 190 -1"/>
                            <a:gd name="T203" fmla="*/ 190 h 230"/>
                            <a:gd name="T204" fmla="+- 0 2290 2266"/>
                            <a:gd name="T205" fmla="*/ T204 w 419"/>
                            <a:gd name="T206" fmla="+- 0 184 -1"/>
                            <a:gd name="T207" fmla="*/ 184 h 230"/>
                            <a:gd name="T208" fmla="+- 0 2286 2266"/>
                            <a:gd name="T209" fmla="*/ T208 w 419"/>
                            <a:gd name="T210" fmla="+- 0 178 -1"/>
                            <a:gd name="T211" fmla="*/ 178 h 230"/>
                            <a:gd name="T212" fmla="+- 0 2281 2266"/>
                            <a:gd name="T213" fmla="*/ T212 w 419"/>
                            <a:gd name="T214" fmla="+- 0 172 -1"/>
                            <a:gd name="T215" fmla="*/ 172 h 230"/>
                            <a:gd name="T216" fmla="+- 0 2269 2266"/>
                            <a:gd name="T217" fmla="*/ T216 w 419"/>
                            <a:gd name="T218" fmla="+- 0 136 -1"/>
                            <a:gd name="T219" fmla="*/ 136 h 230"/>
                            <a:gd name="T220" fmla="+- 0 2267 2266"/>
                            <a:gd name="T221" fmla="*/ T220 w 419"/>
                            <a:gd name="T222" fmla="+- 0 129 -1"/>
                            <a:gd name="T223" fmla="*/ 129 h 230"/>
                            <a:gd name="T224" fmla="+- 0 2266 2266"/>
                            <a:gd name="T225" fmla="*/ T224 w 419"/>
                            <a:gd name="T226" fmla="+- 0 122 -1"/>
                            <a:gd name="T227" fmla="*/ 122 h 230"/>
                            <a:gd name="T228" fmla="+- 0 2266 2266"/>
                            <a:gd name="T229" fmla="*/ T228 w 419"/>
                            <a:gd name="T230" fmla="+- 0 114 -1"/>
                            <a:gd name="T231" fmla="*/ 11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5F38807" id="Freeform 26" o:spid="_x0000_s1026" style="position:absolute;margin-left:113.3pt;margin-top:-.05pt;width:20.95pt;height:11.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" path="m,115r,-8l1,100,3,93,4,85,20,51r4,-6l71,9,78,6,85,4,93,2r7,-1l108,r7,l304,r8,l319,1r8,1l334,4r34,16l374,24r36,47l413,78r2,7l417,93r1,7l419,107r,8l419,123r-1,7l417,137r-2,8l385,196r-5,6l374,206r-6,4l362,215r-35,13l319,229r-7,1l304,230r-189,l108,230r-8,-1l93,228r-8,-2l51,210r-6,-4l39,202r-5,-6l29,191r-5,-6l20,179r-5,-6l3,137,1,130,,123r,-8xe" filled="f" strokecolor="#999fa5" strokeweight=".23822mm">
                <v:path arrowok="t" o:connecttype="custom" o:connectlocs="0,72390;0,67310;635,62865;1905,58420;2540,53340;12700,31750;15240,27940;45085,5080;49530,3175;53975,1905;59055,635;63500,0;68580,-635;73025,-635;193040,-635;198120,-635;202565,0;207645,635;212090,1905;233680,12065;237490,14605;260350,44450;262255,48895;263525,53340;264795,58420;265430,62865;266065,67310;266065,72390;266065,77470;265430,81915;264795,86360;263525,91440;244475,123825;241300,127635;237490,130175;233680,132715;229870,135890;207645,144145;202565,144780;198120,145415;193040,145415;73025,145415;68580,145415;63500,144780;59055,144145;53975,142875;32385,132715;28575,130175;24765,127635;21590,123825;18415,120650;15240,116840;12700,113030;9525,109220;1905,86360;635,81915;0,77470;0,7239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Almost</w:t>
      </w:r>
      <w:r w:rsidR="00E63FA7" w:rsidRPr="00267260">
        <w:rPr>
          <w:rFonts w:ascii="Times New Roman" w:eastAsia="Times New Roman" w:hAnsi="Times New Roman" w:cs="Times New Roman"/>
          <w:color w:val="1F2023"/>
          <w:spacing w:val="2"/>
          <w:sz w:val="24"/>
          <w:szCs w:val="24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Never</w:t>
      </w:r>
      <w:r w:rsidR="00E63FA7" w:rsidRPr="00267260">
        <w:rPr>
          <w:rFonts w:ascii="Times New Roman" w:eastAsia="Times New Roman" w:hAnsi="Times New Roman" w:cs="Times New Roman"/>
          <w:color w:val="1F2023"/>
          <w:spacing w:val="-44"/>
          <w:sz w:val="24"/>
          <w:szCs w:val="24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Sometimes</w:t>
      </w:r>
      <w:r w:rsidR="00E63FA7" w:rsidRPr="00267260">
        <w:rPr>
          <w:rFonts w:ascii="Times New Roman" w:eastAsia="Times New Roman" w:hAnsi="Times New Roman" w:cs="Times New Roman"/>
          <w:color w:val="1F2023"/>
          <w:spacing w:val="1"/>
          <w:sz w:val="24"/>
          <w:szCs w:val="24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Often</w:t>
      </w:r>
    </w:p>
    <w:p w14:paraId="1D184C24" w14:textId="718254FD" w:rsidR="00E63FA7" w:rsidRPr="00267260" w:rsidRDefault="00BA787F" w:rsidP="00FA7C88">
      <w:pPr>
        <w:widowControl w:val="0"/>
        <w:autoSpaceDE w:val="0"/>
        <w:autoSpaceDN w:val="0"/>
        <w:spacing w:after="0" w:line="226" w:lineRule="exact"/>
        <w:ind w:left="1855"/>
        <w:rPr>
          <w:rFonts w:ascii="Times New Roman" w:eastAsia="Times New Roman" w:hAnsi="Times New Roman" w:cs="Times New Roman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03F20EC" wp14:editId="754F5862">
                <wp:simplePos x="0" y="0"/>
                <wp:positionH relativeFrom="page">
                  <wp:posOffset>1429805</wp:posOffset>
                </wp:positionH>
                <wp:positionV relativeFrom="paragraph">
                  <wp:posOffset>1905</wp:posOffset>
                </wp:positionV>
                <wp:extent cx="266065" cy="146050"/>
                <wp:effectExtent l="0" t="0" r="13335" b="19050"/>
                <wp:wrapNone/>
                <wp:docPr id="131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4 810"/>
                            <a:gd name="T3" fmla="*/ 924 h 230"/>
                            <a:gd name="T4" fmla="+- 0 2266 2266"/>
                            <a:gd name="T5" fmla="*/ T4 w 419"/>
                            <a:gd name="T6" fmla="+- 0 917 810"/>
                            <a:gd name="T7" fmla="*/ 917 h 230"/>
                            <a:gd name="T8" fmla="+- 0 2267 2266"/>
                            <a:gd name="T9" fmla="*/ T8 w 419"/>
                            <a:gd name="T10" fmla="+- 0 909 810"/>
                            <a:gd name="T11" fmla="*/ 909 h 230"/>
                            <a:gd name="T12" fmla="+- 0 2269 2266"/>
                            <a:gd name="T13" fmla="*/ T12 w 419"/>
                            <a:gd name="T14" fmla="+- 0 902 810"/>
                            <a:gd name="T15" fmla="*/ 902 h 230"/>
                            <a:gd name="T16" fmla="+- 0 2270 2266"/>
                            <a:gd name="T17" fmla="*/ T16 w 419"/>
                            <a:gd name="T18" fmla="+- 0 895 810"/>
                            <a:gd name="T19" fmla="*/ 895 h 230"/>
                            <a:gd name="T20" fmla="+- 0 2286 2266"/>
                            <a:gd name="T21" fmla="*/ T20 w 419"/>
                            <a:gd name="T22" fmla="+- 0 861 810"/>
                            <a:gd name="T23" fmla="*/ 861 h 230"/>
                            <a:gd name="T24" fmla="+- 0 2290 2266"/>
                            <a:gd name="T25" fmla="*/ T24 w 419"/>
                            <a:gd name="T26" fmla="+- 0 854 810"/>
                            <a:gd name="T27" fmla="*/ 854 h 230"/>
                            <a:gd name="T28" fmla="+- 0 2295 2266"/>
                            <a:gd name="T29" fmla="*/ T28 w 419"/>
                            <a:gd name="T30" fmla="+- 0 849 810"/>
                            <a:gd name="T31" fmla="*/ 849 h 230"/>
                            <a:gd name="T32" fmla="+- 0 2300 2266"/>
                            <a:gd name="T33" fmla="*/ T32 w 419"/>
                            <a:gd name="T34" fmla="+- 0 843 810"/>
                            <a:gd name="T35" fmla="*/ 843 h 230"/>
                            <a:gd name="T36" fmla="+- 0 2305 2266"/>
                            <a:gd name="T37" fmla="*/ T36 w 419"/>
                            <a:gd name="T38" fmla="+- 0 838 810"/>
                            <a:gd name="T39" fmla="*/ 838 h 230"/>
                            <a:gd name="T40" fmla="+- 0 2366 2266"/>
                            <a:gd name="T41" fmla="*/ T40 w 419"/>
                            <a:gd name="T42" fmla="+- 0 810 810"/>
                            <a:gd name="T43" fmla="*/ 810 h 230"/>
                            <a:gd name="T44" fmla="+- 0 2374 2266"/>
                            <a:gd name="T45" fmla="*/ T44 w 419"/>
                            <a:gd name="T46" fmla="+- 0 810 810"/>
                            <a:gd name="T47" fmla="*/ 810 h 230"/>
                            <a:gd name="T48" fmla="+- 0 2381 2266"/>
                            <a:gd name="T49" fmla="*/ T48 w 419"/>
                            <a:gd name="T50" fmla="+- 0 810 810"/>
                            <a:gd name="T51" fmla="*/ 810 h 230"/>
                            <a:gd name="T52" fmla="+- 0 2570 2266"/>
                            <a:gd name="T53" fmla="*/ T52 w 419"/>
                            <a:gd name="T54" fmla="+- 0 810 810"/>
                            <a:gd name="T55" fmla="*/ 810 h 230"/>
                            <a:gd name="T56" fmla="+- 0 2578 2266"/>
                            <a:gd name="T57" fmla="*/ T56 w 419"/>
                            <a:gd name="T58" fmla="+- 0 810 810"/>
                            <a:gd name="T59" fmla="*/ 810 h 230"/>
                            <a:gd name="T60" fmla="+- 0 2585 2266"/>
                            <a:gd name="T61" fmla="*/ T60 w 419"/>
                            <a:gd name="T62" fmla="+- 0 810 810"/>
                            <a:gd name="T63" fmla="*/ 810 h 230"/>
                            <a:gd name="T64" fmla="+- 0 2646 2266"/>
                            <a:gd name="T65" fmla="*/ T64 w 419"/>
                            <a:gd name="T66" fmla="+- 0 838 810"/>
                            <a:gd name="T67" fmla="*/ 838 h 230"/>
                            <a:gd name="T68" fmla="+- 0 2651 2266"/>
                            <a:gd name="T69" fmla="*/ T68 w 419"/>
                            <a:gd name="T70" fmla="+- 0 843 810"/>
                            <a:gd name="T71" fmla="*/ 843 h 230"/>
                            <a:gd name="T72" fmla="+- 0 2657 2266"/>
                            <a:gd name="T73" fmla="*/ T72 w 419"/>
                            <a:gd name="T74" fmla="+- 0 849 810"/>
                            <a:gd name="T75" fmla="*/ 849 h 230"/>
                            <a:gd name="T76" fmla="+- 0 2676 2266"/>
                            <a:gd name="T77" fmla="*/ T76 w 419"/>
                            <a:gd name="T78" fmla="+- 0 880 810"/>
                            <a:gd name="T79" fmla="*/ 880 h 230"/>
                            <a:gd name="T80" fmla="+- 0 2679 2266"/>
                            <a:gd name="T81" fmla="*/ T80 w 419"/>
                            <a:gd name="T82" fmla="+- 0 887 810"/>
                            <a:gd name="T83" fmla="*/ 887 h 230"/>
                            <a:gd name="T84" fmla="+- 0 2681 2266"/>
                            <a:gd name="T85" fmla="*/ T84 w 419"/>
                            <a:gd name="T86" fmla="+- 0 895 810"/>
                            <a:gd name="T87" fmla="*/ 895 h 230"/>
                            <a:gd name="T88" fmla="+- 0 2683 2266"/>
                            <a:gd name="T89" fmla="*/ T88 w 419"/>
                            <a:gd name="T90" fmla="+- 0 902 810"/>
                            <a:gd name="T91" fmla="*/ 902 h 230"/>
                            <a:gd name="T92" fmla="+- 0 2684 2266"/>
                            <a:gd name="T93" fmla="*/ T92 w 419"/>
                            <a:gd name="T94" fmla="+- 0 909 810"/>
                            <a:gd name="T95" fmla="*/ 909 h 230"/>
                            <a:gd name="T96" fmla="+- 0 2685 2266"/>
                            <a:gd name="T97" fmla="*/ T96 w 419"/>
                            <a:gd name="T98" fmla="+- 0 917 810"/>
                            <a:gd name="T99" fmla="*/ 917 h 230"/>
                            <a:gd name="T100" fmla="+- 0 2685 2266"/>
                            <a:gd name="T101" fmla="*/ T100 w 419"/>
                            <a:gd name="T102" fmla="+- 0 924 810"/>
                            <a:gd name="T103" fmla="*/ 924 h 230"/>
                            <a:gd name="T104" fmla="+- 0 2685 2266"/>
                            <a:gd name="T105" fmla="*/ T104 w 419"/>
                            <a:gd name="T106" fmla="+- 0 932 810"/>
                            <a:gd name="T107" fmla="*/ 932 h 230"/>
                            <a:gd name="T108" fmla="+- 0 2684 2266"/>
                            <a:gd name="T109" fmla="*/ T108 w 419"/>
                            <a:gd name="T110" fmla="+- 0 939 810"/>
                            <a:gd name="T111" fmla="*/ 939 h 230"/>
                            <a:gd name="T112" fmla="+- 0 2683 2266"/>
                            <a:gd name="T113" fmla="*/ T112 w 419"/>
                            <a:gd name="T114" fmla="+- 0 947 810"/>
                            <a:gd name="T115" fmla="*/ 947 h 230"/>
                            <a:gd name="T116" fmla="+- 0 2681 2266"/>
                            <a:gd name="T117" fmla="*/ T116 w 419"/>
                            <a:gd name="T118" fmla="+- 0 954 810"/>
                            <a:gd name="T119" fmla="*/ 954 h 230"/>
                            <a:gd name="T120" fmla="+- 0 2651 2266"/>
                            <a:gd name="T121" fmla="*/ T120 w 419"/>
                            <a:gd name="T122" fmla="+- 0 1006 810"/>
                            <a:gd name="T123" fmla="*/ 1006 h 230"/>
                            <a:gd name="T124" fmla="+- 0 2646 2266"/>
                            <a:gd name="T125" fmla="*/ T124 w 419"/>
                            <a:gd name="T126" fmla="+- 0 1011 810"/>
                            <a:gd name="T127" fmla="*/ 1011 h 230"/>
                            <a:gd name="T128" fmla="+- 0 2593 2266"/>
                            <a:gd name="T129" fmla="*/ T128 w 419"/>
                            <a:gd name="T130" fmla="+- 0 1037 810"/>
                            <a:gd name="T131" fmla="*/ 1037 h 230"/>
                            <a:gd name="T132" fmla="+- 0 2585 2266"/>
                            <a:gd name="T133" fmla="*/ T132 w 419"/>
                            <a:gd name="T134" fmla="+- 0 1038 810"/>
                            <a:gd name="T135" fmla="*/ 1038 h 230"/>
                            <a:gd name="T136" fmla="+- 0 2578 2266"/>
                            <a:gd name="T137" fmla="*/ T136 w 419"/>
                            <a:gd name="T138" fmla="+- 0 1039 810"/>
                            <a:gd name="T139" fmla="*/ 1039 h 230"/>
                            <a:gd name="T140" fmla="+- 0 2570 2266"/>
                            <a:gd name="T141" fmla="*/ T140 w 419"/>
                            <a:gd name="T142" fmla="+- 0 1039 810"/>
                            <a:gd name="T143" fmla="*/ 1039 h 230"/>
                            <a:gd name="T144" fmla="+- 0 2381 2266"/>
                            <a:gd name="T145" fmla="*/ T144 w 419"/>
                            <a:gd name="T146" fmla="+- 0 1039 810"/>
                            <a:gd name="T147" fmla="*/ 1039 h 230"/>
                            <a:gd name="T148" fmla="+- 0 2374 2266"/>
                            <a:gd name="T149" fmla="*/ T148 w 419"/>
                            <a:gd name="T150" fmla="+- 0 1039 810"/>
                            <a:gd name="T151" fmla="*/ 1039 h 230"/>
                            <a:gd name="T152" fmla="+- 0 2366 2266"/>
                            <a:gd name="T153" fmla="*/ T152 w 419"/>
                            <a:gd name="T154" fmla="+- 0 1038 810"/>
                            <a:gd name="T155" fmla="*/ 1038 h 230"/>
                            <a:gd name="T156" fmla="+- 0 2359 2266"/>
                            <a:gd name="T157" fmla="*/ T156 w 419"/>
                            <a:gd name="T158" fmla="+- 0 1037 810"/>
                            <a:gd name="T159" fmla="*/ 1037 h 230"/>
                            <a:gd name="T160" fmla="+- 0 2351 2266"/>
                            <a:gd name="T161" fmla="*/ T160 w 419"/>
                            <a:gd name="T162" fmla="+- 0 1035 810"/>
                            <a:gd name="T163" fmla="*/ 1035 h 230"/>
                            <a:gd name="T164" fmla="+- 0 2300 2266"/>
                            <a:gd name="T165" fmla="*/ T164 w 419"/>
                            <a:gd name="T166" fmla="+- 0 1006 810"/>
                            <a:gd name="T167" fmla="*/ 1006 h 230"/>
                            <a:gd name="T168" fmla="+- 0 2295 2266"/>
                            <a:gd name="T169" fmla="*/ T168 w 419"/>
                            <a:gd name="T170" fmla="+- 0 1000 810"/>
                            <a:gd name="T171" fmla="*/ 1000 h 230"/>
                            <a:gd name="T172" fmla="+- 0 2290 2266"/>
                            <a:gd name="T173" fmla="*/ T172 w 419"/>
                            <a:gd name="T174" fmla="+- 0 994 810"/>
                            <a:gd name="T175" fmla="*/ 994 h 230"/>
                            <a:gd name="T176" fmla="+- 0 2286 2266"/>
                            <a:gd name="T177" fmla="*/ T176 w 419"/>
                            <a:gd name="T178" fmla="+- 0 988 810"/>
                            <a:gd name="T179" fmla="*/ 988 h 230"/>
                            <a:gd name="T180" fmla="+- 0 2281 2266"/>
                            <a:gd name="T181" fmla="*/ T180 w 419"/>
                            <a:gd name="T182" fmla="+- 0 982 810"/>
                            <a:gd name="T183" fmla="*/ 982 h 230"/>
                            <a:gd name="T184" fmla="+- 0 2269 2266"/>
                            <a:gd name="T185" fmla="*/ T184 w 419"/>
                            <a:gd name="T186" fmla="+- 0 947 810"/>
                            <a:gd name="T187" fmla="*/ 947 h 230"/>
                            <a:gd name="T188" fmla="+- 0 2267 2266"/>
                            <a:gd name="T189" fmla="*/ T188 w 419"/>
                            <a:gd name="T190" fmla="+- 0 939 810"/>
                            <a:gd name="T191" fmla="*/ 939 h 230"/>
                            <a:gd name="T192" fmla="+- 0 2266 2266"/>
                            <a:gd name="T193" fmla="*/ T192 w 419"/>
                            <a:gd name="T194" fmla="+- 0 932 810"/>
                            <a:gd name="T195" fmla="*/ 932 h 230"/>
                            <a:gd name="T196" fmla="+- 0 2266 2266"/>
                            <a:gd name="T197" fmla="*/ T196 w 419"/>
                            <a:gd name="T198" fmla="+- 0 924 810"/>
                            <a:gd name="T199" fmla="*/ 9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0" y="70"/>
                              </a:lnTo>
                              <a:lnTo>
                                <a:pt x="413" y="77"/>
                              </a:lnTo>
                              <a:lnTo>
                                <a:pt x="415" y="85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5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01DACF6F" id="Freeform 28" o:spid="_x0000_s1026" style="position:absolute;margin-left:112.6pt;margin-top:.15pt;width:20.95pt;height:11.5pt;z-index:251770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" path="m,114r,-7l1,99,3,92,4,85,20,51r4,-7l29,39r5,-6l39,28,100,r8,l115,,304,r8,l319,r61,28l385,33r6,6l410,70r3,7l415,85r2,7l418,99r1,8l419,114r,8l418,129r-1,8l415,144r-30,52l380,201r-53,26l319,228r-7,1l304,229r-189,l108,229r-8,-1l93,227r-8,-2l34,196r-5,-6l24,184r-4,-6l15,172,3,137,1,129,,122r,-8xe" filled="f" strokecolor="#999fa5" strokeweight=".23822mm">
                <v:path arrowok="t" o:connecttype="custom" o:connectlocs="0,586740;0,582295;635,577215;1905,572770;2540,568325;12700,546735;15240,542290;18415,539115;21590,535305;24765,532130;63500,514350;68580,514350;73025,514350;193040,514350;198120,514350;202565,514350;241300,532130;244475,535305;248285,539115;260350,558800;262255,563245;263525,568325;264795,572770;265430,577215;266065,582295;266065,586740;266065,591820;265430,596265;264795,601345;263525,605790;244475,638810;241300,641985;207645,658495;202565,659130;198120,659765;193040,659765;73025,659765;68580,659765;63500,659130;59055,658495;53975,657225;21590,638810;18415,635000;15240,631190;12700,627380;9525,623570;1905,601345;635,596265;0,591820;0,586740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Almost</w:t>
      </w:r>
      <w:r w:rsidR="00E63FA7" w:rsidRPr="00267260">
        <w:rPr>
          <w:rFonts w:ascii="Times New Roman" w:eastAsia="Times New Roman" w:hAnsi="Times New Roman" w:cs="Times New Roman"/>
          <w:color w:val="1F2023"/>
          <w:spacing w:val="4"/>
          <w:sz w:val="24"/>
          <w:szCs w:val="24"/>
        </w:rPr>
        <w:t xml:space="preserve"> </w: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always</w:t>
      </w:r>
    </w:p>
    <w:p w14:paraId="482DD05A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9EED48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13" w:name="_Toc102395694"/>
      <w:r w:rsidRPr="00267260">
        <w:rPr>
          <w:rFonts w:ascii="Times New Roman" w:hAnsi="Times New Roman" w:cs="Times New Roman"/>
          <w:w w:val="105"/>
          <w:sz w:val="24"/>
          <w:szCs w:val="24"/>
        </w:rPr>
        <w:t xml:space="preserve">Have you been experiencing sleepless nights in the COVID-19 pandemic?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13"/>
    </w:p>
    <w:p w14:paraId="0C019BCE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C2ED9A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14" w:name="_Toc102395695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14"/>
    </w:p>
    <w:p w14:paraId="3521F687" w14:textId="6CC611C7" w:rsidR="00E63FA7" w:rsidRPr="00267260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02401B3F" wp14:editId="24E7C886">
                <wp:simplePos x="0" y="0"/>
                <wp:positionH relativeFrom="column">
                  <wp:posOffset>1163701</wp:posOffset>
                </wp:positionH>
                <wp:positionV relativeFrom="paragraph">
                  <wp:posOffset>128405</wp:posOffset>
                </wp:positionV>
                <wp:extent cx="612000" cy="251460"/>
                <wp:effectExtent l="0" t="0" r="0" b="254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700BDE" w14:textId="6FEABCD8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lm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01B3F" id="Rectangle 132" o:spid="_x0000_s1038" style="position:absolute;margin-left:91.65pt;margin-top:10.1pt;width:48.2pt;height:19.8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" fillcolor="white [3201]" stroked="f" strokeweight="1pt">
                <v:textbox>
                  <w:txbxContent>
                    <w:p w14:paraId="3E700BDE" w14:textId="6FEABCD8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lmost</w:t>
                      </w:r>
                    </w:p>
                  </w:txbxContent>
                </v:textbox>
              </v:rect>
            </w:pict>
          </mc:Fallback>
        </mc:AlternateContent>
      </w:r>
    </w:p>
    <w:p w14:paraId="2FD5836B" w14:textId="34EBDE0E" w:rsidR="00E63FA7" w:rsidRPr="00267260" w:rsidRDefault="00BA787F" w:rsidP="00BA787F">
      <w:pPr>
        <w:widowControl w:val="0"/>
        <w:autoSpaceDE w:val="0"/>
        <w:autoSpaceDN w:val="0"/>
        <w:spacing w:after="0" w:line="427" w:lineRule="auto"/>
        <w:ind w:left="1855" w:right="6983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6C0160F" wp14:editId="781A9F5B">
                <wp:simplePos x="0" y="0"/>
                <wp:positionH relativeFrom="column">
                  <wp:posOffset>1163701</wp:posOffset>
                </wp:positionH>
                <wp:positionV relativeFrom="paragraph">
                  <wp:posOffset>169145</wp:posOffset>
                </wp:positionV>
                <wp:extent cx="561600" cy="251460"/>
                <wp:effectExtent l="0" t="0" r="0" b="2540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6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1F0B4E" w14:textId="6E0A0145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Ne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C0160F" id="Rectangle 133" o:spid="_x0000_s1039" style="position:absolute;left:0;text-align:left;margin-left:91.65pt;margin-top:13.3pt;width:44.2pt;height:19.8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" fillcolor="white [3201]" stroked="f" strokeweight="1pt">
                <v:textbox>
                  <w:txbxContent>
                    <w:p w14:paraId="591F0B4E" w14:textId="6E0A0145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Never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1F520B3" wp14:editId="73F445BF">
                <wp:simplePos x="0" y="0"/>
                <wp:positionH relativeFrom="page">
                  <wp:posOffset>1438910</wp:posOffset>
                </wp:positionH>
                <wp:positionV relativeFrom="paragraph">
                  <wp:posOffset>-1270</wp:posOffset>
                </wp:positionV>
                <wp:extent cx="266065" cy="146050"/>
                <wp:effectExtent l="10160" t="12065" r="9525" b="13335"/>
                <wp:wrapNone/>
                <wp:docPr id="34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3 -2"/>
                            <a:gd name="T3" fmla="*/ 113 h 230"/>
                            <a:gd name="T4" fmla="+- 0 2266 2266"/>
                            <a:gd name="T5" fmla="*/ T4 w 419"/>
                            <a:gd name="T6" fmla="+- 0 105 -2"/>
                            <a:gd name="T7" fmla="*/ 105 h 230"/>
                            <a:gd name="T8" fmla="+- 0 2267 2266"/>
                            <a:gd name="T9" fmla="*/ T8 w 419"/>
                            <a:gd name="T10" fmla="+- 0 98 -2"/>
                            <a:gd name="T11" fmla="*/ 98 h 230"/>
                            <a:gd name="T12" fmla="+- 0 2269 2266"/>
                            <a:gd name="T13" fmla="*/ T12 w 419"/>
                            <a:gd name="T14" fmla="+- 0 91 -2"/>
                            <a:gd name="T15" fmla="*/ 91 h 230"/>
                            <a:gd name="T16" fmla="+- 0 2270 2266"/>
                            <a:gd name="T17" fmla="*/ T16 w 419"/>
                            <a:gd name="T18" fmla="+- 0 83 -2"/>
                            <a:gd name="T19" fmla="*/ 83 h 230"/>
                            <a:gd name="T20" fmla="+- 0 2286 2266"/>
                            <a:gd name="T21" fmla="*/ T20 w 419"/>
                            <a:gd name="T22" fmla="+- 0 49 -2"/>
                            <a:gd name="T23" fmla="*/ 49 h 230"/>
                            <a:gd name="T24" fmla="+- 0 2290 2266"/>
                            <a:gd name="T25" fmla="*/ T24 w 419"/>
                            <a:gd name="T26" fmla="+- 0 43 -2"/>
                            <a:gd name="T27" fmla="*/ 43 h 230"/>
                            <a:gd name="T28" fmla="+- 0 2295 2266"/>
                            <a:gd name="T29" fmla="*/ T28 w 419"/>
                            <a:gd name="T30" fmla="+- 0 37 -2"/>
                            <a:gd name="T31" fmla="*/ 37 h 230"/>
                            <a:gd name="T32" fmla="+- 0 2300 2266"/>
                            <a:gd name="T33" fmla="*/ T32 w 419"/>
                            <a:gd name="T34" fmla="+- 0 32 -2"/>
                            <a:gd name="T35" fmla="*/ 32 h 230"/>
                            <a:gd name="T36" fmla="+- 0 2305 2266"/>
                            <a:gd name="T37" fmla="*/ T36 w 419"/>
                            <a:gd name="T38" fmla="+- 0 26 -2"/>
                            <a:gd name="T39" fmla="*/ 26 h 230"/>
                            <a:gd name="T40" fmla="+- 0 2337 2266"/>
                            <a:gd name="T41" fmla="*/ T40 w 419"/>
                            <a:gd name="T42" fmla="+- 0 7 -2"/>
                            <a:gd name="T43" fmla="*/ 7 h 230"/>
                            <a:gd name="T44" fmla="+- 0 2344 2266"/>
                            <a:gd name="T45" fmla="*/ T44 w 419"/>
                            <a:gd name="T46" fmla="+- 0 4 -2"/>
                            <a:gd name="T47" fmla="*/ 4 h 230"/>
                            <a:gd name="T48" fmla="+- 0 2351 2266"/>
                            <a:gd name="T49" fmla="*/ T48 w 419"/>
                            <a:gd name="T50" fmla="+- 0 2 -2"/>
                            <a:gd name="T51" fmla="*/ 2 h 230"/>
                            <a:gd name="T52" fmla="+- 0 2359 2266"/>
                            <a:gd name="T53" fmla="*/ T52 w 419"/>
                            <a:gd name="T54" fmla="+- 0 0 -2"/>
                            <a:gd name="T55" fmla="*/ 0 h 230"/>
                            <a:gd name="T56" fmla="+- 0 2366 2266"/>
                            <a:gd name="T57" fmla="*/ T56 w 419"/>
                            <a:gd name="T58" fmla="+- 0 -1 -2"/>
                            <a:gd name="T59" fmla="*/ -1 h 230"/>
                            <a:gd name="T60" fmla="+- 0 2374 2266"/>
                            <a:gd name="T61" fmla="*/ T60 w 419"/>
                            <a:gd name="T62" fmla="+- 0 -2 -2"/>
                            <a:gd name="T63" fmla="*/ -2 h 230"/>
                            <a:gd name="T64" fmla="+- 0 2381 2266"/>
                            <a:gd name="T65" fmla="*/ T64 w 419"/>
                            <a:gd name="T66" fmla="+- 0 -2 -2"/>
                            <a:gd name="T67" fmla="*/ -2 h 230"/>
                            <a:gd name="T68" fmla="+- 0 2570 2266"/>
                            <a:gd name="T69" fmla="*/ T68 w 419"/>
                            <a:gd name="T70" fmla="+- 0 -2 -2"/>
                            <a:gd name="T71" fmla="*/ -2 h 230"/>
                            <a:gd name="T72" fmla="+- 0 2578 2266"/>
                            <a:gd name="T73" fmla="*/ T72 w 419"/>
                            <a:gd name="T74" fmla="+- 0 -2 -2"/>
                            <a:gd name="T75" fmla="*/ -2 h 230"/>
                            <a:gd name="T76" fmla="+- 0 2585 2266"/>
                            <a:gd name="T77" fmla="*/ T76 w 419"/>
                            <a:gd name="T78" fmla="+- 0 -1 -2"/>
                            <a:gd name="T79" fmla="*/ -1 h 230"/>
                            <a:gd name="T80" fmla="+- 0 2593 2266"/>
                            <a:gd name="T81" fmla="*/ T80 w 419"/>
                            <a:gd name="T82" fmla="+- 0 0 -2"/>
                            <a:gd name="T83" fmla="*/ 0 h 230"/>
                            <a:gd name="T84" fmla="+- 0 2600 2266"/>
                            <a:gd name="T85" fmla="*/ T84 w 419"/>
                            <a:gd name="T86" fmla="+- 0 2 -2"/>
                            <a:gd name="T87" fmla="*/ 2 h 230"/>
                            <a:gd name="T88" fmla="+- 0 2607 2266"/>
                            <a:gd name="T89" fmla="*/ T88 w 419"/>
                            <a:gd name="T90" fmla="+- 0 4 -2"/>
                            <a:gd name="T91" fmla="*/ 4 h 230"/>
                            <a:gd name="T92" fmla="+- 0 2614 2266"/>
                            <a:gd name="T93" fmla="*/ T92 w 419"/>
                            <a:gd name="T94" fmla="+- 0 7 -2"/>
                            <a:gd name="T95" fmla="*/ 7 h 230"/>
                            <a:gd name="T96" fmla="+- 0 2621 2266"/>
                            <a:gd name="T97" fmla="*/ T96 w 419"/>
                            <a:gd name="T98" fmla="+- 0 10 -2"/>
                            <a:gd name="T99" fmla="*/ 10 h 230"/>
                            <a:gd name="T100" fmla="+- 0 2651 2266"/>
                            <a:gd name="T101" fmla="*/ T100 w 419"/>
                            <a:gd name="T102" fmla="+- 0 32 -2"/>
                            <a:gd name="T103" fmla="*/ 32 h 230"/>
                            <a:gd name="T104" fmla="+- 0 2657 2266"/>
                            <a:gd name="T105" fmla="*/ T104 w 419"/>
                            <a:gd name="T106" fmla="+- 0 37 -2"/>
                            <a:gd name="T107" fmla="*/ 37 h 230"/>
                            <a:gd name="T108" fmla="+- 0 2683 2266"/>
                            <a:gd name="T109" fmla="*/ T108 w 419"/>
                            <a:gd name="T110" fmla="+- 0 91 -2"/>
                            <a:gd name="T111" fmla="*/ 91 h 230"/>
                            <a:gd name="T112" fmla="+- 0 2684 2266"/>
                            <a:gd name="T113" fmla="*/ T112 w 419"/>
                            <a:gd name="T114" fmla="+- 0 98 -2"/>
                            <a:gd name="T115" fmla="*/ 98 h 230"/>
                            <a:gd name="T116" fmla="+- 0 2685 2266"/>
                            <a:gd name="T117" fmla="*/ T116 w 419"/>
                            <a:gd name="T118" fmla="+- 0 105 -2"/>
                            <a:gd name="T119" fmla="*/ 105 h 230"/>
                            <a:gd name="T120" fmla="+- 0 2685 2266"/>
                            <a:gd name="T121" fmla="*/ T120 w 419"/>
                            <a:gd name="T122" fmla="+- 0 113 -2"/>
                            <a:gd name="T123" fmla="*/ 113 h 230"/>
                            <a:gd name="T124" fmla="+- 0 2685 2266"/>
                            <a:gd name="T125" fmla="*/ T124 w 419"/>
                            <a:gd name="T126" fmla="+- 0 121 -2"/>
                            <a:gd name="T127" fmla="*/ 121 h 230"/>
                            <a:gd name="T128" fmla="+- 0 2661 2266"/>
                            <a:gd name="T129" fmla="*/ T128 w 419"/>
                            <a:gd name="T130" fmla="+- 0 183 -2"/>
                            <a:gd name="T131" fmla="*/ 183 h 230"/>
                            <a:gd name="T132" fmla="+- 0 2614 2266"/>
                            <a:gd name="T133" fmla="*/ T132 w 419"/>
                            <a:gd name="T134" fmla="+- 0 219 -2"/>
                            <a:gd name="T135" fmla="*/ 219 h 230"/>
                            <a:gd name="T136" fmla="+- 0 2607 2266"/>
                            <a:gd name="T137" fmla="*/ T136 w 419"/>
                            <a:gd name="T138" fmla="+- 0 222 -2"/>
                            <a:gd name="T139" fmla="*/ 222 h 230"/>
                            <a:gd name="T140" fmla="+- 0 2600 2266"/>
                            <a:gd name="T141" fmla="*/ T140 w 419"/>
                            <a:gd name="T142" fmla="+- 0 224 -2"/>
                            <a:gd name="T143" fmla="*/ 224 h 230"/>
                            <a:gd name="T144" fmla="+- 0 2593 2266"/>
                            <a:gd name="T145" fmla="*/ T144 w 419"/>
                            <a:gd name="T146" fmla="+- 0 226 -2"/>
                            <a:gd name="T147" fmla="*/ 226 h 230"/>
                            <a:gd name="T148" fmla="+- 0 2585 2266"/>
                            <a:gd name="T149" fmla="*/ T148 w 419"/>
                            <a:gd name="T150" fmla="+- 0 227 -2"/>
                            <a:gd name="T151" fmla="*/ 227 h 230"/>
                            <a:gd name="T152" fmla="+- 0 2578 2266"/>
                            <a:gd name="T153" fmla="*/ T152 w 419"/>
                            <a:gd name="T154" fmla="+- 0 228 -2"/>
                            <a:gd name="T155" fmla="*/ 228 h 230"/>
                            <a:gd name="T156" fmla="+- 0 2570 2266"/>
                            <a:gd name="T157" fmla="*/ T156 w 419"/>
                            <a:gd name="T158" fmla="+- 0 228 -2"/>
                            <a:gd name="T159" fmla="*/ 228 h 230"/>
                            <a:gd name="T160" fmla="+- 0 2381 2266"/>
                            <a:gd name="T161" fmla="*/ T160 w 419"/>
                            <a:gd name="T162" fmla="+- 0 228 -2"/>
                            <a:gd name="T163" fmla="*/ 228 h 230"/>
                            <a:gd name="T164" fmla="+- 0 2374 2266"/>
                            <a:gd name="T165" fmla="*/ T164 w 419"/>
                            <a:gd name="T166" fmla="+- 0 228 -2"/>
                            <a:gd name="T167" fmla="*/ 228 h 230"/>
                            <a:gd name="T168" fmla="+- 0 2366 2266"/>
                            <a:gd name="T169" fmla="*/ T168 w 419"/>
                            <a:gd name="T170" fmla="+- 0 227 -2"/>
                            <a:gd name="T171" fmla="*/ 227 h 230"/>
                            <a:gd name="T172" fmla="+- 0 2359 2266"/>
                            <a:gd name="T173" fmla="*/ T172 w 419"/>
                            <a:gd name="T174" fmla="+- 0 226 -2"/>
                            <a:gd name="T175" fmla="*/ 226 h 230"/>
                            <a:gd name="T176" fmla="+- 0 2351 2266"/>
                            <a:gd name="T177" fmla="*/ T176 w 419"/>
                            <a:gd name="T178" fmla="+- 0 224 -2"/>
                            <a:gd name="T179" fmla="*/ 224 h 230"/>
                            <a:gd name="T180" fmla="+- 0 2344 2266"/>
                            <a:gd name="T181" fmla="*/ T180 w 419"/>
                            <a:gd name="T182" fmla="+- 0 222 -2"/>
                            <a:gd name="T183" fmla="*/ 222 h 230"/>
                            <a:gd name="T184" fmla="+- 0 2337 2266"/>
                            <a:gd name="T185" fmla="*/ T184 w 419"/>
                            <a:gd name="T186" fmla="+- 0 219 -2"/>
                            <a:gd name="T187" fmla="*/ 219 h 230"/>
                            <a:gd name="T188" fmla="+- 0 2330 2266"/>
                            <a:gd name="T189" fmla="*/ T188 w 419"/>
                            <a:gd name="T190" fmla="+- 0 216 -2"/>
                            <a:gd name="T191" fmla="*/ 216 h 230"/>
                            <a:gd name="T192" fmla="+- 0 2286 2266"/>
                            <a:gd name="T193" fmla="*/ T192 w 419"/>
                            <a:gd name="T194" fmla="+- 0 177 -2"/>
                            <a:gd name="T195" fmla="*/ 177 h 230"/>
                            <a:gd name="T196" fmla="+- 0 2281 2266"/>
                            <a:gd name="T197" fmla="*/ T196 w 419"/>
                            <a:gd name="T198" fmla="+- 0 171 -2"/>
                            <a:gd name="T199" fmla="*/ 171 h 230"/>
                            <a:gd name="T200" fmla="+- 0 2269 2266"/>
                            <a:gd name="T201" fmla="*/ T200 w 419"/>
                            <a:gd name="T202" fmla="+- 0 135 -2"/>
                            <a:gd name="T203" fmla="*/ 135 h 230"/>
                            <a:gd name="T204" fmla="+- 0 2267 2266"/>
                            <a:gd name="T205" fmla="*/ T204 w 419"/>
                            <a:gd name="T206" fmla="+- 0 128 -2"/>
                            <a:gd name="T207" fmla="*/ 128 h 230"/>
                            <a:gd name="T208" fmla="+- 0 2266 2266"/>
                            <a:gd name="T209" fmla="*/ T208 w 419"/>
                            <a:gd name="T210" fmla="+- 0 121 -2"/>
                            <a:gd name="T211" fmla="*/ 121 h 230"/>
                            <a:gd name="T212" fmla="+- 0 2266 2266"/>
                            <a:gd name="T213" fmla="*/ T212 w 419"/>
                            <a:gd name="T214" fmla="+- 0 113 -2"/>
                            <a:gd name="T215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580947B" id="Freeform 30" o:spid="_x0000_s1026" style="position:absolute;margin-left:113.3pt;margin-top:-.1pt;width:20.95pt;height:11.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" path="m,115r,-8l1,100,3,93,4,85,20,51r4,-6l29,39r5,-5l39,28,71,9,78,6,85,4,93,2r7,-1l108,r7,l304,r8,l319,1r8,1l334,4r7,2l348,9r7,3l385,34r6,5l417,93r1,7l419,107r,8l419,123r-24,62l348,221r-7,3l334,226r-7,2l319,229r-7,1l304,230r-189,l108,230r-8,-1l93,228r-8,-2l78,224r-7,-3l64,218,20,179r-5,-6l3,137,1,130,,123r,-8xe" filled="f" strokecolor="#999fa5" strokeweight=".23822mm">
                <v:path arrowok="t" o:connecttype="custom" o:connectlocs="0,71755;0,66675;635,62230;1905,57785;2540,52705;12700,31115;15240,27305;18415,23495;21590,20320;24765,16510;45085,4445;49530,2540;53975,1270;59055,0;63500,-635;68580,-1270;73025,-1270;193040,-1270;198120,-1270;202565,-635;207645,0;212090,1270;216535,2540;220980,4445;225425,6350;244475,20320;248285,23495;264795,57785;265430,62230;266065,66675;266065,71755;266065,76835;250825,116205;220980,139065;216535,140970;212090,142240;207645,143510;202565,144145;198120,144780;193040,144780;73025,144780;68580,144780;63500,144145;59055,143510;53975,142240;49530,140970;45085,139065;40640,137160;12700,112395;9525,108585;1905,85725;635,81280;0,76835;0,71755" o:connectangles="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D249E9A" wp14:editId="00E581A5">
                <wp:simplePos x="0" y="0"/>
                <wp:positionH relativeFrom="page">
                  <wp:posOffset>1438910</wp:posOffset>
                </wp:positionH>
                <wp:positionV relativeFrom="paragraph">
                  <wp:posOffset>255905</wp:posOffset>
                </wp:positionV>
                <wp:extent cx="266065" cy="146050"/>
                <wp:effectExtent l="10160" t="12065" r="9525" b="13335"/>
                <wp:wrapNone/>
                <wp:docPr id="33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295 2266"/>
                            <a:gd name="T29" fmla="*/ T28 w 419"/>
                            <a:gd name="T30" fmla="+- 0 442 403"/>
                            <a:gd name="T31" fmla="*/ 442 h 230"/>
                            <a:gd name="T32" fmla="+- 0 2300 2266"/>
                            <a:gd name="T33" fmla="*/ T32 w 419"/>
                            <a:gd name="T34" fmla="+- 0 437 403"/>
                            <a:gd name="T35" fmla="*/ 437 h 230"/>
                            <a:gd name="T36" fmla="+- 0 2305 2266"/>
                            <a:gd name="T37" fmla="*/ T36 w 419"/>
                            <a:gd name="T38" fmla="+- 0 432 403"/>
                            <a:gd name="T39" fmla="*/ 432 h 230"/>
                            <a:gd name="T40" fmla="+- 0 2311 2266"/>
                            <a:gd name="T41" fmla="*/ T40 w 419"/>
                            <a:gd name="T42" fmla="+- 0 427 403"/>
                            <a:gd name="T43" fmla="*/ 427 h 230"/>
                            <a:gd name="T44" fmla="+- 0 2317 2266"/>
                            <a:gd name="T45" fmla="*/ T44 w 419"/>
                            <a:gd name="T46" fmla="+- 0 423 403"/>
                            <a:gd name="T47" fmla="*/ 423 h 230"/>
                            <a:gd name="T48" fmla="+- 0 2324 2266"/>
                            <a:gd name="T49" fmla="*/ T48 w 419"/>
                            <a:gd name="T50" fmla="+- 0 419 403"/>
                            <a:gd name="T51" fmla="*/ 419 h 230"/>
                            <a:gd name="T52" fmla="+- 0 2359 2266"/>
                            <a:gd name="T53" fmla="*/ T52 w 419"/>
                            <a:gd name="T54" fmla="+- 0 406 403"/>
                            <a:gd name="T55" fmla="*/ 406 h 230"/>
                            <a:gd name="T56" fmla="+- 0 2366 2266"/>
                            <a:gd name="T57" fmla="*/ T56 w 419"/>
                            <a:gd name="T58" fmla="+- 0 404 403"/>
                            <a:gd name="T59" fmla="*/ 404 h 230"/>
                            <a:gd name="T60" fmla="+- 0 2374 2266"/>
                            <a:gd name="T61" fmla="*/ T60 w 419"/>
                            <a:gd name="T62" fmla="+- 0 403 403"/>
                            <a:gd name="T63" fmla="*/ 403 h 230"/>
                            <a:gd name="T64" fmla="+- 0 2381 2266"/>
                            <a:gd name="T65" fmla="*/ T64 w 419"/>
                            <a:gd name="T66" fmla="+- 0 403 403"/>
                            <a:gd name="T67" fmla="*/ 403 h 230"/>
                            <a:gd name="T68" fmla="+- 0 2570 2266"/>
                            <a:gd name="T69" fmla="*/ T68 w 419"/>
                            <a:gd name="T70" fmla="+- 0 403 403"/>
                            <a:gd name="T71" fmla="*/ 403 h 230"/>
                            <a:gd name="T72" fmla="+- 0 2578 2266"/>
                            <a:gd name="T73" fmla="*/ T72 w 419"/>
                            <a:gd name="T74" fmla="+- 0 403 403"/>
                            <a:gd name="T75" fmla="*/ 403 h 230"/>
                            <a:gd name="T76" fmla="+- 0 2585 2266"/>
                            <a:gd name="T77" fmla="*/ T76 w 419"/>
                            <a:gd name="T78" fmla="+- 0 404 403"/>
                            <a:gd name="T79" fmla="*/ 404 h 230"/>
                            <a:gd name="T80" fmla="+- 0 2593 2266"/>
                            <a:gd name="T81" fmla="*/ T80 w 419"/>
                            <a:gd name="T82" fmla="+- 0 406 403"/>
                            <a:gd name="T83" fmla="*/ 406 h 230"/>
                            <a:gd name="T84" fmla="+- 0 2600 2266"/>
                            <a:gd name="T85" fmla="*/ T84 w 419"/>
                            <a:gd name="T86" fmla="+- 0 407 403"/>
                            <a:gd name="T87" fmla="*/ 407 h 230"/>
                            <a:gd name="T88" fmla="+- 0 2634 2266"/>
                            <a:gd name="T89" fmla="*/ T88 w 419"/>
                            <a:gd name="T90" fmla="+- 0 423 403"/>
                            <a:gd name="T91" fmla="*/ 423 h 230"/>
                            <a:gd name="T92" fmla="+- 0 2640 2266"/>
                            <a:gd name="T93" fmla="*/ T92 w 419"/>
                            <a:gd name="T94" fmla="+- 0 427 403"/>
                            <a:gd name="T95" fmla="*/ 427 h 230"/>
                            <a:gd name="T96" fmla="+- 0 2646 2266"/>
                            <a:gd name="T97" fmla="*/ T96 w 419"/>
                            <a:gd name="T98" fmla="+- 0 432 403"/>
                            <a:gd name="T99" fmla="*/ 432 h 230"/>
                            <a:gd name="T100" fmla="+- 0 2651 2266"/>
                            <a:gd name="T101" fmla="*/ T100 w 419"/>
                            <a:gd name="T102" fmla="+- 0 437 403"/>
                            <a:gd name="T103" fmla="*/ 437 h 230"/>
                            <a:gd name="T104" fmla="+- 0 2657 2266"/>
                            <a:gd name="T105" fmla="*/ T104 w 419"/>
                            <a:gd name="T106" fmla="+- 0 442 403"/>
                            <a:gd name="T107" fmla="*/ 442 h 230"/>
                            <a:gd name="T108" fmla="+- 0 2683 2266"/>
                            <a:gd name="T109" fmla="*/ T108 w 419"/>
                            <a:gd name="T110" fmla="+- 0 496 403"/>
                            <a:gd name="T111" fmla="*/ 496 h 230"/>
                            <a:gd name="T112" fmla="+- 0 2684 2266"/>
                            <a:gd name="T113" fmla="*/ T112 w 419"/>
                            <a:gd name="T114" fmla="+- 0 503 403"/>
                            <a:gd name="T115" fmla="*/ 503 h 230"/>
                            <a:gd name="T116" fmla="+- 0 2685 2266"/>
                            <a:gd name="T117" fmla="*/ T116 w 419"/>
                            <a:gd name="T118" fmla="+- 0 511 403"/>
                            <a:gd name="T119" fmla="*/ 511 h 230"/>
                            <a:gd name="T120" fmla="+- 0 2685 2266"/>
                            <a:gd name="T121" fmla="*/ T120 w 419"/>
                            <a:gd name="T122" fmla="+- 0 518 403"/>
                            <a:gd name="T123" fmla="*/ 518 h 230"/>
                            <a:gd name="T124" fmla="+- 0 2685 2266"/>
                            <a:gd name="T125" fmla="*/ T124 w 419"/>
                            <a:gd name="T126" fmla="+- 0 526 403"/>
                            <a:gd name="T127" fmla="*/ 526 h 230"/>
                            <a:gd name="T128" fmla="+- 0 2661 2266"/>
                            <a:gd name="T129" fmla="*/ T128 w 419"/>
                            <a:gd name="T130" fmla="+- 0 588 403"/>
                            <a:gd name="T131" fmla="*/ 588 h 230"/>
                            <a:gd name="T132" fmla="+- 0 2651 2266"/>
                            <a:gd name="T133" fmla="*/ T132 w 419"/>
                            <a:gd name="T134" fmla="+- 0 599 403"/>
                            <a:gd name="T135" fmla="*/ 599 h 230"/>
                            <a:gd name="T136" fmla="+- 0 2646 2266"/>
                            <a:gd name="T137" fmla="*/ T136 w 419"/>
                            <a:gd name="T138" fmla="+- 0 605 403"/>
                            <a:gd name="T139" fmla="*/ 605 h 230"/>
                            <a:gd name="T140" fmla="+- 0 2640 2266"/>
                            <a:gd name="T141" fmla="*/ T140 w 419"/>
                            <a:gd name="T142" fmla="+- 0 609 403"/>
                            <a:gd name="T143" fmla="*/ 609 h 230"/>
                            <a:gd name="T144" fmla="+- 0 2634 2266"/>
                            <a:gd name="T145" fmla="*/ T144 w 419"/>
                            <a:gd name="T146" fmla="+- 0 614 403"/>
                            <a:gd name="T147" fmla="*/ 614 h 230"/>
                            <a:gd name="T148" fmla="+- 0 2628 2266"/>
                            <a:gd name="T149" fmla="*/ T148 w 419"/>
                            <a:gd name="T150" fmla="+- 0 618 403"/>
                            <a:gd name="T151" fmla="*/ 618 h 230"/>
                            <a:gd name="T152" fmla="+- 0 2593 2266"/>
                            <a:gd name="T153" fmla="*/ T152 w 419"/>
                            <a:gd name="T154" fmla="+- 0 631 403"/>
                            <a:gd name="T155" fmla="*/ 631 h 230"/>
                            <a:gd name="T156" fmla="+- 0 2585 2266"/>
                            <a:gd name="T157" fmla="*/ T156 w 419"/>
                            <a:gd name="T158" fmla="+- 0 632 403"/>
                            <a:gd name="T159" fmla="*/ 632 h 230"/>
                            <a:gd name="T160" fmla="+- 0 2578 2266"/>
                            <a:gd name="T161" fmla="*/ T160 w 419"/>
                            <a:gd name="T162" fmla="+- 0 633 403"/>
                            <a:gd name="T163" fmla="*/ 633 h 230"/>
                            <a:gd name="T164" fmla="+- 0 2570 2266"/>
                            <a:gd name="T165" fmla="*/ T164 w 419"/>
                            <a:gd name="T166" fmla="+- 0 633 403"/>
                            <a:gd name="T167" fmla="*/ 633 h 230"/>
                            <a:gd name="T168" fmla="+- 0 2381 2266"/>
                            <a:gd name="T169" fmla="*/ T168 w 419"/>
                            <a:gd name="T170" fmla="+- 0 633 403"/>
                            <a:gd name="T171" fmla="*/ 633 h 230"/>
                            <a:gd name="T172" fmla="+- 0 2374 2266"/>
                            <a:gd name="T173" fmla="*/ T172 w 419"/>
                            <a:gd name="T174" fmla="+- 0 633 403"/>
                            <a:gd name="T175" fmla="*/ 633 h 230"/>
                            <a:gd name="T176" fmla="+- 0 2366 2266"/>
                            <a:gd name="T177" fmla="*/ T176 w 419"/>
                            <a:gd name="T178" fmla="+- 0 632 403"/>
                            <a:gd name="T179" fmla="*/ 632 h 230"/>
                            <a:gd name="T180" fmla="+- 0 2359 2266"/>
                            <a:gd name="T181" fmla="*/ T180 w 419"/>
                            <a:gd name="T182" fmla="+- 0 631 403"/>
                            <a:gd name="T183" fmla="*/ 631 h 230"/>
                            <a:gd name="T184" fmla="+- 0 2351 2266"/>
                            <a:gd name="T185" fmla="*/ T184 w 419"/>
                            <a:gd name="T186" fmla="+- 0 629 403"/>
                            <a:gd name="T187" fmla="*/ 629 h 230"/>
                            <a:gd name="T188" fmla="+- 0 2317 2266"/>
                            <a:gd name="T189" fmla="*/ T188 w 419"/>
                            <a:gd name="T190" fmla="+- 0 614 403"/>
                            <a:gd name="T191" fmla="*/ 614 h 230"/>
                            <a:gd name="T192" fmla="+- 0 2311 2266"/>
                            <a:gd name="T193" fmla="*/ T192 w 419"/>
                            <a:gd name="T194" fmla="+- 0 609 403"/>
                            <a:gd name="T195" fmla="*/ 609 h 230"/>
                            <a:gd name="T196" fmla="+- 0 2305 2266"/>
                            <a:gd name="T197" fmla="*/ T196 w 419"/>
                            <a:gd name="T198" fmla="+- 0 605 403"/>
                            <a:gd name="T199" fmla="*/ 605 h 230"/>
                            <a:gd name="T200" fmla="+- 0 2300 2266"/>
                            <a:gd name="T201" fmla="*/ T200 w 419"/>
                            <a:gd name="T202" fmla="+- 0 599 403"/>
                            <a:gd name="T203" fmla="*/ 599 h 230"/>
                            <a:gd name="T204" fmla="+- 0 2295 2266"/>
                            <a:gd name="T205" fmla="*/ T204 w 419"/>
                            <a:gd name="T206" fmla="+- 0 594 403"/>
                            <a:gd name="T207" fmla="*/ 594 h 230"/>
                            <a:gd name="T208" fmla="+- 0 2290 2266"/>
                            <a:gd name="T209" fmla="*/ T208 w 419"/>
                            <a:gd name="T210" fmla="+- 0 588 403"/>
                            <a:gd name="T211" fmla="*/ 588 h 230"/>
                            <a:gd name="T212" fmla="+- 0 2286 2266"/>
                            <a:gd name="T213" fmla="*/ T212 w 419"/>
                            <a:gd name="T214" fmla="+- 0 582 403"/>
                            <a:gd name="T215" fmla="*/ 582 h 230"/>
                            <a:gd name="T216" fmla="+- 0 2281 2266"/>
                            <a:gd name="T217" fmla="*/ T216 w 419"/>
                            <a:gd name="T218" fmla="+- 0 576 403"/>
                            <a:gd name="T219" fmla="*/ 576 h 230"/>
                            <a:gd name="T220" fmla="+- 0 2269 2266"/>
                            <a:gd name="T221" fmla="*/ T220 w 419"/>
                            <a:gd name="T222" fmla="+- 0 541 403"/>
                            <a:gd name="T223" fmla="*/ 541 h 230"/>
                            <a:gd name="T224" fmla="+- 0 2267 2266"/>
                            <a:gd name="T225" fmla="*/ T224 w 419"/>
                            <a:gd name="T226" fmla="+- 0 533 403"/>
                            <a:gd name="T227" fmla="*/ 533 h 230"/>
                            <a:gd name="T228" fmla="+- 0 2266 2266"/>
                            <a:gd name="T229" fmla="*/ T228 w 419"/>
                            <a:gd name="T230" fmla="+- 0 526 403"/>
                            <a:gd name="T231" fmla="*/ 526 h 230"/>
                            <a:gd name="T232" fmla="+- 0 2266 2266"/>
                            <a:gd name="T233" fmla="*/ T232 w 419"/>
                            <a:gd name="T234" fmla="+- 0 518 403"/>
                            <a:gd name="T235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9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6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9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74" y="206"/>
                              </a:lnTo>
                              <a:lnTo>
                                <a:pt x="368" y="211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68FF685" id="Freeform 31" o:spid="_x0000_s1026" style="position:absolute;margin-left:113.3pt;margin-top:20.15pt;width:20.95pt;height:11.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" path="m,115r,-7l1,100,3,93,4,85,20,51r4,-6l29,39r5,-5l39,29r6,-5l51,20r7,-4l93,3r7,-2l108,r7,l304,r8,l319,1r8,2l334,4r34,16l374,24r6,5l385,34r6,5l417,93r1,7l419,108r,7l419,123r-24,62l385,196r-5,6l374,206r-6,5l362,215r-35,13l319,229r-7,1l304,230r-189,l108,230r-8,-1l93,228r-8,-2l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18415,280670;21590,277495;24765,274320;28575,271145;32385,268605;36830,266065;59055,257810;63500,256540;68580,255905;73025,255905;193040,255905;198120,255905;202565,256540;207645,257810;212090,258445;233680,268605;237490,271145;241300,274320;244475,277495;248285,280670;264795,314960;265430,319405;266065,324485;266065,328930;266065,334010;250825,373380;244475,380365;241300,384175;237490,386715;233680,389890;229870,392430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AB489E" wp14:editId="690DBFA5">
                <wp:simplePos x="0" y="0"/>
                <wp:positionH relativeFrom="page">
                  <wp:posOffset>1438910</wp:posOffset>
                </wp:positionH>
                <wp:positionV relativeFrom="paragraph">
                  <wp:posOffset>513715</wp:posOffset>
                </wp:positionV>
                <wp:extent cx="266065" cy="146050"/>
                <wp:effectExtent l="10160" t="12700" r="9525" b="1270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79 2266"/>
                            <a:gd name="T97" fmla="*/ T96 w 419"/>
                            <a:gd name="T98" fmla="+- 0 886 809"/>
                            <a:gd name="T99" fmla="*/ 886 h 230"/>
                            <a:gd name="T100" fmla="+- 0 2685 2266"/>
                            <a:gd name="T101" fmla="*/ T100 w 419"/>
                            <a:gd name="T102" fmla="+- 0 916 809"/>
                            <a:gd name="T103" fmla="*/ 916 h 230"/>
                            <a:gd name="T104" fmla="+- 0 2685 2266"/>
                            <a:gd name="T105" fmla="*/ T104 w 419"/>
                            <a:gd name="T106" fmla="+- 0 923 809"/>
                            <a:gd name="T107" fmla="*/ 923 h 230"/>
                            <a:gd name="T108" fmla="+- 0 2685 2266"/>
                            <a:gd name="T109" fmla="*/ T108 w 419"/>
                            <a:gd name="T110" fmla="+- 0 931 809"/>
                            <a:gd name="T111" fmla="*/ 931 h 230"/>
                            <a:gd name="T112" fmla="+- 0 2676 2266"/>
                            <a:gd name="T113" fmla="*/ T112 w 419"/>
                            <a:gd name="T114" fmla="+- 0 967 809"/>
                            <a:gd name="T115" fmla="*/ 967 h 230"/>
                            <a:gd name="T116" fmla="+- 0 2673 2266"/>
                            <a:gd name="T117" fmla="*/ T116 w 419"/>
                            <a:gd name="T118" fmla="+- 0 974 809"/>
                            <a:gd name="T119" fmla="*/ 974 h 230"/>
                            <a:gd name="T120" fmla="+- 0 2634 2266"/>
                            <a:gd name="T121" fmla="*/ T120 w 419"/>
                            <a:gd name="T122" fmla="+- 0 1019 809"/>
                            <a:gd name="T123" fmla="*/ 1019 h 230"/>
                            <a:gd name="T124" fmla="+- 0 2628 2266"/>
                            <a:gd name="T125" fmla="*/ T124 w 419"/>
                            <a:gd name="T126" fmla="+- 0 1023 809"/>
                            <a:gd name="T127" fmla="*/ 1023 h 230"/>
                            <a:gd name="T128" fmla="+- 0 2578 2266"/>
                            <a:gd name="T129" fmla="*/ T128 w 419"/>
                            <a:gd name="T130" fmla="+- 0 1038 809"/>
                            <a:gd name="T131" fmla="*/ 1038 h 230"/>
                            <a:gd name="T132" fmla="+- 0 2570 2266"/>
                            <a:gd name="T133" fmla="*/ T132 w 419"/>
                            <a:gd name="T134" fmla="+- 0 1038 809"/>
                            <a:gd name="T135" fmla="*/ 1038 h 230"/>
                            <a:gd name="T136" fmla="+- 0 2381 2266"/>
                            <a:gd name="T137" fmla="*/ T136 w 419"/>
                            <a:gd name="T138" fmla="+- 0 1038 809"/>
                            <a:gd name="T139" fmla="*/ 1038 h 230"/>
                            <a:gd name="T140" fmla="+- 0 2374 2266"/>
                            <a:gd name="T141" fmla="*/ T140 w 419"/>
                            <a:gd name="T142" fmla="+- 0 1038 809"/>
                            <a:gd name="T143" fmla="*/ 1038 h 230"/>
                            <a:gd name="T144" fmla="+- 0 2366 2266"/>
                            <a:gd name="T145" fmla="*/ T144 w 419"/>
                            <a:gd name="T146" fmla="+- 0 1037 809"/>
                            <a:gd name="T147" fmla="*/ 1037 h 230"/>
                            <a:gd name="T148" fmla="+- 0 2359 2266"/>
                            <a:gd name="T149" fmla="*/ T148 w 419"/>
                            <a:gd name="T150" fmla="+- 0 1036 809"/>
                            <a:gd name="T151" fmla="*/ 1036 h 230"/>
                            <a:gd name="T152" fmla="+- 0 2351 2266"/>
                            <a:gd name="T153" fmla="*/ T152 w 419"/>
                            <a:gd name="T154" fmla="+- 0 1035 809"/>
                            <a:gd name="T155" fmla="*/ 1035 h 230"/>
                            <a:gd name="T156" fmla="+- 0 2317 2266"/>
                            <a:gd name="T157" fmla="*/ T156 w 419"/>
                            <a:gd name="T158" fmla="+- 0 1019 809"/>
                            <a:gd name="T159" fmla="*/ 1019 h 230"/>
                            <a:gd name="T160" fmla="+- 0 2311 2266"/>
                            <a:gd name="T161" fmla="*/ T160 w 419"/>
                            <a:gd name="T162" fmla="+- 0 1015 809"/>
                            <a:gd name="T163" fmla="*/ 1015 h 230"/>
                            <a:gd name="T164" fmla="+- 0 2305 2266"/>
                            <a:gd name="T165" fmla="*/ T164 w 419"/>
                            <a:gd name="T166" fmla="+- 0 1010 809"/>
                            <a:gd name="T167" fmla="*/ 1010 h 230"/>
                            <a:gd name="T168" fmla="+- 0 2300 2266"/>
                            <a:gd name="T169" fmla="*/ T168 w 419"/>
                            <a:gd name="T170" fmla="+- 0 1005 809"/>
                            <a:gd name="T171" fmla="*/ 1005 h 230"/>
                            <a:gd name="T172" fmla="+- 0 2295 2266"/>
                            <a:gd name="T173" fmla="*/ T172 w 419"/>
                            <a:gd name="T174" fmla="+- 0 999 809"/>
                            <a:gd name="T175" fmla="*/ 999 h 230"/>
                            <a:gd name="T176" fmla="+- 0 2290 2266"/>
                            <a:gd name="T177" fmla="*/ T176 w 419"/>
                            <a:gd name="T178" fmla="+- 0 993 809"/>
                            <a:gd name="T179" fmla="*/ 993 h 230"/>
                            <a:gd name="T180" fmla="+- 0 2286 2266"/>
                            <a:gd name="T181" fmla="*/ T180 w 419"/>
                            <a:gd name="T182" fmla="+- 0 987 809"/>
                            <a:gd name="T183" fmla="*/ 987 h 230"/>
                            <a:gd name="T184" fmla="+- 0 2281 2266"/>
                            <a:gd name="T185" fmla="*/ T184 w 419"/>
                            <a:gd name="T186" fmla="+- 0 981 809"/>
                            <a:gd name="T187" fmla="*/ 981 h 230"/>
                            <a:gd name="T188" fmla="+- 0 2269 2266"/>
                            <a:gd name="T189" fmla="*/ T188 w 419"/>
                            <a:gd name="T190" fmla="+- 0 946 809"/>
                            <a:gd name="T191" fmla="*/ 946 h 230"/>
                            <a:gd name="T192" fmla="+- 0 2267 2266"/>
                            <a:gd name="T193" fmla="*/ T192 w 419"/>
                            <a:gd name="T194" fmla="+- 0 938 809"/>
                            <a:gd name="T195" fmla="*/ 938 h 230"/>
                            <a:gd name="T196" fmla="+- 0 2266 2266"/>
                            <a:gd name="T197" fmla="*/ T196 w 419"/>
                            <a:gd name="T198" fmla="+- 0 931 809"/>
                            <a:gd name="T199" fmla="*/ 931 h 230"/>
                            <a:gd name="T200" fmla="+- 0 2266 2266"/>
                            <a:gd name="T201" fmla="*/ T200 w 419"/>
                            <a:gd name="T202" fmla="+- 0 923 809"/>
                            <a:gd name="T20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7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A6AC8DD" id="Freeform 32" o:spid="_x0000_s1026" style="position:absolute;margin-left:113.3pt;margin-top:40.45pt;width:20.95pt;height:11.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" path="m,114r,-7l1,99,3,92,4,85,20,51r4,-7l29,39r5,-6l39,28r6,-5l51,19r7,-4l93,2,100,r8,l115,,304,r8,l319,r8,2l334,3r34,16l374,23r39,54l419,107r,7l419,122r-9,36l407,165r-39,45l362,214r-50,15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62255,562610;266065,581660;266065,586105;266065,591185;260350,614045;258445,618490;233680,647065;229870,64960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7E180C" wp14:editId="336D6EE9">
                <wp:simplePos x="0" y="0"/>
                <wp:positionH relativeFrom="page">
                  <wp:posOffset>1438910</wp:posOffset>
                </wp:positionH>
                <wp:positionV relativeFrom="paragraph">
                  <wp:posOffset>770890</wp:posOffset>
                </wp:positionV>
                <wp:extent cx="266065" cy="146050"/>
                <wp:effectExtent l="10160" t="12700" r="9525" b="12700"/>
                <wp:wrapNone/>
                <wp:docPr id="3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344 2266"/>
                            <a:gd name="T29" fmla="*/ T28 w 419"/>
                            <a:gd name="T30" fmla="+- 0 1220 1214"/>
                            <a:gd name="T31" fmla="*/ 1220 h 230"/>
                            <a:gd name="T32" fmla="+- 0 2359 2266"/>
                            <a:gd name="T33" fmla="*/ T32 w 419"/>
                            <a:gd name="T34" fmla="+- 0 1216 1214"/>
                            <a:gd name="T35" fmla="*/ 1216 h 230"/>
                            <a:gd name="T36" fmla="+- 0 2366 2266"/>
                            <a:gd name="T37" fmla="*/ T36 w 419"/>
                            <a:gd name="T38" fmla="+- 0 1215 1214"/>
                            <a:gd name="T39" fmla="*/ 1215 h 230"/>
                            <a:gd name="T40" fmla="+- 0 2374 2266"/>
                            <a:gd name="T41" fmla="*/ T40 w 419"/>
                            <a:gd name="T42" fmla="+- 0 1214 1214"/>
                            <a:gd name="T43" fmla="*/ 1214 h 230"/>
                            <a:gd name="T44" fmla="+- 0 2381 2266"/>
                            <a:gd name="T45" fmla="*/ T44 w 419"/>
                            <a:gd name="T46" fmla="+- 0 1214 1214"/>
                            <a:gd name="T47" fmla="*/ 1214 h 230"/>
                            <a:gd name="T48" fmla="+- 0 2570 2266"/>
                            <a:gd name="T49" fmla="*/ T48 w 419"/>
                            <a:gd name="T50" fmla="+- 0 1214 1214"/>
                            <a:gd name="T51" fmla="*/ 1214 h 230"/>
                            <a:gd name="T52" fmla="+- 0 2578 2266"/>
                            <a:gd name="T53" fmla="*/ T52 w 419"/>
                            <a:gd name="T54" fmla="+- 0 1214 1214"/>
                            <a:gd name="T55" fmla="*/ 1214 h 230"/>
                            <a:gd name="T56" fmla="+- 0 2585 2266"/>
                            <a:gd name="T57" fmla="*/ T56 w 419"/>
                            <a:gd name="T58" fmla="+- 0 1215 1214"/>
                            <a:gd name="T59" fmla="*/ 1215 h 230"/>
                            <a:gd name="T60" fmla="+- 0 2593 2266"/>
                            <a:gd name="T61" fmla="*/ T60 w 419"/>
                            <a:gd name="T62" fmla="+- 0 1216 1214"/>
                            <a:gd name="T63" fmla="*/ 1216 h 230"/>
                            <a:gd name="T64" fmla="+- 0 2600 2266"/>
                            <a:gd name="T65" fmla="*/ T64 w 419"/>
                            <a:gd name="T66" fmla="+- 0 1217 1214"/>
                            <a:gd name="T67" fmla="*/ 1217 h 230"/>
                            <a:gd name="T68" fmla="+- 0 2634 2266"/>
                            <a:gd name="T69" fmla="*/ T68 w 419"/>
                            <a:gd name="T70" fmla="+- 0 1233 1214"/>
                            <a:gd name="T71" fmla="*/ 1233 h 230"/>
                            <a:gd name="T72" fmla="+- 0 2640 2266"/>
                            <a:gd name="T73" fmla="*/ T72 w 419"/>
                            <a:gd name="T74" fmla="+- 0 1237 1214"/>
                            <a:gd name="T75" fmla="*/ 1237 h 230"/>
                            <a:gd name="T76" fmla="+- 0 2679 2266"/>
                            <a:gd name="T77" fmla="*/ T76 w 419"/>
                            <a:gd name="T78" fmla="+- 0 1292 1214"/>
                            <a:gd name="T79" fmla="*/ 1292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84 2266"/>
                            <a:gd name="T93" fmla="*/ T92 w 419"/>
                            <a:gd name="T94" fmla="+- 0 1344 1214"/>
                            <a:gd name="T95" fmla="*/ 1344 h 230"/>
                            <a:gd name="T96" fmla="+- 0 2683 2266"/>
                            <a:gd name="T97" fmla="*/ T96 w 419"/>
                            <a:gd name="T98" fmla="+- 0 1351 1214"/>
                            <a:gd name="T99" fmla="*/ 1351 h 230"/>
                            <a:gd name="T100" fmla="+- 0 2681 2266"/>
                            <a:gd name="T101" fmla="*/ T100 w 419"/>
                            <a:gd name="T102" fmla="+- 0 1358 1214"/>
                            <a:gd name="T103" fmla="*/ 1358 h 230"/>
                            <a:gd name="T104" fmla="+- 0 2679 2266"/>
                            <a:gd name="T105" fmla="*/ T104 w 419"/>
                            <a:gd name="T106" fmla="+- 0 1366 1214"/>
                            <a:gd name="T107" fmla="*/ 1366 h 230"/>
                            <a:gd name="T108" fmla="+- 0 2676 2266"/>
                            <a:gd name="T109" fmla="*/ T108 w 419"/>
                            <a:gd name="T110" fmla="+- 0 1372 1214"/>
                            <a:gd name="T111" fmla="*/ 1372 h 230"/>
                            <a:gd name="T112" fmla="+- 0 2673 2266"/>
                            <a:gd name="T113" fmla="*/ T112 w 419"/>
                            <a:gd name="T114" fmla="+- 0 1379 1214"/>
                            <a:gd name="T115" fmla="*/ 1379 h 230"/>
                            <a:gd name="T116" fmla="+- 0 2651 2266"/>
                            <a:gd name="T117" fmla="*/ T116 w 419"/>
                            <a:gd name="T118" fmla="+- 0 1410 1214"/>
                            <a:gd name="T119" fmla="*/ 1410 h 230"/>
                            <a:gd name="T120" fmla="+- 0 2646 2266"/>
                            <a:gd name="T121" fmla="*/ T120 w 419"/>
                            <a:gd name="T122" fmla="+- 0 1415 1214"/>
                            <a:gd name="T123" fmla="*/ 1415 h 230"/>
                            <a:gd name="T124" fmla="+- 0 2640 2266"/>
                            <a:gd name="T125" fmla="*/ T124 w 419"/>
                            <a:gd name="T126" fmla="+- 0 1420 1214"/>
                            <a:gd name="T127" fmla="*/ 1420 h 230"/>
                            <a:gd name="T128" fmla="+- 0 2634 2266"/>
                            <a:gd name="T129" fmla="*/ T128 w 419"/>
                            <a:gd name="T130" fmla="+- 0 1424 1214"/>
                            <a:gd name="T131" fmla="*/ 1424 h 230"/>
                            <a:gd name="T132" fmla="+- 0 2628 2266"/>
                            <a:gd name="T133" fmla="*/ T132 w 419"/>
                            <a:gd name="T134" fmla="+- 0 1428 1214"/>
                            <a:gd name="T135" fmla="*/ 1428 h 230"/>
                            <a:gd name="T136" fmla="+- 0 2621 2266"/>
                            <a:gd name="T137" fmla="*/ T136 w 419"/>
                            <a:gd name="T138" fmla="+- 0 1432 1214"/>
                            <a:gd name="T139" fmla="*/ 1432 h 230"/>
                            <a:gd name="T140" fmla="+- 0 2614 2266"/>
                            <a:gd name="T141" fmla="*/ T140 w 419"/>
                            <a:gd name="T142" fmla="+- 0 1435 1214"/>
                            <a:gd name="T143" fmla="*/ 1435 h 230"/>
                            <a:gd name="T144" fmla="+- 0 2607 2266"/>
                            <a:gd name="T145" fmla="*/ T144 w 419"/>
                            <a:gd name="T146" fmla="+- 0 1438 1214"/>
                            <a:gd name="T147" fmla="*/ 1438 h 230"/>
                            <a:gd name="T148" fmla="+- 0 2600 2266"/>
                            <a:gd name="T149" fmla="*/ T148 w 419"/>
                            <a:gd name="T150" fmla="+- 0 1440 1214"/>
                            <a:gd name="T151" fmla="*/ 1440 h 230"/>
                            <a:gd name="T152" fmla="+- 0 2593 2266"/>
                            <a:gd name="T153" fmla="*/ T152 w 419"/>
                            <a:gd name="T154" fmla="+- 0 1441 1214"/>
                            <a:gd name="T155" fmla="*/ 1441 h 230"/>
                            <a:gd name="T156" fmla="+- 0 2585 2266"/>
                            <a:gd name="T157" fmla="*/ T156 w 419"/>
                            <a:gd name="T158" fmla="+- 0 1443 1214"/>
                            <a:gd name="T159" fmla="*/ 1443 h 230"/>
                            <a:gd name="T160" fmla="+- 0 2578 2266"/>
                            <a:gd name="T161" fmla="*/ T160 w 419"/>
                            <a:gd name="T162" fmla="+- 0 1443 1214"/>
                            <a:gd name="T163" fmla="*/ 1443 h 230"/>
                            <a:gd name="T164" fmla="+- 0 2570 2266"/>
                            <a:gd name="T165" fmla="*/ T164 w 419"/>
                            <a:gd name="T166" fmla="+- 0 1443 1214"/>
                            <a:gd name="T167" fmla="*/ 1443 h 230"/>
                            <a:gd name="T168" fmla="+- 0 2381 2266"/>
                            <a:gd name="T169" fmla="*/ T168 w 419"/>
                            <a:gd name="T170" fmla="+- 0 1443 1214"/>
                            <a:gd name="T171" fmla="*/ 1443 h 230"/>
                            <a:gd name="T172" fmla="+- 0 2374 2266"/>
                            <a:gd name="T173" fmla="*/ T172 w 419"/>
                            <a:gd name="T174" fmla="+- 0 1443 1214"/>
                            <a:gd name="T175" fmla="*/ 1443 h 230"/>
                            <a:gd name="T176" fmla="+- 0 2366 2266"/>
                            <a:gd name="T177" fmla="*/ T176 w 419"/>
                            <a:gd name="T178" fmla="+- 0 1443 1214"/>
                            <a:gd name="T179" fmla="*/ 1443 h 230"/>
                            <a:gd name="T180" fmla="+- 0 2359 2266"/>
                            <a:gd name="T181" fmla="*/ T180 w 419"/>
                            <a:gd name="T182" fmla="+- 0 1441 1214"/>
                            <a:gd name="T183" fmla="*/ 1441 h 230"/>
                            <a:gd name="T184" fmla="+- 0 2351 2266"/>
                            <a:gd name="T185" fmla="*/ T184 w 419"/>
                            <a:gd name="T186" fmla="+- 0 1440 1214"/>
                            <a:gd name="T187" fmla="*/ 1440 h 230"/>
                            <a:gd name="T188" fmla="+- 0 2344 2266"/>
                            <a:gd name="T189" fmla="*/ T188 w 419"/>
                            <a:gd name="T190" fmla="+- 0 1438 1214"/>
                            <a:gd name="T191" fmla="*/ 1438 h 230"/>
                            <a:gd name="T192" fmla="+- 0 2337 2266"/>
                            <a:gd name="T193" fmla="*/ T192 w 419"/>
                            <a:gd name="T194" fmla="+- 0 1435 1214"/>
                            <a:gd name="T195" fmla="*/ 1435 h 230"/>
                            <a:gd name="T196" fmla="+- 0 2330 2266"/>
                            <a:gd name="T197" fmla="*/ T196 w 419"/>
                            <a:gd name="T198" fmla="+- 0 1432 1214"/>
                            <a:gd name="T199" fmla="*/ 1432 h 230"/>
                            <a:gd name="T200" fmla="+- 0 2324 2266"/>
                            <a:gd name="T201" fmla="*/ T200 w 419"/>
                            <a:gd name="T202" fmla="+- 0 1428 1214"/>
                            <a:gd name="T203" fmla="*/ 1428 h 230"/>
                            <a:gd name="T204" fmla="+- 0 2317 2266"/>
                            <a:gd name="T205" fmla="*/ T204 w 419"/>
                            <a:gd name="T206" fmla="+- 0 1424 1214"/>
                            <a:gd name="T207" fmla="*/ 1424 h 230"/>
                            <a:gd name="T208" fmla="+- 0 2311 2266"/>
                            <a:gd name="T209" fmla="*/ T208 w 419"/>
                            <a:gd name="T210" fmla="+- 0 1420 1214"/>
                            <a:gd name="T211" fmla="*/ 1420 h 230"/>
                            <a:gd name="T212" fmla="+- 0 2305 2266"/>
                            <a:gd name="T213" fmla="*/ T212 w 419"/>
                            <a:gd name="T214" fmla="+- 0 1415 1214"/>
                            <a:gd name="T215" fmla="*/ 1415 h 230"/>
                            <a:gd name="T216" fmla="+- 0 2300 2266"/>
                            <a:gd name="T217" fmla="*/ T216 w 419"/>
                            <a:gd name="T218" fmla="+- 0 1410 1214"/>
                            <a:gd name="T219" fmla="*/ 1410 h 230"/>
                            <a:gd name="T220" fmla="+- 0 2295 2266"/>
                            <a:gd name="T221" fmla="*/ T220 w 419"/>
                            <a:gd name="T222" fmla="+- 0 1404 1214"/>
                            <a:gd name="T223" fmla="*/ 1404 h 230"/>
                            <a:gd name="T224" fmla="+- 0 2290 2266"/>
                            <a:gd name="T225" fmla="*/ T224 w 419"/>
                            <a:gd name="T226" fmla="+- 0 1399 1214"/>
                            <a:gd name="T227" fmla="*/ 1399 h 230"/>
                            <a:gd name="T228" fmla="+- 0 2286 2266"/>
                            <a:gd name="T229" fmla="*/ T228 w 419"/>
                            <a:gd name="T230" fmla="+- 0 1392 1214"/>
                            <a:gd name="T231" fmla="*/ 1392 h 230"/>
                            <a:gd name="T232" fmla="+- 0 2281 2266"/>
                            <a:gd name="T233" fmla="*/ T232 w 419"/>
                            <a:gd name="T234" fmla="+- 0 1386 1214"/>
                            <a:gd name="T235" fmla="*/ 1386 h 230"/>
                            <a:gd name="T236" fmla="+- 0 2269 2266"/>
                            <a:gd name="T237" fmla="*/ T236 w 419"/>
                            <a:gd name="T238" fmla="+- 0 1351 1214"/>
                            <a:gd name="T239" fmla="*/ 1351 h 230"/>
                            <a:gd name="T240" fmla="+- 0 2267 2266"/>
                            <a:gd name="T241" fmla="*/ T240 w 419"/>
                            <a:gd name="T242" fmla="+- 0 1344 1214"/>
                            <a:gd name="T243" fmla="*/ 1344 h 230"/>
                            <a:gd name="T244" fmla="+- 0 2266 2266"/>
                            <a:gd name="T245" fmla="*/ T244 w 419"/>
                            <a:gd name="T246" fmla="+- 0 1336 1214"/>
                            <a:gd name="T247" fmla="*/ 1336 h 230"/>
                            <a:gd name="T248" fmla="+- 0 2266 2266"/>
                            <a:gd name="T249" fmla="*/ T248 w 419"/>
                            <a:gd name="T250" fmla="+- 0 1329 1214"/>
                            <a:gd name="T251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8" y="6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413" y="15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4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046D82B" id="Freeform 33" o:spid="_x0000_s1026" style="position:absolute;margin-left:113.3pt;margin-top:60.7pt;width:20.95pt;height:11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" path="m,115r,-8l1,100,3,92,4,85,20,51r4,-6l78,6,93,2r7,-1l108,r7,l304,r8,l319,1r8,1l334,3r34,16l374,23r39,55l419,107r,8l419,122r-1,8l417,137r-2,7l413,152r-3,6l407,165r-22,31l380,201r-6,5l368,210r-6,4l355,218r-7,3l341,224r-7,2l327,227r-8,2l312,229r-8,l115,229r-7,l100,229r-7,-2l85,226r-7,-2l71,221r-7,-3l58,214r-7,-4l45,206r-6,-5l34,196r-5,-6l24,185r-4,-7l15,172,3,137,1,130,,122r,-7xe" filled="f" strokecolor="#999fa5" strokeweight=".23822mm">
                <v:path arrowok="t" o:connecttype="custom" o:connectlocs="0,843915;0,838835;635,834390;1905,829310;2540,824865;12700,803275;15240,799465;49530,774700;59055,772160;63500,771525;68580,770890;73025,770890;193040,770890;198120,770890;202565,771525;207645,772160;212090,772795;233680,782955;237490,785495;262255,820420;266065,838835;266065,843915;266065,848360;265430,853440;264795,857885;263525,862330;262255,867410;260350,871220;258445,875665;244475,895350;241300,898525;237490,901700;233680,904240;229870,906780;225425,909320;220980,911225;216535,913130;212090,914400;207645,915035;202565,916305;198120,916305;193040,916305;73025,916305;68580,916305;63500,916305;59055,915035;53975,914400;49530,913130;45085,911225;40640,909320;36830,906780;32385,904240;28575,901700;24765,898525;21590,895350;18415,891540;15240,888365;12700,883920;9525,880110;1905,857885;635,853440;0,848360;0,84391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2D1F6987" w14:textId="13D973FE" w:rsidR="00E63FA7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BDAB874" wp14:editId="74C3DBAD">
                <wp:simplePos x="0" y="0"/>
                <wp:positionH relativeFrom="column">
                  <wp:posOffset>1178101</wp:posOffset>
                </wp:positionH>
                <wp:positionV relativeFrom="paragraph">
                  <wp:posOffset>102160</wp:posOffset>
                </wp:positionV>
                <wp:extent cx="820800" cy="251460"/>
                <wp:effectExtent l="0" t="0" r="5080" b="254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8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A7DFF8" w14:textId="7D7DB3D2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Some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AB874" id="Rectangle 134" o:spid="_x0000_s1040" style="position:absolute;margin-left:92.75pt;margin-top:8.05pt;width:64.65pt;height:19.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" fillcolor="white [3201]" stroked="f" strokeweight="1pt">
                <v:textbox>
                  <w:txbxContent>
                    <w:p w14:paraId="42A7DFF8" w14:textId="7D7DB3D2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Sometimes</w:t>
                      </w:r>
                    </w:p>
                  </w:txbxContent>
                </v:textbox>
              </v:rect>
            </w:pict>
          </mc:Fallback>
        </mc:AlternateContent>
      </w:r>
    </w:p>
    <w:p w14:paraId="5CA30FEB" w14:textId="439749A0" w:rsidR="00BA787F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43D7042" wp14:editId="28135318">
                <wp:simplePos x="0" y="0"/>
                <wp:positionH relativeFrom="column">
                  <wp:posOffset>1178100</wp:posOffset>
                </wp:positionH>
                <wp:positionV relativeFrom="paragraph">
                  <wp:posOffset>181655</wp:posOffset>
                </wp:positionV>
                <wp:extent cx="597105" cy="251460"/>
                <wp:effectExtent l="0" t="0" r="0" b="254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10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7C93C" w14:textId="2B83EC6C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Of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D7042" id="Rectangle 135" o:spid="_x0000_s1041" style="position:absolute;margin-left:92.75pt;margin-top:14.3pt;width:47pt;height:19.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" fillcolor="white [3201]" stroked="f" strokeweight="1pt">
                <v:textbox>
                  <w:txbxContent>
                    <w:p w14:paraId="25D7C93C" w14:textId="2B83EC6C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Often</w:t>
                      </w:r>
                    </w:p>
                  </w:txbxContent>
                </v:textbox>
              </v:rect>
            </w:pict>
          </mc:Fallback>
        </mc:AlternateContent>
      </w:r>
    </w:p>
    <w:p w14:paraId="6F2A8644" w14:textId="37BE4FB1" w:rsidR="00BA787F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A16428" w14:textId="35C037B0" w:rsidR="00BA787F" w:rsidRDefault="005411C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A562669" wp14:editId="1F04EB17">
                <wp:simplePos x="0" y="0"/>
                <wp:positionH relativeFrom="column">
                  <wp:posOffset>1186600</wp:posOffset>
                </wp:positionH>
                <wp:positionV relativeFrom="paragraph">
                  <wp:posOffset>64770</wp:posOffset>
                </wp:positionV>
                <wp:extent cx="1180465" cy="251460"/>
                <wp:effectExtent l="0" t="0" r="635" b="254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46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9D729E" w14:textId="77777777" w:rsidR="00BA787F" w:rsidRPr="00373146" w:rsidRDefault="00BA787F" w:rsidP="00BA787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lmost Alw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562669" id="Rectangle 136" o:spid="_x0000_s1042" style="position:absolute;margin-left:93.45pt;margin-top:5.1pt;width:92.95pt;height:19.8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" fillcolor="white [3201]" stroked="f" strokeweight="1pt">
                <v:textbox>
                  <w:txbxContent>
                    <w:p w14:paraId="059D729E" w14:textId="77777777" w:rsidR="00BA787F" w:rsidRPr="00373146" w:rsidRDefault="00BA787F" w:rsidP="00BA787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lmost Always</w:t>
                      </w:r>
                    </w:p>
                  </w:txbxContent>
                </v:textbox>
              </v:rect>
            </w:pict>
          </mc:Fallback>
        </mc:AlternateContent>
      </w:r>
      <w:r w:rsidR="00BA787F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8378B80" wp14:editId="1ABB849C">
                <wp:simplePos x="0" y="0"/>
                <wp:positionH relativeFrom="page">
                  <wp:posOffset>1454570</wp:posOffset>
                </wp:positionH>
                <wp:positionV relativeFrom="paragraph">
                  <wp:posOffset>115570</wp:posOffset>
                </wp:positionV>
                <wp:extent cx="266065" cy="146050"/>
                <wp:effectExtent l="0" t="0" r="13335" b="19050"/>
                <wp:wrapNone/>
                <wp:docPr id="137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344 2266"/>
                            <a:gd name="T29" fmla="*/ T28 w 419"/>
                            <a:gd name="T30" fmla="+- 0 1220 1214"/>
                            <a:gd name="T31" fmla="*/ 1220 h 230"/>
                            <a:gd name="T32" fmla="+- 0 2359 2266"/>
                            <a:gd name="T33" fmla="*/ T32 w 419"/>
                            <a:gd name="T34" fmla="+- 0 1216 1214"/>
                            <a:gd name="T35" fmla="*/ 1216 h 230"/>
                            <a:gd name="T36" fmla="+- 0 2366 2266"/>
                            <a:gd name="T37" fmla="*/ T36 w 419"/>
                            <a:gd name="T38" fmla="+- 0 1215 1214"/>
                            <a:gd name="T39" fmla="*/ 1215 h 230"/>
                            <a:gd name="T40" fmla="+- 0 2374 2266"/>
                            <a:gd name="T41" fmla="*/ T40 w 419"/>
                            <a:gd name="T42" fmla="+- 0 1214 1214"/>
                            <a:gd name="T43" fmla="*/ 1214 h 230"/>
                            <a:gd name="T44" fmla="+- 0 2381 2266"/>
                            <a:gd name="T45" fmla="*/ T44 w 419"/>
                            <a:gd name="T46" fmla="+- 0 1214 1214"/>
                            <a:gd name="T47" fmla="*/ 1214 h 230"/>
                            <a:gd name="T48" fmla="+- 0 2570 2266"/>
                            <a:gd name="T49" fmla="*/ T48 w 419"/>
                            <a:gd name="T50" fmla="+- 0 1214 1214"/>
                            <a:gd name="T51" fmla="*/ 1214 h 230"/>
                            <a:gd name="T52" fmla="+- 0 2578 2266"/>
                            <a:gd name="T53" fmla="*/ T52 w 419"/>
                            <a:gd name="T54" fmla="+- 0 1214 1214"/>
                            <a:gd name="T55" fmla="*/ 1214 h 230"/>
                            <a:gd name="T56" fmla="+- 0 2585 2266"/>
                            <a:gd name="T57" fmla="*/ T56 w 419"/>
                            <a:gd name="T58" fmla="+- 0 1215 1214"/>
                            <a:gd name="T59" fmla="*/ 1215 h 230"/>
                            <a:gd name="T60" fmla="+- 0 2593 2266"/>
                            <a:gd name="T61" fmla="*/ T60 w 419"/>
                            <a:gd name="T62" fmla="+- 0 1216 1214"/>
                            <a:gd name="T63" fmla="*/ 1216 h 230"/>
                            <a:gd name="T64" fmla="+- 0 2600 2266"/>
                            <a:gd name="T65" fmla="*/ T64 w 419"/>
                            <a:gd name="T66" fmla="+- 0 1217 1214"/>
                            <a:gd name="T67" fmla="*/ 1217 h 230"/>
                            <a:gd name="T68" fmla="+- 0 2634 2266"/>
                            <a:gd name="T69" fmla="*/ T68 w 419"/>
                            <a:gd name="T70" fmla="+- 0 1233 1214"/>
                            <a:gd name="T71" fmla="*/ 1233 h 230"/>
                            <a:gd name="T72" fmla="+- 0 2640 2266"/>
                            <a:gd name="T73" fmla="*/ T72 w 419"/>
                            <a:gd name="T74" fmla="+- 0 1237 1214"/>
                            <a:gd name="T75" fmla="*/ 1237 h 230"/>
                            <a:gd name="T76" fmla="+- 0 2679 2266"/>
                            <a:gd name="T77" fmla="*/ T76 w 419"/>
                            <a:gd name="T78" fmla="+- 0 1292 1214"/>
                            <a:gd name="T79" fmla="*/ 1292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84 2266"/>
                            <a:gd name="T93" fmla="*/ T92 w 419"/>
                            <a:gd name="T94" fmla="+- 0 1344 1214"/>
                            <a:gd name="T95" fmla="*/ 1344 h 230"/>
                            <a:gd name="T96" fmla="+- 0 2683 2266"/>
                            <a:gd name="T97" fmla="*/ T96 w 419"/>
                            <a:gd name="T98" fmla="+- 0 1351 1214"/>
                            <a:gd name="T99" fmla="*/ 1351 h 230"/>
                            <a:gd name="T100" fmla="+- 0 2681 2266"/>
                            <a:gd name="T101" fmla="*/ T100 w 419"/>
                            <a:gd name="T102" fmla="+- 0 1358 1214"/>
                            <a:gd name="T103" fmla="*/ 1358 h 230"/>
                            <a:gd name="T104" fmla="+- 0 2679 2266"/>
                            <a:gd name="T105" fmla="*/ T104 w 419"/>
                            <a:gd name="T106" fmla="+- 0 1366 1214"/>
                            <a:gd name="T107" fmla="*/ 1366 h 230"/>
                            <a:gd name="T108" fmla="+- 0 2676 2266"/>
                            <a:gd name="T109" fmla="*/ T108 w 419"/>
                            <a:gd name="T110" fmla="+- 0 1372 1214"/>
                            <a:gd name="T111" fmla="*/ 1372 h 230"/>
                            <a:gd name="T112" fmla="+- 0 2673 2266"/>
                            <a:gd name="T113" fmla="*/ T112 w 419"/>
                            <a:gd name="T114" fmla="+- 0 1379 1214"/>
                            <a:gd name="T115" fmla="*/ 1379 h 230"/>
                            <a:gd name="T116" fmla="+- 0 2651 2266"/>
                            <a:gd name="T117" fmla="*/ T116 w 419"/>
                            <a:gd name="T118" fmla="+- 0 1410 1214"/>
                            <a:gd name="T119" fmla="*/ 1410 h 230"/>
                            <a:gd name="T120" fmla="+- 0 2646 2266"/>
                            <a:gd name="T121" fmla="*/ T120 w 419"/>
                            <a:gd name="T122" fmla="+- 0 1415 1214"/>
                            <a:gd name="T123" fmla="*/ 1415 h 230"/>
                            <a:gd name="T124" fmla="+- 0 2640 2266"/>
                            <a:gd name="T125" fmla="*/ T124 w 419"/>
                            <a:gd name="T126" fmla="+- 0 1420 1214"/>
                            <a:gd name="T127" fmla="*/ 1420 h 230"/>
                            <a:gd name="T128" fmla="+- 0 2634 2266"/>
                            <a:gd name="T129" fmla="*/ T128 w 419"/>
                            <a:gd name="T130" fmla="+- 0 1424 1214"/>
                            <a:gd name="T131" fmla="*/ 1424 h 230"/>
                            <a:gd name="T132" fmla="+- 0 2628 2266"/>
                            <a:gd name="T133" fmla="*/ T132 w 419"/>
                            <a:gd name="T134" fmla="+- 0 1428 1214"/>
                            <a:gd name="T135" fmla="*/ 1428 h 230"/>
                            <a:gd name="T136" fmla="+- 0 2621 2266"/>
                            <a:gd name="T137" fmla="*/ T136 w 419"/>
                            <a:gd name="T138" fmla="+- 0 1432 1214"/>
                            <a:gd name="T139" fmla="*/ 1432 h 230"/>
                            <a:gd name="T140" fmla="+- 0 2614 2266"/>
                            <a:gd name="T141" fmla="*/ T140 w 419"/>
                            <a:gd name="T142" fmla="+- 0 1435 1214"/>
                            <a:gd name="T143" fmla="*/ 1435 h 230"/>
                            <a:gd name="T144" fmla="+- 0 2607 2266"/>
                            <a:gd name="T145" fmla="*/ T144 w 419"/>
                            <a:gd name="T146" fmla="+- 0 1438 1214"/>
                            <a:gd name="T147" fmla="*/ 1438 h 230"/>
                            <a:gd name="T148" fmla="+- 0 2600 2266"/>
                            <a:gd name="T149" fmla="*/ T148 w 419"/>
                            <a:gd name="T150" fmla="+- 0 1440 1214"/>
                            <a:gd name="T151" fmla="*/ 1440 h 230"/>
                            <a:gd name="T152" fmla="+- 0 2593 2266"/>
                            <a:gd name="T153" fmla="*/ T152 w 419"/>
                            <a:gd name="T154" fmla="+- 0 1441 1214"/>
                            <a:gd name="T155" fmla="*/ 1441 h 230"/>
                            <a:gd name="T156" fmla="+- 0 2585 2266"/>
                            <a:gd name="T157" fmla="*/ T156 w 419"/>
                            <a:gd name="T158" fmla="+- 0 1443 1214"/>
                            <a:gd name="T159" fmla="*/ 1443 h 230"/>
                            <a:gd name="T160" fmla="+- 0 2578 2266"/>
                            <a:gd name="T161" fmla="*/ T160 w 419"/>
                            <a:gd name="T162" fmla="+- 0 1443 1214"/>
                            <a:gd name="T163" fmla="*/ 1443 h 230"/>
                            <a:gd name="T164" fmla="+- 0 2570 2266"/>
                            <a:gd name="T165" fmla="*/ T164 w 419"/>
                            <a:gd name="T166" fmla="+- 0 1443 1214"/>
                            <a:gd name="T167" fmla="*/ 1443 h 230"/>
                            <a:gd name="T168" fmla="+- 0 2381 2266"/>
                            <a:gd name="T169" fmla="*/ T168 w 419"/>
                            <a:gd name="T170" fmla="+- 0 1443 1214"/>
                            <a:gd name="T171" fmla="*/ 1443 h 230"/>
                            <a:gd name="T172" fmla="+- 0 2374 2266"/>
                            <a:gd name="T173" fmla="*/ T172 w 419"/>
                            <a:gd name="T174" fmla="+- 0 1443 1214"/>
                            <a:gd name="T175" fmla="*/ 1443 h 230"/>
                            <a:gd name="T176" fmla="+- 0 2366 2266"/>
                            <a:gd name="T177" fmla="*/ T176 w 419"/>
                            <a:gd name="T178" fmla="+- 0 1443 1214"/>
                            <a:gd name="T179" fmla="*/ 1443 h 230"/>
                            <a:gd name="T180" fmla="+- 0 2359 2266"/>
                            <a:gd name="T181" fmla="*/ T180 w 419"/>
                            <a:gd name="T182" fmla="+- 0 1441 1214"/>
                            <a:gd name="T183" fmla="*/ 1441 h 230"/>
                            <a:gd name="T184" fmla="+- 0 2351 2266"/>
                            <a:gd name="T185" fmla="*/ T184 w 419"/>
                            <a:gd name="T186" fmla="+- 0 1440 1214"/>
                            <a:gd name="T187" fmla="*/ 1440 h 230"/>
                            <a:gd name="T188" fmla="+- 0 2344 2266"/>
                            <a:gd name="T189" fmla="*/ T188 w 419"/>
                            <a:gd name="T190" fmla="+- 0 1438 1214"/>
                            <a:gd name="T191" fmla="*/ 1438 h 230"/>
                            <a:gd name="T192" fmla="+- 0 2337 2266"/>
                            <a:gd name="T193" fmla="*/ T192 w 419"/>
                            <a:gd name="T194" fmla="+- 0 1435 1214"/>
                            <a:gd name="T195" fmla="*/ 1435 h 230"/>
                            <a:gd name="T196" fmla="+- 0 2330 2266"/>
                            <a:gd name="T197" fmla="*/ T196 w 419"/>
                            <a:gd name="T198" fmla="+- 0 1432 1214"/>
                            <a:gd name="T199" fmla="*/ 1432 h 230"/>
                            <a:gd name="T200" fmla="+- 0 2324 2266"/>
                            <a:gd name="T201" fmla="*/ T200 w 419"/>
                            <a:gd name="T202" fmla="+- 0 1428 1214"/>
                            <a:gd name="T203" fmla="*/ 1428 h 230"/>
                            <a:gd name="T204" fmla="+- 0 2317 2266"/>
                            <a:gd name="T205" fmla="*/ T204 w 419"/>
                            <a:gd name="T206" fmla="+- 0 1424 1214"/>
                            <a:gd name="T207" fmla="*/ 1424 h 230"/>
                            <a:gd name="T208" fmla="+- 0 2311 2266"/>
                            <a:gd name="T209" fmla="*/ T208 w 419"/>
                            <a:gd name="T210" fmla="+- 0 1420 1214"/>
                            <a:gd name="T211" fmla="*/ 1420 h 230"/>
                            <a:gd name="T212" fmla="+- 0 2305 2266"/>
                            <a:gd name="T213" fmla="*/ T212 w 419"/>
                            <a:gd name="T214" fmla="+- 0 1415 1214"/>
                            <a:gd name="T215" fmla="*/ 1415 h 230"/>
                            <a:gd name="T216" fmla="+- 0 2300 2266"/>
                            <a:gd name="T217" fmla="*/ T216 w 419"/>
                            <a:gd name="T218" fmla="+- 0 1410 1214"/>
                            <a:gd name="T219" fmla="*/ 1410 h 230"/>
                            <a:gd name="T220" fmla="+- 0 2295 2266"/>
                            <a:gd name="T221" fmla="*/ T220 w 419"/>
                            <a:gd name="T222" fmla="+- 0 1404 1214"/>
                            <a:gd name="T223" fmla="*/ 1404 h 230"/>
                            <a:gd name="T224" fmla="+- 0 2290 2266"/>
                            <a:gd name="T225" fmla="*/ T224 w 419"/>
                            <a:gd name="T226" fmla="+- 0 1399 1214"/>
                            <a:gd name="T227" fmla="*/ 1399 h 230"/>
                            <a:gd name="T228" fmla="+- 0 2286 2266"/>
                            <a:gd name="T229" fmla="*/ T228 w 419"/>
                            <a:gd name="T230" fmla="+- 0 1392 1214"/>
                            <a:gd name="T231" fmla="*/ 1392 h 230"/>
                            <a:gd name="T232" fmla="+- 0 2281 2266"/>
                            <a:gd name="T233" fmla="*/ T232 w 419"/>
                            <a:gd name="T234" fmla="+- 0 1386 1214"/>
                            <a:gd name="T235" fmla="*/ 1386 h 230"/>
                            <a:gd name="T236" fmla="+- 0 2269 2266"/>
                            <a:gd name="T237" fmla="*/ T236 w 419"/>
                            <a:gd name="T238" fmla="+- 0 1351 1214"/>
                            <a:gd name="T239" fmla="*/ 1351 h 230"/>
                            <a:gd name="T240" fmla="+- 0 2267 2266"/>
                            <a:gd name="T241" fmla="*/ T240 w 419"/>
                            <a:gd name="T242" fmla="+- 0 1344 1214"/>
                            <a:gd name="T243" fmla="*/ 1344 h 230"/>
                            <a:gd name="T244" fmla="+- 0 2266 2266"/>
                            <a:gd name="T245" fmla="*/ T244 w 419"/>
                            <a:gd name="T246" fmla="+- 0 1336 1214"/>
                            <a:gd name="T247" fmla="*/ 1336 h 230"/>
                            <a:gd name="T248" fmla="+- 0 2266 2266"/>
                            <a:gd name="T249" fmla="*/ T248 w 419"/>
                            <a:gd name="T250" fmla="+- 0 1329 1214"/>
                            <a:gd name="T251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8" y="6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413" y="15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4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16E171F" id="Freeform 33" o:spid="_x0000_s1026" style="position:absolute;margin-left:114.55pt;margin-top:9.1pt;width:20.95pt;height:11.5pt;z-index:251783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" path="m,115r,-8l1,100,3,92,4,85,20,51r4,-6l78,6,93,2r7,-1l108,r7,l304,r8,l319,1r8,1l334,3r34,16l374,23r39,55l419,107r,8l419,122r-1,8l417,137r-2,7l413,152r-3,6l407,165r-22,31l380,201r-6,5l368,210r-6,4l355,218r-7,3l341,224r-7,2l327,227r-8,2l312,229r-8,l115,229r-7,l100,229r-7,-2l85,226r-7,-2l71,221r-7,-3l58,214r-7,-4l45,206r-6,-5l34,196r-5,-6l24,185r-4,-7l15,172,3,137,1,130,,122r,-7xe" filled="f" strokecolor="#999fa5" strokeweight=".23822mm">
                <v:path arrowok="t" o:connecttype="custom" o:connectlocs="0,843915;0,838835;635,834390;1905,829310;2540,824865;12700,803275;15240,799465;49530,774700;59055,772160;63500,771525;68580,770890;73025,770890;193040,770890;198120,770890;202565,771525;207645,772160;212090,772795;233680,782955;237490,785495;262255,820420;266065,838835;266065,843915;266065,848360;265430,853440;264795,857885;263525,862330;262255,867410;260350,871220;258445,875665;244475,895350;241300,898525;237490,901700;233680,904240;229870,906780;225425,909320;220980,911225;216535,913130;212090,914400;207645,915035;202565,916305;198120,916305;193040,916305;73025,916305;68580,916305;63500,916305;59055,915035;53975,914400;49530,913130;45085,911225;40640,909320;36830,906780;32385,904240;28575,901700;24765,898525;21590,895350;18415,891540;15240,888365;12700,883920;9525,880110;1905,857885;635,853440;0,848360;0,84391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4D9FC6E1" w14:textId="354E4DBA" w:rsidR="00BA787F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49BD37" w14:textId="2EE7CD12" w:rsidR="00BA787F" w:rsidRPr="00267260" w:rsidRDefault="00BA787F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2028BA" w14:textId="29F14E2E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15" w:name="_Toc102395696"/>
      <w:r w:rsidRPr="00267260">
        <w:rPr>
          <w:rFonts w:ascii="Times New Roman" w:hAnsi="Times New Roman" w:cs="Times New Roman"/>
          <w:w w:val="105"/>
          <w:sz w:val="24"/>
          <w:szCs w:val="24"/>
        </w:rPr>
        <w:t>Have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been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anxious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about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hings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around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267260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 xml:space="preserve">the COVID-19 pandemic?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15"/>
    </w:p>
    <w:p w14:paraId="51C72263" w14:textId="22C637BE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7F205B" w14:textId="2C9743C8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16" w:name="_Toc102395697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16"/>
    </w:p>
    <w:p w14:paraId="2B092E95" w14:textId="00627231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0D5A9A9" w14:textId="3FF2AAE7" w:rsidR="00E63FA7" w:rsidRPr="00267260" w:rsidRDefault="005411CF" w:rsidP="005411CF">
      <w:pPr>
        <w:widowControl w:val="0"/>
        <w:autoSpaceDE w:val="0"/>
        <w:autoSpaceDN w:val="0"/>
        <w:spacing w:after="0" w:line="427" w:lineRule="auto"/>
        <w:ind w:left="1855" w:right="683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7572057" wp14:editId="524F9EC9">
                <wp:simplePos x="0" y="0"/>
                <wp:positionH relativeFrom="column">
                  <wp:posOffset>1148295</wp:posOffset>
                </wp:positionH>
                <wp:positionV relativeFrom="paragraph">
                  <wp:posOffset>201930</wp:posOffset>
                </wp:positionV>
                <wp:extent cx="561600" cy="251460"/>
                <wp:effectExtent l="0" t="0" r="0" b="2540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6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F98A0C" w14:textId="77777777" w:rsidR="005411CF" w:rsidRPr="00373146" w:rsidRDefault="005411CF" w:rsidP="005411C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Ne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572057" id="Rectangle 139" o:spid="_x0000_s1043" style="position:absolute;left:0;text-align:left;margin-left:90.4pt;margin-top:15.9pt;width:44.2pt;height:19.8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" fillcolor="white [3201]" stroked="f" strokeweight="1pt">
                <v:textbox>
                  <w:txbxContent>
                    <w:p w14:paraId="69F98A0C" w14:textId="77777777" w:rsidR="005411CF" w:rsidRPr="00373146" w:rsidRDefault="005411CF" w:rsidP="005411C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Never</w:t>
                      </w:r>
                    </w:p>
                  </w:txbxContent>
                </v:textbox>
              </v:rect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8449F5D" wp14:editId="538B5797">
                <wp:simplePos x="0" y="0"/>
                <wp:positionH relativeFrom="page">
                  <wp:posOffset>1438910</wp:posOffset>
                </wp:positionH>
                <wp:positionV relativeFrom="paragraph">
                  <wp:posOffset>-1270</wp:posOffset>
                </wp:positionV>
                <wp:extent cx="266065" cy="146050"/>
                <wp:effectExtent l="10160" t="12065" r="9525" b="13335"/>
                <wp:wrapNone/>
                <wp:docPr id="30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3 -2"/>
                            <a:gd name="T3" fmla="*/ 113 h 230"/>
                            <a:gd name="T4" fmla="+- 0 2266 2266"/>
                            <a:gd name="T5" fmla="*/ T4 w 419"/>
                            <a:gd name="T6" fmla="+- 0 105 -2"/>
                            <a:gd name="T7" fmla="*/ 105 h 230"/>
                            <a:gd name="T8" fmla="+- 0 2267 2266"/>
                            <a:gd name="T9" fmla="*/ T8 w 419"/>
                            <a:gd name="T10" fmla="+- 0 98 -2"/>
                            <a:gd name="T11" fmla="*/ 98 h 230"/>
                            <a:gd name="T12" fmla="+- 0 2269 2266"/>
                            <a:gd name="T13" fmla="*/ T12 w 419"/>
                            <a:gd name="T14" fmla="+- 0 91 -2"/>
                            <a:gd name="T15" fmla="*/ 91 h 230"/>
                            <a:gd name="T16" fmla="+- 0 2270 2266"/>
                            <a:gd name="T17" fmla="*/ T16 w 419"/>
                            <a:gd name="T18" fmla="+- 0 83 -2"/>
                            <a:gd name="T19" fmla="*/ 83 h 230"/>
                            <a:gd name="T20" fmla="+- 0 2286 2266"/>
                            <a:gd name="T21" fmla="*/ T20 w 419"/>
                            <a:gd name="T22" fmla="+- 0 49 -2"/>
                            <a:gd name="T23" fmla="*/ 49 h 230"/>
                            <a:gd name="T24" fmla="+- 0 2290 2266"/>
                            <a:gd name="T25" fmla="*/ T24 w 419"/>
                            <a:gd name="T26" fmla="+- 0 43 -2"/>
                            <a:gd name="T27" fmla="*/ 43 h 230"/>
                            <a:gd name="T28" fmla="+- 0 2295 2266"/>
                            <a:gd name="T29" fmla="*/ T28 w 419"/>
                            <a:gd name="T30" fmla="+- 0 37 -2"/>
                            <a:gd name="T31" fmla="*/ 37 h 230"/>
                            <a:gd name="T32" fmla="+- 0 2300 2266"/>
                            <a:gd name="T33" fmla="*/ T32 w 419"/>
                            <a:gd name="T34" fmla="+- 0 32 -2"/>
                            <a:gd name="T35" fmla="*/ 32 h 230"/>
                            <a:gd name="T36" fmla="+- 0 2305 2266"/>
                            <a:gd name="T37" fmla="*/ T36 w 419"/>
                            <a:gd name="T38" fmla="+- 0 26 -2"/>
                            <a:gd name="T39" fmla="*/ 26 h 230"/>
                            <a:gd name="T40" fmla="+- 0 2311 2266"/>
                            <a:gd name="T41" fmla="*/ T40 w 419"/>
                            <a:gd name="T42" fmla="+- 0 22 -2"/>
                            <a:gd name="T43" fmla="*/ 22 h 230"/>
                            <a:gd name="T44" fmla="+- 0 2317 2266"/>
                            <a:gd name="T45" fmla="*/ T44 w 419"/>
                            <a:gd name="T46" fmla="+- 0 18 -2"/>
                            <a:gd name="T47" fmla="*/ 18 h 230"/>
                            <a:gd name="T48" fmla="+- 0 2324 2266"/>
                            <a:gd name="T49" fmla="*/ T48 w 419"/>
                            <a:gd name="T50" fmla="+- 0 13 -2"/>
                            <a:gd name="T51" fmla="*/ 13 h 230"/>
                            <a:gd name="T52" fmla="+- 0 2359 2266"/>
                            <a:gd name="T53" fmla="*/ T52 w 419"/>
                            <a:gd name="T54" fmla="+- 0 0 -2"/>
                            <a:gd name="T55" fmla="*/ 0 h 230"/>
                            <a:gd name="T56" fmla="+- 0 2366 2266"/>
                            <a:gd name="T57" fmla="*/ T56 w 419"/>
                            <a:gd name="T58" fmla="+- 0 -1 -2"/>
                            <a:gd name="T59" fmla="*/ -1 h 230"/>
                            <a:gd name="T60" fmla="+- 0 2374 2266"/>
                            <a:gd name="T61" fmla="*/ T60 w 419"/>
                            <a:gd name="T62" fmla="+- 0 -2 -2"/>
                            <a:gd name="T63" fmla="*/ -2 h 230"/>
                            <a:gd name="T64" fmla="+- 0 2381 2266"/>
                            <a:gd name="T65" fmla="*/ T64 w 419"/>
                            <a:gd name="T66" fmla="+- 0 -2 -2"/>
                            <a:gd name="T67" fmla="*/ -2 h 230"/>
                            <a:gd name="T68" fmla="+- 0 2570 2266"/>
                            <a:gd name="T69" fmla="*/ T68 w 419"/>
                            <a:gd name="T70" fmla="+- 0 -2 -2"/>
                            <a:gd name="T71" fmla="*/ -2 h 230"/>
                            <a:gd name="T72" fmla="+- 0 2578 2266"/>
                            <a:gd name="T73" fmla="*/ T72 w 419"/>
                            <a:gd name="T74" fmla="+- 0 -2 -2"/>
                            <a:gd name="T75" fmla="*/ -2 h 230"/>
                            <a:gd name="T76" fmla="+- 0 2585 2266"/>
                            <a:gd name="T77" fmla="*/ T76 w 419"/>
                            <a:gd name="T78" fmla="+- 0 -1 -2"/>
                            <a:gd name="T79" fmla="*/ -1 h 230"/>
                            <a:gd name="T80" fmla="+- 0 2593 2266"/>
                            <a:gd name="T81" fmla="*/ T80 w 419"/>
                            <a:gd name="T82" fmla="+- 0 0 -2"/>
                            <a:gd name="T83" fmla="*/ 0 h 230"/>
                            <a:gd name="T84" fmla="+- 0 2600 2266"/>
                            <a:gd name="T85" fmla="*/ T84 w 419"/>
                            <a:gd name="T86" fmla="+- 0 2 -2"/>
                            <a:gd name="T87" fmla="*/ 2 h 230"/>
                            <a:gd name="T88" fmla="+- 0 2607 2266"/>
                            <a:gd name="T89" fmla="*/ T88 w 419"/>
                            <a:gd name="T90" fmla="+- 0 4 -2"/>
                            <a:gd name="T91" fmla="*/ 4 h 230"/>
                            <a:gd name="T92" fmla="+- 0 2614 2266"/>
                            <a:gd name="T93" fmla="*/ T92 w 419"/>
                            <a:gd name="T94" fmla="+- 0 7 -2"/>
                            <a:gd name="T95" fmla="*/ 7 h 230"/>
                            <a:gd name="T96" fmla="+- 0 2621 2266"/>
                            <a:gd name="T97" fmla="*/ T96 w 419"/>
                            <a:gd name="T98" fmla="+- 0 10 -2"/>
                            <a:gd name="T99" fmla="*/ 10 h 230"/>
                            <a:gd name="T100" fmla="+- 0 2628 2266"/>
                            <a:gd name="T101" fmla="*/ T100 w 419"/>
                            <a:gd name="T102" fmla="+- 0 13 -2"/>
                            <a:gd name="T103" fmla="*/ 13 h 230"/>
                            <a:gd name="T104" fmla="+- 0 2634 2266"/>
                            <a:gd name="T105" fmla="*/ T104 w 419"/>
                            <a:gd name="T106" fmla="+- 0 18 -2"/>
                            <a:gd name="T107" fmla="*/ 18 h 230"/>
                            <a:gd name="T108" fmla="+- 0 2640 2266"/>
                            <a:gd name="T109" fmla="*/ T108 w 419"/>
                            <a:gd name="T110" fmla="+- 0 22 -2"/>
                            <a:gd name="T111" fmla="*/ 22 h 230"/>
                            <a:gd name="T112" fmla="+- 0 2646 2266"/>
                            <a:gd name="T113" fmla="*/ T112 w 419"/>
                            <a:gd name="T114" fmla="+- 0 26 -2"/>
                            <a:gd name="T115" fmla="*/ 26 h 230"/>
                            <a:gd name="T116" fmla="+- 0 2651 2266"/>
                            <a:gd name="T117" fmla="*/ T116 w 419"/>
                            <a:gd name="T118" fmla="+- 0 32 -2"/>
                            <a:gd name="T119" fmla="*/ 32 h 230"/>
                            <a:gd name="T120" fmla="+- 0 2657 2266"/>
                            <a:gd name="T121" fmla="*/ T120 w 419"/>
                            <a:gd name="T122" fmla="+- 0 37 -2"/>
                            <a:gd name="T123" fmla="*/ 37 h 230"/>
                            <a:gd name="T124" fmla="+- 0 2683 2266"/>
                            <a:gd name="T125" fmla="*/ T124 w 419"/>
                            <a:gd name="T126" fmla="+- 0 91 -2"/>
                            <a:gd name="T127" fmla="*/ 91 h 230"/>
                            <a:gd name="T128" fmla="+- 0 2684 2266"/>
                            <a:gd name="T129" fmla="*/ T128 w 419"/>
                            <a:gd name="T130" fmla="+- 0 98 -2"/>
                            <a:gd name="T131" fmla="*/ 98 h 230"/>
                            <a:gd name="T132" fmla="+- 0 2685 2266"/>
                            <a:gd name="T133" fmla="*/ T132 w 419"/>
                            <a:gd name="T134" fmla="+- 0 105 -2"/>
                            <a:gd name="T135" fmla="*/ 105 h 230"/>
                            <a:gd name="T136" fmla="+- 0 2685 2266"/>
                            <a:gd name="T137" fmla="*/ T136 w 419"/>
                            <a:gd name="T138" fmla="+- 0 113 -2"/>
                            <a:gd name="T139" fmla="*/ 113 h 230"/>
                            <a:gd name="T140" fmla="+- 0 2685 2266"/>
                            <a:gd name="T141" fmla="*/ T140 w 419"/>
                            <a:gd name="T142" fmla="+- 0 121 -2"/>
                            <a:gd name="T143" fmla="*/ 121 h 230"/>
                            <a:gd name="T144" fmla="+- 0 2684 2266"/>
                            <a:gd name="T145" fmla="*/ T144 w 419"/>
                            <a:gd name="T146" fmla="+- 0 128 -2"/>
                            <a:gd name="T147" fmla="*/ 128 h 230"/>
                            <a:gd name="T148" fmla="+- 0 2683 2266"/>
                            <a:gd name="T149" fmla="*/ T148 w 419"/>
                            <a:gd name="T150" fmla="+- 0 135 -2"/>
                            <a:gd name="T151" fmla="*/ 135 h 230"/>
                            <a:gd name="T152" fmla="+- 0 2681 2266"/>
                            <a:gd name="T153" fmla="*/ T152 w 419"/>
                            <a:gd name="T154" fmla="+- 0 143 -2"/>
                            <a:gd name="T155" fmla="*/ 143 h 230"/>
                            <a:gd name="T156" fmla="+- 0 2646 2266"/>
                            <a:gd name="T157" fmla="*/ T156 w 419"/>
                            <a:gd name="T158" fmla="+- 0 200 -2"/>
                            <a:gd name="T159" fmla="*/ 200 h 230"/>
                            <a:gd name="T160" fmla="+- 0 2634 2266"/>
                            <a:gd name="T161" fmla="*/ T160 w 419"/>
                            <a:gd name="T162" fmla="+- 0 208 -2"/>
                            <a:gd name="T163" fmla="*/ 208 h 230"/>
                            <a:gd name="T164" fmla="+- 0 2628 2266"/>
                            <a:gd name="T165" fmla="*/ T164 w 419"/>
                            <a:gd name="T166" fmla="+- 0 213 -2"/>
                            <a:gd name="T167" fmla="*/ 213 h 230"/>
                            <a:gd name="T168" fmla="+- 0 2593 2266"/>
                            <a:gd name="T169" fmla="*/ T168 w 419"/>
                            <a:gd name="T170" fmla="+- 0 226 -2"/>
                            <a:gd name="T171" fmla="*/ 226 h 230"/>
                            <a:gd name="T172" fmla="+- 0 2585 2266"/>
                            <a:gd name="T173" fmla="*/ T172 w 419"/>
                            <a:gd name="T174" fmla="+- 0 227 -2"/>
                            <a:gd name="T175" fmla="*/ 227 h 230"/>
                            <a:gd name="T176" fmla="+- 0 2578 2266"/>
                            <a:gd name="T177" fmla="*/ T176 w 419"/>
                            <a:gd name="T178" fmla="+- 0 228 -2"/>
                            <a:gd name="T179" fmla="*/ 228 h 230"/>
                            <a:gd name="T180" fmla="+- 0 2570 2266"/>
                            <a:gd name="T181" fmla="*/ T180 w 419"/>
                            <a:gd name="T182" fmla="+- 0 228 -2"/>
                            <a:gd name="T183" fmla="*/ 228 h 230"/>
                            <a:gd name="T184" fmla="+- 0 2381 2266"/>
                            <a:gd name="T185" fmla="*/ T184 w 419"/>
                            <a:gd name="T186" fmla="+- 0 228 -2"/>
                            <a:gd name="T187" fmla="*/ 228 h 230"/>
                            <a:gd name="T188" fmla="+- 0 2374 2266"/>
                            <a:gd name="T189" fmla="*/ T188 w 419"/>
                            <a:gd name="T190" fmla="+- 0 228 -2"/>
                            <a:gd name="T191" fmla="*/ 228 h 230"/>
                            <a:gd name="T192" fmla="+- 0 2366 2266"/>
                            <a:gd name="T193" fmla="*/ T192 w 419"/>
                            <a:gd name="T194" fmla="+- 0 227 -2"/>
                            <a:gd name="T195" fmla="*/ 227 h 230"/>
                            <a:gd name="T196" fmla="+- 0 2359 2266"/>
                            <a:gd name="T197" fmla="*/ T196 w 419"/>
                            <a:gd name="T198" fmla="+- 0 226 -2"/>
                            <a:gd name="T199" fmla="*/ 226 h 230"/>
                            <a:gd name="T200" fmla="+- 0 2351 2266"/>
                            <a:gd name="T201" fmla="*/ T200 w 419"/>
                            <a:gd name="T202" fmla="+- 0 224 -2"/>
                            <a:gd name="T203" fmla="*/ 224 h 230"/>
                            <a:gd name="T204" fmla="+- 0 2344 2266"/>
                            <a:gd name="T205" fmla="*/ T204 w 419"/>
                            <a:gd name="T206" fmla="+- 0 222 -2"/>
                            <a:gd name="T207" fmla="*/ 222 h 230"/>
                            <a:gd name="T208" fmla="+- 0 2337 2266"/>
                            <a:gd name="T209" fmla="*/ T208 w 419"/>
                            <a:gd name="T210" fmla="+- 0 219 -2"/>
                            <a:gd name="T211" fmla="*/ 219 h 230"/>
                            <a:gd name="T212" fmla="+- 0 2330 2266"/>
                            <a:gd name="T213" fmla="*/ T212 w 419"/>
                            <a:gd name="T214" fmla="+- 0 216 -2"/>
                            <a:gd name="T215" fmla="*/ 216 h 230"/>
                            <a:gd name="T216" fmla="+- 0 2324 2266"/>
                            <a:gd name="T217" fmla="*/ T216 w 419"/>
                            <a:gd name="T218" fmla="+- 0 213 -2"/>
                            <a:gd name="T219" fmla="*/ 213 h 230"/>
                            <a:gd name="T220" fmla="+- 0 2317 2266"/>
                            <a:gd name="T221" fmla="*/ T220 w 419"/>
                            <a:gd name="T222" fmla="+- 0 208 -2"/>
                            <a:gd name="T223" fmla="*/ 208 h 230"/>
                            <a:gd name="T224" fmla="+- 0 2311 2266"/>
                            <a:gd name="T225" fmla="*/ T224 w 419"/>
                            <a:gd name="T226" fmla="+- 0 204 -2"/>
                            <a:gd name="T227" fmla="*/ 204 h 230"/>
                            <a:gd name="T228" fmla="+- 0 2286 2266"/>
                            <a:gd name="T229" fmla="*/ T228 w 419"/>
                            <a:gd name="T230" fmla="+- 0 177 -2"/>
                            <a:gd name="T231" fmla="*/ 177 h 230"/>
                            <a:gd name="T232" fmla="+- 0 2281 2266"/>
                            <a:gd name="T233" fmla="*/ T232 w 419"/>
                            <a:gd name="T234" fmla="+- 0 171 -2"/>
                            <a:gd name="T235" fmla="*/ 171 h 230"/>
                            <a:gd name="T236" fmla="+- 0 2269 2266"/>
                            <a:gd name="T237" fmla="*/ T236 w 419"/>
                            <a:gd name="T238" fmla="+- 0 135 -2"/>
                            <a:gd name="T239" fmla="*/ 135 h 230"/>
                            <a:gd name="T240" fmla="+- 0 2267 2266"/>
                            <a:gd name="T241" fmla="*/ T240 w 419"/>
                            <a:gd name="T242" fmla="+- 0 128 -2"/>
                            <a:gd name="T243" fmla="*/ 128 h 230"/>
                            <a:gd name="T244" fmla="+- 0 2266 2266"/>
                            <a:gd name="T245" fmla="*/ T244 w 419"/>
                            <a:gd name="T246" fmla="+- 0 121 -2"/>
                            <a:gd name="T247" fmla="*/ 121 h 230"/>
                            <a:gd name="T248" fmla="+- 0 2266 2266"/>
                            <a:gd name="T249" fmla="*/ T248 w 419"/>
                            <a:gd name="T250" fmla="+- 0 113 -2"/>
                            <a:gd name="T251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5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8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380" y="202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5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8593A0E" id="Freeform 34" o:spid="_x0000_s1026" style="position:absolute;margin-left:113.3pt;margin-top:-.1pt;width:20.95pt;height:11.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" path="m,115r,-8l1,100,3,93,4,85,20,51r4,-6l29,39r5,-5l39,28r6,-4l51,20r7,-5l93,2r7,-1l108,r7,l304,r8,l319,1r8,1l334,4r7,2l348,9r7,3l362,15r6,5l374,24r6,4l385,34r6,5l417,93r1,7l419,107r,8l419,123r-1,7l417,137r-2,8l380,202r-12,8l362,215r-35,13l319,229r-7,1l304,230r-189,l108,230r-8,-1l93,228r-8,-2l78,224r-7,-3l64,218r-6,-3l51,210r-6,-4l20,179r-5,-6l3,137,1,130,,123r,-8xe" filled="f" strokecolor="#999fa5" strokeweight=".23822mm">
                <v:path arrowok="t" o:connecttype="custom" o:connectlocs="0,71755;0,66675;635,62230;1905,57785;2540,52705;12700,31115;15240,27305;18415,23495;21590,20320;24765,16510;28575,13970;32385,11430;36830,8255;59055,0;63500,-635;68580,-1270;73025,-1270;193040,-1270;198120,-1270;202565,-635;207645,0;212090,1270;216535,2540;220980,4445;225425,6350;229870,8255;233680,11430;237490,13970;241300,16510;244475,20320;248285,23495;264795,57785;265430,62230;266065,66675;266065,71755;266065,76835;265430,81280;264795,85725;263525,90805;241300,127000;233680,132080;229870,135255;207645,143510;202565,144145;198120,144780;193040,144780;73025,144780;68580,144780;63500,144145;59055,143510;53975,142240;49530,140970;45085,139065;40640,137160;36830,135255;32385,132080;28575,129540;12700,112395;9525,108585;1905,85725;635,81280;0,76835;0,7175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06AC7D0" wp14:editId="23AC1C24">
                <wp:simplePos x="0" y="0"/>
                <wp:positionH relativeFrom="page">
                  <wp:posOffset>1438910</wp:posOffset>
                </wp:positionH>
                <wp:positionV relativeFrom="paragraph">
                  <wp:posOffset>255905</wp:posOffset>
                </wp:positionV>
                <wp:extent cx="266065" cy="146050"/>
                <wp:effectExtent l="10160" t="12065" r="9525" b="13335"/>
                <wp:wrapNone/>
                <wp:docPr id="29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07 2266"/>
                            <a:gd name="T77" fmla="*/ T76 w 419"/>
                            <a:gd name="T78" fmla="+- 0 409 403"/>
                            <a:gd name="T79" fmla="*/ 409 h 230"/>
                            <a:gd name="T80" fmla="+- 0 2614 2266"/>
                            <a:gd name="T81" fmla="*/ T80 w 419"/>
                            <a:gd name="T82" fmla="+- 0 412 403"/>
                            <a:gd name="T83" fmla="*/ 412 h 230"/>
                            <a:gd name="T84" fmla="+- 0 2621 2266"/>
                            <a:gd name="T85" fmla="*/ T84 w 419"/>
                            <a:gd name="T86" fmla="+- 0 415 403"/>
                            <a:gd name="T87" fmla="*/ 415 h 230"/>
                            <a:gd name="T88" fmla="+- 0 2670 2266"/>
                            <a:gd name="T89" fmla="*/ T88 w 419"/>
                            <a:gd name="T90" fmla="+- 0 461 403"/>
                            <a:gd name="T91" fmla="*/ 461 h 230"/>
                            <a:gd name="T92" fmla="+- 0 2676 2266"/>
                            <a:gd name="T93" fmla="*/ T92 w 419"/>
                            <a:gd name="T94" fmla="+- 0 474 403"/>
                            <a:gd name="T95" fmla="*/ 474 h 230"/>
                            <a:gd name="T96" fmla="+- 0 2679 2266"/>
                            <a:gd name="T97" fmla="*/ T96 w 419"/>
                            <a:gd name="T98" fmla="+- 0 481 403"/>
                            <a:gd name="T99" fmla="*/ 481 h 230"/>
                            <a:gd name="T100" fmla="+- 0 2681 2266"/>
                            <a:gd name="T101" fmla="*/ T100 w 419"/>
                            <a:gd name="T102" fmla="+- 0 488 403"/>
                            <a:gd name="T103" fmla="*/ 488 h 230"/>
                            <a:gd name="T104" fmla="+- 0 2683 2266"/>
                            <a:gd name="T105" fmla="*/ T104 w 419"/>
                            <a:gd name="T106" fmla="+- 0 496 403"/>
                            <a:gd name="T107" fmla="*/ 496 h 230"/>
                            <a:gd name="T108" fmla="+- 0 2684 2266"/>
                            <a:gd name="T109" fmla="*/ T108 w 419"/>
                            <a:gd name="T110" fmla="+- 0 503 403"/>
                            <a:gd name="T111" fmla="*/ 503 h 230"/>
                            <a:gd name="T112" fmla="+- 0 2685 2266"/>
                            <a:gd name="T113" fmla="*/ T112 w 419"/>
                            <a:gd name="T114" fmla="+- 0 511 403"/>
                            <a:gd name="T115" fmla="*/ 511 h 230"/>
                            <a:gd name="T116" fmla="+- 0 2685 2266"/>
                            <a:gd name="T117" fmla="*/ T116 w 419"/>
                            <a:gd name="T118" fmla="+- 0 518 403"/>
                            <a:gd name="T119" fmla="*/ 518 h 230"/>
                            <a:gd name="T120" fmla="+- 0 2685 2266"/>
                            <a:gd name="T121" fmla="*/ T120 w 419"/>
                            <a:gd name="T122" fmla="+- 0 526 403"/>
                            <a:gd name="T123" fmla="*/ 526 h 230"/>
                            <a:gd name="T124" fmla="+- 0 2684 2266"/>
                            <a:gd name="T125" fmla="*/ T124 w 419"/>
                            <a:gd name="T126" fmla="+- 0 533 403"/>
                            <a:gd name="T127" fmla="*/ 533 h 230"/>
                            <a:gd name="T128" fmla="+- 0 2683 2266"/>
                            <a:gd name="T129" fmla="*/ T128 w 419"/>
                            <a:gd name="T130" fmla="+- 0 541 403"/>
                            <a:gd name="T131" fmla="*/ 541 h 230"/>
                            <a:gd name="T132" fmla="+- 0 2681 2266"/>
                            <a:gd name="T133" fmla="*/ T132 w 419"/>
                            <a:gd name="T134" fmla="+- 0 548 403"/>
                            <a:gd name="T135" fmla="*/ 548 h 230"/>
                            <a:gd name="T136" fmla="+- 0 2646 2266"/>
                            <a:gd name="T137" fmla="*/ T136 w 419"/>
                            <a:gd name="T138" fmla="+- 0 605 403"/>
                            <a:gd name="T139" fmla="*/ 605 h 230"/>
                            <a:gd name="T140" fmla="+- 0 2614 2266"/>
                            <a:gd name="T141" fmla="*/ T140 w 419"/>
                            <a:gd name="T142" fmla="+- 0 624 403"/>
                            <a:gd name="T143" fmla="*/ 624 h 230"/>
                            <a:gd name="T144" fmla="+- 0 2607 2266"/>
                            <a:gd name="T145" fmla="*/ T144 w 419"/>
                            <a:gd name="T146" fmla="+- 0 627 403"/>
                            <a:gd name="T147" fmla="*/ 627 h 230"/>
                            <a:gd name="T148" fmla="+- 0 2600 2266"/>
                            <a:gd name="T149" fmla="*/ T148 w 419"/>
                            <a:gd name="T150" fmla="+- 0 629 403"/>
                            <a:gd name="T151" fmla="*/ 629 h 230"/>
                            <a:gd name="T152" fmla="+- 0 2593 2266"/>
                            <a:gd name="T153" fmla="*/ T152 w 419"/>
                            <a:gd name="T154" fmla="+- 0 631 403"/>
                            <a:gd name="T155" fmla="*/ 631 h 230"/>
                            <a:gd name="T156" fmla="+- 0 2585 2266"/>
                            <a:gd name="T157" fmla="*/ T156 w 419"/>
                            <a:gd name="T158" fmla="+- 0 632 403"/>
                            <a:gd name="T159" fmla="*/ 632 h 230"/>
                            <a:gd name="T160" fmla="+- 0 2578 2266"/>
                            <a:gd name="T161" fmla="*/ T160 w 419"/>
                            <a:gd name="T162" fmla="+- 0 633 403"/>
                            <a:gd name="T163" fmla="*/ 633 h 230"/>
                            <a:gd name="T164" fmla="+- 0 2570 2266"/>
                            <a:gd name="T165" fmla="*/ T164 w 419"/>
                            <a:gd name="T166" fmla="+- 0 633 403"/>
                            <a:gd name="T167" fmla="*/ 633 h 230"/>
                            <a:gd name="T168" fmla="+- 0 2381 2266"/>
                            <a:gd name="T169" fmla="*/ T168 w 419"/>
                            <a:gd name="T170" fmla="+- 0 633 403"/>
                            <a:gd name="T171" fmla="*/ 633 h 230"/>
                            <a:gd name="T172" fmla="+- 0 2374 2266"/>
                            <a:gd name="T173" fmla="*/ T172 w 419"/>
                            <a:gd name="T174" fmla="+- 0 633 403"/>
                            <a:gd name="T175" fmla="*/ 633 h 230"/>
                            <a:gd name="T176" fmla="+- 0 2366 2266"/>
                            <a:gd name="T177" fmla="*/ T176 w 419"/>
                            <a:gd name="T178" fmla="+- 0 632 403"/>
                            <a:gd name="T179" fmla="*/ 632 h 230"/>
                            <a:gd name="T180" fmla="+- 0 2359 2266"/>
                            <a:gd name="T181" fmla="*/ T180 w 419"/>
                            <a:gd name="T182" fmla="+- 0 631 403"/>
                            <a:gd name="T183" fmla="*/ 631 h 230"/>
                            <a:gd name="T184" fmla="+- 0 2351 2266"/>
                            <a:gd name="T185" fmla="*/ T184 w 419"/>
                            <a:gd name="T186" fmla="+- 0 629 403"/>
                            <a:gd name="T187" fmla="*/ 629 h 230"/>
                            <a:gd name="T188" fmla="+- 0 2300 2266"/>
                            <a:gd name="T189" fmla="*/ T188 w 419"/>
                            <a:gd name="T190" fmla="+- 0 599 403"/>
                            <a:gd name="T191" fmla="*/ 599 h 230"/>
                            <a:gd name="T192" fmla="+- 0 2295 2266"/>
                            <a:gd name="T193" fmla="*/ T192 w 419"/>
                            <a:gd name="T194" fmla="+- 0 594 403"/>
                            <a:gd name="T195" fmla="*/ 594 h 230"/>
                            <a:gd name="T196" fmla="+- 0 2290 2266"/>
                            <a:gd name="T197" fmla="*/ T196 w 419"/>
                            <a:gd name="T198" fmla="+- 0 588 403"/>
                            <a:gd name="T199" fmla="*/ 588 h 230"/>
                            <a:gd name="T200" fmla="+- 0 2286 2266"/>
                            <a:gd name="T201" fmla="*/ T200 w 419"/>
                            <a:gd name="T202" fmla="+- 0 582 403"/>
                            <a:gd name="T203" fmla="*/ 582 h 230"/>
                            <a:gd name="T204" fmla="+- 0 2281 2266"/>
                            <a:gd name="T205" fmla="*/ T204 w 419"/>
                            <a:gd name="T206" fmla="+- 0 576 403"/>
                            <a:gd name="T207" fmla="*/ 576 h 230"/>
                            <a:gd name="T208" fmla="+- 0 2269 2266"/>
                            <a:gd name="T209" fmla="*/ T208 w 419"/>
                            <a:gd name="T210" fmla="+- 0 541 403"/>
                            <a:gd name="T211" fmla="*/ 541 h 230"/>
                            <a:gd name="T212" fmla="+- 0 2267 2266"/>
                            <a:gd name="T213" fmla="*/ T212 w 419"/>
                            <a:gd name="T214" fmla="+- 0 533 403"/>
                            <a:gd name="T215" fmla="*/ 533 h 230"/>
                            <a:gd name="T216" fmla="+- 0 2266 2266"/>
                            <a:gd name="T217" fmla="*/ T216 w 419"/>
                            <a:gd name="T218" fmla="+- 0 526 403"/>
                            <a:gd name="T219" fmla="*/ 526 h 230"/>
                            <a:gd name="T220" fmla="+- 0 2266 2266"/>
                            <a:gd name="T221" fmla="*/ T220 w 419"/>
                            <a:gd name="T222" fmla="+- 0 518 403"/>
                            <a:gd name="T223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404" y="58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0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E83CB98" id="Freeform 35" o:spid="_x0000_s1026" style="position:absolute;margin-left:113.3pt;margin-top:20.15pt;width:20.95pt;height:11.5pt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" path="m,115r,-7l1,100,3,93,4,85,20,51r4,-6l71,9,78,6,85,4,93,3r7,-2l108,r7,l304,r8,l319,1r8,2l334,4r7,2l348,9r7,3l404,58r6,13l413,78r2,7l417,93r1,7l419,108r,7l419,123r-1,7l417,138r-2,7l380,202r-32,19l341,224r-7,2l327,228r-8,1l312,230r-8,l115,230r-7,l100,229r-7,-1l85,226,34,196r-5,-5l24,185r-4,-6l15,173,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16535,259715;220980,261620;225425,263525;256540,292735;260350,300990;262255,305435;263525,309880;264795,314960;265430,319405;266065,324485;266065,328930;266065,334010;265430,338455;264795,343535;263525,347980;241300,384175;220980,396240;216535,398145;212090,399415;207645,400685;202565,401320;198120,401955;193040,401955;73025,401955;68580,401955;63500,401320;59055,400685;53975,399415;21590,380365;18415,377190;15240,373380;12700,369570;9525,365760;1905,343535;635,338455;0,334010;0,328930" o:connectangles="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587E65B" wp14:editId="1CC05437">
                <wp:simplePos x="0" y="0"/>
                <wp:positionH relativeFrom="page">
                  <wp:posOffset>1438910</wp:posOffset>
                </wp:positionH>
                <wp:positionV relativeFrom="paragraph">
                  <wp:posOffset>513715</wp:posOffset>
                </wp:positionV>
                <wp:extent cx="266065" cy="146050"/>
                <wp:effectExtent l="10160" t="12700" r="9525" b="12700"/>
                <wp:wrapNone/>
                <wp:docPr id="28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59 2266"/>
                            <a:gd name="T41" fmla="*/ T40 w 419"/>
                            <a:gd name="T42" fmla="+- 0 811 809"/>
                            <a:gd name="T43" fmla="*/ 811 h 230"/>
                            <a:gd name="T44" fmla="+- 0 2366 2266"/>
                            <a:gd name="T45" fmla="*/ T44 w 419"/>
                            <a:gd name="T46" fmla="+- 0 809 809"/>
                            <a:gd name="T47" fmla="*/ 809 h 230"/>
                            <a:gd name="T48" fmla="+- 0 2374 2266"/>
                            <a:gd name="T49" fmla="*/ T48 w 419"/>
                            <a:gd name="T50" fmla="+- 0 809 809"/>
                            <a:gd name="T51" fmla="*/ 809 h 230"/>
                            <a:gd name="T52" fmla="+- 0 2381 2266"/>
                            <a:gd name="T53" fmla="*/ T52 w 419"/>
                            <a:gd name="T54" fmla="+- 0 809 809"/>
                            <a:gd name="T55" fmla="*/ 809 h 230"/>
                            <a:gd name="T56" fmla="+- 0 2570 2266"/>
                            <a:gd name="T57" fmla="*/ T56 w 419"/>
                            <a:gd name="T58" fmla="+- 0 809 809"/>
                            <a:gd name="T59" fmla="*/ 809 h 230"/>
                            <a:gd name="T60" fmla="+- 0 2578 2266"/>
                            <a:gd name="T61" fmla="*/ T60 w 419"/>
                            <a:gd name="T62" fmla="+- 0 809 809"/>
                            <a:gd name="T63" fmla="*/ 809 h 230"/>
                            <a:gd name="T64" fmla="+- 0 2585 2266"/>
                            <a:gd name="T65" fmla="*/ T64 w 419"/>
                            <a:gd name="T66" fmla="+- 0 809 809"/>
                            <a:gd name="T67" fmla="*/ 809 h 230"/>
                            <a:gd name="T68" fmla="+- 0 2593 2266"/>
                            <a:gd name="T69" fmla="*/ T68 w 419"/>
                            <a:gd name="T70" fmla="+- 0 811 809"/>
                            <a:gd name="T71" fmla="*/ 811 h 230"/>
                            <a:gd name="T72" fmla="+- 0 2600 2266"/>
                            <a:gd name="T73" fmla="*/ T72 w 419"/>
                            <a:gd name="T74" fmla="+- 0 812 809"/>
                            <a:gd name="T75" fmla="*/ 812 h 230"/>
                            <a:gd name="T76" fmla="+- 0 2657 2266"/>
                            <a:gd name="T77" fmla="*/ T76 w 419"/>
                            <a:gd name="T78" fmla="+- 0 848 809"/>
                            <a:gd name="T79" fmla="*/ 848 h 230"/>
                            <a:gd name="T80" fmla="+- 0 2683 2266"/>
                            <a:gd name="T81" fmla="*/ T80 w 419"/>
                            <a:gd name="T82" fmla="+- 0 901 809"/>
                            <a:gd name="T83" fmla="*/ 901 h 230"/>
                            <a:gd name="T84" fmla="+- 0 2684 2266"/>
                            <a:gd name="T85" fmla="*/ T84 w 419"/>
                            <a:gd name="T86" fmla="+- 0 908 809"/>
                            <a:gd name="T87" fmla="*/ 908 h 230"/>
                            <a:gd name="T88" fmla="+- 0 2685 2266"/>
                            <a:gd name="T89" fmla="*/ T88 w 419"/>
                            <a:gd name="T90" fmla="+- 0 916 809"/>
                            <a:gd name="T91" fmla="*/ 916 h 230"/>
                            <a:gd name="T92" fmla="+- 0 2685 2266"/>
                            <a:gd name="T93" fmla="*/ T92 w 419"/>
                            <a:gd name="T94" fmla="+- 0 923 809"/>
                            <a:gd name="T95" fmla="*/ 923 h 230"/>
                            <a:gd name="T96" fmla="+- 0 2685 2266"/>
                            <a:gd name="T97" fmla="*/ T96 w 419"/>
                            <a:gd name="T98" fmla="+- 0 931 809"/>
                            <a:gd name="T99" fmla="*/ 931 h 230"/>
                            <a:gd name="T100" fmla="+- 0 2684 2266"/>
                            <a:gd name="T101" fmla="*/ T100 w 419"/>
                            <a:gd name="T102" fmla="+- 0 938 809"/>
                            <a:gd name="T103" fmla="*/ 938 h 230"/>
                            <a:gd name="T104" fmla="+- 0 2683 2266"/>
                            <a:gd name="T105" fmla="*/ T104 w 419"/>
                            <a:gd name="T106" fmla="+- 0 946 809"/>
                            <a:gd name="T107" fmla="*/ 946 h 230"/>
                            <a:gd name="T108" fmla="+- 0 2681 2266"/>
                            <a:gd name="T109" fmla="*/ T108 w 419"/>
                            <a:gd name="T110" fmla="+- 0 953 809"/>
                            <a:gd name="T111" fmla="*/ 953 h 230"/>
                            <a:gd name="T112" fmla="+- 0 2651 2266"/>
                            <a:gd name="T113" fmla="*/ T112 w 419"/>
                            <a:gd name="T114" fmla="+- 0 1005 809"/>
                            <a:gd name="T115" fmla="*/ 1005 h 230"/>
                            <a:gd name="T116" fmla="+- 0 2646 2266"/>
                            <a:gd name="T117" fmla="*/ T116 w 419"/>
                            <a:gd name="T118" fmla="+- 0 1010 809"/>
                            <a:gd name="T119" fmla="*/ 1010 h 230"/>
                            <a:gd name="T120" fmla="+- 0 2585 2266"/>
                            <a:gd name="T121" fmla="*/ T120 w 419"/>
                            <a:gd name="T122" fmla="+- 0 1037 809"/>
                            <a:gd name="T123" fmla="*/ 1037 h 230"/>
                            <a:gd name="T124" fmla="+- 0 2578 2266"/>
                            <a:gd name="T125" fmla="*/ T124 w 419"/>
                            <a:gd name="T126" fmla="+- 0 1038 809"/>
                            <a:gd name="T127" fmla="*/ 1038 h 230"/>
                            <a:gd name="T128" fmla="+- 0 2570 2266"/>
                            <a:gd name="T129" fmla="*/ T128 w 419"/>
                            <a:gd name="T130" fmla="+- 0 1038 809"/>
                            <a:gd name="T131" fmla="*/ 1038 h 230"/>
                            <a:gd name="T132" fmla="+- 0 2381 2266"/>
                            <a:gd name="T133" fmla="*/ T132 w 419"/>
                            <a:gd name="T134" fmla="+- 0 1038 809"/>
                            <a:gd name="T135" fmla="*/ 1038 h 230"/>
                            <a:gd name="T136" fmla="+- 0 2374 2266"/>
                            <a:gd name="T137" fmla="*/ T136 w 419"/>
                            <a:gd name="T138" fmla="+- 0 1038 809"/>
                            <a:gd name="T139" fmla="*/ 1038 h 230"/>
                            <a:gd name="T140" fmla="+- 0 2366 2266"/>
                            <a:gd name="T141" fmla="*/ T140 w 419"/>
                            <a:gd name="T142" fmla="+- 0 1037 809"/>
                            <a:gd name="T143" fmla="*/ 1037 h 230"/>
                            <a:gd name="T144" fmla="+- 0 2359 2266"/>
                            <a:gd name="T145" fmla="*/ T144 w 419"/>
                            <a:gd name="T146" fmla="+- 0 1036 809"/>
                            <a:gd name="T147" fmla="*/ 1036 h 230"/>
                            <a:gd name="T148" fmla="+- 0 2351 2266"/>
                            <a:gd name="T149" fmla="*/ T148 w 419"/>
                            <a:gd name="T150" fmla="+- 0 1035 809"/>
                            <a:gd name="T151" fmla="*/ 1035 h 230"/>
                            <a:gd name="T152" fmla="+- 0 2317 2266"/>
                            <a:gd name="T153" fmla="*/ T152 w 419"/>
                            <a:gd name="T154" fmla="+- 0 1019 809"/>
                            <a:gd name="T155" fmla="*/ 1019 h 230"/>
                            <a:gd name="T156" fmla="+- 0 2311 2266"/>
                            <a:gd name="T157" fmla="*/ T156 w 419"/>
                            <a:gd name="T158" fmla="+- 0 1015 809"/>
                            <a:gd name="T159" fmla="*/ 1015 h 230"/>
                            <a:gd name="T160" fmla="+- 0 2305 2266"/>
                            <a:gd name="T161" fmla="*/ T160 w 419"/>
                            <a:gd name="T162" fmla="+- 0 1010 809"/>
                            <a:gd name="T163" fmla="*/ 1010 h 230"/>
                            <a:gd name="T164" fmla="+- 0 2300 2266"/>
                            <a:gd name="T165" fmla="*/ T164 w 419"/>
                            <a:gd name="T166" fmla="+- 0 1005 809"/>
                            <a:gd name="T167" fmla="*/ 1005 h 230"/>
                            <a:gd name="T168" fmla="+- 0 2295 2266"/>
                            <a:gd name="T169" fmla="*/ T168 w 419"/>
                            <a:gd name="T170" fmla="+- 0 999 809"/>
                            <a:gd name="T171" fmla="*/ 999 h 230"/>
                            <a:gd name="T172" fmla="+- 0 2290 2266"/>
                            <a:gd name="T173" fmla="*/ T172 w 419"/>
                            <a:gd name="T174" fmla="+- 0 993 809"/>
                            <a:gd name="T175" fmla="*/ 993 h 230"/>
                            <a:gd name="T176" fmla="+- 0 2286 2266"/>
                            <a:gd name="T177" fmla="*/ T176 w 419"/>
                            <a:gd name="T178" fmla="+- 0 987 809"/>
                            <a:gd name="T179" fmla="*/ 987 h 230"/>
                            <a:gd name="T180" fmla="+- 0 2281 2266"/>
                            <a:gd name="T181" fmla="*/ T180 w 419"/>
                            <a:gd name="T182" fmla="+- 0 981 809"/>
                            <a:gd name="T183" fmla="*/ 981 h 230"/>
                            <a:gd name="T184" fmla="+- 0 2269 2266"/>
                            <a:gd name="T185" fmla="*/ T184 w 419"/>
                            <a:gd name="T186" fmla="+- 0 946 809"/>
                            <a:gd name="T187" fmla="*/ 946 h 230"/>
                            <a:gd name="T188" fmla="+- 0 2267 2266"/>
                            <a:gd name="T189" fmla="*/ T188 w 419"/>
                            <a:gd name="T190" fmla="+- 0 938 809"/>
                            <a:gd name="T191" fmla="*/ 938 h 230"/>
                            <a:gd name="T192" fmla="+- 0 2266 2266"/>
                            <a:gd name="T193" fmla="*/ T192 w 419"/>
                            <a:gd name="T194" fmla="+- 0 931 809"/>
                            <a:gd name="T195" fmla="*/ 931 h 230"/>
                            <a:gd name="T196" fmla="+- 0 2266 2266"/>
                            <a:gd name="T197" fmla="*/ T196 w 419"/>
                            <a:gd name="T198" fmla="+- 0 923 809"/>
                            <a:gd name="T199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3AF9CA1" id="Freeform 36" o:spid="_x0000_s1026" style="position:absolute;margin-left:113.3pt;margin-top:40.45pt;width:20.95pt;height:11.5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" path="m,114r,-7l1,99,3,92,4,85,20,51r4,-7l29,39r5,-6l39,28,93,2,100,r8,l115,,304,r8,l319,r8,2l334,3r57,36l417,92r1,7l419,107r,7l419,122r-1,7l417,137r-2,7l385,196r-5,5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59055,514985;63500,513715;68580,513715;73025,513715;193040,513715;198120,513715;202565,513715;207645,514985;212090,515620;248285,538480;264795,572135;265430,576580;266065,581660;266065,586105;266065,591185;265430,595630;264795,600710;263525,605155;244475,638175;241300,64135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9224670" wp14:editId="196B923B">
                <wp:simplePos x="0" y="0"/>
                <wp:positionH relativeFrom="page">
                  <wp:posOffset>1438910</wp:posOffset>
                </wp:positionH>
                <wp:positionV relativeFrom="paragraph">
                  <wp:posOffset>770890</wp:posOffset>
                </wp:positionV>
                <wp:extent cx="266065" cy="146050"/>
                <wp:effectExtent l="10160" t="12700" r="9525" b="12700"/>
                <wp:wrapNone/>
                <wp:docPr id="2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11 2266"/>
                            <a:gd name="T41" fmla="*/ T40 w 419"/>
                            <a:gd name="T42" fmla="+- 0 1237 1214"/>
                            <a:gd name="T43" fmla="*/ 1237 h 230"/>
                            <a:gd name="T44" fmla="+- 0 2317 2266"/>
                            <a:gd name="T45" fmla="*/ T44 w 419"/>
                            <a:gd name="T46" fmla="+- 0 1233 1214"/>
                            <a:gd name="T47" fmla="*/ 1233 h 230"/>
                            <a:gd name="T48" fmla="+- 0 2324 2266"/>
                            <a:gd name="T49" fmla="*/ T48 w 419"/>
                            <a:gd name="T50" fmla="+- 0 1229 1214"/>
                            <a:gd name="T51" fmla="*/ 1229 h 230"/>
                            <a:gd name="T52" fmla="+- 0 2330 2266"/>
                            <a:gd name="T53" fmla="*/ T52 w 419"/>
                            <a:gd name="T54" fmla="+- 0 1225 1214"/>
                            <a:gd name="T55" fmla="*/ 1225 h 230"/>
                            <a:gd name="T56" fmla="+- 0 2337 2266"/>
                            <a:gd name="T57" fmla="*/ T56 w 419"/>
                            <a:gd name="T58" fmla="+- 0 1223 1214"/>
                            <a:gd name="T59" fmla="*/ 1223 h 230"/>
                            <a:gd name="T60" fmla="+- 0 2344 2266"/>
                            <a:gd name="T61" fmla="*/ T60 w 419"/>
                            <a:gd name="T62" fmla="+- 0 1220 1214"/>
                            <a:gd name="T63" fmla="*/ 1220 h 230"/>
                            <a:gd name="T64" fmla="+- 0 2351 2266"/>
                            <a:gd name="T65" fmla="*/ T64 w 419"/>
                            <a:gd name="T66" fmla="+- 0 1217 1214"/>
                            <a:gd name="T67" fmla="*/ 1217 h 230"/>
                            <a:gd name="T68" fmla="+- 0 2359 2266"/>
                            <a:gd name="T69" fmla="*/ T68 w 419"/>
                            <a:gd name="T70" fmla="+- 0 1216 1214"/>
                            <a:gd name="T71" fmla="*/ 1216 h 230"/>
                            <a:gd name="T72" fmla="+- 0 2366 2266"/>
                            <a:gd name="T73" fmla="*/ T72 w 419"/>
                            <a:gd name="T74" fmla="+- 0 1215 1214"/>
                            <a:gd name="T75" fmla="*/ 1215 h 230"/>
                            <a:gd name="T76" fmla="+- 0 2374 2266"/>
                            <a:gd name="T77" fmla="*/ T76 w 419"/>
                            <a:gd name="T78" fmla="+- 0 1214 1214"/>
                            <a:gd name="T79" fmla="*/ 1214 h 230"/>
                            <a:gd name="T80" fmla="+- 0 2381 2266"/>
                            <a:gd name="T81" fmla="*/ T80 w 419"/>
                            <a:gd name="T82" fmla="+- 0 1214 1214"/>
                            <a:gd name="T83" fmla="*/ 1214 h 230"/>
                            <a:gd name="T84" fmla="+- 0 2570 2266"/>
                            <a:gd name="T85" fmla="*/ T84 w 419"/>
                            <a:gd name="T86" fmla="+- 0 1214 1214"/>
                            <a:gd name="T87" fmla="*/ 1214 h 230"/>
                            <a:gd name="T88" fmla="+- 0 2578 2266"/>
                            <a:gd name="T89" fmla="*/ T88 w 419"/>
                            <a:gd name="T90" fmla="+- 0 1214 1214"/>
                            <a:gd name="T91" fmla="*/ 1214 h 230"/>
                            <a:gd name="T92" fmla="+- 0 2585 2266"/>
                            <a:gd name="T93" fmla="*/ T92 w 419"/>
                            <a:gd name="T94" fmla="+- 0 1215 1214"/>
                            <a:gd name="T95" fmla="*/ 1215 h 230"/>
                            <a:gd name="T96" fmla="+- 0 2593 2266"/>
                            <a:gd name="T97" fmla="*/ T96 w 419"/>
                            <a:gd name="T98" fmla="+- 0 1216 1214"/>
                            <a:gd name="T99" fmla="*/ 1216 h 230"/>
                            <a:gd name="T100" fmla="+- 0 2600 2266"/>
                            <a:gd name="T101" fmla="*/ T100 w 419"/>
                            <a:gd name="T102" fmla="+- 0 1217 1214"/>
                            <a:gd name="T103" fmla="*/ 1217 h 230"/>
                            <a:gd name="T104" fmla="+- 0 2607 2266"/>
                            <a:gd name="T105" fmla="*/ T104 w 419"/>
                            <a:gd name="T106" fmla="+- 0 1220 1214"/>
                            <a:gd name="T107" fmla="*/ 1220 h 230"/>
                            <a:gd name="T108" fmla="+- 0 2614 2266"/>
                            <a:gd name="T109" fmla="*/ T108 w 419"/>
                            <a:gd name="T110" fmla="+- 0 1223 1214"/>
                            <a:gd name="T111" fmla="*/ 1223 h 230"/>
                            <a:gd name="T112" fmla="+- 0 2621 2266"/>
                            <a:gd name="T113" fmla="*/ T112 w 419"/>
                            <a:gd name="T114" fmla="+- 0 1225 1214"/>
                            <a:gd name="T115" fmla="*/ 1225 h 230"/>
                            <a:gd name="T116" fmla="+- 0 2628 2266"/>
                            <a:gd name="T117" fmla="*/ T116 w 419"/>
                            <a:gd name="T118" fmla="+- 0 1229 1214"/>
                            <a:gd name="T119" fmla="*/ 1229 h 230"/>
                            <a:gd name="T120" fmla="+- 0 2634 2266"/>
                            <a:gd name="T121" fmla="*/ T120 w 419"/>
                            <a:gd name="T122" fmla="+- 0 1233 1214"/>
                            <a:gd name="T123" fmla="*/ 1233 h 230"/>
                            <a:gd name="T124" fmla="+- 0 2640 2266"/>
                            <a:gd name="T125" fmla="*/ T124 w 419"/>
                            <a:gd name="T126" fmla="+- 0 1237 1214"/>
                            <a:gd name="T127" fmla="*/ 1237 h 230"/>
                            <a:gd name="T128" fmla="+- 0 2679 2266"/>
                            <a:gd name="T129" fmla="*/ T128 w 419"/>
                            <a:gd name="T130" fmla="+- 0 1292 1214"/>
                            <a:gd name="T131" fmla="*/ 1292 h 230"/>
                            <a:gd name="T132" fmla="+- 0 2683 2266"/>
                            <a:gd name="T133" fmla="*/ T132 w 419"/>
                            <a:gd name="T134" fmla="+- 0 1306 1214"/>
                            <a:gd name="T135" fmla="*/ 1306 h 230"/>
                            <a:gd name="T136" fmla="+- 0 2684 2266"/>
                            <a:gd name="T137" fmla="*/ T136 w 419"/>
                            <a:gd name="T138" fmla="+- 0 1314 1214"/>
                            <a:gd name="T139" fmla="*/ 1314 h 230"/>
                            <a:gd name="T140" fmla="+- 0 2685 2266"/>
                            <a:gd name="T141" fmla="*/ T140 w 419"/>
                            <a:gd name="T142" fmla="+- 0 1321 1214"/>
                            <a:gd name="T143" fmla="*/ 1321 h 230"/>
                            <a:gd name="T144" fmla="+- 0 2685 2266"/>
                            <a:gd name="T145" fmla="*/ T144 w 419"/>
                            <a:gd name="T146" fmla="+- 0 1329 1214"/>
                            <a:gd name="T147" fmla="*/ 1329 h 230"/>
                            <a:gd name="T148" fmla="+- 0 2685 2266"/>
                            <a:gd name="T149" fmla="*/ T148 w 419"/>
                            <a:gd name="T150" fmla="+- 0 1336 1214"/>
                            <a:gd name="T151" fmla="*/ 1336 h 230"/>
                            <a:gd name="T152" fmla="+- 0 2684 2266"/>
                            <a:gd name="T153" fmla="*/ T152 w 419"/>
                            <a:gd name="T154" fmla="+- 0 1344 1214"/>
                            <a:gd name="T155" fmla="*/ 1344 h 230"/>
                            <a:gd name="T156" fmla="+- 0 2683 2266"/>
                            <a:gd name="T157" fmla="*/ T156 w 419"/>
                            <a:gd name="T158" fmla="+- 0 1351 1214"/>
                            <a:gd name="T159" fmla="*/ 1351 h 230"/>
                            <a:gd name="T160" fmla="+- 0 2681 2266"/>
                            <a:gd name="T161" fmla="*/ T160 w 419"/>
                            <a:gd name="T162" fmla="+- 0 1358 1214"/>
                            <a:gd name="T163" fmla="*/ 1358 h 230"/>
                            <a:gd name="T164" fmla="+- 0 2646 2266"/>
                            <a:gd name="T165" fmla="*/ T164 w 419"/>
                            <a:gd name="T166" fmla="+- 0 1415 1214"/>
                            <a:gd name="T167" fmla="*/ 1415 h 230"/>
                            <a:gd name="T168" fmla="+- 0 2634 2266"/>
                            <a:gd name="T169" fmla="*/ T168 w 419"/>
                            <a:gd name="T170" fmla="+- 0 1424 1214"/>
                            <a:gd name="T171" fmla="*/ 1424 h 230"/>
                            <a:gd name="T172" fmla="+- 0 2628 2266"/>
                            <a:gd name="T173" fmla="*/ T172 w 419"/>
                            <a:gd name="T174" fmla="+- 0 1428 1214"/>
                            <a:gd name="T175" fmla="*/ 1428 h 230"/>
                            <a:gd name="T176" fmla="+- 0 2578 2266"/>
                            <a:gd name="T177" fmla="*/ T176 w 419"/>
                            <a:gd name="T178" fmla="+- 0 1443 1214"/>
                            <a:gd name="T179" fmla="*/ 1443 h 230"/>
                            <a:gd name="T180" fmla="+- 0 2570 2266"/>
                            <a:gd name="T181" fmla="*/ T180 w 419"/>
                            <a:gd name="T182" fmla="+- 0 1443 1214"/>
                            <a:gd name="T183" fmla="*/ 1443 h 230"/>
                            <a:gd name="T184" fmla="+- 0 2381 2266"/>
                            <a:gd name="T185" fmla="*/ T184 w 419"/>
                            <a:gd name="T186" fmla="+- 0 1443 1214"/>
                            <a:gd name="T187" fmla="*/ 1443 h 230"/>
                            <a:gd name="T188" fmla="+- 0 2374 2266"/>
                            <a:gd name="T189" fmla="*/ T188 w 419"/>
                            <a:gd name="T190" fmla="+- 0 1443 1214"/>
                            <a:gd name="T191" fmla="*/ 1443 h 230"/>
                            <a:gd name="T192" fmla="+- 0 2366 2266"/>
                            <a:gd name="T193" fmla="*/ T192 w 419"/>
                            <a:gd name="T194" fmla="+- 0 1443 1214"/>
                            <a:gd name="T195" fmla="*/ 1443 h 230"/>
                            <a:gd name="T196" fmla="+- 0 2317 2266"/>
                            <a:gd name="T197" fmla="*/ T196 w 419"/>
                            <a:gd name="T198" fmla="+- 0 1424 1214"/>
                            <a:gd name="T199" fmla="*/ 1424 h 230"/>
                            <a:gd name="T200" fmla="+- 0 2311 2266"/>
                            <a:gd name="T201" fmla="*/ T200 w 419"/>
                            <a:gd name="T202" fmla="+- 0 1420 1214"/>
                            <a:gd name="T203" fmla="*/ 1420 h 230"/>
                            <a:gd name="T204" fmla="+- 0 2286 2266"/>
                            <a:gd name="T205" fmla="*/ T204 w 419"/>
                            <a:gd name="T206" fmla="+- 0 1392 1214"/>
                            <a:gd name="T207" fmla="*/ 1392 h 230"/>
                            <a:gd name="T208" fmla="+- 0 2281 2266"/>
                            <a:gd name="T209" fmla="*/ T208 w 419"/>
                            <a:gd name="T210" fmla="+- 0 1386 1214"/>
                            <a:gd name="T211" fmla="*/ 1386 h 230"/>
                            <a:gd name="T212" fmla="+- 0 2269 2266"/>
                            <a:gd name="T213" fmla="*/ T212 w 419"/>
                            <a:gd name="T214" fmla="+- 0 1351 1214"/>
                            <a:gd name="T215" fmla="*/ 1351 h 230"/>
                            <a:gd name="T216" fmla="+- 0 2267 2266"/>
                            <a:gd name="T217" fmla="*/ T216 w 419"/>
                            <a:gd name="T218" fmla="+- 0 1344 1214"/>
                            <a:gd name="T219" fmla="*/ 1344 h 230"/>
                            <a:gd name="T220" fmla="+- 0 2266 2266"/>
                            <a:gd name="T221" fmla="*/ T220 w 419"/>
                            <a:gd name="T222" fmla="+- 0 1336 1214"/>
                            <a:gd name="T223" fmla="*/ 1336 h 230"/>
                            <a:gd name="T224" fmla="+- 0 2266 2266"/>
                            <a:gd name="T225" fmla="*/ T224 w 419"/>
                            <a:gd name="T226" fmla="+- 0 1329 1214"/>
                            <a:gd name="T227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64" y="11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3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1"/>
                              </a:lnTo>
                              <a:lnTo>
                                <a:pt x="362" y="15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7" y="92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0" y="201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1B70FF2" id="Freeform 37" o:spid="_x0000_s1026" style="position:absolute;margin-left:113.3pt;margin-top:60.7pt;width:20.95pt;height:11.5pt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" path="m,115r,-8l1,100,3,92,4,85,20,51r4,-6l29,39r5,-6l39,28r6,-5l51,19r7,-4l64,11,71,9,78,6,85,3,93,2r7,-1l108,r7,l304,r8,l319,1r8,1l334,3r7,3l348,9r7,2l362,15r6,4l374,23r39,55l417,92r1,8l419,107r,8l419,122r-1,8l417,137r-2,7l380,201r-12,9l362,214r-50,15l304,229r-189,l108,229r-8,l51,210r-6,-4l20,178r-5,-6l3,137,1,130,,122r,-7xe" filled="f" strokecolor="#999fa5" strokeweight=".23822mm">
                <v:path arrowok="t" o:connecttype="custom" o:connectlocs="0,843915;0,838835;635,834390;1905,829310;2540,824865;12700,803275;15240,799465;18415,795655;21590,791845;24765,788670;28575,785495;32385,782955;36830,780415;40640,777875;45085,776605;49530,774700;53975,772795;59055,772160;63500,771525;68580,770890;73025,770890;193040,770890;198120,770890;202565,771525;207645,772160;212090,772795;216535,774700;220980,776605;225425,777875;229870,780415;233680,782955;237490,785495;262255,820420;264795,829310;265430,834390;266065,838835;266065,843915;266065,848360;265430,853440;264795,857885;263525,862330;241300,898525;233680,904240;229870,906780;198120,916305;193040,916305;73025,916305;68580,916305;63500,916305;32385,904240;28575,901700;12700,883920;9525,880110;1905,857885;635,853440;0,848360;0,843915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color w:val="1F2023"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color w:val="1F2023"/>
          <w:sz w:val="24"/>
          <w:szCs w:val="24"/>
        </w:rPr>
        <w:t>most</w:t>
      </w:r>
    </w:p>
    <w:p w14:paraId="6FDA6BF1" w14:textId="617432B7" w:rsidR="00E63FA7" w:rsidRPr="00267260" w:rsidRDefault="005411CF" w:rsidP="00FA7C88">
      <w:pPr>
        <w:widowControl w:val="0"/>
        <w:autoSpaceDE w:val="0"/>
        <w:autoSpaceDN w:val="0"/>
        <w:spacing w:after="0" w:line="226" w:lineRule="exact"/>
        <w:ind w:left="18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44D4ABD" wp14:editId="423797C2">
                <wp:simplePos x="0" y="0"/>
                <wp:positionH relativeFrom="column">
                  <wp:posOffset>1166915</wp:posOffset>
                </wp:positionH>
                <wp:positionV relativeFrom="paragraph">
                  <wp:posOffset>122555</wp:posOffset>
                </wp:positionV>
                <wp:extent cx="820420" cy="251460"/>
                <wp:effectExtent l="0" t="0" r="5080" b="2540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42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ACCC1" w14:textId="77777777" w:rsidR="005411CF" w:rsidRPr="00373146" w:rsidRDefault="005411CF" w:rsidP="005411C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Someti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D4ABD" id="Rectangle 140" o:spid="_x0000_s1044" style="position:absolute;left:0;text-align:left;margin-left:91.9pt;margin-top:9.65pt;width:64.6pt;height:19.8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" fillcolor="white [3201]" stroked="f" strokeweight="1pt">
                <v:textbox>
                  <w:txbxContent>
                    <w:p w14:paraId="79AACCC1" w14:textId="77777777" w:rsidR="005411CF" w:rsidRPr="00373146" w:rsidRDefault="005411CF" w:rsidP="005411C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Sometimes</w:t>
                      </w:r>
                    </w:p>
                  </w:txbxContent>
                </v:textbox>
              </v:rect>
            </w:pict>
          </mc:Fallback>
        </mc:AlternateContent>
      </w:r>
    </w:p>
    <w:p w14:paraId="296BFB8E" w14:textId="25F20729" w:rsidR="00E63FA7" w:rsidRPr="00267260" w:rsidRDefault="00E63FA7" w:rsidP="00FA7C88">
      <w:pPr>
        <w:widowControl w:val="0"/>
        <w:autoSpaceDE w:val="0"/>
        <w:autoSpaceDN w:val="0"/>
        <w:spacing w:after="0" w:line="226" w:lineRule="exact"/>
        <w:ind w:left="1855"/>
        <w:rPr>
          <w:rFonts w:ascii="Times New Roman" w:eastAsia="Times New Roman" w:hAnsi="Times New Roman" w:cs="Times New Roman"/>
          <w:sz w:val="24"/>
          <w:szCs w:val="24"/>
        </w:rPr>
      </w:pPr>
    </w:p>
    <w:p w14:paraId="2E9E4BEE" w14:textId="3AD31D3F" w:rsidR="00E63FA7" w:rsidRPr="00267260" w:rsidRDefault="005411CF" w:rsidP="00FA7C88">
      <w:pPr>
        <w:widowControl w:val="0"/>
        <w:autoSpaceDE w:val="0"/>
        <w:autoSpaceDN w:val="0"/>
        <w:spacing w:after="0" w:line="226" w:lineRule="exact"/>
        <w:ind w:left="185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9B4ED79" wp14:editId="759C04B1">
                <wp:simplePos x="0" y="0"/>
                <wp:positionH relativeFrom="column">
                  <wp:posOffset>1173900</wp:posOffset>
                </wp:positionH>
                <wp:positionV relativeFrom="paragraph">
                  <wp:posOffset>96520</wp:posOffset>
                </wp:positionV>
                <wp:extent cx="596900" cy="251460"/>
                <wp:effectExtent l="0" t="0" r="0" b="254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323956" w14:textId="77777777" w:rsidR="005411CF" w:rsidRPr="00373146" w:rsidRDefault="005411CF" w:rsidP="005411C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Of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4ED79" id="Rectangle 141" o:spid="_x0000_s1045" style="position:absolute;left:0;text-align:left;margin-left:92.45pt;margin-top:7.6pt;width:47pt;height:19.8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" fillcolor="white [3201]" stroked="f" strokeweight="1pt">
                <v:textbox>
                  <w:txbxContent>
                    <w:p w14:paraId="6E323956" w14:textId="77777777" w:rsidR="005411CF" w:rsidRPr="00373146" w:rsidRDefault="005411CF" w:rsidP="005411C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Often</w:t>
                      </w:r>
                    </w:p>
                  </w:txbxContent>
                </v:textbox>
              </v:rect>
            </w:pict>
          </mc:Fallback>
        </mc:AlternateContent>
      </w:r>
    </w:p>
    <w:p w14:paraId="09D3BF08" w14:textId="7E33F1CF" w:rsidR="00E63FA7" w:rsidRPr="00267260" w:rsidRDefault="00E63FA7" w:rsidP="00FA7C88">
      <w:pPr>
        <w:widowControl w:val="0"/>
        <w:autoSpaceDE w:val="0"/>
        <w:autoSpaceDN w:val="0"/>
        <w:spacing w:after="0" w:line="226" w:lineRule="exact"/>
        <w:ind w:left="1855"/>
        <w:rPr>
          <w:rFonts w:ascii="Times New Roman" w:eastAsia="Times New Roman" w:hAnsi="Times New Roman" w:cs="Times New Roman"/>
          <w:sz w:val="24"/>
          <w:szCs w:val="24"/>
        </w:rPr>
      </w:pPr>
    </w:p>
    <w:p w14:paraId="1B545A05" w14:textId="1B8EEE00" w:rsidR="00E63FA7" w:rsidRPr="00267260" w:rsidRDefault="005411CF" w:rsidP="00822370">
      <w:pPr>
        <w:widowControl w:val="0"/>
        <w:autoSpaceDE w:val="0"/>
        <w:autoSpaceDN w:val="0"/>
        <w:spacing w:after="0" w:line="226" w:lineRule="exact"/>
        <w:rPr>
          <w:rFonts w:ascii="Times New Roman" w:eastAsia="Times New Roman" w:hAnsi="Times New Roman" w:cs="Times New Roman"/>
          <w:sz w:val="24"/>
          <w:szCs w:val="24"/>
        </w:rPr>
        <w:sectPr w:rsidR="00E63FA7" w:rsidRPr="00267260">
          <w:pgSz w:w="11900" w:h="16840"/>
          <w:pgMar w:top="1100" w:right="1020" w:bottom="400" w:left="900" w:header="69" w:footer="212" w:gutter="0"/>
          <w:cols w:space="720"/>
        </w:sectPr>
      </w:pPr>
      <w:r w:rsidRPr="005411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A7EEAFB" wp14:editId="210C5DF7">
                <wp:simplePos x="0" y="0"/>
                <wp:positionH relativeFrom="column">
                  <wp:posOffset>1174750</wp:posOffset>
                </wp:positionH>
                <wp:positionV relativeFrom="paragraph">
                  <wp:posOffset>133350</wp:posOffset>
                </wp:positionV>
                <wp:extent cx="1180465" cy="251460"/>
                <wp:effectExtent l="0" t="0" r="635" b="2540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0465" cy="2514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4D3C14" w14:textId="77777777" w:rsidR="005411CF" w:rsidRPr="00373146" w:rsidRDefault="005411CF" w:rsidP="005411CF">
                            <w:pP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  <w:t>Almost Alw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7EEAFB" id="Rectangle 142" o:spid="_x0000_s1046" style="position:absolute;margin-left:92.5pt;margin-top:10.5pt;width:92.95pt;height:19.8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" fillcolor="white [3201]" stroked="f" strokeweight="1pt">
                <v:textbox>
                  <w:txbxContent>
                    <w:p w14:paraId="474D3C14" w14:textId="77777777" w:rsidR="005411CF" w:rsidRPr="00373146" w:rsidRDefault="005411CF" w:rsidP="005411CF">
                      <w:pPr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GB"/>
                        </w:rPr>
                        <w:t>Almost Always</w:t>
                      </w:r>
                    </w:p>
                  </w:txbxContent>
                </v:textbox>
              </v:rect>
            </w:pict>
          </mc:Fallback>
        </mc:AlternateContent>
      </w:r>
      <w:r w:rsidRPr="005411CF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3F2FDB77" wp14:editId="41E8F503">
                <wp:simplePos x="0" y="0"/>
                <wp:positionH relativeFrom="page">
                  <wp:posOffset>1442935</wp:posOffset>
                </wp:positionH>
                <wp:positionV relativeFrom="paragraph">
                  <wp:posOffset>184150</wp:posOffset>
                </wp:positionV>
                <wp:extent cx="266065" cy="146050"/>
                <wp:effectExtent l="0" t="0" r="13335" b="19050"/>
                <wp:wrapNone/>
                <wp:docPr id="14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344 2266"/>
                            <a:gd name="T29" fmla="*/ T28 w 419"/>
                            <a:gd name="T30" fmla="+- 0 1220 1214"/>
                            <a:gd name="T31" fmla="*/ 1220 h 230"/>
                            <a:gd name="T32" fmla="+- 0 2359 2266"/>
                            <a:gd name="T33" fmla="*/ T32 w 419"/>
                            <a:gd name="T34" fmla="+- 0 1216 1214"/>
                            <a:gd name="T35" fmla="*/ 1216 h 230"/>
                            <a:gd name="T36" fmla="+- 0 2366 2266"/>
                            <a:gd name="T37" fmla="*/ T36 w 419"/>
                            <a:gd name="T38" fmla="+- 0 1215 1214"/>
                            <a:gd name="T39" fmla="*/ 1215 h 230"/>
                            <a:gd name="T40" fmla="+- 0 2374 2266"/>
                            <a:gd name="T41" fmla="*/ T40 w 419"/>
                            <a:gd name="T42" fmla="+- 0 1214 1214"/>
                            <a:gd name="T43" fmla="*/ 1214 h 230"/>
                            <a:gd name="T44" fmla="+- 0 2381 2266"/>
                            <a:gd name="T45" fmla="*/ T44 w 419"/>
                            <a:gd name="T46" fmla="+- 0 1214 1214"/>
                            <a:gd name="T47" fmla="*/ 1214 h 230"/>
                            <a:gd name="T48" fmla="+- 0 2570 2266"/>
                            <a:gd name="T49" fmla="*/ T48 w 419"/>
                            <a:gd name="T50" fmla="+- 0 1214 1214"/>
                            <a:gd name="T51" fmla="*/ 1214 h 230"/>
                            <a:gd name="T52" fmla="+- 0 2578 2266"/>
                            <a:gd name="T53" fmla="*/ T52 w 419"/>
                            <a:gd name="T54" fmla="+- 0 1214 1214"/>
                            <a:gd name="T55" fmla="*/ 1214 h 230"/>
                            <a:gd name="T56" fmla="+- 0 2585 2266"/>
                            <a:gd name="T57" fmla="*/ T56 w 419"/>
                            <a:gd name="T58" fmla="+- 0 1215 1214"/>
                            <a:gd name="T59" fmla="*/ 1215 h 230"/>
                            <a:gd name="T60" fmla="+- 0 2593 2266"/>
                            <a:gd name="T61" fmla="*/ T60 w 419"/>
                            <a:gd name="T62" fmla="+- 0 1216 1214"/>
                            <a:gd name="T63" fmla="*/ 1216 h 230"/>
                            <a:gd name="T64" fmla="+- 0 2600 2266"/>
                            <a:gd name="T65" fmla="*/ T64 w 419"/>
                            <a:gd name="T66" fmla="+- 0 1217 1214"/>
                            <a:gd name="T67" fmla="*/ 1217 h 230"/>
                            <a:gd name="T68" fmla="+- 0 2634 2266"/>
                            <a:gd name="T69" fmla="*/ T68 w 419"/>
                            <a:gd name="T70" fmla="+- 0 1233 1214"/>
                            <a:gd name="T71" fmla="*/ 1233 h 230"/>
                            <a:gd name="T72" fmla="+- 0 2640 2266"/>
                            <a:gd name="T73" fmla="*/ T72 w 419"/>
                            <a:gd name="T74" fmla="+- 0 1237 1214"/>
                            <a:gd name="T75" fmla="*/ 1237 h 230"/>
                            <a:gd name="T76" fmla="+- 0 2679 2266"/>
                            <a:gd name="T77" fmla="*/ T76 w 419"/>
                            <a:gd name="T78" fmla="+- 0 1292 1214"/>
                            <a:gd name="T79" fmla="*/ 1292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84 2266"/>
                            <a:gd name="T93" fmla="*/ T92 w 419"/>
                            <a:gd name="T94" fmla="+- 0 1344 1214"/>
                            <a:gd name="T95" fmla="*/ 1344 h 230"/>
                            <a:gd name="T96" fmla="+- 0 2683 2266"/>
                            <a:gd name="T97" fmla="*/ T96 w 419"/>
                            <a:gd name="T98" fmla="+- 0 1351 1214"/>
                            <a:gd name="T99" fmla="*/ 1351 h 230"/>
                            <a:gd name="T100" fmla="+- 0 2681 2266"/>
                            <a:gd name="T101" fmla="*/ T100 w 419"/>
                            <a:gd name="T102" fmla="+- 0 1358 1214"/>
                            <a:gd name="T103" fmla="*/ 1358 h 230"/>
                            <a:gd name="T104" fmla="+- 0 2679 2266"/>
                            <a:gd name="T105" fmla="*/ T104 w 419"/>
                            <a:gd name="T106" fmla="+- 0 1366 1214"/>
                            <a:gd name="T107" fmla="*/ 1366 h 230"/>
                            <a:gd name="T108" fmla="+- 0 2676 2266"/>
                            <a:gd name="T109" fmla="*/ T108 w 419"/>
                            <a:gd name="T110" fmla="+- 0 1372 1214"/>
                            <a:gd name="T111" fmla="*/ 1372 h 230"/>
                            <a:gd name="T112" fmla="+- 0 2673 2266"/>
                            <a:gd name="T113" fmla="*/ T112 w 419"/>
                            <a:gd name="T114" fmla="+- 0 1379 1214"/>
                            <a:gd name="T115" fmla="*/ 1379 h 230"/>
                            <a:gd name="T116" fmla="+- 0 2651 2266"/>
                            <a:gd name="T117" fmla="*/ T116 w 419"/>
                            <a:gd name="T118" fmla="+- 0 1410 1214"/>
                            <a:gd name="T119" fmla="*/ 1410 h 230"/>
                            <a:gd name="T120" fmla="+- 0 2646 2266"/>
                            <a:gd name="T121" fmla="*/ T120 w 419"/>
                            <a:gd name="T122" fmla="+- 0 1415 1214"/>
                            <a:gd name="T123" fmla="*/ 1415 h 230"/>
                            <a:gd name="T124" fmla="+- 0 2640 2266"/>
                            <a:gd name="T125" fmla="*/ T124 w 419"/>
                            <a:gd name="T126" fmla="+- 0 1420 1214"/>
                            <a:gd name="T127" fmla="*/ 1420 h 230"/>
                            <a:gd name="T128" fmla="+- 0 2634 2266"/>
                            <a:gd name="T129" fmla="*/ T128 w 419"/>
                            <a:gd name="T130" fmla="+- 0 1424 1214"/>
                            <a:gd name="T131" fmla="*/ 1424 h 230"/>
                            <a:gd name="T132" fmla="+- 0 2628 2266"/>
                            <a:gd name="T133" fmla="*/ T132 w 419"/>
                            <a:gd name="T134" fmla="+- 0 1428 1214"/>
                            <a:gd name="T135" fmla="*/ 1428 h 230"/>
                            <a:gd name="T136" fmla="+- 0 2621 2266"/>
                            <a:gd name="T137" fmla="*/ T136 w 419"/>
                            <a:gd name="T138" fmla="+- 0 1432 1214"/>
                            <a:gd name="T139" fmla="*/ 1432 h 230"/>
                            <a:gd name="T140" fmla="+- 0 2614 2266"/>
                            <a:gd name="T141" fmla="*/ T140 w 419"/>
                            <a:gd name="T142" fmla="+- 0 1435 1214"/>
                            <a:gd name="T143" fmla="*/ 1435 h 230"/>
                            <a:gd name="T144" fmla="+- 0 2607 2266"/>
                            <a:gd name="T145" fmla="*/ T144 w 419"/>
                            <a:gd name="T146" fmla="+- 0 1438 1214"/>
                            <a:gd name="T147" fmla="*/ 1438 h 230"/>
                            <a:gd name="T148" fmla="+- 0 2600 2266"/>
                            <a:gd name="T149" fmla="*/ T148 w 419"/>
                            <a:gd name="T150" fmla="+- 0 1440 1214"/>
                            <a:gd name="T151" fmla="*/ 1440 h 230"/>
                            <a:gd name="T152" fmla="+- 0 2593 2266"/>
                            <a:gd name="T153" fmla="*/ T152 w 419"/>
                            <a:gd name="T154" fmla="+- 0 1441 1214"/>
                            <a:gd name="T155" fmla="*/ 1441 h 230"/>
                            <a:gd name="T156" fmla="+- 0 2585 2266"/>
                            <a:gd name="T157" fmla="*/ T156 w 419"/>
                            <a:gd name="T158" fmla="+- 0 1443 1214"/>
                            <a:gd name="T159" fmla="*/ 1443 h 230"/>
                            <a:gd name="T160" fmla="+- 0 2578 2266"/>
                            <a:gd name="T161" fmla="*/ T160 w 419"/>
                            <a:gd name="T162" fmla="+- 0 1443 1214"/>
                            <a:gd name="T163" fmla="*/ 1443 h 230"/>
                            <a:gd name="T164" fmla="+- 0 2570 2266"/>
                            <a:gd name="T165" fmla="*/ T164 w 419"/>
                            <a:gd name="T166" fmla="+- 0 1443 1214"/>
                            <a:gd name="T167" fmla="*/ 1443 h 230"/>
                            <a:gd name="T168" fmla="+- 0 2381 2266"/>
                            <a:gd name="T169" fmla="*/ T168 w 419"/>
                            <a:gd name="T170" fmla="+- 0 1443 1214"/>
                            <a:gd name="T171" fmla="*/ 1443 h 230"/>
                            <a:gd name="T172" fmla="+- 0 2374 2266"/>
                            <a:gd name="T173" fmla="*/ T172 w 419"/>
                            <a:gd name="T174" fmla="+- 0 1443 1214"/>
                            <a:gd name="T175" fmla="*/ 1443 h 230"/>
                            <a:gd name="T176" fmla="+- 0 2366 2266"/>
                            <a:gd name="T177" fmla="*/ T176 w 419"/>
                            <a:gd name="T178" fmla="+- 0 1443 1214"/>
                            <a:gd name="T179" fmla="*/ 1443 h 230"/>
                            <a:gd name="T180" fmla="+- 0 2359 2266"/>
                            <a:gd name="T181" fmla="*/ T180 w 419"/>
                            <a:gd name="T182" fmla="+- 0 1441 1214"/>
                            <a:gd name="T183" fmla="*/ 1441 h 230"/>
                            <a:gd name="T184" fmla="+- 0 2351 2266"/>
                            <a:gd name="T185" fmla="*/ T184 w 419"/>
                            <a:gd name="T186" fmla="+- 0 1440 1214"/>
                            <a:gd name="T187" fmla="*/ 1440 h 230"/>
                            <a:gd name="T188" fmla="+- 0 2344 2266"/>
                            <a:gd name="T189" fmla="*/ T188 w 419"/>
                            <a:gd name="T190" fmla="+- 0 1438 1214"/>
                            <a:gd name="T191" fmla="*/ 1438 h 230"/>
                            <a:gd name="T192" fmla="+- 0 2337 2266"/>
                            <a:gd name="T193" fmla="*/ T192 w 419"/>
                            <a:gd name="T194" fmla="+- 0 1435 1214"/>
                            <a:gd name="T195" fmla="*/ 1435 h 230"/>
                            <a:gd name="T196" fmla="+- 0 2330 2266"/>
                            <a:gd name="T197" fmla="*/ T196 w 419"/>
                            <a:gd name="T198" fmla="+- 0 1432 1214"/>
                            <a:gd name="T199" fmla="*/ 1432 h 230"/>
                            <a:gd name="T200" fmla="+- 0 2324 2266"/>
                            <a:gd name="T201" fmla="*/ T200 w 419"/>
                            <a:gd name="T202" fmla="+- 0 1428 1214"/>
                            <a:gd name="T203" fmla="*/ 1428 h 230"/>
                            <a:gd name="T204" fmla="+- 0 2317 2266"/>
                            <a:gd name="T205" fmla="*/ T204 w 419"/>
                            <a:gd name="T206" fmla="+- 0 1424 1214"/>
                            <a:gd name="T207" fmla="*/ 1424 h 230"/>
                            <a:gd name="T208" fmla="+- 0 2311 2266"/>
                            <a:gd name="T209" fmla="*/ T208 w 419"/>
                            <a:gd name="T210" fmla="+- 0 1420 1214"/>
                            <a:gd name="T211" fmla="*/ 1420 h 230"/>
                            <a:gd name="T212" fmla="+- 0 2305 2266"/>
                            <a:gd name="T213" fmla="*/ T212 w 419"/>
                            <a:gd name="T214" fmla="+- 0 1415 1214"/>
                            <a:gd name="T215" fmla="*/ 1415 h 230"/>
                            <a:gd name="T216" fmla="+- 0 2300 2266"/>
                            <a:gd name="T217" fmla="*/ T216 w 419"/>
                            <a:gd name="T218" fmla="+- 0 1410 1214"/>
                            <a:gd name="T219" fmla="*/ 1410 h 230"/>
                            <a:gd name="T220" fmla="+- 0 2295 2266"/>
                            <a:gd name="T221" fmla="*/ T220 w 419"/>
                            <a:gd name="T222" fmla="+- 0 1404 1214"/>
                            <a:gd name="T223" fmla="*/ 1404 h 230"/>
                            <a:gd name="T224" fmla="+- 0 2290 2266"/>
                            <a:gd name="T225" fmla="*/ T224 w 419"/>
                            <a:gd name="T226" fmla="+- 0 1399 1214"/>
                            <a:gd name="T227" fmla="*/ 1399 h 230"/>
                            <a:gd name="T228" fmla="+- 0 2286 2266"/>
                            <a:gd name="T229" fmla="*/ T228 w 419"/>
                            <a:gd name="T230" fmla="+- 0 1392 1214"/>
                            <a:gd name="T231" fmla="*/ 1392 h 230"/>
                            <a:gd name="T232" fmla="+- 0 2281 2266"/>
                            <a:gd name="T233" fmla="*/ T232 w 419"/>
                            <a:gd name="T234" fmla="+- 0 1386 1214"/>
                            <a:gd name="T235" fmla="*/ 1386 h 230"/>
                            <a:gd name="T236" fmla="+- 0 2269 2266"/>
                            <a:gd name="T237" fmla="*/ T236 w 419"/>
                            <a:gd name="T238" fmla="+- 0 1351 1214"/>
                            <a:gd name="T239" fmla="*/ 1351 h 230"/>
                            <a:gd name="T240" fmla="+- 0 2267 2266"/>
                            <a:gd name="T241" fmla="*/ T240 w 419"/>
                            <a:gd name="T242" fmla="+- 0 1344 1214"/>
                            <a:gd name="T243" fmla="*/ 1344 h 230"/>
                            <a:gd name="T244" fmla="+- 0 2266 2266"/>
                            <a:gd name="T245" fmla="*/ T244 w 419"/>
                            <a:gd name="T246" fmla="+- 0 1336 1214"/>
                            <a:gd name="T247" fmla="*/ 1336 h 230"/>
                            <a:gd name="T248" fmla="+- 0 2266 2266"/>
                            <a:gd name="T249" fmla="*/ T248 w 419"/>
                            <a:gd name="T250" fmla="+- 0 1329 1214"/>
                            <a:gd name="T251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8" y="6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413" y="15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4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494F281" id="Freeform 33" o:spid="_x0000_s1026" style="position:absolute;margin-left:113.6pt;margin-top:14.5pt;width:20.95pt;height:11.5pt;z-index:25179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" path="m,115r,-8l1,100,3,92,4,85,20,51r4,-6l78,6,93,2r7,-1l108,r7,l304,r8,l319,1r8,1l334,3r34,16l374,23r39,55l419,107r,8l419,122r-1,8l417,137r-2,7l413,152r-3,6l407,165r-22,31l380,201r-6,5l368,210r-6,4l355,218r-7,3l341,224r-7,2l327,227r-8,2l312,229r-8,l115,229r-7,l100,229r-7,-2l85,226r-7,-2l71,221r-7,-3l58,214r-7,-4l45,206r-6,-5l34,196r-5,-6l24,185r-4,-7l15,172,3,137,1,130,,122r,-7xe" filled="f" strokecolor="#999fa5" strokeweight=".23822mm">
                <v:path arrowok="t" o:connecttype="custom" o:connectlocs="0,843915;0,838835;635,834390;1905,829310;2540,824865;12700,803275;15240,799465;49530,774700;59055,772160;63500,771525;68580,770890;73025,770890;193040,770890;198120,770890;202565,771525;207645,772160;212090,772795;233680,782955;237490,785495;262255,820420;266065,838835;266065,843915;266065,848360;265430,853440;264795,857885;263525,862330;262255,867410;260350,871220;258445,875665;244475,895350;241300,898525;237490,901700;233680,904240;229870,906780;225425,909320;220980,911225;216535,913130;212090,914400;207645,915035;202565,916305;198120,916305;193040,916305;73025,916305;68580,916305;63500,916305;59055,915035;53975,914400;49530,913130;45085,911225;40640,909320;36830,906780;32385,904240;28575,901700;24765,898525;21590,895350;18415,891540;15240,888365;12700,883920;9525,880110;1905,857885;635,853440;0,848360;0,84391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  <w:r w:rsidR="00E63FA7" w:rsidRPr="00267260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E0E2991" w14:textId="77777777" w:rsidR="00E63FA7" w:rsidRPr="00267260" w:rsidRDefault="00E63FA7" w:rsidP="00FA7C88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5D588C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17" w:name="_Toc102395698"/>
      <w:r w:rsidRPr="00267260">
        <w:rPr>
          <w:rFonts w:ascii="Times New Roman" w:hAnsi="Times New Roman" w:cs="Times New Roman"/>
          <w:w w:val="105"/>
          <w:sz w:val="24"/>
          <w:szCs w:val="24"/>
        </w:rPr>
        <w:t>Are/Were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experiencing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stress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r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place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during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pandemic?</w:t>
      </w:r>
      <w:r w:rsidRPr="00267260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17"/>
    </w:p>
    <w:p w14:paraId="281AC788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6569A0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18" w:name="_Toc102395699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18"/>
    </w:p>
    <w:bookmarkStart w:id="19" w:name="_Toc102395700"/>
    <w:bookmarkStart w:id="20" w:name="_Toc102396364"/>
    <w:p w14:paraId="1B91E1F7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i/>
          <w:iCs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45BB9C0" wp14:editId="4DF19EDD">
                <wp:simplePos x="0" y="0"/>
                <wp:positionH relativeFrom="page">
                  <wp:posOffset>1515110</wp:posOffset>
                </wp:positionH>
                <wp:positionV relativeFrom="paragraph">
                  <wp:posOffset>160655</wp:posOffset>
                </wp:positionV>
                <wp:extent cx="266065" cy="146050"/>
                <wp:effectExtent l="10160" t="9525" r="9525" b="6350"/>
                <wp:wrapNone/>
                <wp:docPr id="26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05 -2"/>
                            <a:gd name="T3" fmla="*/ 105 h 230"/>
                            <a:gd name="T4" fmla="+- 0 2269 2266"/>
                            <a:gd name="T5" fmla="*/ T4 w 419"/>
                            <a:gd name="T6" fmla="+- 0 91 -2"/>
                            <a:gd name="T7" fmla="*/ 91 h 230"/>
                            <a:gd name="T8" fmla="+- 0 2286 2266"/>
                            <a:gd name="T9" fmla="*/ T8 w 419"/>
                            <a:gd name="T10" fmla="+- 0 49 -2"/>
                            <a:gd name="T11" fmla="*/ 49 h 230"/>
                            <a:gd name="T12" fmla="+- 0 2295 2266"/>
                            <a:gd name="T13" fmla="*/ T12 w 419"/>
                            <a:gd name="T14" fmla="+- 0 37 -2"/>
                            <a:gd name="T15" fmla="*/ 37 h 230"/>
                            <a:gd name="T16" fmla="+- 0 2305 2266"/>
                            <a:gd name="T17" fmla="*/ T16 w 419"/>
                            <a:gd name="T18" fmla="+- 0 26 -2"/>
                            <a:gd name="T19" fmla="*/ 26 h 230"/>
                            <a:gd name="T20" fmla="+- 0 2317 2266"/>
                            <a:gd name="T21" fmla="*/ T20 w 419"/>
                            <a:gd name="T22" fmla="+- 0 18 -2"/>
                            <a:gd name="T23" fmla="*/ 18 h 230"/>
                            <a:gd name="T24" fmla="+- 0 2330 2266"/>
                            <a:gd name="T25" fmla="*/ T24 w 419"/>
                            <a:gd name="T26" fmla="+- 0 10 -2"/>
                            <a:gd name="T27" fmla="*/ 10 h 230"/>
                            <a:gd name="T28" fmla="+- 0 2344 2266"/>
                            <a:gd name="T29" fmla="*/ T28 w 419"/>
                            <a:gd name="T30" fmla="+- 0 4 -2"/>
                            <a:gd name="T31" fmla="*/ 4 h 230"/>
                            <a:gd name="T32" fmla="+- 0 2359 2266"/>
                            <a:gd name="T33" fmla="*/ T32 w 419"/>
                            <a:gd name="T34" fmla="+- 0 0 -2"/>
                            <a:gd name="T35" fmla="*/ 0 h 230"/>
                            <a:gd name="T36" fmla="+- 0 2374 2266"/>
                            <a:gd name="T37" fmla="*/ T36 w 419"/>
                            <a:gd name="T38" fmla="+- 0 -2 -2"/>
                            <a:gd name="T39" fmla="*/ -2 h 230"/>
                            <a:gd name="T40" fmla="+- 0 2570 2266"/>
                            <a:gd name="T41" fmla="*/ T40 w 419"/>
                            <a:gd name="T42" fmla="+- 0 -2 -2"/>
                            <a:gd name="T43" fmla="*/ -2 h 230"/>
                            <a:gd name="T44" fmla="+- 0 2585 2266"/>
                            <a:gd name="T45" fmla="*/ T44 w 419"/>
                            <a:gd name="T46" fmla="+- 0 -1 -2"/>
                            <a:gd name="T47" fmla="*/ -1 h 230"/>
                            <a:gd name="T48" fmla="+- 0 2600 2266"/>
                            <a:gd name="T49" fmla="*/ T48 w 419"/>
                            <a:gd name="T50" fmla="+- 0 2 -2"/>
                            <a:gd name="T51" fmla="*/ 2 h 230"/>
                            <a:gd name="T52" fmla="+- 0 2614 2266"/>
                            <a:gd name="T53" fmla="*/ T52 w 419"/>
                            <a:gd name="T54" fmla="+- 0 7 -2"/>
                            <a:gd name="T55" fmla="*/ 7 h 230"/>
                            <a:gd name="T56" fmla="+- 0 2628 2266"/>
                            <a:gd name="T57" fmla="*/ T56 w 419"/>
                            <a:gd name="T58" fmla="+- 0 13 -2"/>
                            <a:gd name="T59" fmla="*/ 13 h 230"/>
                            <a:gd name="T60" fmla="+- 0 2640 2266"/>
                            <a:gd name="T61" fmla="*/ T60 w 419"/>
                            <a:gd name="T62" fmla="+- 0 22 -2"/>
                            <a:gd name="T63" fmla="*/ 22 h 230"/>
                            <a:gd name="T64" fmla="+- 0 2651 2266"/>
                            <a:gd name="T65" fmla="*/ T64 w 419"/>
                            <a:gd name="T66" fmla="+- 0 32 -2"/>
                            <a:gd name="T67" fmla="*/ 32 h 230"/>
                            <a:gd name="T68" fmla="+- 0 2676 2266"/>
                            <a:gd name="T69" fmla="*/ T68 w 419"/>
                            <a:gd name="T70" fmla="+- 0 69 -2"/>
                            <a:gd name="T71" fmla="*/ 69 h 230"/>
                            <a:gd name="T72" fmla="+- 0 2681 2266"/>
                            <a:gd name="T73" fmla="*/ T72 w 419"/>
                            <a:gd name="T74" fmla="+- 0 83 -2"/>
                            <a:gd name="T75" fmla="*/ 83 h 230"/>
                            <a:gd name="T76" fmla="+- 0 2684 2266"/>
                            <a:gd name="T77" fmla="*/ T76 w 419"/>
                            <a:gd name="T78" fmla="+- 0 98 -2"/>
                            <a:gd name="T79" fmla="*/ 98 h 230"/>
                            <a:gd name="T80" fmla="+- 0 2685 2266"/>
                            <a:gd name="T81" fmla="*/ T80 w 419"/>
                            <a:gd name="T82" fmla="+- 0 113 -2"/>
                            <a:gd name="T83" fmla="*/ 113 h 230"/>
                            <a:gd name="T84" fmla="+- 0 2684 2266"/>
                            <a:gd name="T85" fmla="*/ T84 w 419"/>
                            <a:gd name="T86" fmla="+- 0 128 -2"/>
                            <a:gd name="T87" fmla="*/ 128 h 230"/>
                            <a:gd name="T88" fmla="+- 0 2681 2266"/>
                            <a:gd name="T89" fmla="*/ T88 w 419"/>
                            <a:gd name="T90" fmla="+- 0 143 -2"/>
                            <a:gd name="T91" fmla="*/ 143 h 230"/>
                            <a:gd name="T92" fmla="+- 0 2676 2266"/>
                            <a:gd name="T93" fmla="*/ T92 w 419"/>
                            <a:gd name="T94" fmla="+- 0 157 -2"/>
                            <a:gd name="T95" fmla="*/ 157 h 230"/>
                            <a:gd name="T96" fmla="+- 0 2634 2266"/>
                            <a:gd name="T97" fmla="*/ T96 w 419"/>
                            <a:gd name="T98" fmla="+- 0 208 -2"/>
                            <a:gd name="T99" fmla="*/ 208 h 230"/>
                            <a:gd name="T100" fmla="+- 0 2578 2266"/>
                            <a:gd name="T101" fmla="*/ T100 w 419"/>
                            <a:gd name="T102" fmla="+- 0 228 -2"/>
                            <a:gd name="T103" fmla="*/ 228 h 230"/>
                            <a:gd name="T104" fmla="+- 0 2381 2266"/>
                            <a:gd name="T105" fmla="*/ T104 w 419"/>
                            <a:gd name="T106" fmla="+- 0 228 -2"/>
                            <a:gd name="T107" fmla="*/ 228 h 230"/>
                            <a:gd name="T108" fmla="+- 0 2366 2266"/>
                            <a:gd name="T109" fmla="*/ T108 w 419"/>
                            <a:gd name="T110" fmla="+- 0 227 -2"/>
                            <a:gd name="T111" fmla="*/ 227 h 230"/>
                            <a:gd name="T112" fmla="+- 0 2351 2266"/>
                            <a:gd name="T113" fmla="*/ T112 w 419"/>
                            <a:gd name="T114" fmla="+- 0 224 -2"/>
                            <a:gd name="T115" fmla="*/ 224 h 230"/>
                            <a:gd name="T116" fmla="+- 0 2337 2266"/>
                            <a:gd name="T117" fmla="*/ T116 w 419"/>
                            <a:gd name="T118" fmla="+- 0 219 -2"/>
                            <a:gd name="T119" fmla="*/ 219 h 230"/>
                            <a:gd name="T120" fmla="+- 0 2324 2266"/>
                            <a:gd name="T121" fmla="*/ T120 w 419"/>
                            <a:gd name="T122" fmla="+- 0 213 -2"/>
                            <a:gd name="T123" fmla="*/ 213 h 230"/>
                            <a:gd name="T124" fmla="+- 0 2311 2266"/>
                            <a:gd name="T125" fmla="*/ T124 w 419"/>
                            <a:gd name="T126" fmla="+- 0 204 -2"/>
                            <a:gd name="T127" fmla="*/ 204 h 230"/>
                            <a:gd name="T128" fmla="+- 0 2300 2266"/>
                            <a:gd name="T129" fmla="*/ T128 w 419"/>
                            <a:gd name="T130" fmla="+- 0 194 -2"/>
                            <a:gd name="T131" fmla="*/ 194 h 230"/>
                            <a:gd name="T132" fmla="+- 0 2290 2266"/>
                            <a:gd name="T133" fmla="*/ T132 w 419"/>
                            <a:gd name="T134" fmla="+- 0 183 -2"/>
                            <a:gd name="T135" fmla="*/ 183 h 230"/>
                            <a:gd name="T136" fmla="+- 0 2281 2266"/>
                            <a:gd name="T137" fmla="*/ T136 w 419"/>
                            <a:gd name="T138" fmla="+- 0 171 -2"/>
                            <a:gd name="T139" fmla="*/ 171 h 230"/>
                            <a:gd name="T140" fmla="+- 0 2267 2266"/>
                            <a:gd name="T141" fmla="*/ T140 w 419"/>
                            <a:gd name="T142" fmla="+- 0 128 -2"/>
                            <a:gd name="T143" fmla="*/ 128 h 230"/>
                            <a:gd name="T144" fmla="+- 0 2266 2266"/>
                            <a:gd name="T145" fmla="*/ T144 w 419"/>
                            <a:gd name="T146" fmla="+- 0 113 -2"/>
                            <a:gd name="T147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5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8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413" y="152"/>
                              </a:lnTo>
                              <a:lnTo>
                                <a:pt x="410" y="159"/>
                              </a:lnTo>
                              <a:lnTo>
                                <a:pt x="407" y="166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5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A326F45" id="Freeform 38" o:spid="_x0000_s1026" style="position:absolute;margin-left:119.3pt;margin-top:12.65pt;width:20.95pt;height:11.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" path="m,115r,-8l1,100,3,93,4,85,20,51r4,-6l29,39r5,-5l39,28r6,-4l51,20r7,-5l64,12,71,9,78,6,85,4,93,2r7,-1l108,r7,l304,r8,l319,1r8,1l334,4r7,2l348,9r7,3l362,15r6,5l374,24r6,4l385,34r6,5l410,71r3,7l415,85r2,8l418,100r1,7l419,115r,8l418,130r-1,7l415,145r-2,7l410,159r-3,7l368,210r-6,5l312,230r-8,l115,230r-7,l100,229r-7,-1l85,226r-7,-2l71,221r-7,-3l58,215r-7,-5l45,206r-6,-4l34,196r-5,-5l24,185r-4,-6l15,173,3,137,1,130,,123r,-8xe" filled="f" strokecolor="#999fa5" strokeweight=".23822mm">
                <v:path arrowok="t" o:connecttype="custom" o:connectlocs="0,66675;1905,57785;12700,31115;18415,23495;24765,16510;32385,11430;40640,6350;49530,2540;59055,0;68580,-1270;193040,-1270;202565,-635;212090,1270;220980,4445;229870,8255;237490,13970;244475,20320;260350,43815;263525,52705;265430,62230;266065,71755;265430,81280;263525,90805;260350,99695;233680,132080;198120,144780;73025,144780;63500,144145;53975,142240;45085,139065;36830,135255;28575,129540;21590,123190;15240,116205;9525,108585;635,81280;0,71755" o:connectangles="0,0,0,0,0,0,0,0,0,0,0,0,0,0,0,0,0,0,0,0,0,0,0,0,0,0,0,0,0,0,0,0,0,0,0,0,0"/>
                <w10:wrap anchorx="page"/>
              </v:shape>
            </w:pict>
          </mc:Fallback>
        </mc:AlternateContent>
      </w:r>
      <w:bookmarkEnd w:id="19"/>
      <w:bookmarkEnd w:id="20"/>
    </w:p>
    <w:p w14:paraId="4696751B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440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21" w:name="_Toc102395701"/>
      <w:bookmarkStart w:id="22" w:name="_Toc102396365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Almost</w:t>
      </w:r>
      <w:bookmarkEnd w:id="21"/>
      <w:bookmarkEnd w:id="22"/>
    </w:p>
    <w:bookmarkStart w:id="23" w:name="_Toc102395702"/>
    <w:bookmarkStart w:id="24" w:name="_Toc102396366"/>
    <w:p w14:paraId="15176560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687341" wp14:editId="471A5ED4">
                <wp:simplePos x="0" y="0"/>
                <wp:positionH relativeFrom="page">
                  <wp:posOffset>1534160</wp:posOffset>
                </wp:positionH>
                <wp:positionV relativeFrom="paragraph">
                  <wp:posOffset>159385</wp:posOffset>
                </wp:positionV>
                <wp:extent cx="266065" cy="146050"/>
                <wp:effectExtent l="10160" t="13970" r="9525" b="11430"/>
                <wp:wrapNone/>
                <wp:docPr id="25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34 2266"/>
                            <a:gd name="T77" fmla="*/ T76 w 419"/>
                            <a:gd name="T78" fmla="+- 0 423 403"/>
                            <a:gd name="T79" fmla="*/ 423 h 230"/>
                            <a:gd name="T80" fmla="+- 0 2640 2266"/>
                            <a:gd name="T81" fmla="*/ T80 w 419"/>
                            <a:gd name="T82" fmla="+- 0 427 403"/>
                            <a:gd name="T83" fmla="*/ 427 h 230"/>
                            <a:gd name="T84" fmla="+- 0 2676 2266"/>
                            <a:gd name="T85" fmla="*/ T84 w 419"/>
                            <a:gd name="T86" fmla="+- 0 474 403"/>
                            <a:gd name="T87" fmla="*/ 474 h 230"/>
                            <a:gd name="T88" fmla="+- 0 2679 2266"/>
                            <a:gd name="T89" fmla="*/ T88 w 419"/>
                            <a:gd name="T90" fmla="+- 0 481 403"/>
                            <a:gd name="T91" fmla="*/ 481 h 230"/>
                            <a:gd name="T92" fmla="+- 0 2681 2266"/>
                            <a:gd name="T93" fmla="*/ T92 w 419"/>
                            <a:gd name="T94" fmla="+- 0 488 403"/>
                            <a:gd name="T95" fmla="*/ 488 h 230"/>
                            <a:gd name="T96" fmla="+- 0 2683 2266"/>
                            <a:gd name="T97" fmla="*/ T96 w 419"/>
                            <a:gd name="T98" fmla="+- 0 496 403"/>
                            <a:gd name="T99" fmla="*/ 496 h 230"/>
                            <a:gd name="T100" fmla="+- 0 2684 2266"/>
                            <a:gd name="T101" fmla="*/ T100 w 419"/>
                            <a:gd name="T102" fmla="+- 0 503 403"/>
                            <a:gd name="T103" fmla="*/ 503 h 230"/>
                            <a:gd name="T104" fmla="+- 0 2685 2266"/>
                            <a:gd name="T105" fmla="*/ T104 w 419"/>
                            <a:gd name="T106" fmla="+- 0 511 403"/>
                            <a:gd name="T107" fmla="*/ 511 h 230"/>
                            <a:gd name="T108" fmla="+- 0 2685 2266"/>
                            <a:gd name="T109" fmla="*/ T108 w 419"/>
                            <a:gd name="T110" fmla="+- 0 518 403"/>
                            <a:gd name="T111" fmla="*/ 518 h 230"/>
                            <a:gd name="T112" fmla="+- 0 2685 2266"/>
                            <a:gd name="T113" fmla="*/ T112 w 419"/>
                            <a:gd name="T114" fmla="+- 0 526 403"/>
                            <a:gd name="T115" fmla="*/ 526 h 230"/>
                            <a:gd name="T116" fmla="+- 0 2684 2266"/>
                            <a:gd name="T117" fmla="*/ T116 w 419"/>
                            <a:gd name="T118" fmla="+- 0 533 403"/>
                            <a:gd name="T119" fmla="*/ 533 h 230"/>
                            <a:gd name="T120" fmla="+- 0 2683 2266"/>
                            <a:gd name="T121" fmla="*/ T120 w 419"/>
                            <a:gd name="T122" fmla="+- 0 541 403"/>
                            <a:gd name="T123" fmla="*/ 541 h 230"/>
                            <a:gd name="T124" fmla="+- 0 2681 2266"/>
                            <a:gd name="T125" fmla="*/ T124 w 419"/>
                            <a:gd name="T126" fmla="+- 0 548 403"/>
                            <a:gd name="T127" fmla="*/ 548 h 230"/>
                            <a:gd name="T128" fmla="+- 0 2651 2266"/>
                            <a:gd name="T129" fmla="*/ T128 w 419"/>
                            <a:gd name="T130" fmla="+- 0 599 403"/>
                            <a:gd name="T131" fmla="*/ 599 h 230"/>
                            <a:gd name="T132" fmla="+- 0 2646 2266"/>
                            <a:gd name="T133" fmla="*/ T132 w 419"/>
                            <a:gd name="T134" fmla="+- 0 605 403"/>
                            <a:gd name="T135" fmla="*/ 605 h 230"/>
                            <a:gd name="T136" fmla="+- 0 2593 2266"/>
                            <a:gd name="T137" fmla="*/ T136 w 419"/>
                            <a:gd name="T138" fmla="+- 0 631 403"/>
                            <a:gd name="T139" fmla="*/ 631 h 230"/>
                            <a:gd name="T140" fmla="+- 0 2585 2266"/>
                            <a:gd name="T141" fmla="*/ T140 w 419"/>
                            <a:gd name="T142" fmla="+- 0 632 403"/>
                            <a:gd name="T143" fmla="*/ 632 h 230"/>
                            <a:gd name="T144" fmla="+- 0 2578 2266"/>
                            <a:gd name="T145" fmla="*/ T144 w 419"/>
                            <a:gd name="T146" fmla="+- 0 633 403"/>
                            <a:gd name="T147" fmla="*/ 633 h 230"/>
                            <a:gd name="T148" fmla="+- 0 2570 2266"/>
                            <a:gd name="T149" fmla="*/ T148 w 419"/>
                            <a:gd name="T150" fmla="+- 0 633 403"/>
                            <a:gd name="T151" fmla="*/ 633 h 230"/>
                            <a:gd name="T152" fmla="+- 0 2381 2266"/>
                            <a:gd name="T153" fmla="*/ T152 w 419"/>
                            <a:gd name="T154" fmla="+- 0 633 403"/>
                            <a:gd name="T155" fmla="*/ 633 h 230"/>
                            <a:gd name="T156" fmla="+- 0 2374 2266"/>
                            <a:gd name="T157" fmla="*/ T156 w 419"/>
                            <a:gd name="T158" fmla="+- 0 633 403"/>
                            <a:gd name="T159" fmla="*/ 633 h 230"/>
                            <a:gd name="T160" fmla="+- 0 2366 2266"/>
                            <a:gd name="T161" fmla="*/ T160 w 419"/>
                            <a:gd name="T162" fmla="+- 0 632 403"/>
                            <a:gd name="T163" fmla="*/ 632 h 230"/>
                            <a:gd name="T164" fmla="+- 0 2359 2266"/>
                            <a:gd name="T165" fmla="*/ T164 w 419"/>
                            <a:gd name="T166" fmla="+- 0 631 403"/>
                            <a:gd name="T167" fmla="*/ 631 h 230"/>
                            <a:gd name="T168" fmla="+- 0 2351 2266"/>
                            <a:gd name="T169" fmla="*/ T168 w 419"/>
                            <a:gd name="T170" fmla="+- 0 629 403"/>
                            <a:gd name="T171" fmla="*/ 629 h 230"/>
                            <a:gd name="T172" fmla="+- 0 2317 2266"/>
                            <a:gd name="T173" fmla="*/ T172 w 419"/>
                            <a:gd name="T174" fmla="+- 0 614 403"/>
                            <a:gd name="T175" fmla="*/ 614 h 230"/>
                            <a:gd name="T176" fmla="+- 0 2311 2266"/>
                            <a:gd name="T177" fmla="*/ T176 w 419"/>
                            <a:gd name="T178" fmla="+- 0 609 403"/>
                            <a:gd name="T179" fmla="*/ 609 h 230"/>
                            <a:gd name="T180" fmla="+- 0 2305 2266"/>
                            <a:gd name="T181" fmla="*/ T180 w 419"/>
                            <a:gd name="T182" fmla="+- 0 605 403"/>
                            <a:gd name="T183" fmla="*/ 605 h 230"/>
                            <a:gd name="T184" fmla="+- 0 2300 2266"/>
                            <a:gd name="T185" fmla="*/ T184 w 419"/>
                            <a:gd name="T186" fmla="+- 0 599 403"/>
                            <a:gd name="T187" fmla="*/ 599 h 230"/>
                            <a:gd name="T188" fmla="+- 0 2295 2266"/>
                            <a:gd name="T189" fmla="*/ T188 w 419"/>
                            <a:gd name="T190" fmla="+- 0 594 403"/>
                            <a:gd name="T191" fmla="*/ 594 h 230"/>
                            <a:gd name="T192" fmla="+- 0 2290 2266"/>
                            <a:gd name="T193" fmla="*/ T192 w 419"/>
                            <a:gd name="T194" fmla="+- 0 588 403"/>
                            <a:gd name="T195" fmla="*/ 588 h 230"/>
                            <a:gd name="T196" fmla="+- 0 2286 2266"/>
                            <a:gd name="T197" fmla="*/ T196 w 419"/>
                            <a:gd name="T198" fmla="+- 0 582 403"/>
                            <a:gd name="T199" fmla="*/ 582 h 230"/>
                            <a:gd name="T200" fmla="+- 0 2281 2266"/>
                            <a:gd name="T201" fmla="*/ T200 w 419"/>
                            <a:gd name="T202" fmla="+- 0 576 403"/>
                            <a:gd name="T203" fmla="*/ 576 h 230"/>
                            <a:gd name="T204" fmla="+- 0 2269 2266"/>
                            <a:gd name="T205" fmla="*/ T204 w 419"/>
                            <a:gd name="T206" fmla="+- 0 541 403"/>
                            <a:gd name="T207" fmla="*/ 541 h 230"/>
                            <a:gd name="T208" fmla="+- 0 2267 2266"/>
                            <a:gd name="T209" fmla="*/ T208 w 419"/>
                            <a:gd name="T210" fmla="+- 0 533 403"/>
                            <a:gd name="T211" fmla="*/ 533 h 230"/>
                            <a:gd name="T212" fmla="+- 0 2266 2266"/>
                            <a:gd name="T213" fmla="*/ T212 w 419"/>
                            <a:gd name="T214" fmla="+- 0 526 403"/>
                            <a:gd name="T215" fmla="*/ 526 h 230"/>
                            <a:gd name="T216" fmla="+- 0 2266 2266"/>
                            <a:gd name="T217" fmla="*/ T216 w 419"/>
                            <a:gd name="T218" fmla="+- 0 518 403"/>
                            <a:gd name="T219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E0ADA46" id="Freeform 39" o:spid="_x0000_s1026" style="position:absolute;margin-left:120.8pt;margin-top:12.55pt;width:20.95pt;height:11.5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" path="m,115r,-7l1,100,3,93,4,85,20,51r4,-6l71,9,78,6,85,4,93,3r7,-2l108,r7,l304,r8,l319,1r8,2l334,4r34,16l374,24r36,47l413,78r2,7l417,93r1,7l419,108r,7l419,123r-1,7l417,138r-2,7l385,196r-5,6l327,228r-8,1l312,230r-8,l115,230r-7,l100,229r-7,-1l85,226,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33680,268605;237490,271145;260350,300990;262255,305435;263525,309880;264795,314960;265430,319405;266065,324485;266065,328930;266065,334010;265430,338455;264795,343535;263525,347980;244475,380365;241300,384175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23"/>
      <w:bookmarkEnd w:id="24"/>
    </w:p>
    <w:p w14:paraId="3D98E22D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25" w:name="_Toc102395703"/>
      <w:bookmarkStart w:id="26" w:name="_Toc102396367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Never</w:t>
      </w:r>
      <w:bookmarkEnd w:id="25"/>
      <w:bookmarkEnd w:id="26"/>
    </w:p>
    <w:bookmarkStart w:id="27" w:name="_Toc102395704"/>
    <w:bookmarkStart w:id="28" w:name="_Toc102396368"/>
    <w:p w14:paraId="2D29AB12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9B4B92A" wp14:editId="05306B69">
                <wp:simplePos x="0" y="0"/>
                <wp:positionH relativeFrom="page">
                  <wp:posOffset>154368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24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62BDF4B8" id="Freeform 40" o:spid="_x0000_s1026" style="position:absolute;margin-left:121.55pt;margin-top:12.15pt;width:20.95pt;height:11.5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DzE9O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27"/>
      <w:bookmarkEnd w:id="28"/>
    </w:p>
    <w:p w14:paraId="32949965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29" w:name="_Toc102395705"/>
      <w:bookmarkStart w:id="30" w:name="_Toc102396369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Sometimes</w:t>
      </w:r>
      <w:bookmarkEnd w:id="29"/>
      <w:bookmarkEnd w:id="30"/>
    </w:p>
    <w:bookmarkStart w:id="31" w:name="_Toc102395706"/>
    <w:bookmarkStart w:id="32" w:name="_Toc102396370"/>
    <w:p w14:paraId="09CD98F4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D9544E2" wp14:editId="52804C3F">
                <wp:simplePos x="0" y="0"/>
                <wp:positionH relativeFrom="page">
                  <wp:posOffset>1534160</wp:posOffset>
                </wp:positionH>
                <wp:positionV relativeFrom="paragraph">
                  <wp:posOffset>148590</wp:posOffset>
                </wp:positionV>
                <wp:extent cx="266065" cy="146050"/>
                <wp:effectExtent l="10160" t="5080" r="9525" b="10795"/>
                <wp:wrapNone/>
                <wp:docPr id="23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66 2266"/>
                            <a:gd name="T41" fmla="*/ T40 w 419"/>
                            <a:gd name="T42" fmla="+- 0 1215 1214"/>
                            <a:gd name="T43" fmla="*/ 1215 h 230"/>
                            <a:gd name="T44" fmla="+- 0 2374 2266"/>
                            <a:gd name="T45" fmla="*/ T44 w 419"/>
                            <a:gd name="T46" fmla="+- 0 1214 1214"/>
                            <a:gd name="T47" fmla="*/ 1214 h 230"/>
                            <a:gd name="T48" fmla="+- 0 2381 2266"/>
                            <a:gd name="T49" fmla="*/ T48 w 419"/>
                            <a:gd name="T50" fmla="+- 0 1214 1214"/>
                            <a:gd name="T51" fmla="*/ 1214 h 230"/>
                            <a:gd name="T52" fmla="+- 0 2570 2266"/>
                            <a:gd name="T53" fmla="*/ T52 w 419"/>
                            <a:gd name="T54" fmla="+- 0 1214 1214"/>
                            <a:gd name="T55" fmla="*/ 1214 h 230"/>
                            <a:gd name="T56" fmla="+- 0 2578 2266"/>
                            <a:gd name="T57" fmla="*/ T56 w 419"/>
                            <a:gd name="T58" fmla="+- 0 1214 1214"/>
                            <a:gd name="T59" fmla="*/ 1214 h 230"/>
                            <a:gd name="T60" fmla="+- 0 2585 2266"/>
                            <a:gd name="T61" fmla="*/ T60 w 419"/>
                            <a:gd name="T62" fmla="+- 0 1215 1214"/>
                            <a:gd name="T63" fmla="*/ 1215 h 230"/>
                            <a:gd name="T64" fmla="+- 0 2646 2266"/>
                            <a:gd name="T65" fmla="*/ T64 w 419"/>
                            <a:gd name="T66" fmla="+- 0 1242 1214"/>
                            <a:gd name="T67" fmla="*/ 1242 h 230"/>
                            <a:gd name="T68" fmla="+- 0 2651 2266"/>
                            <a:gd name="T69" fmla="*/ T68 w 419"/>
                            <a:gd name="T70" fmla="+- 0 1247 1214"/>
                            <a:gd name="T71" fmla="*/ 1247 h 230"/>
                            <a:gd name="T72" fmla="+- 0 2657 2266"/>
                            <a:gd name="T73" fmla="*/ T72 w 419"/>
                            <a:gd name="T74" fmla="+- 0 1253 1214"/>
                            <a:gd name="T75" fmla="*/ 1253 h 230"/>
                            <a:gd name="T76" fmla="+- 0 2684 2266"/>
                            <a:gd name="T77" fmla="*/ T76 w 419"/>
                            <a:gd name="T78" fmla="+- 0 1314 1214"/>
                            <a:gd name="T79" fmla="*/ 1314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76 2266"/>
                            <a:gd name="T93" fmla="*/ T92 w 419"/>
                            <a:gd name="T94" fmla="+- 0 1372 1214"/>
                            <a:gd name="T95" fmla="*/ 1372 h 230"/>
                            <a:gd name="T96" fmla="+- 0 2673 2266"/>
                            <a:gd name="T97" fmla="*/ T96 w 419"/>
                            <a:gd name="T98" fmla="+- 0 1379 1214"/>
                            <a:gd name="T99" fmla="*/ 1379 h 230"/>
                            <a:gd name="T100" fmla="+- 0 2628 2266"/>
                            <a:gd name="T101" fmla="*/ T100 w 419"/>
                            <a:gd name="T102" fmla="+- 0 1428 1214"/>
                            <a:gd name="T103" fmla="*/ 1428 h 230"/>
                            <a:gd name="T104" fmla="+- 0 2614 2266"/>
                            <a:gd name="T105" fmla="*/ T104 w 419"/>
                            <a:gd name="T106" fmla="+- 0 1435 1214"/>
                            <a:gd name="T107" fmla="*/ 1435 h 230"/>
                            <a:gd name="T108" fmla="+- 0 2607 2266"/>
                            <a:gd name="T109" fmla="*/ T108 w 419"/>
                            <a:gd name="T110" fmla="+- 0 1438 1214"/>
                            <a:gd name="T111" fmla="*/ 1438 h 230"/>
                            <a:gd name="T112" fmla="+- 0 2600 2266"/>
                            <a:gd name="T113" fmla="*/ T112 w 419"/>
                            <a:gd name="T114" fmla="+- 0 1440 1214"/>
                            <a:gd name="T115" fmla="*/ 1440 h 230"/>
                            <a:gd name="T116" fmla="+- 0 2593 2266"/>
                            <a:gd name="T117" fmla="*/ T116 w 419"/>
                            <a:gd name="T118" fmla="+- 0 1441 1214"/>
                            <a:gd name="T119" fmla="*/ 1441 h 230"/>
                            <a:gd name="T120" fmla="+- 0 2585 2266"/>
                            <a:gd name="T121" fmla="*/ T120 w 419"/>
                            <a:gd name="T122" fmla="+- 0 1443 1214"/>
                            <a:gd name="T123" fmla="*/ 1443 h 230"/>
                            <a:gd name="T124" fmla="+- 0 2578 2266"/>
                            <a:gd name="T125" fmla="*/ T124 w 419"/>
                            <a:gd name="T126" fmla="+- 0 1443 1214"/>
                            <a:gd name="T127" fmla="*/ 1443 h 230"/>
                            <a:gd name="T128" fmla="+- 0 2570 2266"/>
                            <a:gd name="T129" fmla="*/ T128 w 419"/>
                            <a:gd name="T130" fmla="+- 0 1443 1214"/>
                            <a:gd name="T131" fmla="*/ 1443 h 230"/>
                            <a:gd name="T132" fmla="+- 0 2381 2266"/>
                            <a:gd name="T133" fmla="*/ T132 w 419"/>
                            <a:gd name="T134" fmla="+- 0 1443 1214"/>
                            <a:gd name="T135" fmla="*/ 1443 h 230"/>
                            <a:gd name="T136" fmla="+- 0 2337 2266"/>
                            <a:gd name="T137" fmla="*/ T136 w 419"/>
                            <a:gd name="T138" fmla="+- 0 1435 1214"/>
                            <a:gd name="T139" fmla="*/ 1435 h 230"/>
                            <a:gd name="T140" fmla="+- 0 2330 2266"/>
                            <a:gd name="T141" fmla="*/ T140 w 419"/>
                            <a:gd name="T142" fmla="+- 0 1432 1214"/>
                            <a:gd name="T143" fmla="*/ 1432 h 230"/>
                            <a:gd name="T144" fmla="+- 0 2300 2266"/>
                            <a:gd name="T145" fmla="*/ T144 w 419"/>
                            <a:gd name="T146" fmla="+- 0 1410 1214"/>
                            <a:gd name="T147" fmla="*/ 1410 h 230"/>
                            <a:gd name="T148" fmla="+- 0 2295 2266"/>
                            <a:gd name="T149" fmla="*/ T148 w 419"/>
                            <a:gd name="T150" fmla="+- 0 1404 1214"/>
                            <a:gd name="T151" fmla="*/ 1404 h 230"/>
                            <a:gd name="T152" fmla="+- 0 2290 2266"/>
                            <a:gd name="T153" fmla="*/ T152 w 419"/>
                            <a:gd name="T154" fmla="+- 0 1399 1214"/>
                            <a:gd name="T155" fmla="*/ 1399 h 230"/>
                            <a:gd name="T156" fmla="+- 0 2286 2266"/>
                            <a:gd name="T157" fmla="*/ T156 w 419"/>
                            <a:gd name="T158" fmla="+- 0 1392 1214"/>
                            <a:gd name="T159" fmla="*/ 1392 h 230"/>
                            <a:gd name="T160" fmla="+- 0 2281 2266"/>
                            <a:gd name="T161" fmla="*/ T160 w 419"/>
                            <a:gd name="T162" fmla="+- 0 1386 1214"/>
                            <a:gd name="T163" fmla="*/ 1386 h 230"/>
                            <a:gd name="T164" fmla="+- 0 2269 2266"/>
                            <a:gd name="T165" fmla="*/ T164 w 419"/>
                            <a:gd name="T166" fmla="+- 0 1351 1214"/>
                            <a:gd name="T167" fmla="*/ 1351 h 230"/>
                            <a:gd name="T168" fmla="+- 0 2267 2266"/>
                            <a:gd name="T169" fmla="*/ T168 w 419"/>
                            <a:gd name="T170" fmla="+- 0 1344 1214"/>
                            <a:gd name="T171" fmla="*/ 1344 h 230"/>
                            <a:gd name="T172" fmla="+- 0 2266 2266"/>
                            <a:gd name="T173" fmla="*/ T172 w 419"/>
                            <a:gd name="T174" fmla="+- 0 1336 1214"/>
                            <a:gd name="T175" fmla="*/ 1336 h 230"/>
                            <a:gd name="T176" fmla="+- 0 2266 2266"/>
                            <a:gd name="T177" fmla="*/ T176 w 419"/>
                            <a:gd name="T178" fmla="+- 0 1329 1214"/>
                            <a:gd name="T179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2" y="214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E621ECE" id="Freeform 41" o:spid="_x0000_s1026" style="position:absolute;margin-left:120.8pt;margin-top:11.7pt;width:20.95pt;height:11.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" path="m,115r,-8l1,100,3,92,4,85,20,51r4,-6l29,39r5,-6l39,28,100,1,108,r7,l304,r8,l319,1r61,27l385,33r6,6l418,100r1,7l419,115r,7l410,158r-3,7l362,214r-14,7l341,224r-7,2l327,227r-8,2l312,229r-8,l115,229,71,221r-7,-3l34,196r-5,-6l24,185r-4,-7l15,172,3,137,1,130,,122r,-7xe" filled="f" strokecolor="#999fa5" strokeweight=".23822mm">
                <v:path arrowok="t" o:connecttype="custom" o:connectlocs="0,843915;0,838835;635,834390;1905,829310;2540,824865;12700,803275;15240,799465;18415,795655;21590,791845;24765,788670;63500,771525;68580,770890;73025,770890;193040,770890;198120,770890;202565,771525;241300,788670;244475,791845;248285,795655;265430,834390;266065,838835;266065,843915;266065,848360;260350,871220;258445,875665;229870,906780;220980,911225;216535,913130;212090,914400;207645,915035;202565,916305;198120,916305;193040,916305;73025,916305;45085,911225;40640,909320;21590,895350;18415,891540;15240,888365;12700,883920;9525,880110;1905,857885;635,853440;0,848360;0,843915" o:connectangles="0,0,0,0,0,0,0,0,0,0,0,0,0,0,0,0,0,0,0,0,0,0,0,0,0,0,0,0,0,0,0,0,0,0,0,0,0,0,0,0,0,0,0,0,0"/>
                <w10:wrap anchorx="page"/>
              </v:shape>
            </w:pict>
          </mc:Fallback>
        </mc:AlternateContent>
      </w:r>
      <w:bookmarkEnd w:id="31"/>
      <w:bookmarkEnd w:id="32"/>
    </w:p>
    <w:p w14:paraId="2F717347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33" w:name="_Toc102395707"/>
      <w:bookmarkStart w:id="34" w:name="_Toc102396371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Often</w:t>
      </w:r>
      <w:bookmarkEnd w:id="33"/>
      <w:bookmarkEnd w:id="34"/>
    </w:p>
    <w:bookmarkStart w:id="35" w:name="_Toc102395708"/>
    <w:bookmarkStart w:id="36" w:name="_Toc102396372"/>
    <w:p w14:paraId="2E602BD5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EF9E4EE" wp14:editId="73D04258">
                <wp:simplePos x="0" y="0"/>
                <wp:positionH relativeFrom="page">
                  <wp:posOffset>1543685</wp:posOffset>
                </wp:positionH>
                <wp:positionV relativeFrom="paragraph">
                  <wp:posOffset>142240</wp:posOffset>
                </wp:positionV>
                <wp:extent cx="266065" cy="146050"/>
                <wp:effectExtent l="10160" t="13970" r="9525" b="11430"/>
                <wp:wrapNone/>
                <wp:docPr id="22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620B53B" id="Freeform 67" o:spid="_x0000_s1026" style="position:absolute;margin-left:121.55pt;margin-top:11.2pt;width:20.95pt;height:11.5pt;z-index:251702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7WzNJ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  <w:bookmarkEnd w:id="35"/>
      <w:bookmarkEnd w:id="36"/>
    </w:p>
    <w:p w14:paraId="3A7E5755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sz w:val="24"/>
          <w:szCs w:val="24"/>
        </w:rPr>
      </w:pPr>
      <w:bookmarkStart w:id="37" w:name="_Toc102395709"/>
      <w:bookmarkStart w:id="38" w:name="_Toc102396373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Almost always</w:t>
      </w:r>
      <w:bookmarkEnd w:id="37"/>
      <w:bookmarkEnd w:id="38"/>
    </w:p>
    <w:p w14:paraId="1BE92043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876FA6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D30DD2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39" w:name="_Toc102395710"/>
      <w:r w:rsidRPr="00267260">
        <w:rPr>
          <w:rFonts w:ascii="Times New Roman" w:hAnsi="Times New Roman" w:cs="Times New Roman"/>
          <w:w w:val="105"/>
          <w:sz w:val="24"/>
          <w:szCs w:val="24"/>
        </w:rPr>
        <w:t>Are/Were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 xml:space="preserve">you experiencing stress at your home because this pandemic? </w:t>
      </w:r>
      <w:r w:rsidRPr="00267260">
        <w:rPr>
          <w:rFonts w:ascii="Times New Roman" w:hAnsi="Times New Roman" w:cs="Times New Roman"/>
          <w:color w:val="D92F24"/>
          <w:w w:val="105"/>
          <w:sz w:val="24"/>
          <w:szCs w:val="24"/>
        </w:rPr>
        <w:t>*</w:t>
      </w:r>
      <w:bookmarkEnd w:id="39"/>
    </w:p>
    <w:p w14:paraId="2AC5F4F3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52E8F2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40" w:name="_Toc102395711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40"/>
    </w:p>
    <w:p w14:paraId="12BF3727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i/>
          <w:iCs/>
          <w:color w:val="1F2023"/>
          <w:sz w:val="24"/>
          <w:szCs w:val="24"/>
        </w:rPr>
      </w:pPr>
    </w:p>
    <w:bookmarkStart w:id="41" w:name="_Toc102395712"/>
    <w:bookmarkStart w:id="42" w:name="_Toc102396374"/>
    <w:p w14:paraId="4CB37F3A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i/>
          <w:iCs/>
          <w:color w:val="1F2023"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78E198A" wp14:editId="41768871">
                <wp:simplePos x="0" y="0"/>
                <wp:positionH relativeFrom="page">
                  <wp:posOffset>1505585</wp:posOffset>
                </wp:positionH>
                <wp:positionV relativeFrom="paragraph">
                  <wp:posOffset>145415</wp:posOffset>
                </wp:positionV>
                <wp:extent cx="266065" cy="146050"/>
                <wp:effectExtent l="10160" t="5080" r="9525" b="10795"/>
                <wp:wrapNone/>
                <wp:docPr id="21" name="Freeform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3FCE0CE" id="Freeform 72" o:spid="_x0000_s1026" style="position:absolute;margin-left:118.55pt;margin-top:11.45pt;width:20.95pt;height:11.5pt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Nn5i3O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41"/>
      <w:bookmarkEnd w:id="42"/>
    </w:p>
    <w:p w14:paraId="1D24A66B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440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43" w:name="_Toc102395713"/>
      <w:bookmarkStart w:id="44" w:name="_Toc102396375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Almost</w:t>
      </w:r>
      <w:bookmarkEnd w:id="43"/>
      <w:bookmarkEnd w:id="44"/>
    </w:p>
    <w:bookmarkStart w:id="45" w:name="_Toc102395714"/>
    <w:bookmarkStart w:id="46" w:name="_Toc102396376"/>
    <w:p w14:paraId="22112240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B5D3190" wp14:editId="41434B56">
                <wp:simplePos x="0" y="0"/>
                <wp:positionH relativeFrom="page">
                  <wp:posOffset>1534160</wp:posOffset>
                </wp:positionH>
                <wp:positionV relativeFrom="paragraph">
                  <wp:posOffset>159385</wp:posOffset>
                </wp:positionV>
                <wp:extent cx="266065" cy="146050"/>
                <wp:effectExtent l="10160" t="5715" r="9525" b="10160"/>
                <wp:wrapNone/>
                <wp:docPr id="20" name="Freeform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34 2266"/>
                            <a:gd name="T77" fmla="*/ T76 w 419"/>
                            <a:gd name="T78" fmla="+- 0 423 403"/>
                            <a:gd name="T79" fmla="*/ 423 h 230"/>
                            <a:gd name="T80" fmla="+- 0 2640 2266"/>
                            <a:gd name="T81" fmla="*/ T80 w 419"/>
                            <a:gd name="T82" fmla="+- 0 427 403"/>
                            <a:gd name="T83" fmla="*/ 427 h 230"/>
                            <a:gd name="T84" fmla="+- 0 2676 2266"/>
                            <a:gd name="T85" fmla="*/ T84 w 419"/>
                            <a:gd name="T86" fmla="+- 0 474 403"/>
                            <a:gd name="T87" fmla="*/ 474 h 230"/>
                            <a:gd name="T88" fmla="+- 0 2679 2266"/>
                            <a:gd name="T89" fmla="*/ T88 w 419"/>
                            <a:gd name="T90" fmla="+- 0 481 403"/>
                            <a:gd name="T91" fmla="*/ 481 h 230"/>
                            <a:gd name="T92" fmla="+- 0 2681 2266"/>
                            <a:gd name="T93" fmla="*/ T92 w 419"/>
                            <a:gd name="T94" fmla="+- 0 488 403"/>
                            <a:gd name="T95" fmla="*/ 488 h 230"/>
                            <a:gd name="T96" fmla="+- 0 2683 2266"/>
                            <a:gd name="T97" fmla="*/ T96 w 419"/>
                            <a:gd name="T98" fmla="+- 0 496 403"/>
                            <a:gd name="T99" fmla="*/ 496 h 230"/>
                            <a:gd name="T100" fmla="+- 0 2684 2266"/>
                            <a:gd name="T101" fmla="*/ T100 w 419"/>
                            <a:gd name="T102" fmla="+- 0 503 403"/>
                            <a:gd name="T103" fmla="*/ 503 h 230"/>
                            <a:gd name="T104" fmla="+- 0 2685 2266"/>
                            <a:gd name="T105" fmla="*/ T104 w 419"/>
                            <a:gd name="T106" fmla="+- 0 511 403"/>
                            <a:gd name="T107" fmla="*/ 511 h 230"/>
                            <a:gd name="T108" fmla="+- 0 2685 2266"/>
                            <a:gd name="T109" fmla="*/ T108 w 419"/>
                            <a:gd name="T110" fmla="+- 0 518 403"/>
                            <a:gd name="T111" fmla="*/ 518 h 230"/>
                            <a:gd name="T112" fmla="+- 0 2685 2266"/>
                            <a:gd name="T113" fmla="*/ T112 w 419"/>
                            <a:gd name="T114" fmla="+- 0 526 403"/>
                            <a:gd name="T115" fmla="*/ 526 h 230"/>
                            <a:gd name="T116" fmla="+- 0 2684 2266"/>
                            <a:gd name="T117" fmla="*/ T116 w 419"/>
                            <a:gd name="T118" fmla="+- 0 533 403"/>
                            <a:gd name="T119" fmla="*/ 533 h 230"/>
                            <a:gd name="T120" fmla="+- 0 2683 2266"/>
                            <a:gd name="T121" fmla="*/ T120 w 419"/>
                            <a:gd name="T122" fmla="+- 0 541 403"/>
                            <a:gd name="T123" fmla="*/ 541 h 230"/>
                            <a:gd name="T124" fmla="+- 0 2681 2266"/>
                            <a:gd name="T125" fmla="*/ T124 w 419"/>
                            <a:gd name="T126" fmla="+- 0 548 403"/>
                            <a:gd name="T127" fmla="*/ 548 h 230"/>
                            <a:gd name="T128" fmla="+- 0 2651 2266"/>
                            <a:gd name="T129" fmla="*/ T128 w 419"/>
                            <a:gd name="T130" fmla="+- 0 599 403"/>
                            <a:gd name="T131" fmla="*/ 599 h 230"/>
                            <a:gd name="T132" fmla="+- 0 2646 2266"/>
                            <a:gd name="T133" fmla="*/ T132 w 419"/>
                            <a:gd name="T134" fmla="+- 0 605 403"/>
                            <a:gd name="T135" fmla="*/ 605 h 230"/>
                            <a:gd name="T136" fmla="+- 0 2593 2266"/>
                            <a:gd name="T137" fmla="*/ T136 w 419"/>
                            <a:gd name="T138" fmla="+- 0 631 403"/>
                            <a:gd name="T139" fmla="*/ 631 h 230"/>
                            <a:gd name="T140" fmla="+- 0 2585 2266"/>
                            <a:gd name="T141" fmla="*/ T140 w 419"/>
                            <a:gd name="T142" fmla="+- 0 632 403"/>
                            <a:gd name="T143" fmla="*/ 632 h 230"/>
                            <a:gd name="T144" fmla="+- 0 2578 2266"/>
                            <a:gd name="T145" fmla="*/ T144 w 419"/>
                            <a:gd name="T146" fmla="+- 0 633 403"/>
                            <a:gd name="T147" fmla="*/ 633 h 230"/>
                            <a:gd name="T148" fmla="+- 0 2570 2266"/>
                            <a:gd name="T149" fmla="*/ T148 w 419"/>
                            <a:gd name="T150" fmla="+- 0 633 403"/>
                            <a:gd name="T151" fmla="*/ 633 h 230"/>
                            <a:gd name="T152" fmla="+- 0 2381 2266"/>
                            <a:gd name="T153" fmla="*/ T152 w 419"/>
                            <a:gd name="T154" fmla="+- 0 633 403"/>
                            <a:gd name="T155" fmla="*/ 633 h 230"/>
                            <a:gd name="T156" fmla="+- 0 2374 2266"/>
                            <a:gd name="T157" fmla="*/ T156 w 419"/>
                            <a:gd name="T158" fmla="+- 0 633 403"/>
                            <a:gd name="T159" fmla="*/ 633 h 230"/>
                            <a:gd name="T160" fmla="+- 0 2366 2266"/>
                            <a:gd name="T161" fmla="*/ T160 w 419"/>
                            <a:gd name="T162" fmla="+- 0 632 403"/>
                            <a:gd name="T163" fmla="*/ 632 h 230"/>
                            <a:gd name="T164" fmla="+- 0 2359 2266"/>
                            <a:gd name="T165" fmla="*/ T164 w 419"/>
                            <a:gd name="T166" fmla="+- 0 631 403"/>
                            <a:gd name="T167" fmla="*/ 631 h 230"/>
                            <a:gd name="T168" fmla="+- 0 2351 2266"/>
                            <a:gd name="T169" fmla="*/ T168 w 419"/>
                            <a:gd name="T170" fmla="+- 0 629 403"/>
                            <a:gd name="T171" fmla="*/ 629 h 230"/>
                            <a:gd name="T172" fmla="+- 0 2317 2266"/>
                            <a:gd name="T173" fmla="*/ T172 w 419"/>
                            <a:gd name="T174" fmla="+- 0 614 403"/>
                            <a:gd name="T175" fmla="*/ 614 h 230"/>
                            <a:gd name="T176" fmla="+- 0 2311 2266"/>
                            <a:gd name="T177" fmla="*/ T176 w 419"/>
                            <a:gd name="T178" fmla="+- 0 609 403"/>
                            <a:gd name="T179" fmla="*/ 609 h 230"/>
                            <a:gd name="T180" fmla="+- 0 2305 2266"/>
                            <a:gd name="T181" fmla="*/ T180 w 419"/>
                            <a:gd name="T182" fmla="+- 0 605 403"/>
                            <a:gd name="T183" fmla="*/ 605 h 230"/>
                            <a:gd name="T184" fmla="+- 0 2300 2266"/>
                            <a:gd name="T185" fmla="*/ T184 w 419"/>
                            <a:gd name="T186" fmla="+- 0 599 403"/>
                            <a:gd name="T187" fmla="*/ 599 h 230"/>
                            <a:gd name="T188" fmla="+- 0 2295 2266"/>
                            <a:gd name="T189" fmla="*/ T188 w 419"/>
                            <a:gd name="T190" fmla="+- 0 594 403"/>
                            <a:gd name="T191" fmla="*/ 594 h 230"/>
                            <a:gd name="T192" fmla="+- 0 2290 2266"/>
                            <a:gd name="T193" fmla="*/ T192 w 419"/>
                            <a:gd name="T194" fmla="+- 0 588 403"/>
                            <a:gd name="T195" fmla="*/ 588 h 230"/>
                            <a:gd name="T196" fmla="+- 0 2286 2266"/>
                            <a:gd name="T197" fmla="*/ T196 w 419"/>
                            <a:gd name="T198" fmla="+- 0 582 403"/>
                            <a:gd name="T199" fmla="*/ 582 h 230"/>
                            <a:gd name="T200" fmla="+- 0 2281 2266"/>
                            <a:gd name="T201" fmla="*/ T200 w 419"/>
                            <a:gd name="T202" fmla="+- 0 576 403"/>
                            <a:gd name="T203" fmla="*/ 576 h 230"/>
                            <a:gd name="T204" fmla="+- 0 2269 2266"/>
                            <a:gd name="T205" fmla="*/ T204 w 419"/>
                            <a:gd name="T206" fmla="+- 0 541 403"/>
                            <a:gd name="T207" fmla="*/ 541 h 230"/>
                            <a:gd name="T208" fmla="+- 0 2267 2266"/>
                            <a:gd name="T209" fmla="*/ T208 w 419"/>
                            <a:gd name="T210" fmla="+- 0 533 403"/>
                            <a:gd name="T211" fmla="*/ 533 h 230"/>
                            <a:gd name="T212" fmla="+- 0 2266 2266"/>
                            <a:gd name="T213" fmla="*/ T212 w 419"/>
                            <a:gd name="T214" fmla="+- 0 526 403"/>
                            <a:gd name="T215" fmla="*/ 526 h 230"/>
                            <a:gd name="T216" fmla="+- 0 2266 2266"/>
                            <a:gd name="T217" fmla="*/ T216 w 419"/>
                            <a:gd name="T218" fmla="+- 0 518 403"/>
                            <a:gd name="T219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125AD0C6" id="Freeform 68" o:spid="_x0000_s1026" style="position:absolute;margin-left:120.8pt;margin-top:12.55pt;width:20.95pt;height:11.5pt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" path="m,115r,-7l1,100,3,93,4,85,20,51r4,-6l71,9,78,6,85,4,93,3r7,-2l108,r7,l304,r8,l319,1r8,2l334,4r34,16l374,24r36,47l413,78r2,7l417,93r1,7l419,108r,7l419,123r-1,7l417,138r-2,7l385,196r-5,6l327,228r-8,1l312,230r-8,l115,230r-7,l100,229r-7,-1l85,226,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33680,268605;237490,271145;260350,300990;262255,305435;263525,309880;264795,314960;265430,319405;266065,324485;266065,328930;266065,334010;265430,338455;264795,343535;263525,347980;244475,380365;241300,384175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45"/>
      <w:bookmarkEnd w:id="46"/>
    </w:p>
    <w:p w14:paraId="065BC0C1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47" w:name="_Toc102395715"/>
      <w:bookmarkStart w:id="48" w:name="_Toc102396377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Never</w:t>
      </w:r>
      <w:bookmarkEnd w:id="47"/>
      <w:bookmarkEnd w:id="48"/>
    </w:p>
    <w:bookmarkStart w:id="49" w:name="_Toc102395716"/>
    <w:bookmarkStart w:id="50" w:name="_Toc102396378"/>
    <w:p w14:paraId="08FE54E1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DADFCFB" wp14:editId="26CF01C0">
                <wp:simplePos x="0" y="0"/>
                <wp:positionH relativeFrom="page">
                  <wp:posOffset>154368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6350" r="9525" b="9525"/>
                <wp:wrapNone/>
                <wp:docPr id="19" name="Freeform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530281C" id="Freeform 69" o:spid="_x0000_s1026" style="position:absolute;margin-left:121.55pt;margin-top:12.15pt;width:20.95pt;height:11.5pt;z-index:251704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DzE9O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49"/>
      <w:bookmarkEnd w:id="50"/>
    </w:p>
    <w:p w14:paraId="200AE806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51" w:name="_Toc102395717"/>
      <w:bookmarkStart w:id="52" w:name="_Toc102396379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Sometimes</w:t>
      </w:r>
      <w:bookmarkEnd w:id="51"/>
      <w:bookmarkEnd w:id="52"/>
    </w:p>
    <w:bookmarkStart w:id="53" w:name="_Toc102395718"/>
    <w:bookmarkStart w:id="54" w:name="_Toc102396380"/>
    <w:p w14:paraId="5D73EF11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82F10C" wp14:editId="30665272">
                <wp:simplePos x="0" y="0"/>
                <wp:positionH relativeFrom="page">
                  <wp:posOffset>1534160</wp:posOffset>
                </wp:positionH>
                <wp:positionV relativeFrom="paragraph">
                  <wp:posOffset>148590</wp:posOffset>
                </wp:positionV>
                <wp:extent cx="266065" cy="146050"/>
                <wp:effectExtent l="10160" t="6350" r="9525" b="9525"/>
                <wp:wrapNone/>
                <wp:docPr id="18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66 2266"/>
                            <a:gd name="T41" fmla="*/ T40 w 419"/>
                            <a:gd name="T42" fmla="+- 0 1215 1214"/>
                            <a:gd name="T43" fmla="*/ 1215 h 230"/>
                            <a:gd name="T44" fmla="+- 0 2374 2266"/>
                            <a:gd name="T45" fmla="*/ T44 w 419"/>
                            <a:gd name="T46" fmla="+- 0 1214 1214"/>
                            <a:gd name="T47" fmla="*/ 1214 h 230"/>
                            <a:gd name="T48" fmla="+- 0 2381 2266"/>
                            <a:gd name="T49" fmla="*/ T48 w 419"/>
                            <a:gd name="T50" fmla="+- 0 1214 1214"/>
                            <a:gd name="T51" fmla="*/ 1214 h 230"/>
                            <a:gd name="T52" fmla="+- 0 2570 2266"/>
                            <a:gd name="T53" fmla="*/ T52 w 419"/>
                            <a:gd name="T54" fmla="+- 0 1214 1214"/>
                            <a:gd name="T55" fmla="*/ 1214 h 230"/>
                            <a:gd name="T56" fmla="+- 0 2578 2266"/>
                            <a:gd name="T57" fmla="*/ T56 w 419"/>
                            <a:gd name="T58" fmla="+- 0 1214 1214"/>
                            <a:gd name="T59" fmla="*/ 1214 h 230"/>
                            <a:gd name="T60" fmla="+- 0 2585 2266"/>
                            <a:gd name="T61" fmla="*/ T60 w 419"/>
                            <a:gd name="T62" fmla="+- 0 1215 1214"/>
                            <a:gd name="T63" fmla="*/ 1215 h 230"/>
                            <a:gd name="T64" fmla="+- 0 2646 2266"/>
                            <a:gd name="T65" fmla="*/ T64 w 419"/>
                            <a:gd name="T66" fmla="+- 0 1242 1214"/>
                            <a:gd name="T67" fmla="*/ 1242 h 230"/>
                            <a:gd name="T68" fmla="+- 0 2651 2266"/>
                            <a:gd name="T69" fmla="*/ T68 w 419"/>
                            <a:gd name="T70" fmla="+- 0 1247 1214"/>
                            <a:gd name="T71" fmla="*/ 1247 h 230"/>
                            <a:gd name="T72" fmla="+- 0 2657 2266"/>
                            <a:gd name="T73" fmla="*/ T72 w 419"/>
                            <a:gd name="T74" fmla="+- 0 1253 1214"/>
                            <a:gd name="T75" fmla="*/ 1253 h 230"/>
                            <a:gd name="T76" fmla="+- 0 2684 2266"/>
                            <a:gd name="T77" fmla="*/ T76 w 419"/>
                            <a:gd name="T78" fmla="+- 0 1314 1214"/>
                            <a:gd name="T79" fmla="*/ 1314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76 2266"/>
                            <a:gd name="T93" fmla="*/ T92 w 419"/>
                            <a:gd name="T94" fmla="+- 0 1372 1214"/>
                            <a:gd name="T95" fmla="*/ 1372 h 230"/>
                            <a:gd name="T96" fmla="+- 0 2673 2266"/>
                            <a:gd name="T97" fmla="*/ T96 w 419"/>
                            <a:gd name="T98" fmla="+- 0 1379 1214"/>
                            <a:gd name="T99" fmla="*/ 1379 h 230"/>
                            <a:gd name="T100" fmla="+- 0 2628 2266"/>
                            <a:gd name="T101" fmla="*/ T100 w 419"/>
                            <a:gd name="T102" fmla="+- 0 1428 1214"/>
                            <a:gd name="T103" fmla="*/ 1428 h 230"/>
                            <a:gd name="T104" fmla="+- 0 2614 2266"/>
                            <a:gd name="T105" fmla="*/ T104 w 419"/>
                            <a:gd name="T106" fmla="+- 0 1435 1214"/>
                            <a:gd name="T107" fmla="*/ 1435 h 230"/>
                            <a:gd name="T108" fmla="+- 0 2607 2266"/>
                            <a:gd name="T109" fmla="*/ T108 w 419"/>
                            <a:gd name="T110" fmla="+- 0 1438 1214"/>
                            <a:gd name="T111" fmla="*/ 1438 h 230"/>
                            <a:gd name="T112" fmla="+- 0 2600 2266"/>
                            <a:gd name="T113" fmla="*/ T112 w 419"/>
                            <a:gd name="T114" fmla="+- 0 1440 1214"/>
                            <a:gd name="T115" fmla="*/ 1440 h 230"/>
                            <a:gd name="T116" fmla="+- 0 2593 2266"/>
                            <a:gd name="T117" fmla="*/ T116 w 419"/>
                            <a:gd name="T118" fmla="+- 0 1441 1214"/>
                            <a:gd name="T119" fmla="*/ 1441 h 230"/>
                            <a:gd name="T120" fmla="+- 0 2585 2266"/>
                            <a:gd name="T121" fmla="*/ T120 w 419"/>
                            <a:gd name="T122" fmla="+- 0 1443 1214"/>
                            <a:gd name="T123" fmla="*/ 1443 h 230"/>
                            <a:gd name="T124" fmla="+- 0 2578 2266"/>
                            <a:gd name="T125" fmla="*/ T124 w 419"/>
                            <a:gd name="T126" fmla="+- 0 1443 1214"/>
                            <a:gd name="T127" fmla="*/ 1443 h 230"/>
                            <a:gd name="T128" fmla="+- 0 2570 2266"/>
                            <a:gd name="T129" fmla="*/ T128 w 419"/>
                            <a:gd name="T130" fmla="+- 0 1443 1214"/>
                            <a:gd name="T131" fmla="*/ 1443 h 230"/>
                            <a:gd name="T132" fmla="+- 0 2381 2266"/>
                            <a:gd name="T133" fmla="*/ T132 w 419"/>
                            <a:gd name="T134" fmla="+- 0 1443 1214"/>
                            <a:gd name="T135" fmla="*/ 1443 h 230"/>
                            <a:gd name="T136" fmla="+- 0 2337 2266"/>
                            <a:gd name="T137" fmla="*/ T136 w 419"/>
                            <a:gd name="T138" fmla="+- 0 1435 1214"/>
                            <a:gd name="T139" fmla="*/ 1435 h 230"/>
                            <a:gd name="T140" fmla="+- 0 2330 2266"/>
                            <a:gd name="T141" fmla="*/ T140 w 419"/>
                            <a:gd name="T142" fmla="+- 0 1432 1214"/>
                            <a:gd name="T143" fmla="*/ 1432 h 230"/>
                            <a:gd name="T144" fmla="+- 0 2300 2266"/>
                            <a:gd name="T145" fmla="*/ T144 w 419"/>
                            <a:gd name="T146" fmla="+- 0 1410 1214"/>
                            <a:gd name="T147" fmla="*/ 1410 h 230"/>
                            <a:gd name="T148" fmla="+- 0 2295 2266"/>
                            <a:gd name="T149" fmla="*/ T148 w 419"/>
                            <a:gd name="T150" fmla="+- 0 1404 1214"/>
                            <a:gd name="T151" fmla="*/ 1404 h 230"/>
                            <a:gd name="T152" fmla="+- 0 2290 2266"/>
                            <a:gd name="T153" fmla="*/ T152 w 419"/>
                            <a:gd name="T154" fmla="+- 0 1399 1214"/>
                            <a:gd name="T155" fmla="*/ 1399 h 230"/>
                            <a:gd name="T156" fmla="+- 0 2286 2266"/>
                            <a:gd name="T157" fmla="*/ T156 w 419"/>
                            <a:gd name="T158" fmla="+- 0 1392 1214"/>
                            <a:gd name="T159" fmla="*/ 1392 h 230"/>
                            <a:gd name="T160" fmla="+- 0 2281 2266"/>
                            <a:gd name="T161" fmla="*/ T160 w 419"/>
                            <a:gd name="T162" fmla="+- 0 1386 1214"/>
                            <a:gd name="T163" fmla="*/ 1386 h 230"/>
                            <a:gd name="T164" fmla="+- 0 2269 2266"/>
                            <a:gd name="T165" fmla="*/ T164 w 419"/>
                            <a:gd name="T166" fmla="+- 0 1351 1214"/>
                            <a:gd name="T167" fmla="*/ 1351 h 230"/>
                            <a:gd name="T168" fmla="+- 0 2267 2266"/>
                            <a:gd name="T169" fmla="*/ T168 w 419"/>
                            <a:gd name="T170" fmla="+- 0 1344 1214"/>
                            <a:gd name="T171" fmla="*/ 1344 h 230"/>
                            <a:gd name="T172" fmla="+- 0 2266 2266"/>
                            <a:gd name="T173" fmla="*/ T172 w 419"/>
                            <a:gd name="T174" fmla="+- 0 1336 1214"/>
                            <a:gd name="T175" fmla="*/ 1336 h 230"/>
                            <a:gd name="T176" fmla="+- 0 2266 2266"/>
                            <a:gd name="T177" fmla="*/ T176 w 419"/>
                            <a:gd name="T178" fmla="+- 0 1329 1214"/>
                            <a:gd name="T179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2" y="214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8F08C22" id="Freeform 70" o:spid="_x0000_s1026" style="position:absolute;margin-left:120.8pt;margin-top:11.7pt;width:20.95pt;height:11.5pt;z-index:251705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" path="m,115r,-8l1,100,3,92,4,85,20,51r4,-6l29,39r5,-6l39,28,100,1,108,r7,l304,r8,l319,1r61,27l385,33r6,6l418,100r1,7l419,115r,7l410,158r-3,7l362,214r-14,7l341,224r-7,2l327,227r-8,2l312,229r-8,l115,229,71,221r-7,-3l34,196r-5,-6l24,185r-4,-7l15,172,3,137,1,130,,122r,-7xe" filled="f" strokecolor="#999fa5" strokeweight=".23822mm">
                <v:path arrowok="t" o:connecttype="custom" o:connectlocs="0,843915;0,838835;635,834390;1905,829310;2540,824865;12700,803275;15240,799465;18415,795655;21590,791845;24765,788670;63500,771525;68580,770890;73025,770890;193040,770890;198120,770890;202565,771525;241300,788670;244475,791845;248285,795655;265430,834390;266065,838835;266065,843915;266065,848360;260350,871220;258445,875665;229870,906780;220980,911225;216535,913130;212090,914400;207645,915035;202565,916305;198120,916305;193040,916305;73025,916305;45085,911225;40640,909320;21590,895350;18415,891540;15240,888365;12700,883920;9525,880110;1905,857885;635,853440;0,848360;0,843915" o:connectangles="0,0,0,0,0,0,0,0,0,0,0,0,0,0,0,0,0,0,0,0,0,0,0,0,0,0,0,0,0,0,0,0,0,0,0,0,0,0,0,0,0,0,0,0,0"/>
                <w10:wrap anchorx="page"/>
              </v:shape>
            </w:pict>
          </mc:Fallback>
        </mc:AlternateContent>
      </w:r>
      <w:bookmarkEnd w:id="53"/>
      <w:bookmarkEnd w:id="54"/>
    </w:p>
    <w:p w14:paraId="43A7448E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55" w:name="_Toc102395719"/>
      <w:bookmarkStart w:id="56" w:name="_Toc102396381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Often</w:t>
      </w:r>
      <w:bookmarkEnd w:id="55"/>
      <w:bookmarkEnd w:id="56"/>
    </w:p>
    <w:bookmarkStart w:id="57" w:name="_Toc102395720"/>
    <w:bookmarkStart w:id="58" w:name="_Toc102396382"/>
    <w:p w14:paraId="02FDCC36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075A745" wp14:editId="1C9EE353">
                <wp:simplePos x="0" y="0"/>
                <wp:positionH relativeFrom="page">
                  <wp:posOffset>1543685</wp:posOffset>
                </wp:positionH>
                <wp:positionV relativeFrom="paragraph">
                  <wp:posOffset>142240</wp:posOffset>
                </wp:positionV>
                <wp:extent cx="266065" cy="146050"/>
                <wp:effectExtent l="10160" t="5715" r="9525" b="10160"/>
                <wp:wrapNone/>
                <wp:docPr id="17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9982AFC" id="Freeform 71" o:spid="_x0000_s1026" style="position:absolute;margin-left:121.55pt;margin-top:11.2pt;width:20.95pt;height:11.5pt;z-index:25170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7WzNJ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  <w:bookmarkEnd w:id="57"/>
      <w:bookmarkEnd w:id="58"/>
    </w:p>
    <w:p w14:paraId="5D8FF82D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sz w:val="24"/>
          <w:szCs w:val="24"/>
        </w:rPr>
      </w:pPr>
      <w:bookmarkStart w:id="59" w:name="_Toc102395721"/>
      <w:bookmarkStart w:id="60" w:name="_Toc102396383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Almost always</w:t>
      </w:r>
      <w:bookmarkEnd w:id="59"/>
      <w:bookmarkEnd w:id="60"/>
    </w:p>
    <w:p w14:paraId="7730B7E7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0C1CCB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B96599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61" w:name="_Toc102395722"/>
      <w:r w:rsidRPr="00267260">
        <w:rPr>
          <w:rFonts w:ascii="Times New Roman" w:hAnsi="Times New Roman" w:cs="Times New Roman"/>
          <w:w w:val="105"/>
          <w:sz w:val="24"/>
          <w:szCs w:val="24"/>
        </w:rPr>
        <w:t>Are/Were</w:t>
      </w:r>
      <w:r w:rsidRPr="00267260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scared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267260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may/might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die</w:t>
      </w:r>
      <w:r w:rsidRPr="00267260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if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continue/d</w:t>
      </w:r>
      <w:r w:rsidRPr="00267260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during</w:t>
      </w:r>
      <w:r w:rsidRPr="00267260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267260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pandemic?</w:t>
      </w:r>
      <w:bookmarkEnd w:id="61"/>
    </w:p>
    <w:p w14:paraId="3D7B6DDB" w14:textId="77777777" w:rsidR="00E63FA7" w:rsidRPr="00267260" w:rsidRDefault="00E63FA7" w:rsidP="00FA7C88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3324B24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62" w:name="_Toc102395723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62"/>
    </w:p>
    <w:bookmarkStart w:id="63" w:name="_Toc102395724"/>
    <w:bookmarkStart w:id="64" w:name="_Toc102396384"/>
    <w:p w14:paraId="7B798315" w14:textId="77777777" w:rsidR="00E63FA7" w:rsidRPr="00267260" w:rsidRDefault="00E63FA7" w:rsidP="00FA7C88">
      <w:pPr>
        <w:widowControl w:val="0"/>
        <w:autoSpaceDE w:val="0"/>
        <w:autoSpaceDN w:val="0"/>
        <w:spacing w:before="1" w:after="0" w:line="240" w:lineRule="auto"/>
        <w:ind w:left="1294"/>
        <w:outlineLvl w:val="1"/>
        <w:rPr>
          <w:rFonts w:ascii="Times New Roman" w:eastAsia="Roboto" w:hAnsi="Times New Roman" w:cs="Times New Roman"/>
          <w:i/>
          <w:iCs/>
          <w:color w:val="1F2023"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683B827" wp14:editId="563C7134">
                <wp:simplePos x="0" y="0"/>
                <wp:positionH relativeFrom="page">
                  <wp:posOffset>1524635</wp:posOffset>
                </wp:positionH>
                <wp:positionV relativeFrom="paragraph">
                  <wp:posOffset>132715</wp:posOffset>
                </wp:positionV>
                <wp:extent cx="266065" cy="146050"/>
                <wp:effectExtent l="10160" t="5080" r="9525" b="10795"/>
                <wp:wrapNone/>
                <wp:docPr id="16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65F5F4ED" id="Freeform 73" o:spid="_x0000_s1026" style="position:absolute;margin-left:120.05pt;margin-top:10.45pt;width:20.95pt;height:11.5pt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S+Rap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63"/>
      <w:bookmarkEnd w:id="64"/>
    </w:p>
    <w:p w14:paraId="7FA6C91E" w14:textId="77777777" w:rsidR="00E63FA7" w:rsidRPr="00267260" w:rsidRDefault="00E63FA7" w:rsidP="00FA7C88">
      <w:pPr>
        <w:widowControl w:val="0"/>
        <w:autoSpaceDE w:val="0"/>
        <w:autoSpaceDN w:val="0"/>
        <w:spacing w:before="1"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65" w:name="_Toc102395725"/>
      <w:bookmarkStart w:id="66" w:name="_Toc102396385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Yes</w:t>
      </w:r>
      <w:bookmarkEnd w:id="65"/>
      <w:bookmarkEnd w:id="66"/>
    </w:p>
    <w:bookmarkStart w:id="67" w:name="_Toc102395726"/>
    <w:bookmarkStart w:id="68" w:name="_Toc102396386"/>
    <w:p w14:paraId="3C7E73EB" w14:textId="77777777" w:rsidR="00E63FA7" w:rsidRPr="00267260" w:rsidRDefault="00E63FA7" w:rsidP="00FA7C88">
      <w:pPr>
        <w:widowControl w:val="0"/>
        <w:autoSpaceDE w:val="0"/>
        <w:autoSpaceDN w:val="0"/>
        <w:spacing w:before="1"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7CFCB34" wp14:editId="29B378A3">
                <wp:simplePos x="0" y="0"/>
                <wp:positionH relativeFrom="page">
                  <wp:posOffset>1534160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14" name="Freeform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789AA71" id="Freeform 74" o:spid="_x0000_s1026" style="position:absolute;margin-left:120.8pt;margin-top:12.15pt;width:20.95pt;height:11.5pt;z-index:251709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Pk27D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67"/>
      <w:bookmarkEnd w:id="68"/>
    </w:p>
    <w:p w14:paraId="5A31C720" w14:textId="77777777" w:rsidR="00E63FA7" w:rsidRPr="00267260" w:rsidRDefault="00E63FA7" w:rsidP="00FA7C88">
      <w:pPr>
        <w:widowControl w:val="0"/>
        <w:autoSpaceDE w:val="0"/>
        <w:autoSpaceDN w:val="0"/>
        <w:spacing w:before="1" w:after="0" w:line="240" w:lineRule="auto"/>
        <w:ind w:left="1294" w:firstLine="146"/>
        <w:outlineLvl w:val="1"/>
        <w:rPr>
          <w:rFonts w:ascii="Times New Roman" w:eastAsia="Roboto" w:hAnsi="Times New Roman" w:cs="Times New Roman"/>
          <w:sz w:val="24"/>
          <w:szCs w:val="24"/>
        </w:rPr>
      </w:pPr>
      <w:bookmarkStart w:id="69" w:name="_Toc102395727"/>
      <w:bookmarkStart w:id="70" w:name="_Toc102396387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No</w:t>
      </w:r>
      <w:bookmarkEnd w:id="69"/>
      <w:bookmarkEnd w:id="70"/>
    </w:p>
    <w:p w14:paraId="42B0FEC7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2ADE34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bookmarkStart w:id="71" w:name="_Toc102395728"/>
      <w:r w:rsidRPr="00267260">
        <w:rPr>
          <w:rFonts w:ascii="Times New Roman" w:hAnsi="Times New Roman" w:cs="Times New Roman"/>
          <w:w w:val="105"/>
          <w:sz w:val="24"/>
          <w:szCs w:val="24"/>
        </w:rPr>
        <w:t>Are/Were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you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scared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come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267260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work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during the COVID-19</w:t>
      </w:r>
      <w:r w:rsidRPr="00267260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w w:val="105"/>
          <w:sz w:val="24"/>
          <w:szCs w:val="24"/>
        </w:rPr>
        <w:t>days?</w:t>
      </w:r>
      <w:bookmarkEnd w:id="71"/>
    </w:p>
    <w:p w14:paraId="569B366C" w14:textId="77777777" w:rsidR="00E63FA7" w:rsidRPr="00267260" w:rsidRDefault="00E63FA7" w:rsidP="00FA7C88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83BCA8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bookmarkStart w:id="72" w:name="_Toc102395729"/>
      <w:r w:rsidRPr="00267260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ly</w:t>
      </w:r>
      <w:r w:rsidRPr="00267260">
        <w:rPr>
          <w:rFonts w:ascii="Times New Roman" w:hAnsi="Times New Roman" w:cs="Times New Roman"/>
          <w:i/>
          <w:iCs/>
          <w:spacing w:val="-5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ne</w:t>
      </w:r>
      <w:r w:rsidRPr="00267260">
        <w:rPr>
          <w:rFonts w:ascii="Times New Roman" w:hAnsi="Times New Roman" w:cs="Times New Roman"/>
          <w:i/>
          <w:iCs/>
          <w:spacing w:val="-4"/>
          <w:sz w:val="24"/>
          <w:szCs w:val="24"/>
        </w:rPr>
        <w:t xml:space="preserve"> </w:t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oval.</w:t>
      </w:r>
      <w:bookmarkEnd w:id="72"/>
    </w:p>
    <w:p w14:paraId="27E93055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i/>
          <w:iCs/>
          <w:color w:val="1F2023"/>
          <w:sz w:val="24"/>
          <w:szCs w:val="24"/>
        </w:rPr>
      </w:pPr>
    </w:p>
    <w:bookmarkStart w:id="73" w:name="_Toc102395730"/>
    <w:bookmarkStart w:id="74" w:name="_Toc102395731"/>
    <w:bookmarkStart w:id="75" w:name="_Toc102396388"/>
    <w:p w14:paraId="37EFE24E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27CA86" wp14:editId="42915131">
                <wp:simplePos x="0" y="0"/>
                <wp:positionH relativeFrom="page">
                  <wp:posOffset>1486535</wp:posOffset>
                </wp:positionH>
                <wp:positionV relativeFrom="paragraph">
                  <wp:posOffset>19050</wp:posOffset>
                </wp:positionV>
                <wp:extent cx="266065" cy="146050"/>
                <wp:effectExtent l="10160" t="5080" r="9525" b="10795"/>
                <wp:wrapNone/>
                <wp:docPr id="13" name="Freeform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2C86188" id="Freeform 77" o:spid="_x0000_s1026" style="position:absolute;margin-left:117.05pt;margin-top:1.5pt;width:20.95pt;height:11.5pt;z-index:251712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73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Yes</w:t>
      </w:r>
      <w:bookmarkEnd w:id="74"/>
      <w:bookmarkEnd w:id="75"/>
    </w:p>
    <w:bookmarkStart w:id="76" w:name="_Toc102395732"/>
    <w:bookmarkStart w:id="77" w:name="_Toc102396389"/>
    <w:p w14:paraId="08C9915F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BE4AED3" wp14:editId="6F13AF50">
                <wp:simplePos x="0" y="0"/>
                <wp:positionH relativeFrom="page">
                  <wp:posOffset>1534160</wp:posOffset>
                </wp:positionH>
                <wp:positionV relativeFrom="paragraph">
                  <wp:posOffset>156845</wp:posOffset>
                </wp:positionV>
                <wp:extent cx="266065" cy="146050"/>
                <wp:effectExtent l="10160" t="5080" r="9525" b="10795"/>
                <wp:wrapNone/>
                <wp:docPr id="12" name="Freeform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87743F3" id="Freeform 76" o:spid="_x0000_s1026" style="position:absolute;margin-left:120.8pt;margin-top:12.35pt;width:20.95pt;height:11.5pt;z-index:251711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SxiD3+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76"/>
      <w:bookmarkEnd w:id="77"/>
    </w:p>
    <w:p w14:paraId="37DAA47B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78" w:name="_Toc102395733"/>
      <w:bookmarkStart w:id="79" w:name="_Toc102396390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No</w:t>
      </w:r>
      <w:bookmarkEnd w:id="78"/>
      <w:bookmarkEnd w:id="79"/>
    </w:p>
    <w:bookmarkStart w:id="80" w:name="_Toc102395734"/>
    <w:bookmarkStart w:id="81" w:name="_Toc102396391"/>
    <w:p w14:paraId="59E4DAA6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1398805" wp14:editId="772420AC">
                <wp:simplePos x="0" y="0"/>
                <wp:positionH relativeFrom="page">
                  <wp:posOffset>1534160</wp:posOffset>
                </wp:positionH>
                <wp:positionV relativeFrom="paragraph">
                  <wp:posOffset>146050</wp:posOffset>
                </wp:positionV>
                <wp:extent cx="266065" cy="146050"/>
                <wp:effectExtent l="10160" t="5080" r="9525" b="10795"/>
                <wp:wrapNone/>
                <wp:docPr id="11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E79C12A" id="Freeform 75" o:spid="_x0000_s1026" style="position:absolute;margin-left:120.8pt;margin-top:11.5pt;width:20.95pt;height:11.5pt;z-index:251710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w4liY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bookmarkEnd w:id="80"/>
      <w:bookmarkEnd w:id="81"/>
    </w:p>
    <w:p w14:paraId="3BA4F596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color w:val="1F2023"/>
          <w:sz w:val="24"/>
          <w:szCs w:val="24"/>
        </w:rPr>
      </w:pPr>
      <w:bookmarkStart w:id="82" w:name="_Toc102395735"/>
      <w:bookmarkStart w:id="83" w:name="_Toc102396392"/>
      <w:r w:rsidRPr="00267260">
        <w:rPr>
          <w:rFonts w:ascii="Times New Roman" w:eastAsia="Roboto" w:hAnsi="Times New Roman" w:cs="Times New Roman"/>
          <w:color w:val="1F2023"/>
          <w:sz w:val="24"/>
          <w:szCs w:val="24"/>
        </w:rPr>
        <w:t>Occasionally</w:t>
      </w:r>
      <w:bookmarkEnd w:id="82"/>
      <w:bookmarkEnd w:id="83"/>
    </w:p>
    <w:p w14:paraId="426E48D2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Times New Roman" w:eastAsia="Roboto" w:hAnsi="Times New Roman" w:cs="Times New Roman"/>
          <w:sz w:val="24"/>
          <w:szCs w:val="24"/>
        </w:rPr>
      </w:pPr>
    </w:p>
    <w:p w14:paraId="1BEC6527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Have you ever thought of ending your life because of these unpleasant situations due to the pandemic?</w:t>
      </w:r>
    </w:p>
    <w:p w14:paraId="56F139DF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F45FC65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267260">
        <w:rPr>
          <w:rFonts w:ascii="Times New Roman" w:hAnsi="Times New Roman" w:cs="Times New Roman"/>
          <w:i/>
          <w:iCs/>
          <w:sz w:val="24"/>
          <w:szCs w:val="24"/>
        </w:rPr>
        <w:t>Mark only one oval</w:t>
      </w:r>
    </w:p>
    <w:p w14:paraId="3AF0AD7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006662A" wp14:editId="508A2084">
                <wp:simplePos x="0" y="0"/>
                <wp:positionH relativeFrom="page">
                  <wp:posOffset>132397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71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4C6F020" id="Freeform 75" o:spid="_x0000_s1026" style="position:absolute;margin-left:104.25pt;margin-top:12.15pt;width:20.95pt;height:11.5pt;z-index:251714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T3YDHe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3E3BBB52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Almost never</w:t>
      </w:r>
    </w:p>
    <w:p w14:paraId="148E13C1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9989A3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E0E37D3" wp14:editId="62808B9E">
                <wp:simplePos x="0" y="0"/>
                <wp:positionH relativeFrom="page">
                  <wp:posOffset>1324610</wp:posOffset>
                </wp:positionH>
                <wp:positionV relativeFrom="paragraph">
                  <wp:posOffset>17145</wp:posOffset>
                </wp:positionV>
                <wp:extent cx="266065" cy="146050"/>
                <wp:effectExtent l="10160" t="5080" r="9525" b="10795"/>
                <wp:wrapNone/>
                <wp:docPr id="72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6EAEB95" id="Freeform 75" o:spid="_x0000_s1026" style="position:absolute;margin-left:104.3pt;margin-top:1.35pt;width:20.95pt;height:11.5pt;z-index:251715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zpttcd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Sometimes</w:t>
      </w:r>
    </w:p>
    <w:p w14:paraId="5E613EA4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3AD13C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87910CD" wp14:editId="57867199">
                <wp:simplePos x="0" y="0"/>
                <wp:positionH relativeFrom="page">
                  <wp:posOffset>1323975</wp:posOffset>
                </wp:positionH>
                <wp:positionV relativeFrom="paragraph">
                  <wp:posOffset>20955</wp:posOffset>
                </wp:positionV>
                <wp:extent cx="266065" cy="146050"/>
                <wp:effectExtent l="10160" t="5080" r="9525" b="10795"/>
                <wp:wrapNone/>
                <wp:docPr id="73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376AF9F" id="Freeform 75" o:spid="_x0000_s1026" style="position:absolute;margin-left:104.25pt;margin-top:1.65pt;width:20.95pt;height:11.5pt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AilLQo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Often</w:t>
      </w:r>
    </w:p>
    <w:p w14:paraId="31DCE9AD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2FD5BA8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BC0CE6D" wp14:editId="0EBC0F41">
                <wp:simplePos x="0" y="0"/>
                <wp:positionH relativeFrom="page">
                  <wp:posOffset>1314450</wp:posOffset>
                </wp:positionH>
                <wp:positionV relativeFrom="paragraph">
                  <wp:posOffset>22860</wp:posOffset>
                </wp:positionV>
                <wp:extent cx="266065" cy="146050"/>
                <wp:effectExtent l="10160" t="5080" r="9525" b="10795"/>
                <wp:wrapNone/>
                <wp:docPr id="70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B4083C9" id="Freeform 75" o:spid="_x0000_s1026" style="position:absolute;margin-left:103.5pt;margin-top:1.8pt;width:20.95pt;height:11.5pt;z-index:251713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xRTzE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Almost always</w:t>
      </w:r>
    </w:p>
    <w:p w14:paraId="4CB1EC4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0C28576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186E1A7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What do you do to overcome these unpleasant experiences?</w:t>
      </w:r>
    </w:p>
    <w:p w14:paraId="4E8B78B7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7A2F565" w14:textId="77777777" w:rsidR="00E63FA7" w:rsidRPr="00267260" w:rsidRDefault="00E63FA7" w:rsidP="00822370">
      <w:pPr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267260">
        <w:rPr>
          <w:rFonts w:ascii="Times New Roman" w:hAnsi="Times New Roman" w:cs="Times New Roman"/>
          <w:i/>
          <w:iCs/>
          <w:sz w:val="24"/>
          <w:szCs w:val="24"/>
        </w:rPr>
        <w:t>Mark only one oval</w:t>
      </w:r>
    </w:p>
    <w:p w14:paraId="21AD19A1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8BD0B96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FA1FA6B" wp14:editId="6410B17C">
                <wp:simplePos x="0" y="0"/>
                <wp:positionH relativeFrom="page">
                  <wp:posOffset>1343025</wp:posOffset>
                </wp:positionH>
                <wp:positionV relativeFrom="paragraph">
                  <wp:posOffset>12065</wp:posOffset>
                </wp:positionV>
                <wp:extent cx="266065" cy="146050"/>
                <wp:effectExtent l="10160" t="5080" r="9525" b="10795"/>
                <wp:wrapNone/>
                <wp:docPr id="74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69872FCE" id="Freeform 75" o:spid="_x0000_s1026" style="position:absolute;margin-left:105.75pt;margin-top:.95pt;width:20.95pt;height:11.5pt;z-index:25171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LgdnsX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Talking to friends/colleague</w:t>
      </w:r>
    </w:p>
    <w:p w14:paraId="577221A7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081EB4B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F75E159" wp14:editId="1853047A">
                <wp:simplePos x="0" y="0"/>
                <wp:positionH relativeFrom="page">
                  <wp:posOffset>1333500</wp:posOffset>
                </wp:positionH>
                <wp:positionV relativeFrom="paragraph">
                  <wp:posOffset>26035</wp:posOffset>
                </wp:positionV>
                <wp:extent cx="266065" cy="146050"/>
                <wp:effectExtent l="10160" t="5080" r="9525" b="10795"/>
                <wp:wrapNone/>
                <wp:docPr id="76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5FB7570F" id="Freeform 75" o:spid="_x0000_s1026" style="position:absolute;margin-left:105pt;margin-top:2.05pt;width:20.95pt;height:11.5pt;z-index:25171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58rSZ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Get involved in favorite hobbies</w:t>
      </w:r>
    </w:p>
    <w:p w14:paraId="232C7E1B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CEE8DD3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3DF7A96" wp14:editId="6F6EA428">
                <wp:simplePos x="0" y="0"/>
                <wp:positionH relativeFrom="page">
                  <wp:posOffset>1333500</wp:posOffset>
                </wp:positionH>
                <wp:positionV relativeFrom="paragraph">
                  <wp:posOffset>31115</wp:posOffset>
                </wp:positionV>
                <wp:extent cx="266065" cy="146050"/>
                <wp:effectExtent l="10160" t="5080" r="9525" b="10795"/>
                <wp:wrapNone/>
                <wp:docPr id="75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3505808C" id="Freeform 75" o:spid="_x0000_s1026" style="position:absolute;margin-left:105pt;margin-top:2.45pt;width:20.95pt;height:11.5pt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FJeteD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Pray or spend time in religious activities</w:t>
      </w:r>
    </w:p>
    <w:p w14:paraId="66C3C472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F543FB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29C804E" wp14:editId="48F2E7DC">
                <wp:simplePos x="0" y="0"/>
                <wp:positionH relativeFrom="page">
                  <wp:posOffset>1324610</wp:posOffset>
                </wp:positionH>
                <wp:positionV relativeFrom="paragraph">
                  <wp:posOffset>10160</wp:posOffset>
                </wp:positionV>
                <wp:extent cx="266065" cy="146050"/>
                <wp:effectExtent l="10160" t="5080" r="9525" b="10795"/>
                <wp:wrapNone/>
                <wp:docPr id="77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3768648" id="Freeform 75" o:spid="_x0000_s1026" style="position:absolute;margin-left:104.3pt;margin-top:.8pt;width:20.95pt;height:11.5pt;z-index:2517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CXL+Qz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Spend time with family</w:t>
      </w:r>
    </w:p>
    <w:p w14:paraId="5E1D9524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FEF6683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9B5AD41" wp14:editId="39C46849">
                <wp:simplePos x="0" y="0"/>
                <wp:positionH relativeFrom="margin">
                  <wp:posOffset>410210</wp:posOffset>
                </wp:positionH>
                <wp:positionV relativeFrom="paragraph">
                  <wp:posOffset>12700</wp:posOffset>
                </wp:positionV>
                <wp:extent cx="266065" cy="141605"/>
                <wp:effectExtent l="0" t="0" r="19685" b="10795"/>
                <wp:wrapNone/>
                <wp:docPr id="78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1605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65C85557" id="Freeform 75" o:spid="_x0000_s1026" style="position:absolute;margin-left:32.3pt;margin-top:1pt;width:20.95pt;height:11.1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68267;0,563957;635,559032;1905,554722;2540,550412;12700,529480;15240,525170;18415,522091;21590,518397;24765,515319;28575,512241;32385,509778;36830,507315;59055,499312;63500,498080;68580,498080;73025,498080;193040,498080;198120,498080;202565,498080;207645,499312;212090,499927;233680,509778;237490,512241;241300,515319;244475,518397;248285,522091;264795,554722;265430,559032;266065,563957;266065,568267;266065,573192;260350,595357;258445,599666;233680,627372;229870,629834;225425,632297;220980,633528;216535,635375;212090,637223;207645,637838;202565,638454;198120,639070;193040,639070;73025,639070;68580,639070;63500,638454;59055,637838;53975,637223;32385,627372;28575,624909;24765,621831;21590,618752;18415,615058;15240,611364;12700,607670;9525,603976;1905,582428;635,577502;0,573192;0,568267" o:connectangles="0,0,0,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Other _____________________________________</w:t>
      </w:r>
    </w:p>
    <w:p w14:paraId="0E3C80AA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220C1C4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Which of the following caused the most stress during the COVID-19 pandemic?</w:t>
      </w:r>
    </w:p>
    <w:p w14:paraId="7DB64508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4833306" w14:textId="77777777" w:rsidR="00E63FA7" w:rsidRPr="00267260" w:rsidRDefault="00E63FA7" w:rsidP="00822370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 xml:space="preserve">    </w:t>
      </w:r>
      <w:r w:rsidRPr="00267260">
        <w:rPr>
          <w:rFonts w:ascii="Times New Roman" w:hAnsi="Times New Roman" w:cs="Times New Roman"/>
          <w:sz w:val="24"/>
          <w:szCs w:val="24"/>
        </w:rPr>
        <w:tab/>
      </w:r>
      <w:r w:rsidRPr="00267260">
        <w:rPr>
          <w:rFonts w:ascii="Times New Roman" w:hAnsi="Times New Roman" w:cs="Times New Roman"/>
          <w:i/>
          <w:iCs/>
          <w:sz w:val="24"/>
          <w:szCs w:val="24"/>
        </w:rPr>
        <w:t>Mark only one oval</w:t>
      </w:r>
    </w:p>
    <w:p w14:paraId="48495568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05E43A8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EE191E9" wp14:editId="6EA765DE">
                <wp:simplePos x="0" y="0"/>
                <wp:positionH relativeFrom="page">
                  <wp:posOffset>1362075</wp:posOffset>
                </wp:positionH>
                <wp:positionV relativeFrom="paragraph">
                  <wp:posOffset>5080</wp:posOffset>
                </wp:positionV>
                <wp:extent cx="266065" cy="146050"/>
                <wp:effectExtent l="10160" t="5080" r="9525" b="10795"/>
                <wp:wrapNone/>
                <wp:docPr id="83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40DA14F3" id="Freeform 75" o:spid="_x0000_s1026" style="position:absolute;margin-left:107.25pt;margin-top:.4pt;width:20.95pt;height:11.5pt;z-index:25172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Ij95I3eAAAABw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Exposure or infection to the virus</w:t>
      </w:r>
    </w:p>
    <w:p w14:paraId="7B566BCE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D72ADA1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6FBE7C4" wp14:editId="28F71642">
                <wp:simplePos x="0" y="0"/>
                <wp:positionH relativeFrom="page">
                  <wp:posOffset>1352550</wp:posOffset>
                </wp:positionH>
                <wp:positionV relativeFrom="paragraph">
                  <wp:posOffset>14605</wp:posOffset>
                </wp:positionV>
                <wp:extent cx="266065" cy="146050"/>
                <wp:effectExtent l="10160" t="5080" r="9525" b="10795"/>
                <wp:wrapNone/>
                <wp:docPr id="84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11D1123" id="Freeform 75" o:spid="_x0000_s1026" style="position:absolute;margin-left:106.5pt;margin-top:1.15pt;width:20.95pt;height:11.5pt;z-index:25172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OAShhv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Restrictions associated to the pandemic</w:t>
      </w:r>
    </w:p>
    <w:p w14:paraId="737BD3A0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A1DA377" wp14:editId="4E14DCA1">
                <wp:simplePos x="0" y="0"/>
                <wp:positionH relativeFrom="page">
                  <wp:posOffset>1343025</wp:posOffset>
                </wp:positionH>
                <wp:positionV relativeFrom="paragraph">
                  <wp:posOffset>163195</wp:posOffset>
                </wp:positionV>
                <wp:extent cx="266065" cy="146050"/>
                <wp:effectExtent l="10160" t="5080" r="9525" b="10795"/>
                <wp:wrapNone/>
                <wp:docPr id="85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8B66C87" id="Freeform 75" o:spid="_x0000_s1026" style="position:absolute;margin-left:105.75pt;margin-top:12.85pt;width:20.95pt;height:11.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W6Ez8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70728EAB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Death or illness of patients/coworkers/loved ones</w:t>
      </w:r>
    </w:p>
    <w:p w14:paraId="75D8258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024FCDF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160E282" wp14:editId="4CDE5CC8">
                <wp:simplePos x="0" y="0"/>
                <wp:positionH relativeFrom="page">
                  <wp:posOffset>1343025</wp:posOffset>
                </wp:positionH>
                <wp:positionV relativeFrom="paragraph">
                  <wp:posOffset>13970</wp:posOffset>
                </wp:positionV>
                <wp:extent cx="266065" cy="146050"/>
                <wp:effectExtent l="10160" t="5080" r="9525" b="10795"/>
                <wp:wrapNone/>
                <wp:docPr id="86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6175792" id="Freeform 75" o:spid="_x0000_s1026" style="position:absolute;margin-left:105.75pt;margin-top:1.1pt;width:20.95pt;height:11.5pt;z-index:25172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YkgvRN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Work-related problems</w:t>
      </w:r>
    </w:p>
    <w:p w14:paraId="2605B37B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3C33F90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99A5068" wp14:editId="000B60E7">
                <wp:simplePos x="0" y="0"/>
                <wp:positionH relativeFrom="page">
                  <wp:posOffset>1362075</wp:posOffset>
                </wp:positionH>
                <wp:positionV relativeFrom="paragraph">
                  <wp:posOffset>-10795</wp:posOffset>
                </wp:positionV>
                <wp:extent cx="266065" cy="146050"/>
                <wp:effectExtent l="10160" t="5080" r="9525" b="10795"/>
                <wp:wrapNone/>
                <wp:docPr id="87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017B6933" id="Freeform 75" o:spid="_x0000_s1026" style="position:absolute;margin-left:107.25pt;margin-top:-.85pt;width:20.95pt;height:11.5pt;z-index:25173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NWw9KO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Stressors related to PPEs/supplies</w:t>
      </w:r>
    </w:p>
    <w:p w14:paraId="346A634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06FB78A" w14:textId="77777777" w:rsidR="00E63FA7" w:rsidRPr="00267260" w:rsidRDefault="00E63FA7" w:rsidP="00FA7C88">
      <w:pPr>
        <w:pStyle w:val="ListParagraph"/>
        <w:widowControl w:val="0"/>
        <w:spacing w:before="7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F913D75" wp14:editId="11EF8C8C">
                <wp:simplePos x="0" y="0"/>
                <wp:positionH relativeFrom="page">
                  <wp:posOffset>1343025</wp:posOffset>
                </wp:positionH>
                <wp:positionV relativeFrom="paragraph">
                  <wp:posOffset>13970</wp:posOffset>
                </wp:positionV>
                <wp:extent cx="266065" cy="146050"/>
                <wp:effectExtent l="10160" t="5080" r="9525" b="10795"/>
                <wp:wrapNone/>
                <wp:docPr id="88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7A8BFE17" id="Freeform 75" o:spid="_x0000_s1026" style="position:absolute;margin-left:105.75pt;margin-top:1.1pt;width:20.95pt;height:11.5pt;z-index:25173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YkgvRN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Family/community opinions related to</w:t>
      </w:r>
    </w:p>
    <w:p w14:paraId="08E1290A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COVID-19</w:t>
      </w:r>
    </w:p>
    <w:p w14:paraId="40F01A82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Roboto" w:hAnsi="Times New Roman" w:cs="Times New Roman"/>
          <w:noProof/>
          <w:color w:val="1F2023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DEF8C36" wp14:editId="59E2B3AE">
                <wp:simplePos x="0" y="0"/>
                <wp:positionH relativeFrom="page">
                  <wp:posOffset>1343025</wp:posOffset>
                </wp:positionH>
                <wp:positionV relativeFrom="paragraph">
                  <wp:posOffset>143510</wp:posOffset>
                </wp:positionV>
                <wp:extent cx="266065" cy="146050"/>
                <wp:effectExtent l="10160" t="5080" r="9525" b="10795"/>
                <wp:wrapNone/>
                <wp:docPr id="89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  <w:pict>
              <v:shape w14:anchorId="2614D145" id="Freeform 75" o:spid="_x0000_s1026" style="position:absolute;margin-left:105.75pt;margin-top:11.3pt;width:20.95pt;height:11.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5JrCM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5635B7B4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Politicization of the pandemic</w:t>
      </w:r>
    </w:p>
    <w:p w14:paraId="65D5635C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6519AA3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jc w:val="right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3A62D5D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Can you describe some of your positive thoughts?</w:t>
      </w:r>
    </w:p>
    <w:p w14:paraId="592733EE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428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00027EC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428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108693E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</w:t>
      </w:r>
    </w:p>
    <w:p w14:paraId="2ABA4791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7584990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</w:t>
      </w:r>
    </w:p>
    <w:p w14:paraId="210AE285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9A0CD8D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Can you write two reasons you are grateful for?</w:t>
      </w:r>
    </w:p>
    <w:p w14:paraId="68FA6DC4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A51E658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62FEBE9E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</w:t>
      </w:r>
    </w:p>
    <w:p w14:paraId="61E3AEE1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  _________________________________________________________________________________</w:t>
      </w:r>
    </w:p>
    <w:p w14:paraId="76B8D4C3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ab/>
      </w:r>
    </w:p>
    <w:p w14:paraId="2BC733AD" w14:textId="77777777" w:rsidR="00E63FA7" w:rsidRPr="00267260" w:rsidRDefault="00E63FA7" w:rsidP="0082237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67260">
        <w:rPr>
          <w:rFonts w:ascii="Times New Roman" w:hAnsi="Times New Roman" w:cs="Times New Roman"/>
          <w:sz w:val="24"/>
          <w:szCs w:val="24"/>
        </w:rPr>
        <w:t>Can you write two reasons (COVID-19 related) which causes most stress?</w:t>
      </w:r>
    </w:p>
    <w:p w14:paraId="141650FD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72DA4EB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6D1CAF40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07C08F7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31708F9F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428"/>
        <w:contextualSpacing/>
        <w:jc w:val="center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642A0D4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520B0BC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228D1A5" w14:textId="77777777" w:rsidR="00E63FA7" w:rsidRPr="00267260" w:rsidRDefault="00E63FA7" w:rsidP="00822370">
      <w:pPr>
        <w:widowControl w:val="0"/>
        <w:autoSpaceDE w:val="0"/>
        <w:autoSpaceDN w:val="0"/>
        <w:spacing w:before="7" w:after="0" w:line="240" w:lineRule="auto"/>
        <w:ind w:left="1173"/>
        <w:contextualSpacing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02FF8D5F" w14:textId="77777777" w:rsidR="00E63FA7" w:rsidRPr="00267260" w:rsidRDefault="00E63FA7" w:rsidP="0082237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DF349B" w14:textId="77777777" w:rsidR="00E63FA7" w:rsidRPr="00267260" w:rsidRDefault="00E63FA7" w:rsidP="00822370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F1CF8A" w14:textId="77777777" w:rsidR="00E63FA7" w:rsidRPr="00267260" w:rsidRDefault="00E63FA7" w:rsidP="00822370">
      <w:pPr>
        <w:rPr>
          <w:rFonts w:ascii="Times New Roman" w:hAnsi="Times New Roman" w:cs="Times New Roman"/>
          <w:sz w:val="24"/>
          <w:szCs w:val="24"/>
        </w:rPr>
      </w:pPr>
    </w:p>
    <w:p w14:paraId="79BCB844" w14:textId="19C1D676" w:rsidR="00E63FA7" w:rsidRPr="00267260" w:rsidRDefault="00E63FA7" w:rsidP="00FA7C88">
      <w:pPr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7F5F2E0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1173640E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bookmarkStart w:id="84" w:name="_Hlk102396266"/>
    </w:p>
    <w:p w14:paraId="12D2170D" w14:textId="77777777" w:rsidR="00E63FA7" w:rsidRPr="00267260" w:rsidRDefault="00E63FA7" w:rsidP="00FA7C88">
      <w:pPr>
        <w:pStyle w:val="ListParagraph"/>
        <w:widowControl w:val="0"/>
        <w:numPr>
          <w:ilvl w:val="1"/>
          <w:numId w:val="9"/>
        </w:numPr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Can you describe some of your positive thoughts?</w:t>
      </w:r>
    </w:p>
    <w:p w14:paraId="20CAF66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255BE5D3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18C94A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</w:t>
      </w:r>
    </w:p>
    <w:p w14:paraId="192FFC67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0F2A933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</w:t>
      </w:r>
    </w:p>
    <w:p w14:paraId="5851E2B1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8727FFC" w14:textId="77777777" w:rsidR="00E63FA7" w:rsidRPr="00267260" w:rsidRDefault="00E63FA7" w:rsidP="00FA7C88">
      <w:pPr>
        <w:pStyle w:val="ListParagraph"/>
        <w:widowControl w:val="0"/>
        <w:numPr>
          <w:ilvl w:val="1"/>
          <w:numId w:val="9"/>
        </w:numPr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Can you write two reasons you are grateful for?</w:t>
      </w:r>
    </w:p>
    <w:p w14:paraId="3BA4BEAA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3A334A9D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5CC22E1E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</w:t>
      </w:r>
    </w:p>
    <w:p w14:paraId="207020DF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0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 xml:space="preserve">                      _________________________________________________________________________________</w:t>
      </w:r>
    </w:p>
    <w:p w14:paraId="08A9DB0A" w14:textId="77777777" w:rsidR="00E63FA7" w:rsidRPr="00267260" w:rsidRDefault="00E63FA7" w:rsidP="00FA7C88">
      <w:pPr>
        <w:widowControl w:val="0"/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ab/>
      </w:r>
    </w:p>
    <w:p w14:paraId="7744C1CE" w14:textId="77777777" w:rsidR="00E63FA7" w:rsidRPr="00267260" w:rsidRDefault="00E63FA7" w:rsidP="00FA7C88">
      <w:pPr>
        <w:pStyle w:val="ListParagraph"/>
        <w:widowControl w:val="0"/>
        <w:numPr>
          <w:ilvl w:val="1"/>
          <w:numId w:val="9"/>
        </w:numPr>
        <w:autoSpaceDE w:val="0"/>
        <w:autoSpaceDN w:val="0"/>
        <w:spacing w:before="7" w:after="0" w:line="240" w:lineRule="auto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Can you write two reasons (COVID-19 related) which causes most stress?</w:t>
      </w:r>
    </w:p>
    <w:p w14:paraId="23CBFE5D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3E9F972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22136514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5D1981DC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  <w:r w:rsidRPr="00267260">
        <w:rPr>
          <w:rFonts w:ascii="Times New Roman" w:eastAsia="Times New Roman" w:hAnsi="Times New Roman" w:cs="Times New Roman"/>
          <w:iCs/>
          <w:sz w:val="24"/>
          <w:szCs w:val="24"/>
        </w:rPr>
        <w:t>_________________________________________________________________________________</w:t>
      </w:r>
    </w:p>
    <w:p w14:paraId="3697CDB5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jc w:val="center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78BB6B19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49088FD3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882614D" w14:textId="77777777" w:rsidR="00E63FA7" w:rsidRPr="00267260" w:rsidRDefault="00E63FA7" w:rsidP="00FA7C88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Times New Roman" w:eastAsia="Times New Roman" w:hAnsi="Times New Roman" w:cs="Times New Roman"/>
          <w:iCs/>
          <w:sz w:val="24"/>
          <w:szCs w:val="24"/>
        </w:rPr>
      </w:pPr>
    </w:p>
    <w:p w14:paraId="6CDBA408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30B7AC" w14:textId="77777777" w:rsidR="00E63FA7" w:rsidRPr="00267260" w:rsidRDefault="00E63FA7" w:rsidP="00FA7C88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032990" w14:textId="77777777" w:rsidR="00E63FA7" w:rsidRPr="00267260" w:rsidRDefault="00E63FA7" w:rsidP="00FA7C88">
      <w:pPr>
        <w:rPr>
          <w:rFonts w:ascii="Times New Roman" w:hAnsi="Times New Roman" w:cs="Times New Roman"/>
          <w:sz w:val="24"/>
          <w:szCs w:val="24"/>
        </w:rPr>
      </w:pPr>
    </w:p>
    <w:bookmarkEnd w:id="84"/>
    <w:p w14:paraId="655E3840" w14:textId="77777777" w:rsidR="00E63FA7" w:rsidRPr="00267260" w:rsidRDefault="00E63FA7" w:rsidP="00E804C5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A0DF44" w14:textId="77777777" w:rsidR="00842BFC" w:rsidRPr="00267260" w:rsidRDefault="00842BFC">
      <w:pPr>
        <w:rPr>
          <w:rFonts w:ascii="Times New Roman" w:hAnsi="Times New Roman" w:cs="Times New Roman"/>
          <w:sz w:val="24"/>
          <w:szCs w:val="24"/>
        </w:rPr>
      </w:pPr>
    </w:p>
    <w:sectPr w:rsidR="00842BFC" w:rsidRPr="00267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49D80" w14:textId="77777777" w:rsidR="00EA78D2" w:rsidRDefault="00EA78D2">
      <w:pPr>
        <w:spacing w:after="0" w:line="240" w:lineRule="auto"/>
      </w:pPr>
      <w:r>
        <w:separator/>
      </w:r>
    </w:p>
  </w:endnote>
  <w:endnote w:type="continuationSeparator" w:id="0">
    <w:p w14:paraId="003E7B4B" w14:textId="77777777" w:rsidR="00EA78D2" w:rsidRDefault="00EA7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4F6670" w14:textId="77777777" w:rsidR="00E313CF" w:rsidRDefault="00E63FA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16BF06B0" wp14:editId="39704323">
              <wp:simplePos x="0" y="0"/>
              <wp:positionH relativeFrom="page">
                <wp:posOffset>191135</wp:posOffset>
              </wp:positionH>
              <wp:positionV relativeFrom="page">
                <wp:posOffset>10383520</wp:posOffset>
              </wp:positionV>
              <wp:extent cx="7178040" cy="0"/>
              <wp:effectExtent l="10160" t="10795" r="12700" b="8255"/>
              <wp:wrapNone/>
              <wp:docPr id="4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<w:pict>
            <v:line w14:anchorId="6FC32926" id="Line 11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817.6pt" to="580.25pt,8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22CC6E35" wp14:editId="17ACAE97">
              <wp:simplePos x="0" y="0"/>
              <wp:positionH relativeFrom="page">
                <wp:posOffset>3469640</wp:posOffset>
              </wp:positionH>
              <wp:positionV relativeFrom="page">
                <wp:posOffset>10416540</wp:posOffset>
              </wp:positionV>
              <wp:extent cx="3912870" cy="152400"/>
              <wp:effectExtent l="2540" t="0" r="0" b="381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28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05115C" w14:textId="77777777" w:rsidR="00E313CF" w:rsidRPr="00125F4E" w:rsidRDefault="00E63FA7">
                          <w:pPr>
                            <w:spacing w:before="12"/>
                            <w:ind w:left="20"/>
                            <w:rPr>
                              <w:sz w:val="18"/>
                              <w:lang w:val="nl-NL"/>
                            </w:rPr>
                          </w:pP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George</w:t>
                          </w:r>
                          <w:r w:rsidRPr="00125F4E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CE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, et</w:t>
                          </w:r>
                          <w:r w:rsidRPr="00125F4E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al. BMJ</w:t>
                          </w:r>
                          <w:r w:rsidRPr="00125F4E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 xml:space="preserve">Open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2020; 10:e042171.</w:t>
                          </w:r>
                          <w:r w:rsidRPr="00125F4E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125F4E">
                            <w:rPr>
                              <w:color w:val="231F20"/>
                              <w:sz w:val="18"/>
                              <w:lang w:val="nl-NL"/>
                            </w:rPr>
                            <w:t>doi: 10.1136/bmjopen-2020-04217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CC6E35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52" type="#_x0000_t202" style="position:absolute;margin-left:273.2pt;margin-top:820.2pt;width:308.1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MdgswIAALE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" filled="f" stroked="f">
              <v:textbox inset="0,0,0,0">
                <w:txbxContent>
                  <w:p w14:paraId="7305115C" w14:textId="77777777" w:rsidR="00E313CF" w:rsidRPr="00125F4E" w:rsidRDefault="00E63FA7">
                    <w:pPr>
                      <w:spacing w:before="12"/>
                      <w:ind w:left="20"/>
                      <w:rPr>
                        <w:sz w:val="18"/>
                        <w:lang w:val="nl-NL"/>
                      </w:rPr>
                    </w:pPr>
                    <w:r w:rsidRPr="00125F4E">
                      <w:rPr>
                        <w:color w:val="231F20"/>
                        <w:sz w:val="18"/>
                        <w:lang w:val="nl-NL"/>
                      </w:rPr>
                      <w:t>George</w:t>
                    </w:r>
                    <w:r w:rsidRPr="00125F4E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CE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>, et</w:t>
                    </w:r>
                    <w:r w:rsidRPr="00125F4E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>al. BMJ</w:t>
                    </w:r>
                    <w:r w:rsidRPr="00125F4E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i/>
                        <w:color w:val="231F20"/>
                        <w:sz w:val="18"/>
                        <w:lang w:val="nl-NL"/>
                      </w:rPr>
                      <w:t xml:space="preserve">Open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2020; 10:e042171.</w:t>
                    </w:r>
                    <w:r w:rsidRPr="00125F4E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125F4E">
                      <w:rPr>
                        <w:color w:val="231F20"/>
                        <w:sz w:val="18"/>
                        <w:lang w:val="nl-NL"/>
                      </w:rPr>
                      <w:t>doi: 10.1136/bmjopen-2020-04217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2777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E3993A" w14:textId="77777777" w:rsidR="009054D6" w:rsidRDefault="00E63F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79FCFF" w14:textId="77777777" w:rsidR="00E313CF" w:rsidRDefault="00EA78D2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A1061" w14:textId="77777777" w:rsidR="00EA78D2" w:rsidRDefault="00EA78D2">
      <w:pPr>
        <w:spacing w:after="0" w:line="240" w:lineRule="auto"/>
      </w:pPr>
      <w:r>
        <w:separator/>
      </w:r>
    </w:p>
  </w:footnote>
  <w:footnote w:type="continuationSeparator" w:id="0">
    <w:p w14:paraId="71ADD662" w14:textId="77777777" w:rsidR="00EA78D2" w:rsidRDefault="00EA7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0E0" w14:textId="77777777" w:rsidR="00E313CF" w:rsidRDefault="00E63FA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C115CF5" wp14:editId="21280D67">
              <wp:simplePos x="0" y="0"/>
              <wp:positionH relativeFrom="page">
                <wp:posOffset>191135</wp:posOffset>
              </wp:positionH>
              <wp:positionV relativeFrom="page">
                <wp:posOffset>332740</wp:posOffset>
              </wp:positionV>
              <wp:extent cx="7178040" cy="0"/>
              <wp:effectExtent l="10160" t="8890" r="12700" b="10160"/>
              <wp:wrapNone/>
              <wp:docPr id="10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 xmlns:w16="http://schemas.microsoft.com/office/word/2018/wordml" xmlns:w16cex="http://schemas.microsoft.com/office/word/2018/wordml/cex">
          <w:pict>
            <v:line w14:anchorId="2F6D78B6"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26.2pt" to="580.25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896FF90" wp14:editId="73D6F44D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B28755" w14:textId="77777777" w:rsidR="00E313CF" w:rsidRDefault="00E63FA7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  <w:r>
                            <w:rPr>
                              <w:color w:val="231F20"/>
                              <w:sz w:val="16"/>
                            </w:rPr>
                            <w:t>BMJ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ublish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Group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mite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(BMJ)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disclaims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ll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abilit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sponsibility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ris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from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liance</w:t>
                          </w:r>
                          <w:r>
                            <w:rPr>
                              <w:color w:val="231F20"/>
                              <w:spacing w:val="-3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laced on this supplemental material which has been supplied by the author(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96FF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7" type="#_x0000_t202" style="position:absolute;margin-left:147.9pt;margin-top:2.45pt;width:336.75pt;height:19.3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" filled="f" stroked="f">
              <v:textbox inset="0,0,0,0">
                <w:txbxContent>
                  <w:p w14:paraId="56B28755" w14:textId="77777777" w:rsidR="00E313CF" w:rsidRDefault="00E63FA7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  <w:r>
                      <w:rPr>
                        <w:color w:val="231F20"/>
                        <w:sz w:val="16"/>
                      </w:rPr>
                      <w:t>BMJ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ublish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Group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mite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(BMJ)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disclaims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ll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abilit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sponsibility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ris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from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liance</w:t>
                    </w:r>
                    <w:r>
                      <w:rPr>
                        <w:color w:val="231F20"/>
                        <w:spacing w:val="-37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laced on this supplemental material which has been supplied by the author(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186728A2" wp14:editId="488E8FAA">
              <wp:simplePos x="0" y="0"/>
              <wp:positionH relativeFrom="page">
                <wp:posOffset>178435</wp:posOffset>
              </wp:positionH>
              <wp:positionV relativeFrom="page">
                <wp:posOffset>135890</wp:posOffset>
              </wp:positionV>
              <wp:extent cx="1057275" cy="152400"/>
              <wp:effectExtent l="0" t="2540" r="254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B8E5EFC" w14:textId="77777777" w:rsidR="00E313CF" w:rsidRDefault="00E63FA7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231F20"/>
                              <w:sz w:val="18"/>
                            </w:rPr>
                            <w:t>Supplemental 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6728A2" id="Text Box 7" o:spid="_x0000_s1048" type="#_x0000_t202" style="position:absolute;margin-left:14.05pt;margin-top:10.7pt;width:83.25pt;height:12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" filled="f" stroked="f">
              <v:textbox inset="0,0,0,0">
                <w:txbxContent>
                  <w:p w14:paraId="5B8E5EFC" w14:textId="77777777" w:rsidR="00E313CF" w:rsidRDefault="00E63FA7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color w:val="231F20"/>
                        <w:sz w:val="18"/>
                      </w:rPr>
                      <w:t>Supplemental 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202A4B2B" wp14:editId="1192855E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BDCA56" w14:textId="77777777" w:rsidR="00E313CF" w:rsidRDefault="00E63FA7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BMJ Ope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2A4B2B" id="Text Box 8" o:spid="_x0000_s1049" type="#_x0000_t202" style="position:absolute;margin-left:540.5pt;margin-top:10.7pt;width:40.75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" filled="f" stroked="f">
              <v:textbox inset="0,0,0,0">
                <w:txbxContent>
                  <w:p w14:paraId="21BDCA56" w14:textId="77777777" w:rsidR="00E313CF" w:rsidRDefault="00E63FA7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color w:val="231F20"/>
                        <w:sz w:val="18"/>
                      </w:rPr>
                      <w:t>BMJ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3F68F" w14:textId="77777777" w:rsidR="00E313CF" w:rsidRDefault="00E63FA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D132B55" wp14:editId="237240F6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95743E" w14:textId="77777777" w:rsidR="00E313CF" w:rsidRDefault="00EA78D2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132B5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50" type="#_x0000_t202" style="position:absolute;margin-left:147.9pt;margin-top:2.45pt;width:336.75pt;height:19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" filled="f" stroked="f">
              <v:textbox inset="0,0,0,0">
                <w:txbxContent>
                  <w:p w14:paraId="1295743E" w14:textId="77777777" w:rsidR="00E313CF" w:rsidRDefault="00EA78D2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7132D21D" wp14:editId="45B39DF1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060E42C" w14:textId="77777777" w:rsidR="00E313CF" w:rsidRDefault="00EA78D2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32D21D" id="Text Box 4" o:spid="_x0000_s1051" type="#_x0000_t202" style="position:absolute;margin-left:540.5pt;margin-top:10.7pt;width:40.75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" filled="f" stroked="f">
              <v:textbox inset="0,0,0,0">
                <w:txbxContent>
                  <w:p w14:paraId="3060E42C" w14:textId="77777777" w:rsidR="00E313CF" w:rsidRDefault="00EA78D2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22942"/>
    <w:multiLevelType w:val="hybridMultilevel"/>
    <w:tmpl w:val="985440F2"/>
    <w:lvl w:ilvl="0" w:tplc="114259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53F3F"/>
    <w:multiLevelType w:val="hybridMultilevel"/>
    <w:tmpl w:val="01EC1646"/>
    <w:lvl w:ilvl="0" w:tplc="BEA42A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E61A4C"/>
    <w:multiLevelType w:val="hybridMultilevel"/>
    <w:tmpl w:val="D1F2E0FE"/>
    <w:lvl w:ilvl="0" w:tplc="2F46FA02">
      <w:start w:val="1"/>
      <w:numFmt w:val="upperLetter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27AA5AE4"/>
    <w:multiLevelType w:val="hybridMultilevel"/>
    <w:tmpl w:val="F7785ABC"/>
    <w:lvl w:ilvl="0" w:tplc="9F7AB0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DE0012"/>
    <w:multiLevelType w:val="hybridMultilevel"/>
    <w:tmpl w:val="4FF030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163789"/>
    <w:multiLevelType w:val="hybridMultilevel"/>
    <w:tmpl w:val="CE5AF3C4"/>
    <w:lvl w:ilvl="0" w:tplc="9940D6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1E3FB7"/>
    <w:multiLevelType w:val="hybridMultilevel"/>
    <w:tmpl w:val="24FA0FD8"/>
    <w:lvl w:ilvl="0" w:tplc="54C68286">
      <w:start w:val="1"/>
      <w:numFmt w:val="decimal"/>
      <w:lvlText w:val="%1"/>
      <w:lvlJc w:val="left"/>
      <w:pPr>
        <w:ind w:left="428" w:hanging="194"/>
        <w:jc w:val="right"/>
      </w:pPr>
      <w:rPr>
        <w:rFonts w:ascii="Tahoma" w:eastAsia="Tahoma" w:hAnsi="Tahoma" w:cs="Tahoma" w:hint="default"/>
        <w:color w:val="231F20"/>
        <w:w w:val="101"/>
        <w:sz w:val="15"/>
        <w:szCs w:val="15"/>
        <w:lang w:val="en-US" w:eastAsia="en-US" w:bidi="ar-SA"/>
      </w:rPr>
    </w:lvl>
    <w:lvl w:ilvl="1" w:tplc="C30093FC">
      <w:start w:val="1"/>
      <w:numFmt w:val="decimal"/>
      <w:lvlText w:val="%2."/>
      <w:lvlJc w:val="left"/>
      <w:pPr>
        <w:ind w:left="1173" w:hanging="449"/>
      </w:pPr>
      <w:rPr>
        <w:rFonts w:ascii="Roboto" w:eastAsia="Roboto" w:hAnsi="Roboto" w:cs="Roboto" w:hint="default"/>
        <w:color w:val="1F2023"/>
        <w:w w:val="102"/>
        <w:sz w:val="21"/>
        <w:szCs w:val="21"/>
        <w:lang w:val="en-US" w:eastAsia="en-US" w:bidi="ar-SA"/>
      </w:rPr>
    </w:lvl>
    <w:lvl w:ilvl="2" w:tplc="90BC1024">
      <w:numFmt w:val="bullet"/>
      <w:lvlText w:val="•"/>
      <w:lvlJc w:val="left"/>
      <w:pPr>
        <w:ind w:left="1593" w:hanging="449"/>
      </w:pPr>
      <w:rPr>
        <w:rFonts w:hint="default"/>
        <w:lang w:val="en-US" w:eastAsia="en-US" w:bidi="ar-SA"/>
      </w:rPr>
    </w:lvl>
    <w:lvl w:ilvl="3" w:tplc="9B580682">
      <w:numFmt w:val="bullet"/>
      <w:lvlText w:val="•"/>
      <w:lvlJc w:val="left"/>
      <w:pPr>
        <w:ind w:left="2007" w:hanging="449"/>
      </w:pPr>
      <w:rPr>
        <w:rFonts w:hint="default"/>
        <w:lang w:val="en-US" w:eastAsia="en-US" w:bidi="ar-SA"/>
      </w:rPr>
    </w:lvl>
    <w:lvl w:ilvl="4" w:tplc="FD9AB220">
      <w:numFmt w:val="bullet"/>
      <w:lvlText w:val="•"/>
      <w:lvlJc w:val="left"/>
      <w:pPr>
        <w:ind w:left="2421" w:hanging="449"/>
      </w:pPr>
      <w:rPr>
        <w:rFonts w:hint="default"/>
        <w:lang w:val="en-US" w:eastAsia="en-US" w:bidi="ar-SA"/>
      </w:rPr>
    </w:lvl>
    <w:lvl w:ilvl="5" w:tplc="2A1862EA">
      <w:numFmt w:val="bullet"/>
      <w:lvlText w:val="•"/>
      <w:lvlJc w:val="left"/>
      <w:pPr>
        <w:ind w:left="2834" w:hanging="449"/>
      </w:pPr>
      <w:rPr>
        <w:rFonts w:hint="default"/>
        <w:lang w:val="en-US" w:eastAsia="en-US" w:bidi="ar-SA"/>
      </w:rPr>
    </w:lvl>
    <w:lvl w:ilvl="6" w:tplc="44363B3C">
      <w:numFmt w:val="bullet"/>
      <w:lvlText w:val="•"/>
      <w:lvlJc w:val="left"/>
      <w:pPr>
        <w:ind w:left="3248" w:hanging="449"/>
      </w:pPr>
      <w:rPr>
        <w:rFonts w:hint="default"/>
        <w:lang w:val="en-US" w:eastAsia="en-US" w:bidi="ar-SA"/>
      </w:rPr>
    </w:lvl>
    <w:lvl w:ilvl="7" w:tplc="BB52C7F2">
      <w:numFmt w:val="bullet"/>
      <w:lvlText w:val="•"/>
      <w:lvlJc w:val="left"/>
      <w:pPr>
        <w:ind w:left="3662" w:hanging="449"/>
      </w:pPr>
      <w:rPr>
        <w:rFonts w:hint="default"/>
        <w:lang w:val="en-US" w:eastAsia="en-US" w:bidi="ar-SA"/>
      </w:rPr>
    </w:lvl>
    <w:lvl w:ilvl="8" w:tplc="1D188898">
      <w:numFmt w:val="bullet"/>
      <w:lvlText w:val="•"/>
      <w:lvlJc w:val="left"/>
      <w:pPr>
        <w:ind w:left="4076" w:hanging="449"/>
      </w:pPr>
      <w:rPr>
        <w:rFonts w:hint="default"/>
        <w:lang w:val="en-US" w:eastAsia="en-US" w:bidi="ar-SA"/>
      </w:rPr>
    </w:lvl>
  </w:abstractNum>
  <w:abstractNum w:abstractNumId="7" w15:restartNumberingAfterBreak="0">
    <w:nsid w:val="3C990AC6"/>
    <w:multiLevelType w:val="hybridMultilevel"/>
    <w:tmpl w:val="84564D20"/>
    <w:lvl w:ilvl="0" w:tplc="F44EE2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FB0105"/>
    <w:multiLevelType w:val="hybridMultilevel"/>
    <w:tmpl w:val="AFEC7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F417C"/>
    <w:multiLevelType w:val="hybridMultilevel"/>
    <w:tmpl w:val="83862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525EDD"/>
    <w:multiLevelType w:val="hybridMultilevel"/>
    <w:tmpl w:val="362810F8"/>
    <w:lvl w:ilvl="0" w:tplc="0C48A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3A076B"/>
    <w:multiLevelType w:val="hybridMultilevel"/>
    <w:tmpl w:val="70BEADF8"/>
    <w:lvl w:ilvl="0" w:tplc="CDC8142A">
      <w:numFmt w:val="bullet"/>
      <w:lvlText w:val="•"/>
      <w:lvlJc w:val="left"/>
      <w:pPr>
        <w:ind w:left="927" w:hanging="360"/>
      </w:pPr>
      <w:rPr>
        <w:rFonts w:ascii="Arial" w:eastAsia="Times New Roman" w:hAnsi="Arial" w:cs="Aria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5AC46B79"/>
    <w:multiLevelType w:val="hybridMultilevel"/>
    <w:tmpl w:val="685611DC"/>
    <w:lvl w:ilvl="0" w:tplc="4F82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C8048A"/>
    <w:multiLevelType w:val="hybridMultilevel"/>
    <w:tmpl w:val="F910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2A07B8"/>
    <w:multiLevelType w:val="hybridMultilevel"/>
    <w:tmpl w:val="2382A804"/>
    <w:lvl w:ilvl="0" w:tplc="E5022D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233B99"/>
    <w:multiLevelType w:val="multilevel"/>
    <w:tmpl w:val="CAB2B83E"/>
    <w:lvl w:ilvl="0">
      <w:start w:val="1"/>
      <w:numFmt w:val="decimal"/>
      <w:pStyle w:val="Heading1"/>
      <w:lvlText w:val="%1"/>
      <w:lvlJc w:val="left"/>
      <w:pPr>
        <w:ind w:left="1566" w:hanging="432"/>
      </w:pPr>
    </w:lvl>
    <w:lvl w:ilvl="1">
      <w:start w:val="1"/>
      <w:numFmt w:val="decimal"/>
      <w:pStyle w:val="Heading2"/>
      <w:lvlText w:val="%1.%2"/>
      <w:lvlJc w:val="left"/>
      <w:pPr>
        <w:ind w:left="1710" w:hanging="576"/>
      </w:pPr>
    </w:lvl>
    <w:lvl w:ilvl="2">
      <w:start w:val="1"/>
      <w:numFmt w:val="decimal"/>
      <w:pStyle w:val="Heading3"/>
      <w:lvlText w:val="%1.%2.%3"/>
      <w:lvlJc w:val="left"/>
      <w:pPr>
        <w:ind w:left="1854" w:hanging="720"/>
      </w:pPr>
    </w:lvl>
    <w:lvl w:ilvl="3">
      <w:start w:val="1"/>
      <w:numFmt w:val="decimal"/>
      <w:pStyle w:val="Heading4"/>
      <w:lvlText w:val="%1.%2.%3.%4"/>
      <w:lvlJc w:val="left"/>
      <w:pPr>
        <w:ind w:left="1998" w:hanging="864"/>
      </w:pPr>
    </w:lvl>
    <w:lvl w:ilvl="4">
      <w:start w:val="1"/>
      <w:numFmt w:val="decimal"/>
      <w:pStyle w:val="Heading5"/>
      <w:lvlText w:val="%1.%2.%3.%4.%5"/>
      <w:lvlJc w:val="left"/>
      <w:pPr>
        <w:ind w:left="2142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86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430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74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718" w:hanging="1584"/>
      </w:pPr>
    </w:lvl>
  </w:abstractNum>
  <w:abstractNum w:abstractNumId="16" w15:restartNumberingAfterBreak="0">
    <w:nsid w:val="5EA407F6"/>
    <w:multiLevelType w:val="hybridMultilevel"/>
    <w:tmpl w:val="583A0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50B42"/>
    <w:multiLevelType w:val="hybridMultilevel"/>
    <w:tmpl w:val="DA0467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B76BE"/>
    <w:multiLevelType w:val="hybridMultilevel"/>
    <w:tmpl w:val="7828F47A"/>
    <w:lvl w:ilvl="0" w:tplc="FE98BD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47A65A5"/>
    <w:multiLevelType w:val="hybridMultilevel"/>
    <w:tmpl w:val="672C6C7A"/>
    <w:lvl w:ilvl="0" w:tplc="6D0840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4D0721"/>
    <w:multiLevelType w:val="multilevel"/>
    <w:tmpl w:val="86C6C98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1" w15:restartNumberingAfterBreak="0">
    <w:nsid w:val="6A766EDB"/>
    <w:multiLevelType w:val="hybridMultilevel"/>
    <w:tmpl w:val="03F4E522"/>
    <w:lvl w:ilvl="0" w:tplc="8CE24B1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8AA6451"/>
    <w:multiLevelType w:val="hybridMultilevel"/>
    <w:tmpl w:val="79227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FB0133"/>
    <w:multiLevelType w:val="hybridMultilevel"/>
    <w:tmpl w:val="C854DA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6"/>
  </w:num>
  <w:num w:numId="3">
    <w:abstractNumId w:val="13"/>
  </w:num>
  <w:num w:numId="4">
    <w:abstractNumId w:val="22"/>
  </w:num>
  <w:num w:numId="5">
    <w:abstractNumId w:val="12"/>
  </w:num>
  <w:num w:numId="6">
    <w:abstractNumId w:val="14"/>
  </w:num>
  <w:num w:numId="7">
    <w:abstractNumId w:val="10"/>
  </w:num>
  <w:num w:numId="8">
    <w:abstractNumId w:val="11"/>
  </w:num>
  <w:num w:numId="9">
    <w:abstractNumId w:val="6"/>
  </w:num>
  <w:num w:numId="10">
    <w:abstractNumId w:val="20"/>
  </w:num>
  <w:num w:numId="11">
    <w:abstractNumId w:val="15"/>
  </w:num>
  <w:num w:numId="12">
    <w:abstractNumId w:val="4"/>
  </w:num>
  <w:num w:numId="13">
    <w:abstractNumId w:val="9"/>
  </w:num>
  <w:num w:numId="14">
    <w:abstractNumId w:val="7"/>
  </w:num>
  <w:num w:numId="15">
    <w:abstractNumId w:val="17"/>
  </w:num>
  <w:num w:numId="16">
    <w:abstractNumId w:val="21"/>
  </w:num>
  <w:num w:numId="17">
    <w:abstractNumId w:val="1"/>
  </w:num>
  <w:num w:numId="18">
    <w:abstractNumId w:val="18"/>
  </w:num>
  <w:num w:numId="19">
    <w:abstractNumId w:val="19"/>
  </w:num>
  <w:num w:numId="20">
    <w:abstractNumId w:val="23"/>
  </w:num>
  <w:num w:numId="21">
    <w:abstractNumId w:val="0"/>
  </w:num>
  <w:num w:numId="22">
    <w:abstractNumId w:val="3"/>
  </w:num>
  <w:num w:numId="23">
    <w:abstractNumId w:val="2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tzC2MDc3sjQ0NDRQ0lEKTi0uzszPAykwrAUAUV56JC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E63FA7"/>
    <w:rsid w:val="00125F4E"/>
    <w:rsid w:val="001C78CB"/>
    <w:rsid w:val="00267260"/>
    <w:rsid w:val="0033630E"/>
    <w:rsid w:val="00361E9A"/>
    <w:rsid w:val="00373146"/>
    <w:rsid w:val="00394742"/>
    <w:rsid w:val="003F32FC"/>
    <w:rsid w:val="00530D8D"/>
    <w:rsid w:val="005411CF"/>
    <w:rsid w:val="005D79C7"/>
    <w:rsid w:val="006040F3"/>
    <w:rsid w:val="007A4BE2"/>
    <w:rsid w:val="008070A2"/>
    <w:rsid w:val="00812E9B"/>
    <w:rsid w:val="00825943"/>
    <w:rsid w:val="00842BFC"/>
    <w:rsid w:val="00B54723"/>
    <w:rsid w:val="00BA787F"/>
    <w:rsid w:val="00E14714"/>
    <w:rsid w:val="00E63FA7"/>
    <w:rsid w:val="00EA7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137B"/>
  <w15:chartTrackingRefBased/>
  <w15:docId w15:val="{3B0EAC7B-42C0-4224-92FB-94408234F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3FA7"/>
  </w:style>
  <w:style w:type="paragraph" w:styleId="Heading1">
    <w:name w:val="heading 1"/>
    <w:basedOn w:val="Normal"/>
    <w:next w:val="Normal"/>
    <w:link w:val="Heading1Char"/>
    <w:uiPriority w:val="9"/>
    <w:qFormat/>
    <w:rsid w:val="00E63FA7"/>
    <w:pPr>
      <w:keepNext/>
      <w:keepLines/>
      <w:numPr>
        <w:numId w:val="11"/>
      </w:numPr>
      <w:spacing w:before="240" w:after="0"/>
      <w:outlineLvl w:val="0"/>
    </w:pPr>
    <w:rPr>
      <w:rFonts w:eastAsiaTheme="majorEastAsia" w:cstheme="minorHAns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FA7"/>
    <w:pPr>
      <w:numPr>
        <w:ilvl w:val="1"/>
        <w:numId w:val="11"/>
      </w:numPr>
      <w:spacing w:line="360" w:lineRule="auto"/>
      <w:jc w:val="both"/>
      <w:outlineLvl w:val="1"/>
    </w:pPr>
    <w:rPr>
      <w:rFonts w:cstheme="minorHAns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3FA7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FA7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FA7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FA7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FA7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FA7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FA7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3FA7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63FA7"/>
    <w:rPr>
      <w:rFonts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3F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FA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FA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FA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FA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F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F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EndNoteBibliographyTitle">
    <w:name w:val="EndNote Bibliography Title"/>
    <w:basedOn w:val="Normal"/>
    <w:link w:val="EndNoteBibliographyTitleChar"/>
    <w:rsid w:val="00E63FA7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63FA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63FA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63FA7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E63FA7"/>
    <w:pPr>
      <w:ind w:left="720"/>
      <w:contextualSpacing/>
    </w:pPr>
  </w:style>
  <w:style w:type="table" w:styleId="TableGrid">
    <w:name w:val="Table Grid"/>
    <w:basedOn w:val="TableNormal"/>
    <w:uiPriority w:val="39"/>
    <w:rsid w:val="00E63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E63FA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63FA7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semiHidden/>
    <w:rsid w:val="00E63FA7"/>
    <w:rPr>
      <w:rFonts w:ascii="Arial" w:eastAsia="Times New Roman" w:hAnsi="Arial" w:cs="Times New Roman"/>
      <w:sz w:val="20"/>
      <w:szCs w:val="20"/>
      <w:lang w:val="en-ZA"/>
    </w:rPr>
  </w:style>
  <w:style w:type="paragraph" w:styleId="BodyText">
    <w:name w:val="Body Text"/>
    <w:basedOn w:val="Normal"/>
    <w:link w:val="BodyTextChar"/>
    <w:uiPriority w:val="99"/>
    <w:semiHidden/>
    <w:unhideWhenUsed/>
    <w:rsid w:val="00E63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3FA7"/>
  </w:style>
  <w:style w:type="paragraph" w:styleId="Header">
    <w:name w:val="header"/>
    <w:basedOn w:val="Normal"/>
    <w:link w:val="HeaderChar"/>
    <w:uiPriority w:val="99"/>
    <w:unhideWhenUsed/>
    <w:rsid w:val="00E63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FA7"/>
  </w:style>
  <w:style w:type="paragraph" w:styleId="Footer">
    <w:name w:val="footer"/>
    <w:basedOn w:val="Normal"/>
    <w:link w:val="FooterChar"/>
    <w:uiPriority w:val="99"/>
    <w:unhideWhenUsed/>
    <w:rsid w:val="00E63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FA7"/>
  </w:style>
  <w:style w:type="paragraph" w:styleId="TOCHeading">
    <w:name w:val="TOC Heading"/>
    <w:basedOn w:val="Heading1"/>
    <w:next w:val="Normal"/>
    <w:uiPriority w:val="39"/>
    <w:unhideWhenUsed/>
    <w:qFormat/>
    <w:rsid w:val="00E63FA7"/>
    <w:pPr>
      <w:numPr>
        <w:numId w:val="0"/>
      </w:num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63FA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63FA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63FA7"/>
    <w:pPr>
      <w:spacing w:after="100"/>
      <w:ind w:left="440"/>
    </w:pPr>
    <w:rPr>
      <w:rFonts w:eastAsiaTheme="minorEastAsia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E63FA7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E63FA7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E63FA7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E63FA7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E63FA7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E63FA7"/>
    <w:pPr>
      <w:spacing w:after="100"/>
      <w:ind w:left="176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E63F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3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wakye</dc:creator>
  <cp:keywords/>
  <dc:description/>
  <cp:lastModifiedBy>HP</cp:lastModifiedBy>
  <cp:revision>4</cp:revision>
  <dcterms:created xsi:type="dcterms:W3CDTF">2022-05-02T15:19:00Z</dcterms:created>
  <dcterms:modified xsi:type="dcterms:W3CDTF">2022-06-26T17:26:00Z</dcterms:modified>
</cp:coreProperties>
</file>